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771C5" w14:textId="77777777" w:rsidR="006A35F2" w:rsidRPr="00F848B5" w:rsidRDefault="006A35F2" w:rsidP="00F848B5">
      <w:pPr>
        <w:pStyle w:val="Title"/>
        <w:jc w:val="center"/>
        <w:rPr>
          <w:b/>
          <w:bCs/>
        </w:rPr>
      </w:pPr>
      <w:r w:rsidRPr="00F848B5">
        <w:rPr>
          <w:b/>
          <w:bCs/>
        </w:rPr>
        <w:t>Course Name: Affiliate Marketing</w:t>
      </w:r>
    </w:p>
    <w:p w14:paraId="65C46C2E" w14:textId="77777777" w:rsidR="006A35F2" w:rsidRPr="00F848B5" w:rsidRDefault="006A35F2" w:rsidP="00F848B5">
      <w:pPr>
        <w:pStyle w:val="Title"/>
        <w:jc w:val="center"/>
        <w:rPr>
          <w:b/>
          <w:bCs/>
        </w:rPr>
      </w:pPr>
      <w:r w:rsidRPr="00F848B5">
        <w:rPr>
          <w:b/>
          <w:bCs/>
        </w:rPr>
        <w:t xml:space="preserve">Trainer: Tanveer </w:t>
      </w:r>
      <w:proofErr w:type="spellStart"/>
      <w:r w:rsidRPr="00F848B5">
        <w:rPr>
          <w:b/>
          <w:bCs/>
        </w:rPr>
        <w:t>Nandla</w:t>
      </w:r>
      <w:proofErr w:type="spellEnd"/>
    </w:p>
    <w:p w14:paraId="3B7703D7" w14:textId="77777777" w:rsidR="006A35F2" w:rsidRDefault="006A35F2" w:rsidP="00FD2F87"/>
    <w:p w14:paraId="5FDB34DB" w14:textId="593BD35F" w:rsidR="006A35F2" w:rsidRDefault="001E377B" w:rsidP="00FD2F87">
      <w:r>
        <w:tab/>
        <w:t xml:space="preserve">Date: </w:t>
      </w:r>
      <w:r w:rsidRPr="00CD3AC0">
        <w:rPr>
          <w:b/>
          <w:bCs/>
        </w:rPr>
        <w:t>July ~ Sep 2023</w:t>
      </w:r>
    </w:p>
    <w:p w14:paraId="7787A905" w14:textId="77777777" w:rsidR="006A35F2" w:rsidRDefault="006A35F2" w:rsidP="00FD2F87">
      <w:r>
        <w:t xml:space="preserve">  </w:t>
      </w:r>
    </w:p>
    <w:p w14:paraId="2A6C2180" w14:textId="113CA018" w:rsidR="006A35F2" w:rsidRPr="00755BB3" w:rsidRDefault="006A35F2" w:rsidP="00FD2F87">
      <w:pPr>
        <w:pStyle w:val="Heading1"/>
      </w:pPr>
      <w:r w:rsidRPr="00755BB3">
        <w:t>Lec#1:</w:t>
      </w:r>
      <w:r w:rsidR="00B93DD4" w:rsidRPr="00755BB3">
        <w:t xml:space="preserve"> </w:t>
      </w:r>
      <w:r w:rsidRPr="00755BB3">
        <w:t>Course Introduction: Course &amp; Trainer Introduction</w:t>
      </w:r>
    </w:p>
    <w:p w14:paraId="114DE892" w14:textId="5DD669A5" w:rsidR="006A35F2" w:rsidRDefault="006A35F2" w:rsidP="00FD2F87">
      <w:r>
        <w:tab/>
      </w:r>
      <w:r>
        <w:tab/>
        <w:t>selling products of other companies by You. Through this, You get your commission.</w:t>
      </w:r>
    </w:p>
    <w:p w14:paraId="74DFDDEF" w14:textId="575EEA0F" w:rsidR="006A35F2" w:rsidRDefault="006A35F2" w:rsidP="00FD2F87">
      <w:r>
        <w:tab/>
      </w:r>
      <w:r>
        <w:tab/>
        <w:t>1.</w:t>
      </w:r>
      <w:r w:rsidR="00AF2D1F">
        <w:tab/>
      </w:r>
      <w:r>
        <w:t>To become a good affiliate:</w:t>
      </w:r>
    </w:p>
    <w:p w14:paraId="4B52232B" w14:textId="059FD03D" w:rsidR="006A35F2" w:rsidRDefault="006A35F2" w:rsidP="00FD2F87">
      <w:r>
        <w:tab/>
      </w:r>
      <w:r>
        <w:tab/>
      </w:r>
      <w:r>
        <w:tab/>
      </w:r>
      <w:r>
        <w:tab/>
      </w:r>
      <w:proofErr w:type="spellStart"/>
      <w:r>
        <w:t>i</w:t>
      </w:r>
      <w:proofErr w:type="spellEnd"/>
      <w:r>
        <w:t xml:space="preserve">. </w:t>
      </w:r>
      <w:r>
        <w:tab/>
        <w:t>You need to use your energy in this field to gain more traffic</w:t>
      </w:r>
    </w:p>
    <w:p w14:paraId="291C0084" w14:textId="6FCE26F8" w:rsidR="006A35F2" w:rsidRDefault="006A35F2" w:rsidP="00FD2F87">
      <w:r>
        <w:tab/>
      </w:r>
      <w:r>
        <w:tab/>
      </w:r>
      <w:r>
        <w:tab/>
      </w:r>
      <w:r>
        <w:tab/>
        <w:t>ii.</w:t>
      </w:r>
      <w:r>
        <w:tab/>
      </w:r>
      <w:r w:rsidR="00287A1A">
        <w:t>Y</w:t>
      </w:r>
      <w:r>
        <w:t>ou need to be patient and spend time on it to gain more sales.</w:t>
      </w:r>
    </w:p>
    <w:p w14:paraId="324C7DE7" w14:textId="77777777" w:rsidR="006A35F2" w:rsidRDefault="006A35F2" w:rsidP="00FD2F87">
      <w:r>
        <w:tab/>
      </w:r>
      <w:r>
        <w:tab/>
      </w:r>
      <w:r>
        <w:tab/>
      </w:r>
      <w:r>
        <w:tab/>
      </w:r>
    </w:p>
    <w:p w14:paraId="3B86D85E" w14:textId="77777777" w:rsidR="006A35F2" w:rsidRDefault="006A35F2" w:rsidP="00FD2F87">
      <w:r>
        <w:tab/>
      </w:r>
      <w:r>
        <w:tab/>
        <w:t xml:space="preserve">2. </w:t>
      </w:r>
      <w:r>
        <w:tab/>
        <w:t>How to sell</w:t>
      </w:r>
    </w:p>
    <w:p w14:paraId="3F2752A2" w14:textId="25B7C56C" w:rsidR="006A35F2" w:rsidRDefault="006A35F2" w:rsidP="00FD2F87">
      <w:r>
        <w:tab/>
      </w:r>
      <w:r>
        <w:tab/>
      </w:r>
      <w:r>
        <w:tab/>
      </w:r>
      <w:r w:rsidR="004D2E01">
        <w:tab/>
      </w:r>
      <w:proofErr w:type="spellStart"/>
      <w:r>
        <w:t>i</w:t>
      </w:r>
      <w:proofErr w:type="spellEnd"/>
      <w:r>
        <w:t>.</w:t>
      </w:r>
      <w:r>
        <w:tab/>
        <w:t>Through Blogs</w:t>
      </w:r>
    </w:p>
    <w:p w14:paraId="6299EB70" w14:textId="161D8F36" w:rsidR="006A35F2" w:rsidRDefault="006A35F2" w:rsidP="00FD2F87">
      <w:r>
        <w:tab/>
      </w:r>
      <w:r>
        <w:tab/>
      </w:r>
      <w:r>
        <w:tab/>
      </w:r>
      <w:r w:rsidR="004D2E01">
        <w:tab/>
      </w:r>
      <w:r>
        <w:t>ii.</w:t>
      </w:r>
      <w:r>
        <w:tab/>
        <w:t>Through other channels too.</w:t>
      </w:r>
    </w:p>
    <w:p w14:paraId="45EA18AE" w14:textId="6F463104" w:rsidR="006A35F2" w:rsidRDefault="006A35F2" w:rsidP="00FD2F87">
      <w:r>
        <w:tab/>
      </w:r>
      <w:r>
        <w:tab/>
        <w:t xml:space="preserve">3. </w:t>
      </w:r>
      <w:r w:rsidR="00AF2D1F">
        <w:tab/>
      </w:r>
      <w:r>
        <w:t xml:space="preserve">After some time, You flip assets through your blog/ channels </w:t>
      </w:r>
      <w:proofErr w:type="spellStart"/>
      <w:r>
        <w:t>etc</w:t>
      </w:r>
      <w:proofErr w:type="spellEnd"/>
    </w:p>
    <w:p w14:paraId="40C1A1C1" w14:textId="77777777" w:rsidR="006A35F2" w:rsidRDefault="006A35F2" w:rsidP="00FD2F87">
      <w:r>
        <w:tab/>
      </w:r>
      <w:r>
        <w:tab/>
      </w:r>
    </w:p>
    <w:p w14:paraId="5F673B15" w14:textId="77777777" w:rsidR="006A35F2" w:rsidRDefault="006A35F2" w:rsidP="00FD2F87"/>
    <w:p w14:paraId="165289E5" w14:textId="77777777" w:rsidR="006A35F2" w:rsidRDefault="006A35F2" w:rsidP="00FD2F87">
      <w:pPr>
        <w:pStyle w:val="Heading1"/>
      </w:pPr>
      <w:r>
        <w:t>Lecc#2:</w:t>
      </w:r>
      <w:r>
        <w:tab/>
      </w:r>
    </w:p>
    <w:p w14:paraId="7780D3EE" w14:textId="77777777" w:rsidR="006A35F2" w:rsidRDefault="006A35F2" w:rsidP="00FD2F87">
      <w:r>
        <w:tab/>
      </w:r>
      <w:r>
        <w:tab/>
        <w:t>How much money is in Affiliate Marketing?</w:t>
      </w:r>
    </w:p>
    <w:p w14:paraId="244F4514" w14:textId="1DEA8709" w:rsidR="006A35F2" w:rsidRDefault="006A35F2" w:rsidP="00FD2F87">
      <w:r>
        <w:tab/>
      </w:r>
      <w:r>
        <w:tab/>
      </w:r>
      <w:r w:rsidR="008E6A41">
        <w:tab/>
      </w:r>
      <w:r>
        <w:t>1.</w:t>
      </w:r>
      <w:r>
        <w:tab/>
      </w:r>
      <w:proofErr w:type="spellStart"/>
      <w:r>
        <w:t>flippable</w:t>
      </w:r>
      <w:proofErr w:type="spellEnd"/>
      <w:r>
        <w:t xml:space="preserve"> asset</w:t>
      </w:r>
    </w:p>
    <w:p w14:paraId="1019CE3C" w14:textId="494B1798" w:rsidR="006A35F2" w:rsidRDefault="006A35F2" w:rsidP="00FD2F87">
      <w:r>
        <w:tab/>
      </w:r>
      <w:r>
        <w:tab/>
      </w:r>
      <w:r w:rsidR="008E6A41">
        <w:tab/>
      </w:r>
      <w:r>
        <w:t>2.</w:t>
      </w:r>
      <w:r>
        <w:tab/>
        <w:t xml:space="preserve">Platforms for </w:t>
      </w:r>
      <w:proofErr w:type="spellStart"/>
      <w:r>
        <w:t>flippable</w:t>
      </w:r>
      <w:proofErr w:type="spellEnd"/>
      <w:r>
        <w:t xml:space="preserve"> assets:</w:t>
      </w:r>
    </w:p>
    <w:p w14:paraId="49098F97" w14:textId="60D50C51" w:rsidR="006A35F2" w:rsidRDefault="006A35F2" w:rsidP="00FD2F87">
      <w:r>
        <w:lastRenderedPageBreak/>
        <w:tab/>
      </w:r>
      <w:r>
        <w:tab/>
      </w:r>
      <w:r>
        <w:tab/>
      </w:r>
      <w:r>
        <w:tab/>
      </w:r>
      <w:r w:rsidR="008E6A41">
        <w:tab/>
      </w:r>
      <w:proofErr w:type="spellStart"/>
      <w:r>
        <w:t>i</w:t>
      </w:r>
      <w:proofErr w:type="spellEnd"/>
      <w:r>
        <w:t>.</w:t>
      </w:r>
      <w:r>
        <w:tab/>
      </w:r>
      <w:r>
        <w:tab/>
        <w:t>Empire Flippers</w:t>
      </w:r>
    </w:p>
    <w:p w14:paraId="0ED66BC0" w14:textId="6846610E" w:rsidR="006A35F2" w:rsidRDefault="006A35F2" w:rsidP="00FD2F87">
      <w:r>
        <w:tab/>
      </w:r>
      <w:r>
        <w:tab/>
      </w:r>
      <w:r>
        <w:tab/>
      </w:r>
      <w:r>
        <w:tab/>
      </w:r>
      <w:r w:rsidR="008E6A41">
        <w:tab/>
      </w:r>
      <w:r>
        <w:t>ii.</w:t>
      </w:r>
      <w:r>
        <w:tab/>
      </w:r>
      <w:r>
        <w:tab/>
      </w:r>
      <w:proofErr w:type="spellStart"/>
      <w:r>
        <w:t>Flippa</w:t>
      </w:r>
      <w:proofErr w:type="spellEnd"/>
    </w:p>
    <w:p w14:paraId="52F05AB3" w14:textId="6F0649EC" w:rsidR="006A35F2" w:rsidRDefault="006A35F2" w:rsidP="00FD2F87">
      <w:r>
        <w:tab/>
      </w:r>
      <w:r>
        <w:tab/>
      </w:r>
      <w:r>
        <w:tab/>
      </w:r>
      <w:r>
        <w:tab/>
      </w:r>
      <w:r w:rsidR="008E6A41">
        <w:tab/>
      </w:r>
      <w:r>
        <w:t>iii.</w:t>
      </w:r>
      <w:r>
        <w:tab/>
        <w:t>motioninvest.com</w:t>
      </w:r>
    </w:p>
    <w:p w14:paraId="69D45679" w14:textId="77777777" w:rsidR="006A35F2" w:rsidRDefault="006A35F2" w:rsidP="00FD2F87">
      <w:r>
        <w:tab/>
      </w:r>
      <w:r>
        <w:tab/>
        <w:t>It is not rocket science. Just follow the rules, be consistent and be patient</w:t>
      </w:r>
    </w:p>
    <w:p w14:paraId="12064ACF" w14:textId="77777777" w:rsidR="006A35F2" w:rsidRDefault="006A35F2" w:rsidP="00FD2F87"/>
    <w:p w14:paraId="16709B6D" w14:textId="77777777" w:rsidR="006A35F2" w:rsidRDefault="006A35F2" w:rsidP="00FD2F87">
      <w:pPr>
        <w:pStyle w:val="Heading1"/>
      </w:pPr>
      <w:r>
        <w:t>Lec#3:</w:t>
      </w:r>
    </w:p>
    <w:p w14:paraId="79076F39" w14:textId="77777777" w:rsidR="006A35F2" w:rsidRDefault="006A35F2" w:rsidP="00FD2F87">
      <w:r>
        <w:tab/>
      </w:r>
      <w:r>
        <w:tab/>
        <w:t xml:space="preserve">This course is for everyone. which know normal English language, know how to research and browse. </w:t>
      </w:r>
    </w:p>
    <w:p w14:paraId="2D42DA9D" w14:textId="77777777" w:rsidR="006A35F2" w:rsidRDefault="006A35F2" w:rsidP="00FD2F87">
      <w:r>
        <w:tab/>
      </w:r>
      <w:r>
        <w:tab/>
        <w:t xml:space="preserve">Through this course, You can earn from home and make </w:t>
      </w:r>
      <w:proofErr w:type="spellStart"/>
      <w:r>
        <w:t>flippable</w:t>
      </w:r>
      <w:proofErr w:type="spellEnd"/>
      <w:r>
        <w:t xml:space="preserve"> assets. Through this skill, you be a millionaire. </w:t>
      </w:r>
    </w:p>
    <w:p w14:paraId="78C98B14" w14:textId="77777777" w:rsidR="006A35F2" w:rsidRDefault="006A35F2" w:rsidP="00FD2F87">
      <w:r>
        <w:tab/>
      </w:r>
      <w:r>
        <w:tab/>
        <w:t>Skills required:</w:t>
      </w:r>
    </w:p>
    <w:p w14:paraId="66E97A7F" w14:textId="77777777" w:rsidR="006A35F2" w:rsidRDefault="006A35F2" w:rsidP="00FD2F87">
      <w:r>
        <w:tab/>
      </w:r>
      <w:r>
        <w:tab/>
      </w:r>
      <w:r>
        <w:tab/>
      </w:r>
      <w:proofErr w:type="spellStart"/>
      <w:r>
        <w:t>i</w:t>
      </w:r>
      <w:proofErr w:type="spellEnd"/>
      <w:r>
        <w:t>.</w:t>
      </w:r>
      <w:r>
        <w:tab/>
      </w:r>
      <w:r>
        <w:tab/>
        <w:t>Content Writing</w:t>
      </w:r>
    </w:p>
    <w:p w14:paraId="260D3A46" w14:textId="77777777" w:rsidR="006A35F2" w:rsidRDefault="006A35F2" w:rsidP="00FD2F87">
      <w:r>
        <w:tab/>
      </w:r>
      <w:r>
        <w:tab/>
      </w:r>
      <w:r>
        <w:tab/>
        <w:t>ii.</w:t>
      </w:r>
      <w:r>
        <w:tab/>
      </w:r>
      <w:r>
        <w:tab/>
        <w:t>Niche Research</w:t>
      </w:r>
    </w:p>
    <w:p w14:paraId="648144A0" w14:textId="77777777" w:rsidR="006A35F2" w:rsidRDefault="006A35F2" w:rsidP="00FD2F87">
      <w:r>
        <w:tab/>
      </w:r>
      <w:r>
        <w:tab/>
      </w:r>
      <w:r>
        <w:tab/>
        <w:t>iii.</w:t>
      </w:r>
      <w:r>
        <w:tab/>
        <w:t>Keyword research</w:t>
      </w:r>
    </w:p>
    <w:p w14:paraId="4E32ACFA" w14:textId="77777777" w:rsidR="006A35F2" w:rsidRDefault="006A35F2" w:rsidP="00FD2F87">
      <w:r>
        <w:tab/>
      </w:r>
      <w:r>
        <w:tab/>
      </w:r>
      <w:r>
        <w:tab/>
        <w:t xml:space="preserve">iv. </w:t>
      </w:r>
      <w:r>
        <w:tab/>
        <w:t>Finding  good affiliate products</w:t>
      </w:r>
    </w:p>
    <w:p w14:paraId="0922E085" w14:textId="77777777" w:rsidR="006A35F2" w:rsidRDefault="006A35F2" w:rsidP="00FD2F87">
      <w:r>
        <w:tab/>
      </w:r>
      <w:r>
        <w:tab/>
      </w:r>
      <w:r>
        <w:tab/>
        <w:t xml:space="preserve">v. </w:t>
      </w:r>
      <w:r>
        <w:tab/>
      </w:r>
      <w:r>
        <w:tab/>
        <w:t>Low competition products</w:t>
      </w:r>
    </w:p>
    <w:p w14:paraId="1A0BFECC" w14:textId="77777777" w:rsidR="006A35F2" w:rsidRDefault="006A35F2" w:rsidP="00FD2F87">
      <w:r>
        <w:tab/>
      </w:r>
      <w:r>
        <w:tab/>
      </w:r>
      <w:r>
        <w:tab/>
        <w:t xml:space="preserve">vi. </w:t>
      </w:r>
      <w:r>
        <w:tab/>
        <w:t>How to promote these products</w:t>
      </w:r>
    </w:p>
    <w:p w14:paraId="593A9F97" w14:textId="77777777" w:rsidR="006A35F2" w:rsidRDefault="006A35F2" w:rsidP="00FD2F87">
      <w:r>
        <w:tab/>
      </w:r>
      <w:r>
        <w:tab/>
      </w:r>
      <w:r>
        <w:tab/>
        <w:t xml:space="preserve">vii. </w:t>
      </w:r>
      <w:r>
        <w:tab/>
        <w:t>How to make websites/blogs</w:t>
      </w:r>
    </w:p>
    <w:p w14:paraId="390948A3" w14:textId="77777777" w:rsidR="006A35F2" w:rsidRDefault="006A35F2" w:rsidP="00FD2F87">
      <w:r>
        <w:tab/>
      </w:r>
      <w:r>
        <w:tab/>
      </w:r>
      <w:r>
        <w:tab/>
        <w:t>viii.</w:t>
      </w:r>
      <w:r>
        <w:tab/>
        <w:t>Improving the design of websites/blogs, UX/UI</w:t>
      </w:r>
    </w:p>
    <w:p w14:paraId="34345475" w14:textId="77777777" w:rsidR="006A35F2" w:rsidRDefault="006A35F2" w:rsidP="00FD2F87">
      <w:r>
        <w:tab/>
      </w:r>
      <w:r>
        <w:tab/>
      </w:r>
      <w:r>
        <w:tab/>
      </w:r>
    </w:p>
    <w:p w14:paraId="5698CBAB" w14:textId="77777777" w:rsidR="006A35F2" w:rsidRDefault="006A35F2" w:rsidP="00FD2F87">
      <w:r>
        <w:tab/>
      </w:r>
      <w:r>
        <w:tab/>
      </w:r>
      <w:r>
        <w:tab/>
        <w:t>ix.</w:t>
      </w:r>
      <w:r>
        <w:tab/>
      </w:r>
      <w:r>
        <w:tab/>
        <w:t>What is quality content</w:t>
      </w:r>
    </w:p>
    <w:p w14:paraId="3ECA3DAE" w14:textId="77777777" w:rsidR="006A35F2" w:rsidRDefault="006A35F2" w:rsidP="00FD2F87">
      <w:r>
        <w:tab/>
      </w:r>
      <w:r>
        <w:tab/>
      </w:r>
      <w:r>
        <w:tab/>
        <w:t>x.</w:t>
      </w:r>
      <w:r>
        <w:tab/>
      </w:r>
      <w:r>
        <w:tab/>
        <w:t>What is value-added content</w:t>
      </w:r>
    </w:p>
    <w:p w14:paraId="6FAD1EE4" w14:textId="77777777" w:rsidR="006A35F2" w:rsidRDefault="006A35F2" w:rsidP="00FD2F87">
      <w:r>
        <w:tab/>
      </w:r>
      <w:r>
        <w:tab/>
      </w:r>
      <w:r>
        <w:tab/>
        <w:t>xi.</w:t>
      </w:r>
      <w:r>
        <w:tab/>
      </w:r>
      <w:r>
        <w:tab/>
        <w:t>Which type of tools are required in affiliate marketing</w:t>
      </w:r>
    </w:p>
    <w:p w14:paraId="5F86F322" w14:textId="77777777" w:rsidR="006A35F2" w:rsidRDefault="006A35F2" w:rsidP="00FD2F87">
      <w:r>
        <w:tab/>
      </w:r>
      <w:r>
        <w:tab/>
      </w:r>
      <w:r>
        <w:tab/>
      </w:r>
    </w:p>
    <w:p w14:paraId="572A452E" w14:textId="77777777" w:rsidR="006A35F2" w:rsidRDefault="006A35F2" w:rsidP="00FD2F87">
      <w:r>
        <w:lastRenderedPageBreak/>
        <w:tab/>
      </w:r>
      <w:r>
        <w:tab/>
      </w:r>
      <w:r>
        <w:tab/>
        <w:t>xii.</w:t>
      </w:r>
      <w:r>
        <w:tab/>
        <w:t>Blogs SEO</w:t>
      </w:r>
    </w:p>
    <w:p w14:paraId="0BACC9C9" w14:textId="2843733A" w:rsidR="006A35F2" w:rsidRDefault="006A35F2" w:rsidP="00FD2F87">
      <w:r>
        <w:tab/>
      </w:r>
      <w:r>
        <w:tab/>
      </w:r>
      <w:r>
        <w:tab/>
        <w:t>xiii.</w:t>
      </w:r>
      <w:r>
        <w:tab/>
      </w:r>
      <w:r w:rsidR="00875813">
        <w:t>Many</w:t>
      </w:r>
      <w:r>
        <w:t xml:space="preserve"> inner fields of SEO</w:t>
      </w:r>
    </w:p>
    <w:p w14:paraId="7EC5CFD9" w14:textId="77777777" w:rsidR="006A35F2" w:rsidRDefault="006A35F2" w:rsidP="00FD2F87">
      <w:r>
        <w:tab/>
      </w:r>
      <w:r>
        <w:tab/>
      </w:r>
      <w:r>
        <w:tab/>
      </w:r>
      <w:r>
        <w:tab/>
      </w:r>
      <w:r>
        <w:tab/>
        <w:t>1.</w:t>
      </w:r>
      <w:r>
        <w:tab/>
      </w:r>
      <w:r>
        <w:tab/>
      </w:r>
      <w:proofErr w:type="spellStart"/>
      <w:r>
        <w:t>OnPage</w:t>
      </w:r>
      <w:proofErr w:type="spellEnd"/>
      <w:r>
        <w:t xml:space="preserve"> SEO</w:t>
      </w:r>
    </w:p>
    <w:p w14:paraId="05C3C201" w14:textId="77777777" w:rsidR="006A35F2" w:rsidRDefault="006A35F2" w:rsidP="00FD2F87">
      <w:r>
        <w:tab/>
      </w:r>
      <w:r>
        <w:tab/>
      </w:r>
      <w:r>
        <w:tab/>
      </w:r>
      <w:r>
        <w:tab/>
      </w:r>
      <w:r>
        <w:tab/>
        <w:t xml:space="preserve">2. </w:t>
      </w:r>
      <w:r>
        <w:tab/>
      </w:r>
      <w:r>
        <w:tab/>
      </w:r>
      <w:proofErr w:type="spellStart"/>
      <w:r>
        <w:t>OffPage</w:t>
      </w:r>
      <w:proofErr w:type="spellEnd"/>
      <w:r>
        <w:t xml:space="preserve"> SEO</w:t>
      </w:r>
    </w:p>
    <w:p w14:paraId="41F651BE" w14:textId="77777777" w:rsidR="006A35F2" w:rsidRDefault="006A35F2" w:rsidP="00FD2F87">
      <w:r>
        <w:tab/>
      </w:r>
      <w:r>
        <w:tab/>
      </w:r>
      <w:r>
        <w:tab/>
      </w:r>
      <w:r>
        <w:tab/>
      </w:r>
      <w:r>
        <w:tab/>
        <w:t xml:space="preserve">3. </w:t>
      </w:r>
      <w:r>
        <w:tab/>
      </w:r>
      <w:r>
        <w:tab/>
        <w:t>Technical SEO</w:t>
      </w:r>
    </w:p>
    <w:p w14:paraId="21AAB467" w14:textId="77777777" w:rsidR="006A35F2" w:rsidRDefault="006A35F2" w:rsidP="00FD2F87">
      <w:r>
        <w:tab/>
      </w:r>
      <w:r>
        <w:tab/>
      </w:r>
      <w:r>
        <w:tab/>
      </w:r>
      <w:r>
        <w:tab/>
      </w:r>
      <w:r>
        <w:tab/>
        <w:t>4.</w:t>
      </w:r>
      <w:r>
        <w:tab/>
      </w:r>
      <w:r>
        <w:tab/>
        <w:t xml:space="preserve">Link Building, </w:t>
      </w:r>
      <w:proofErr w:type="spellStart"/>
      <w:r>
        <w:t>etc</w:t>
      </w:r>
      <w:proofErr w:type="spellEnd"/>
    </w:p>
    <w:p w14:paraId="2CD786BF" w14:textId="77777777" w:rsidR="006A35F2" w:rsidRDefault="006A35F2" w:rsidP="00FD2F87">
      <w:r>
        <w:tab/>
      </w:r>
      <w:r>
        <w:tab/>
      </w:r>
      <w:r>
        <w:tab/>
      </w:r>
    </w:p>
    <w:p w14:paraId="6359111F" w14:textId="77777777" w:rsidR="006A35F2" w:rsidRDefault="006A35F2" w:rsidP="00FD2F87">
      <w:r>
        <w:tab/>
      </w:r>
      <w:r>
        <w:tab/>
        <w:t>All these above skills are learned through this course.</w:t>
      </w:r>
    </w:p>
    <w:p w14:paraId="6AF2B3E4" w14:textId="77777777" w:rsidR="006A35F2" w:rsidRDefault="006A35F2" w:rsidP="00FD2F87">
      <w:r>
        <w:tab/>
      </w:r>
      <w:r>
        <w:tab/>
      </w:r>
    </w:p>
    <w:p w14:paraId="7BEC25AA" w14:textId="77777777" w:rsidR="006A35F2" w:rsidRDefault="006A35F2" w:rsidP="00FD2F87">
      <w:pPr>
        <w:pStyle w:val="Heading1"/>
      </w:pPr>
      <w:r>
        <w:t>Lec#4:</w:t>
      </w:r>
    </w:p>
    <w:p w14:paraId="2D6DE411" w14:textId="77777777" w:rsidR="006A35F2" w:rsidRDefault="006A35F2" w:rsidP="00FD2F87">
      <w:r>
        <w:tab/>
      </w:r>
      <w:r>
        <w:tab/>
        <w:t>Methods of Affiliate Marketing</w:t>
      </w:r>
    </w:p>
    <w:p w14:paraId="6BD33D02" w14:textId="77777777" w:rsidR="006A35F2" w:rsidRDefault="006A35F2" w:rsidP="00FD2F87">
      <w:r>
        <w:tab/>
      </w:r>
      <w:r>
        <w:tab/>
        <w:t>1.</w:t>
      </w:r>
      <w:r>
        <w:tab/>
      </w:r>
      <w:r>
        <w:tab/>
        <w:t>SEO and Blogs</w:t>
      </w:r>
    </w:p>
    <w:p w14:paraId="21D877F4" w14:textId="77777777" w:rsidR="006A35F2" w:rsidRDefault="006A35F2" w:rsidP="00FD2F87">
      <w:r>
        <w:tab/>
      </w:r>
      <w:r>
        <w:tab/>
        <w:t xml:space="preserve">2. </w:t>
      </w:r>
      <w:r>
        <w:tab/>
      </w:r>
      <w:r>
        <w:tab/>
        <w:t>How to become a good SEO-optimized Content writer.</w:t>
      </w:r>
    </w:p>
    <w:p w14:paraId="087E99CB" w14:textId="77777777" w:rsidR="006A35F2" w:rsidRDefault="006A35F2" w:rsidP="00FD2F87">
      <w:r>
        <w:tab/>
      </w:r>
      <w:r>
        <w:tab/>
        <w:t>3.</w:t>
      </w:r>
      <w:r>
        <w:tab/>
      </w:r>
      <w:r>
        <w:tab/>
        <w:t>YouTube Channel</w:t>
      </w:r>
    </w:p>
    <w:p w14:paraId="7BDEC587" w14:textId="77777777" w:rsidR="006A35F2" w:rsidRDefault="006A35F2" w:rsidP="00FD2F87">
      <w:r>
        <w:tab/>
      </w:r>
      <w:r>
        <w:tab/>
        <w:t>4.</w:t>
      </w:r>
      <w:r>
        <w:tab/>
      </w:r>
      <w:r>
        <w:tab/>
        <w:t>Email Marketing</w:t>
      </w:r>
    </w:p>
    <w:p w14:paraId="2C4CC282" w14:textId="77777777" w:rsidR="006A35F2" w:rsidRDefault="006A35F2" w:rsidP="00FD2F87">
      <w:r>
        <w:tab/>
      </w:r>
      <w:r>
        <w:tab/>
        <w:t>5.</w:t>
      </w:r>
      <w:r>
        <w:tab/>
      </w:r>
      <w:r>
        <w:tab/>
        <w:t xml:space="preserve">Pay per Click, Social Media Marketing, </w:t>
      </w:r>
      <w:proofErr w:type="spellStart"/>
      <w:r>
        <w:t>FaceBook</w:t>
      </w:r>
      <w:proofErr w:type="spellEnd"/>
      <w:r>
        <w:t xml:space="preserve"> ads, Google Ads, YouTube ads, Instagram Ads, Snapchat Ads and other methods</w:t>
      </w:r>
    </w:p>
    <w:p w14:paraId="17CEAF73" w14:textId="77777777" w:rsidR="006A35F2" w:rsidRDefault="006A35F2" w:rsidP="00FD2F87">
      <w:r>
        <w:tab/>
      </w:r>
      <w:r>
        <w:tab/>
      </w:r>
    </w:p>
    <w:p w14:paraId="6F2D876C" w14:textId="77777777" w:rsidR="006A35F2" w:rsidRDefault="006A35F2" w:rsidP="00FD2F87"/>
    <w:p w14:paraId="40B1205D" w14:textId="77777777" w:rsidR="006A35F2" w:rsidRDefault="006A35F2" w:rsidP="00FD2F87">
      <w:pPr>
        <w:pStyle w:val="Heading1"/>
      </w:pPr>
      <w:r>
        <w:t>Topic 5 | Niche Research: What is Niche: Understanding Niche &amp; Types of Niche a Beginner should Select</w:t>
      </w:r>
    </w:p>
    <w:p w14:paraId="66335970" w14:textId="76521A24" w:rsidR="006A35F2" w:rsidRDefault="006A35F2" w:rsidP="00FD2F87">
      <w:r>
        <w:tab/>
      </w:r>
      <w:r>
        <w:tab/>
        <w:t xml:space="preserve">This is the main part of Success. You need to be focused </w:t>
      </w:r>
      <w:r w:rsidR="002528BF">
        <w:t>on searching</w:t>
      </w:r>
      <w:r>
        <w:t xml:space="preserve"> for your specific niche</w:t>
      </w:r>
    </w:p>
    <w:p w14:paraId="5AFB0CBB" w14:textId="77777777" w:rsidR="006A35F2" w:rsidRDefault="006A35F2" w:rsidP="00FD2F87">
      <w:r>
        <w:tab/>
      </w:r>
      <w:r>
        <w:tab/>
        <w:t>Don't rush, don't stress out. Just be focused and consistent</w:t>
      </w:r>
    </w:p>
    <w:p w14:paraId="6C24431D" w14:textId="77777777" w:rsidR="006A35F2" w:rsidRDefault="006A35F2" w:rsidP="00FD2F87"/>
    <w:p w14:paraId="462F9FED" w14:textId="77777777" w:rsidR="006A35F2" w:rsidRDefault="006A35F2" w:rsidP="00FD2F87">
      <w:r>
        <w:tab/>
      </w:r>
      <w:r>
        <w:tab/>
        <w:t>This is the basic topic of your blog</w:t>
      </w:r>
    </w:p>
    <w:p w14:paraId="2C17329F" w14:textId="68E67A25" w:rsidR="006A35F2" w:rsidRDefault="006A35F2" w:rsidP="00FD2F87">
      <w:r>
        <w:tab/>
      </w:r>
      <w:r>
        <w:tab/>
      </w:r>
      <w:proofErr w:type="spellStart"/>
      <w:r>
        <w:t>i</w:t>
      </w:r>
      <w:proofErr w:type="spellEnd"/>
      <w:r>
        <w:t>.</w:t>
      </w:r>
      <w:r>
        <w:tab/>
        <w:t>Is it easy to create content on this topic</w:t>
      </w:r>
    </w:p>
    <w:p w14:paraId="10FDCA57" w14:textId="0EDA5473" w:rsidR="006A35F2" w:rsidRDefault="006A35F2" w:rsidP="00FD2F87">
      <w:r>
        <w:tab/>
      </w:r>
      <w:r>
        <w:tab/>
        <w:t>ii.</w:t>
      </w:r>
      <w:r>
        <w:tab/>
        <w:t>Is it easy to manage and add value-able content</w:t>
      </w:r>
    </w:p>
    <w:p w14:paraId="73483781" w14:textId="77777777" w:rsidR="006A35F2" w:rsidRDefault="006A35F2" w:rsidP="00FD2F87">
      <w:r>
        <w:tab/>
      </w:r>
      <w:r>
        <w:tab/>
        <w:t>iii.</w:t>
      </w:r>
      <w:r>
        <w:tab/>
        <w:t>Is it an affiliate program topic</w:t>
      </w:r>
    </w:p>
    <w:p w14:paraId="34865024" w14:textId="39A915DA" w:rsidR="006A35F2" w:rsidRDefault="006A35F2" w:rsidP="00FD2F87">
      <w:r>
        <w:tab/>
      </w:r>
      <w:r>
        <w:tab/>
        <w:t>iv.</w:t>
      </w:r>
      <w:r>
        <w:tab/>
        <w:t>Is it a profitable topic, and how to check it? if I sell a $100 product, how much money I earn from one sale?</w:t>
      </w:r>
    </w:p>
    <w:p w14:paraId="1FBD4DB8" w14:textId="6CE8CA62" w:rsidR="006A35F2" w:rsidRDefault="006A35F2" w:rsidP="00FD2F87">
      <w:r>
        <w:tab/>
      </w:r>
      <w:r>
        <w:tab/>
        <w:t>v.</w:t>
      </w:r>
      <w:r>
        <w:tab/>
        <w:t>How do I know this topic or niche gives me how much money?</w:t>
      </w:r>
    </w:p>
    <w:p w14:paraId="3C5B611D" w14:textId="77777777" w:rsidR="006A35F2" w:rsidRDefault="006A35F2" w:rsidP="00FD2F87">
      <w:r>
        <w:tab/>
      </w:r>
      <w:r>
        <w:tab/>
      </w:r>
    </w:p>
    <w:p w14:paraId="18A96423" w14:textId="26B8169A" w:rsidR="006A35F2" w:rsidRDefault="006A35F2" w:rsidP="00FD2F87">
      <w:r>
        <w:tab/>
      </w:r>
      <w:r>
        <w:tab/>
        <w:t>vi.</w:t>
      </w:r>
      <w:r>
        <w:tab/>
        <w:t>When people search for this niche what do they actually need from this search?</w:t>
      </w:r>
    </w:p>
    <w:p w14:paraId="35735AF2" w14:textId="77777777" w:rsidR="006A35F2" w:rsidRDefault="006A35F2" w:rsidP="00FD2F87">
      <w:r>
        <w:tab/>
      </w:r>
      <w:r>
        <w:tab/>
        <w:t>vii.</w:t>
      </w:r>
      <w:r>
        <w:tab/>
        <w:t>Seasonality of niche, how much time it takes to become a profitable blog/niche</w:t>
      </w:r>
    </w:p>
    <w:p w14:paraId="2574D3A7" w14:textId="77777777" w:rsidR="006A35F2" w:rsidRDefault="006A35F2" w:rsidP="00FD2F87">
      <w:r>
        <w:tab/>
      </w:r>
      <w:r>
        <w:tab/>
      </w:r>
    </w:p>
    <w:p w14:paraId="0DE86A10" w14:textId="77777777" w:rsidR="006A35F2" w:rsidRDefault="006A35F2" w:rsidP="00FD2F87">
      <w:r>
        <w:tab/>
      </w:r>
      <w:r>
        <w:tab/>
        <w:t>viii.</w:t>
      </w:r>
      <w:r>
        <w:tab/>
        <w:t>How much investment it takes</w:t>
      </w:r>
    </w:p>
    <w:p w14:paraId="2839AABA" w14:textId="77777777" w:rsidR="006A35F2" w:rsidRDefault="006A35F2" w:rsidP="00FD2F87">
      <w:r>
        <w:tab/>
      </w:r>
      <w:r>
        <w:tab/>
      </w:r>
    </w:p>
    <w:p w14:paraId="47575CEA" w14:textId="0F844289" w:rsidR="006A35F2" w:rsidRDefault="006A35F2" w:rsidP="00FD2F87">
      <w:r>
        <w:tab/>
      </w:r>
      <w:r>
        <w:tab/>
        <w:t>ix.</w:t>
      </w:r>
      <w:r>
        <w:tab/>
        <w:t xml:space="preserve">Which niche </w:t>
      </w:r>
      <w:r w:rsidR="002E40DF">
        <w:t>is selected</w:t>
      </w:r>
      <w:r>
        <w:t xml:space="preserve"> as a beginner?</w:t>
      </w:r>
    </w:p>
    <w:p w14:paraId="7D945173" w14:textId="7945637C" w:rsidR="006A35F2" w:rsidRDefault="006A35F2" w:rsidP="00FD2F87">
      <w:r>
        <w:tab/>
      </w:r>
      <w:r>
        <w:tab/>
      </w:r>
      <w:r>
        <w:tab/>
      </w:r>
      <w:r>
        <w:tab/>
        <w:t>1.</w:t>
      </w:r>
      <w:r>
        <w:tab/>
      </w:r>
      <w:r>
        <w:tab/>
      </w:r>
      <w:r w:rsidR="002E40DF">
        <w:t>Lowest</w:t>
      </w:r>
      <w:r>
        <w:t xml:space="preserve"> competition niche</w:t>
      </w:r>
    </w:p>
    <w:p w14:paraId="3E059DD1" w14:textId="77777777" w:rsidR="006A35F2" w:rsidRDefault="006A35F2" w:rsidP="00FD2F87">
      <w:r>
        <w:tab/>
      </w:r>
      <w:r>
        <w:tab/>
      </w:r>
      <w:r>
        <w:tab/>
      </w:r>
      <w:r>
        <w:tab/>
        <w:t>2.</w:t>
      </w:r>
      <w:r>
        <w:tab/>
      </w:r>
      <w:r>
        <w:tab/>
        <w:t>At least you have some knowledge about this topic/niche, it helps you with content coverage and content generation.</w:t>
      </w:r>
    </w:p>
    <w:p w14:paraId="78842A46" w14:textId="77777777" w:rsidR="006A35F2" w:rsidRDefault="006A35F2" w:rsidP="00FD2F87">
      <w:r>
        <w:tab/>
      </w:r>
      <w:r>
        <w:tab/>
      </w:r>
      <w:r>
        <w:tab/>
      </w:r>
      <w:r>
        <w:tab/>
        <w:t>3.</w:t>
      </w:r>
      <w:r>
        <w:tab/>
      </w:r>
      <w:r>
        <w:tab/>
        <w:t>Search volume in search engine</w:t>
      </w:r>
    </w:p>
    <w:p w14:paraId="0156A6FC" w14:textId="77777777" w:rsidR="006A35F2" w:rsidRDefault="006A35F2" w:rsidP="00FD2F87">
      <w:r>
        <w:tab/>
      </w:r>
      <w:r>
        <w:tab/>
      </w:r>
      <w:r>
        <w:tab/>
      </w:r>
      <w:r>
        <w:tab/>
        <w:t>4.</w:t>
      </w:r>
      <w:r>
        <w:tab/>
      </w:r>
      <w:r>
        <w:tab/>
        <w:t>Top search engine</w:t>
      </w:r>
    </w:p>
    <w:p w14:paraId="7450C638" w14:textId="7B589EF6" w:rsidR="006A35F2" w:rsidRDefault="006A35F2" w:rsidP="00FD2F87">
      <w:r>
        <w:tab/>
      </w:r>
      <w:r>
        <w:tab/>
      </w:r>
      <w:r>
        <w:tab/>
      </w:r>
      <w:r>
        <w:tab/>
        <w:t>5.</w:t>
      </w:r>
      <w:r>
        <w:tab/>
      </w:r>
      <w:r>
        <w:tab/>
      </w:r>
      <w:r w:rsidR="002E40DF">
        <w:t>Where</w:t>
      </w:r>
      <w:r>
        <w:t xml:space="preserve"> is amazon available</w:t>
      </w:r>
      <w:r w:rsidR="002E40DF">
        <w:t>?</w:t>
      </w:r>
      <w:r>
        <w:t xml:space="preserve"> Where people search and purchase from Amazon.</w:t>
      </w:r>
    </w:p>
    <w:p w14:paraId="59D146C8" w14:textId="77777777" w:rsidR="006A35F2" w:rsidRDefault="006A35F2" w:rsidP="00FD2F87">
      <w:r>
        <w:tab/>
      </w:r>
      <w:r>
        <w:tab/>
      </w:r>
      <w:r>
        <w:tab/>
      </w:r>
      <w:r>
        <w:tab/>
      </w:r>
    </w:p>
    <w:p w14:paraId="4C955660" w14:textId="77777777" w:rsidR="006A35F2" w:rsidRDefault="006A35F2" w:rsidP="00FD2F87">
      <w:pPr>
        <w:pStyle w:val="Heading1"/>
      </w:pPr>
      <w:r>
        <w:lastRenderedPageBreak/>
        <w:t>Topic 6 | Niche Research : Niche Selection &amp; General Criteria Part 1</w:t>
      </w:r>
    </w:p>
    <w:p w14:paraId="181F740C" w14:textId="7615D82E" w:rsidR="006A35F2" w:rsidRDefault="006A35F2" w:rsidP="00FD2F87">
      <w:r>
        <w:tab/>
      </w:r>
      <w:r>
        <w:tab/>
        <w:t>1.</w:t>
      </w:r>
      <w:r>
        <w:tab/>
        <w:t>Keyword Search Volume</w:t>
      </w:r>
    </w:p>
    <w:p w14:paraId="09B3BBAA" w14:textId="3F135C04" w:rsidR="006A35F2" w:rsidRDefault="006A35F2" w:rsidP="00FD2F87">
      <w:r>
        <w:tab/>
      </w:r>
      <w:r>
        <w:tab/>
      </w:r>
      <w:r>
        <w:tab/>
      </w:r>
      <w:r>
        <w:tab/>
        <w:t>How many times a keyword is searched in one month?</w:t>
      </w:r>
    </w:p>
    <w:p w14:paraId="4F33314A" w14:textId="64BDD04E" w:rsidR="006A35F2" w:rsidRDefault="006A35F2" w:rsidP="00FD2F87">
      <w:r>
        <w:tab/>
      </w:r>
      <w:r>
        <w:tab/>
      </w:r>
      <w:r>
        <w:tab/>
      </w:r>
      <w:r>
        <w:tab/>
        <w:t>like: a keyword is searched for 1K time in one month.</w:t>
      </w:r>
    </w:p>
    <w:p w14:paraId="79F6B720" w14:textId="60ED2BC8" w:rsidR="006A35F2" w:rsidRDefault="006A35F2" w:rsidP="00FD2F87">
      <w:r>
        <w:tab/>
      </w:r>
      <w:r>
        <w:tab/>
      </w:r>
      <w:r>
        <w:tab/>
      </w:r>
      <w:r>
        <w:tab/>
        <w:t>Tools:</w:t>
      </w:r>
    </w:p>
    <w:p w14:paraId="08DC3F43" w14:textId="05B583A2" w:rsidR="006A35F2" w:rsidRDefault="006A35F2" w:rsidP="00FD2F87">
      <w:r>
        <w:tab/>
      </w:r>
      <w:r>
        <w:tab/>
      </w:r>
      <w:r>
        <w:tab/>
      </w:r>
      <w:r>
        <w:tab/>
      </w:r>
      <w:r>
        <w:tab/>
      </w:r>
      <w:proofErr w:type="spellStart"/>
      <w:r>
        <w:t>i</w:t>
      </w:r>
      <w:proofErr w:type="spellEnd"/>
      <w:r>
        <w:t>.</w:t>
      </w:r>
      <w:r>
        <w:tab/>
      </w:r>
      <w:r>
        <w:tab/>
        <w:t xml:space="preserve">Keyword </w:t>
      </w:r>
      <w:proofErr w:type="spellStart"/>
      <w:r>
        <w:t>EveryWhere</w:t>
      </w:r>
      <w:proofErr w:type="spellEnd"/>
      <w:r>
        <w:t xml:space="preserve">  -&gt; price $10</w:t>
      </w:r>
      <w:r>
        <w:tab/>
      </w:r>
      <w:r>
        <w:tab/>
        <w:t>Good</w:t>
      </w:r>
    </w:p>
    <w:p w14:paraId="0473B1E7" w14:textId="1F878784" w:rsidR="006A35F2" w:rsidRDefault="006A35F2" w:rsidP="00FD2F87">
      <w:r>
        <w:tab/>
      </w:r>
      <w:r>
        <w:tab/>
      </w:r>
      <w:r>
        <w:tab/>
      </w:r>
      <w:r>
        <w:tab/>
      </w:r>
      <w:r>
        <w:tab/>
        <w:t xml:space="preserve">ii. </w:t>
      </w:r>
      <w:r>
        <w:tab/>
        <w:t>Keyword Surfer</w:t>
      </w:r>
      <w:r>
        <w:tab/>
      </w:r>
      <w:r>
        <w:tab/>
        <w:t>-&gt;</w:t>
      </w:r>
      <w:r>
        <w:tab/>
        <w:t>Free</w:t>
      </w:r>
      <w:r>
        <w:tab/>
      </w:r>
      <w:r>
        <w:tab/>
      </w:r>
      <w:r>
        <w:tab/>
        <w:t>low quality</w:t>
      </w:r>
    </w:p>
    <w:p w14:paraId="657CA61C" w14:textId="77777777" w:rsidR="006A35F2" w:rsidRDefault="006A35F2" w:rsidP="00FD2F87">
      <w:r>
        <w:tab/>
      </w:r>
      <w:r>
        <w:tab/>
      </w:r>
    </w:p>
    <w:p w14:paraId="79FD6D0A" w14:textId="2D668621" w:rsidR="006A35F2" w:rsidRDefault="006A35F2" w:rsidP="00FD2F87">
      <w:r>
        <w:tab/>
      </w:r>
      <w:r>
        <w:tab/>
        <w:t>2.</w:t>
      </w:r>
      <w:r>
        <w:tab/>
        <w:t>Keyword Difficulty: 0 ~ 100</w:t>
      </w:r>
    </w:p>
    <w:p w14:paraId="0A4D15EB" w14:textId="2B5AF307" w:rsidR="006A35F2" w:rsidRDefault="006A35F2" w:rsidP="00FD2F87">
      <w:r>
        <w:tab/>
      </w:r>
      <w:r>
        <w:tab/>
      </w:r>
      <w:r>
        <w:tab/>
      </w:r>
      <w:r>
        <w:tab/>
        <w:t>How much it takes to rank my blog up against my competitors?</w:t>
      </w:r>
    </w:p>
    <w:p w14:paraId="4A4E8075" w14:textId="39AC8AF0" w:rsidR="006A35F2" w:rsidRDefault="006A35F2" w:rsidP="00FD2F87">
      <w:r>
        <w:tab/>
      </w:r>
      <w:r>
        <w:tab/>
      </w:r>
      <w:r>
        <w:tab/>
      </w:r>
      <w:r>
        <w:tab/>
        <w:t>like: if you have Keyword Difficulty less for your niche, then it is easy for you to show your blog on the first page of the search result</w:t>
      </w:r>
    </w:p>
    <w:p w14:paraId="40A2E929" w14:textId="1F602719" w:rsidR="006A35F2" w:rsidRDefault="006A35F2" w:rsidP="00FD2F87">
      <w:r>
        <w:tab/>
      </w:r>
      <w:r>
        <w:tab/>
      </w:r>
      <w:r>
        <w:tab/>
      </w:r>
      <w:r w:rsidR="00EB4969">
        <w:tab/>
        <w:t>I</w:t>
      </w:r>
      <w:r>
        <w:t>f You have high keyword difficulty, then it is hard to rank on the first page.</w:t>
      </w:r>
    </w:p>
    <w:p w14:paraId="44D7AFDF" w14:textId="46C89DB5" w:rsidR="006A35F2" w:rsidRDefault="006A35F2" w:rsidP="00FD2F87">
      <w:r>
        <w:tab/>
      </w:r>
      <w:r>
        <w:tab/>
      </w:r>
      <w:r>
        <w:tab/>
      </w:r>
      <w:r>
        <w:tab/>
      </w:r>
      <w:r>
        <w:tab/>
        <w:t>Tools:</w:t>
      </w:r>
    </w:p>
    <w:p w14:paraId="2182E005" w14:textId="1957085D" w:rsidR="006A35F2" w:rsidRDefault="006A35F2" w:rsidP="00FD2F87">
      <w:r>
        <w:tab/>
      </w:r>
      <w:r>
        <w:tab/>
      </w:r>
      <w:r>
        <w:tab/>
      </w:r>
      <w:r>
        <w:tab/>
      </w:r>
      <w:r>
        <w:tab/>
      </w:r>
      <w:r>
        <w:tab/>
      </w:r>
      <w:proofErr w:type="spellStart"/>
      <w:r>
        <w:t>i</w:t>
      </w:r>
      <w:proofErr w:type="spellEnd"/>
      <w:r>
        <w:t>.</w:t>
      </w:r>
      <w:r>
        <w:tab/>
      </w:r>
      <w:r>
        <w:tab/>
        <w:t>MOZ  Paid-Version</w:t>
      </w:r>
      <w:r>
        <w:tab/>
        <w:t>tool to help you to detect keyword difficulty</w:t>
      </w:r>
    </w:p>
    <w:p w14:paraId="008D0F20" w14:textId="66C95980" w:rsidR="006A35F2" w:rsidRDefault="006A35F2" w:rsidP="00FD2F87">
      <w:r>
        <w:tab/>
      </w:r>
      <w:r>
        <w:tab/>
      </w:r>
      <w:r>
        <w:tab/>
      </w:r>
      <w:r>
        <w:tab/>
      </w:r>
      <w:r>
        <w:tab/>
      </w:r>
    </w:p>
    <w:p w14:paraId="3E89E8F6" w14:textId="77777777" w:rsidR="006A35F2" w:rsidRDefault="006A35F2" w:rsidP="00FD2F87">
      <w:r>
        <w:tab/>
      </w:r>
      <w:r>
        <w:tab/>
        <w:t>3.</w:t>
      </w:r>
      <w:r>
        <w:tab/>
      </w:r>
      <w:r>
        <w:tab/>
        <w:t>Trends or Keyword Seasonality</w:t>
      </w:r>
    </w:p>
    <w:p w14:paraId="4BBAF0E5" w14:textId="77777777" w:rsidR="006A35F2" w:rsidRDefault="006A35F2" w:rsidP="00FD2F87">
      <w:r>
        <w:tab/>
      </w:r>
      <w:r>
        <w:tab/>
      </w:r>
      <w:r>
        <w:tab/>
      </w:r>
      <w:r>
        <w:tab/>
      </w:r>
      <w:r>
        <w:tab/>
        <w:t xml:space="preserve">Monthly search </w:t>
      </w:r>
      <w:proofErr w:type="spellStart"/>
      <w:r>
        <w:t>volumn</w:t>
      </w:r>
      <w:proofErr w:type="spellEnd"/>
      <w:r>
        <w:t xml:space="preserve"> in regionally based, country based, continent based, etc.</w:t>
      </w:r>
    </w:p>
    <w:p w14:paraId="5DB86A17" w14:textId="557B68A7" w:rsidR="006A35F2" w:rsidRDefault="006A35F2" w:rsidP="00FD2F87">
      <w:r>
        <w:tab/>
      </w:r>
      <w:r>
        <w:tab/>
      </w:r>
      <w:r>
        <w:tab/>
      </w:r>
      <w:r>
        <w:tab/>
      </w:r>
      <w:r>
        <w:tab/>
        <w:t>Tools:</w:t>
      </w:r>
    </w:p>
    <w:p w14:paraId="06CAD996" w14:textId="7A6AB0BF" w:rsidR="006A35F2" w:rsidRDefault="006A35F2" w:rsidP="00FD2F87">
      <w:r>
        <w:tab/>
      </w:r>
      <w:r>
        <w:tab/>
      </w:r>
      <w:r>
        <w:tab/>
      </w:r>
      <w:r>
        <w:tab/>
      </w:r>
      <w:r>
        <w:tab/>
      </w:r>
      <w:r>
        <w:tab/>
      </w:r>
      <w:proofErr w:type="spellStart"/>
      <w:r>
        <w:t>i</w:t>
      </w:r>
      <w:proofErr w:type="spellEnd"/>
      <w:r>
        <w:t xml:space="preserve">. </w:t>
      </w:r>
      <w:r>
        <w:tab/>
      </w:r>
      <w:r>
        <w:tab/>
        <w:t>Google Trends website</w:t>
      </w:r>
    </w:p>
    <w:p w14:paraId="2F0A122E" w14:textId="77777777" w:rsidR="006A35F2" w:rsidRDefault="006A35F2" w:rsidP="00FD2F87">
      <w:r>
        <w:tab/>
      </w:r>
      <w:r>
        <w:tab/>
      </w:r>
    </w:p>
    <w:p w14:paraId="30683B84" w14:textId="77777777" w:rsidR="006A35F2" w:rsidRDefault="006A35F2" w:rsidP="00FD2F87">
      <w:r>
        <w:tab/>
      </w:r>
      <w:r>
        <w:tab/>
        <w:t>4.</w:t>
      </w:r>
      <w:r>
        <w:tab/>
      </w:r>
      <w:r>
        <w:tab/>
        <w:t>Product Price:</w:t>
      </w:r>
    </w:p>
    <w:p w14:paraId="439CA39B" w14:textId="5590B96B" w:rsidR="006A35F2" w:rsidRDefault="006A35F2" w:rsidP="00FD2F87">
      <w:r>
        <w:tab/>
      </w:r>
      <w:r>
        <w:tab/>
      </w:r>
      <w:r>
        <w:tab/>
      </w:r>
      <w:r>
        <w:tab/>
        <w:t>Tools</w:t>
      </w:r>
    </w:p>
    <w:p w14:paraId="6B3D4B12" w14:textId="2C262D24" w:rsidR="006A35F2" w:rsidRDefault="006A35F2" w:rsidP="00FD2F87">
      <w:r>
        <w:lastRenderedPageBreak/>
        <w:tab/>
      </w:r>
      <w:r>
        <w:tab/>
      </w:r>
      <w:r>
        <w:tab/>
      </w:r>
      <w:r>
        <w:tab/>
        <w:t>1.</w:t>
      </w:r>
      <w:r>
        <w:tab/>
        <w:t>SEO Quake  -&gt; to see our competitor's website</w:t>
      </w:r>
    </w:p>
    <w:p w14:paraId="2975E29C" w14:textId="4F9E8DCD" w:rsidR="006A35F2" w:rsidRDefault="006A35F2" w:rsidP="00FD2F87">
      <w:r>
        <w:tab/>
      </w:r>
      <w:r>
        <w:tab/>
      </w:r>
      <w:r>
        <w:tab/>
      </w:r>
      <w:r>
        <w:tab/>
        <w:t>2.</w:t>
      </w:r>
      <w:r>
        <w:tab/>
      </w:r>
      <w:proofErr w:type="spellStart"/>
      <w:r>
        <w:t>SemRush</w:t>
      </w:r>
      <w:proofErr w:type="spellEnd"/>
    </w:p>
    <w:p w14:paraId="2A8331E5" w14:textId="10B2D581" w:rsidR="006A35F2" w:rsidRDefault="006A35F2" w:rsidP="00FD2F87">
      <w:r>
        <w:tab/>
      </w:r>
      <w:r>
        <w:tab/>
      </w:r>
      <w:r>
        <w:tab/>
      </w:r>
      <w:r>
        <w:tab/>
        <w:t>3.</w:t>
      </w:r>
      <w:r>
        <w:tab/>
        <w:t xml:space="preserve">ahrefs.com </w:t>
      </w:r>
    </w:p>
    <w:p w14:paraId="061DF304" w14:textId="77777777" w:rsidR="006A35F2" w:rsidRDefault="006A35F2" w:rsidP="00FD2F87">
      <w:r>
        <w:tab/>
      </w:r>
      <w:r>
        <w:tab/>
      </w:r>
      <w:r>
        <w:tab/>
      </w:r>
      <w:r>
        <w:tab/>
      </w:r>
    </w:p>
    <w:p w14:paraId="4600853E" w14:textId="77777777" w:rsidR="006A35F2" w:rsidRDefault="006A35F2" w:rsidP="00FD2F87">
      <w:pPr>
        <w:pStyle w:val="Heading1"/>
      </w:pPr>
      <w:r>
        <w:t>Topic 7 | Niche Research : Niche Selection &amp; General Criteria Part 2</w:t>
      </w:r>
    </w:p>
    <w:p w14:paraId="1D047C7C" w14:textId="3589192C" w:rsidR="006A35F2" w:rsidRDefault="006A35F2" w:rsidP="00FD2F87">
      <w:r>
        <w:tab/>
      </w:r>
      <w:r>
        <w:tab/>
        <w:t>1.</w:t>
      </w:r>
      <w:r>
        <w:tab/>
      </w:r>
      <w:r>
        <w:tab/>
      </w:r>
      <w:r w:rsidR="001D6DB9">
        <w:t>Install</w:t>
      </w:r>
      <w:r>
        <w:t xml:space="preserve"> the Keyword-</w:t>
      </w:r>
      <w:proofErr w:type="spellStart"/>
      <w:r>
        <w:t>EveryWhere</w:t>
      </w:r>
      <w:proofErr w:type="spellEnd"/>
      <w:r>
        <w:t xml:space="preserve"> Chrome extension</w:t>
      </w:r>
    </w:p>
    <w:p w14:paraId="5028562C" w14:textId="16E4796C" w:rsidR="006A35F2" w:rsidRDefault="006A35F2" w:rsidP="00FD2F87">
      <w:r>
        <w:tab/>
      </w:r>
      <w:r>
        <w:tab/>
      </w:r>
      <w:r>
        <w:tab/>
      </w:r>
      <w:r>
        <w:tab/>
      </w:r>
      <w:proofErr w:type="spellStart"/>
      <w:r>
        <w:t>i</w:t>
      </w:r>
      <w:proofErr w:type="spellEnd"/>
      <w:r>
        <w:t>.</w:t>
      </w:r>
      <w:r>
        <w:tab/>
        <w:t>Get and add the API key of it. and then see the settings</w:t>
      </w:r>
    </w:p>
    <w:p w14:paraId="367EA782" w14:textId="2BF2D267" w:rsidR="006A35F2" w:rsidRDefault="006A35F2" w:rsidP="00FD2F87">
      <w:r>
        <w:tab/>
      </w:r>
      <w:r>
        <w:tab/>
      </w:r>
      <w:r>
        <w:tab/>
      </w:r>
      <w:r>
        <w:tab/>
        <w:t>ii</w:t>
      </w:r>
      <w:r>
        <w:tab/>
        <w:t xml:space="preserve">this tool gives a competition Matrix. It is not an SEO competition. it is an Ads competition. </w:t>
      </w:r>
    </w:p>
    <w:p w14:paraId="33ECF1AE" w14:textId="77777777" w:rsidR="006A35F2" w:rsidRDefault="006A35F2" w:rsidP="00FD2F87">
      <w:r>
        <w:tab/>
      </w:r>
      <w:r>
        <w:tab/>
      </w:r>
      <w:r>
        <w:tab/>
      </w:r>
      <w:r>
        <w:tab/>
      </w:r>
      <w:r>
        <w:tab/>
      </w:r>
      <w:r>
        <w:tab/>
        <w:t>For SEO competition or keyword ranking competition, we use the MOZ tool.</w:t>
      </w:r>
    </w:p>
    <w:p w14:paraId="240076AE" w14:textId="376A68E0" w:rsidR="006A35F2" w:rsidRDefault="006A35F2" w:rsidP="00FD2F87">
      <w:r>
        <w:tab/>
      </w:r>
      <w:r>
        <w:tab/>
      </w:r>
      <w:r>
        <w:tab/>
      </w:r>
      <w:r>
        <w:tab/>
        <w:t>iii.</w:t>
      </w:r>
      <w:r>
        <w:tab/>
      </w:r>
      <w:r w:rsidR="001D6DB9">
        <w:t>Highlight</w:t>
      </w:r>
      <w:r>
        <w:t xml:space="preserve"> the results if the value of the website is greater than the threshold.</w:t>
      </w:r>
    </w:p>
    <w:p w14:paraId="40D5BC37" w14:textId="1D7E8672" w:rsidR="006A35F2" w:rsidRDefault="006A35F2" w:rsidP="00FD2F87">
      <w:r>
        <w:tab/>
      </w:r>
      <w:r>
        <w:tab/>
      </w:r>
      <w:r>
        <w:tab/>
      </w:r>
      <w:r>
        <w:tab/>
        <w:t>iv.</w:t>
      </w:r>
      <w:r>
        <w:tab/>
        <w:t>Configure to use fewer credits of Keyword-Everyone</w:t>
      </w:r>
    </w:p>
    <w:p w14:paraId="62A25D00" w14:textId="77777777" w:rsidR="006A35F2" w:rsidRDefault="006A35F2" w:rsidP="00FD2F87"/>
    <w:p w14:paraId="09D6ACBC" w14:textId="77777777" w:rsidR="006A35F2" w:rsidRDefault="006A35F2" w:rsidP="00FD2F87">
      <w:r>
        <w:tab/>
      </w:r>
      <w:r>
        <w:tab/>
        <w:t>2.</w:t>
      </w:r>
      <w:r>
        <w:tab/>
      </w:r>
      <w:r>
        <w:tab/>
        <w:t>Install the Keyword-Surfer Chrome extension</w:t>
      </w:r>
    </w:p>
    <w:p w14:paraId="0BAD52B6" w14:textId="77777777" w:rsidR="006A35F2" w:rsidRDefault="006A35F2" w:rsidP="00FD2F87">
      <w:r>
        <w:tab/>
      </w:r>
      <w:r>
        <w:tab/>
      </w:r>
      <w:r>
        <w:tab/>
      </w:r>
      <w:r>
        <w:tab/>
        <w:t>same things like keyword-</w:t>
      </w:r>
      <w:proofErr w:type="spellStart"/>
      <w:r>
        <w:t>EveryWhere</w:t>
      </w:r>
      <w:proofErr w:type="spellEnd"/>
    </w:p>
    <w:p w14:paraId="134ABC41" w14:textId="77777777" w:rsidR="006A35F2" w:rsidRDefault="006A35F2" w:rsidP="00FD2F87"/>
    <w:p w14:paraId="3524BC91" w14:textId="77777777" w:rsidR="006A35F2" w:rsidRDefault="006A35F2" w:rsidP="00FD2F87">
      <w:pPr>
        <w:pStyle w:val="Heading1"/>
      </w:pPr>
      <w:r>
        <w:t>Topic 8 | Niche Research : Niche Selection &amp; General Criteria Part 3</w:t>
      </w:r>
    </w:p>
    <w:p w14:paraId="5D62CDEE" w14:textId="77777777" w:rsidR="006A35F2" w:rsidRDefault="006A35F2" w:rsidP="00FD2F87">
      <w:r>
        <w:tab/>
      </w:r>
      <w:r>
        <w:tab/>
        <w:t>keyword difficulty Through MOZ</w:t>
      </w:r>
    </w:p>
    <w:p w14:paraId="328319B3" w14:textId="36EC0777" w:rsidR="006A35F2" w:rsidRDefault="006A35F2" w:rsidP="00FD2F87">
      <w:r>
        <w:tab/>
      </w:r>
      <w:r>
        <w:tab/>
        <w:t>1.</w:t>
      </w:r>
      <w:r>
        <w:tab/>
      </w:r>
      <w:r w:rsidR="007336A4">
        <w:t>Sign up</w:t>
      </w:r>
      <w:r>
        <w:t xml:space="preserve">, </w:t>
      </w:r>
    </w:p>
    <w:p w14:paraId="6A7DB3A1" w14:textId="17E7404B" w:rsidR="006A35F2" w:rsidRDefault="006A35F2" w:rsidP="00FD2F87">
      <w:r>
        <w:tab/>
      </w:r>
      <w:r>
        <w:tab/>
        <w:t>2.</w:t>
      </w:r>
      <w:r>
        <w:tab/>
        <w:t>Keyword Explorer, or Keyword Research</w:t>
      </w:r>
    </w:p>
    <w:p w14:paraId="73610BE4" w14:textId="300E7D5C" w:rsidR="006A35F2" w:rsidRDefault="006A35F2" w:rsidP="00FD2F87">
      <w:r>
        <w:tab/>
      </w:r>
      <w:r>
        <w:tab/>
      </w:r>
      <w:r>
        <w:tab/>
      </w:r>
      <w:r>
        <w:tab/>
      </w:r>
      <w:r w:rsidR="007336A4">
        <w:t>It</w:t>
      </w:r>
      <w:r>
        <w:t xml:space="preserve"> gives us the </w:t>
      </w:r>
      <w:r w:rsidR="007336A4">
        <w:t xml:space="preserve">following </w:t>
      </w:r>
      <w:r>
        <w:t>results:</w:t>
      </w:r>
    </w:p>
    <w:p w14:paraId="6D1212F3" w14:textId="1D9A2B7B" w:rsidR="006A35F2" w:rsidRDefault="006A35F2" w:rsidP="00FD2F87">
      <w:r>
        <w:tab/>
      </w:r>
      <w:r>
        <w:tab/>
      </w:r>
      <w:r>
        <w:tab/>
      </w:r>
      <w:r>
        <w:tab/>
      </w:r>
      <w:r>
        <w:tab/>
      </w:r>
      <w:proofErr w:type="spellStart"/>
      <w:r>
        <w:t>i</w:t>
      </w:r>
      <w:proofErr w:type="spellEnd"/>
      <w:r>
        <w:t>.</w:t>
      </w:r>
      <w:r>
        <w:tab/>
        <w:t>Monthly Volume</w:t>
      </w:r>
    </w:p>
    <w:p w14:paraId="696DEE7C" w14:textId="3E82C3EF" w:rsidR="006A35F2" w:rsidRDefault="006A35F2" w:rsidP="00FD2F87">
      <w:r>
        <w:tab/>
      </w:r>
      <w:r>
        <w:tab/>
      </w:r>
      <w:r>
        <w:tab/>
      </w:r>
      <w:r>
        <w:tab/>
      </w:r>
      <w:r>
        <w:tab/>
        <w:t>ii.</w:t>
      </w:r>
      <w:r>
        <w:tab/>
        <w:t>Difficulty</w:t>
      </w:r>
    </w:p>
    <w:p w14:paraId="3962EEC7" w14:textId="77777777" w:rsidR="006A35F2" w:rsidRDefault="006A35F2" w:rsidP="00FD2F87">
      <w:r>
        <w:lastRenderedPageBreak/>
        <w:tab/>
      </w:r>
      <w:r>
        <w:tab/>
      </w:r>
      <w:r>
        <w:tab/>
      </w:r>
      <w:r>
        <w:tab/>
      </w:r>
      <w:r>
        <w:tab/>
        <w:t>iii.</w:t>
      </w:r>
      <w:r>
        <w:tab/>
        <w:t>Organic CTR</w:t>
      </w:r>
    </w:p>
    <w:p w14:paraId="236F1911" w14:textId="39A36EC8" w:rsidR="006A35F2" w:rsidRDefault="006A35F2" w:rsidP="00FD2F87">
      <w:r>
        <w:tab/>
      </w:r>
      <w:r>
        <w:tab/>
      </w:r>
      <w:r>
        <w:tab/>
      </w:r>
      <w:r>
        <w:tab/>
      </w:r>
      <w:r>
        <w:tab/>
        <w:t>iv.</w:t>
      </w:r>
      <w:r>
        <w:tab/>
        <w:t>Priority</w:t>
      </w:r>
    </w:p>
    <w:p w14:paraId="365F66CD" w14:textId="4DDDC905" w:rsidR="006A35F2" w:rsidRDefault="006A35F2" w:rsidP="00FD2F87">
      <w:r>
        <w:tab/>
      </w:r>
      <w:r>
        <w:tab/>
      </w:r>
      <w:r>
        <w:tab/>
      </w:r>
      <w:r>
        <w:tab/>
      </w:r>
      <w:r>
        <w:tab/>
        <w:t xml:space="preserve">v. </w:t>
      </w:r>
      <w:r>
        <w:tab/>
        <w:t>SERP results: Search engine Result Pages</w:t>
      </w:r>
    </w:p>
    <w:p w14:paraId="04F78DBC" w14:textId="5075A0E7" w:rsidR="006A35F2" w:rsidRDefault="006A35F2" w:rsidP="00FD2F87">
      <w:r>
        <w:tab/>
      </w:r>
      <w:r>
        <w:tab/>
      </w:r>
      <w:r>
        <w:tab/>
      </w:r>
      <w:r>
        <w:tab/>
      </w:r>
      <w:r>
        <w:tab/>
        <w:t>vi.</w:t>
      </w:r>
      <w:r>
        <w:tab/>
        <w:t>DA: Domain Authority (0~100)</w:t>
      </w:r>
    </w:p>
    <w:p w14:paraId="28050ECF" w14:textId="4BAAA0D3" w:rsidR="006A35F2" w:rsidRDefault="006A35F2" w:rsidP="00FD2F87">
      <w:r>
        <w:tab/>
      </w:r>
      <w:r>
        <w:tab/>
      </w:r>
      <w:r>
        <w:tab/>
      </w:r>
      <w:r>
        <w:tab/>
      </w:r>
      <w:r>
        <w:tab/>
        <w:t>vi.</w:t>
      </w:r>
      <w:r>
        <w:tab/>
        <w:t>PA: Page Authority (0~100)</w:t>
      </w:r>
    </w:p>
    <w:p w14:paraId="6515E6CD" w14:textId="77777777" w:rsidR="006A35F2" w:rsidRDefault="006A35F2" w:rsidP="00FD2F87">
      <w:r>
        <w:tab/>
      </w:r>
      <w:r>
        <w:tab/>
      </w:r>
    </w:p>
    <w:p w14:paraId="14442AE1" w14:textId="6BE88F7F" w:rsidR="006A35F2" w:rsidRDefault="006A35F2" w:rsidP="00FD2F87">
      <w:r>
        <w:tab/>
      </w:r>
      <w:r>
        <w:tab/>
        <w:t xml:space="preserve">3. </w:t>
      </w:r>
      <w:r w:rsidR="007336A4">
        <w:tab/>
      </w:r>
      <w:proofErr w:type="spellStart"/>
      <w:r>
        <w:t>MOZbar</w:t>
      </w:r>
      <w:proofErr w:type="spellEnd"/>
      <w:r>
        <w:t xml:space="preserve"> Chrome extension</w:t>
      </w:r>
    </w:p>
    <w:p w14:paraId="162DBC81" w14:textId="77777777" w:rsidR="006A35F2" w:rsidRDefault="006A35F2" w:rsidP="00FD2F87">
      <w:r>
        <w:tab/>
      </w:r>
      <w:r>
        <w:tab/>
      </w:r>
      <w:r>
        <w:tab/>
        <w:t xml:space="preserve">If You find a website which have less </w:t>
      </w:r>
      <w:proofErr w:type="spellStart"/>
      <w:r>
        <w:t>then</w:t>
      </w:r>
      <w:proofErr w:type="spellEnd"/>
      <w:r>
        <w:t xml:space="preserve"> 20% DA (Domain Authority). then You can replace it with your website by your SEO skills.</w:t>
      </w:r>
    </w:p>
    <w:p w14:paraId="73A54E44" w14:textId="53D5FAF7" w:rsidR="006A35F2" w:rsidRDefault="006A35F2" w:rsidP="00FD2F87">
      <w:r>
        <w:tab/>
      </w:r>
      <w:r>
        <w:tab/>
      </w:r>
      <w:r>
        <w:tab/>
      </w:r>
      <w:r w:rsidR="007336A4">
        <w:tab/>
      </w:r>
      <w:proofErr w:type="spellStart"/>
      <w:r>
        <w:t>i</w:t>
      </w:r>
      <w:proofErr w:type="spellEnd"/>
      <w:r>
        <w:t>.</w:t>
      </w:r>
      <w:r>
        <w:tab/>
      </w:r>
      <w:r>
        <w:tab/>
        <w:t>DA</w:t>
      </w:r>
    </w:p>
    <w:p w14:paraId="27B889C1" w14:textId="5309AB13" w:rsidR="006A35F2" w:rsidRDefault="006A35F2" w:rsidP="00FD2F87">
      <w:r>
        <w:tab/>
      </w:r>
      <w:r>
        <w:tab/>
      </w:r>
      <w:r>
        <w:tab/>
      </w:r>
      <w:r w:rsidR="007336A4">
        <w:tab/>
      </w:r>
      <w:r>
        <w:t>ii.</w:t>
      </w:r>
      <w:r>
        <w:tab/>
      </w:r>
      <w:r>
        <w:tab/>
        <w:t>PA</w:t>
      </w:r>
    </w:p>
    <w:p w14:paraId="4EDE58BF" w14:textId="77777777" w:rsidR="006A35F2" w:rsidRDefault="006A35F2" w:rsidP="00FD2F87"/>
    <w:p w14:paraId="42FF6FBA" w14:textId="498708C8" w:rsidR="006A35F2" w:rsidRDefault="006A35F2" w:rsidP="00FD2F87">
      <w:r>
        <w:tab/>
      </w:r>
      <w:r>
        <w:tab/>
        <w:t xml:space="preserve">4. </w:t>
      </w:r>
      <w:r w:rsidR="00FA2E6D">
        <w:tab/>
      </w:r>
      <w:r>
        <w:t>SEO Quake Chrome extension</w:t>
      </w:r>
    </w:p>
    <w:p w14:paraId="5C6E1254" w14:textId="77777777" w:rsidR="006A35F2" w:rsidRDefault="006A35F2" w:rsidP="00FD2F87">
      <w:r>
        <w:tab/>
      </w:r>
      <w:r>
        <w:tab/>
      </w:r>
      <w:r>
        <w:tab/>
        <w:t>gives us:</w:t>
      </w:r>
    </w:p>
    <w:p w14:paraId="05C1FF9A" w14:textId="09EB075B" w:rsidR="006A35F2" w:rsidRDefault="006A35F2" w:rsidP="00FD2F87">
      <w:r>
        <w:tab/>
      </w:r>
      <w:r>
        <w:tab/>
      </w:r>
      <w:r>
        <w:tab/>
      </w:r>
      <w:r>
        <w:tab/>
      </w:r>
      <w:proofErr w:type="spellStart"/>
      <w:r>
        <w:t>i</w:t>
      </w:r>
      <w:proofErr w:type="spellEnd"/>
      <w:r>
        <w:t>.</w:t>
      </w:r>
      <w:r>
        <w:tab/>
        <w:t>Google indexes</w:t>
      </w:r>
    </w:p>
    <w:p w14:paraId="7E777DAD" w14:textId="621902BA" w:rsidR="006A35F2" w:rsidRDefault="006A35F2" w:rsidP="00FD2F87">
      <w:r>
        <w:tab/>
      </w:r>
      <w:r>
        <w:tab/>
      </w:r>
      <w:r>
        <w:tab/>
      </w:r>
      <w:r>
        <w:tab/>
        <w:t>ii</w:t>
      </w:r>
      <w:r>
        <w:tab/>
        <w:t>who's details</w:t>
      </w:r>
    </w:p>
    <w:p w14:paraId="491D41AB" w14:textId="77777777" w:rsidR="006A35F2" w:rsidRDefault="006A35F2" w:rsidP="00FD2F87">
      <w:r>
        <w:tab/>
      </w:r>
      <w:r>
        <w:tab/>
      </w:r>
      <w:r>
        <w:tab/>
      </w:r>
      <w:r>
        <w:tab/>
        <w:t>iii.</w:t>
      </w:r>
      <w:r>
        <w:tab/>
        <w:t>traffic Analysis</w:t>
      </w:r>
    </w:p>
    <w:p w14:paraId="026D25A6" w14:textId="77777777" w:rsidR="006A35F2" w:rsidRDefault="006A35F2" w:rsidP="00FD2F87"/>
    <w:p w14:paraId="304A13B1" w14:textId="77777777" w:rsidR="006A35F2" w:rsidRDefault="006A35F2" w:rsidP="00FD2F87">
      <w:pPr>
        <w:pStyle w:val="Heading1"/>
      </w:pPr>
      <w:r>
        <w:t>Topic 9 | Niche Research : Niche Selection &amp; General Criteria Part 4</w:t>
      </w:r>
    </w:p>
    <w:p w14:paraId="24E24499" w14:textId="71E859B6" w:rsidR="006A35F2" w:rsidRDefault="006A35F2" w:rsidP="00FD2F87">
      <w:r>
        <w:tab/>
      </w:r>
      <w:r>
        <w:tab/>
        <w:t>1.</w:t>
      </w:r>
      <w:r>
        <w:tab/>
      </w:r>
      <w:proofErr w:type="spellStart"/>
      <w:r>
        <w:t>SemRush</w:t>
      </w:r>
      <w:proofErr w:type="spellEnd"/>
      <w:r>
        <w:t xml:space="preserve"> in SEO-Quake extension</w:t>
      </w:r>
    </w:p>
    <w:p w14:paraId="176E5D27" w14:textId="05A13885" w:rsidR="006A35F2" w:rsidRDefault="006A35F2" w:rsidP="00FD2F87">
      <w:r>
        <w:tab/>
      </w:r>
      <w:r>
        <w:tab/>
      </w:r>
      <w:r>
        <w:tab/>
      </w:r>
      <w:r>
        <w:tab/>
      </w:r>
      <w:r w:rsidR="0038408B">
        <w:t>See</w:t>
      </w:r>
      <w:r>
        <w:t xml:space="preserve"> the traffic Analysis of </w:t>
      </w:r>
      <w:r w:rsidR="0038408B">
        <w:t xml:space="preserve">the </w:t>
      </w:r>
      <w:r>
        <w:t>competitor's website</w:t>
      </w:r>
    </w:p>
    <w:p w14:paraId="7FF86426" w14:textId="77777777" w:rsidR="006A35F2" w:rsidRDefault="006A35F2" w:rsidP="00FD2F87"/>
    <w:p w14:paraId="772714D7" w14:textId="77777777" w:rsidR="006A35F2" w:rsidRDefault="006A35F2" w:rsidP="00FD2F87">
      <w:pPr>
        <w:pStyle w:val="Heading1"/>
      </w:pPr>
      <w:r>
        <w:lastRenderedPageBreak/>
        <w:t>Topic 10 | Niche Research : Types and Intent of Keywords</w:t>
      </w:r>
    </w:p>
    <w:p w14:paraId="315772DE" w14:textId="215C8E74" w:rsidR="006A35F2" w:rsidRDefault="006A35F2" w:rsidP="00FD2F87">
      <w:r>
        <w:tab/>
        <w:t>1.</w:t>
      </w:r>
      <w:r>
        <w:tab/>
      </w:r>
      <w:r w:rsidR="00DB07AF">
        <w:t>What</w:t>
      </w:r>
      <w:r>
        <w:t xml:space="preserve"> is </w:t>
      </w:r>
      <w:r w:rsidR="00DB07AF">
        <w:t xml:space="preserve">the </w:t>
      </w:r>
      <w:r>
        <w:t xml:space="preserve">intend of a </w:t>
      </w:r>
      <w:r w:rsidR="00DB07AF">
        <w:t>Google</w:t>
      </w:r>
      <w:r>
        <w:t xml:space="preserve"> query?</w:t>
      </w:r>
    </w:p>
    <w:p w14:paraId="02DE84BF" w14:textId="77777777" w:rsidR="006A35F2" w:rsidRDefault="006A35F2" w:rsidP="00FD2F87">
      <w:r>
        <w:tab/>
      </w:r>
      <w:r>
        <w:tab/>
        <w:t>informational keyword</w:t>
      </w:r>
    </w:p>
    <w:p w14:paraId="2D973B8D" w14:textId="77777777" w:rsidR="006A35F2" w:rsidRDefault="006A35F2" w:rsidP="00FD2F87">
      <w:r>
        <w:tab/>
      </w:r>
      <w:r>
        <w:tab/>
      </w:r>
      <w:r>
        <w:tab/>
        <w:t>1.</w:t>
      </w:r>
      <w:r>
        <w:tab/>
      </w:r>
      <w:r>
        <w:tab/>
        <w:t>What</w:t>
      </w:r>
    </w:p>
    <w:p w14:paraId="1DD4517D" w14:textId="77777777" w:rsidR="006A35F2" w:rsidRDefault="006A35F2" w:rsidP="00FD2F87">
      <w:r>
        <w:tab/>
      </w:r>
      <w:r>
        <w:tab/>
      </w:r>
      <w:r>
        <w:tab/>
        <w:t>2.</w:t>
      </w:r>
      <w:r>
        <w:tab/>
      </w:r>
      <w:r>
        <w:tab/>
        <w:t>How</w:t>
      </w:r>
    </w:p>
    <w:p w14:paraId="7546FAE7" w14:textId="77777777" w:rsidR="006A35F2" w:rsidRDefault="006A35F2" w:rsidP="00FD2F87">
      <w:r>
        <w:tab/>
      </w:r>
      <w:r>
        <w:tab/>
      </w:r>
      <w:r>
        <w:tab/>
        <w:t>3.</w:t>
      </w:r>
      <w:r>
        <w:tab/>
      </w:r>
      <w:r>
        <w:tab/>
        <w:t>Where</w:t>
      </w:r>
    </w:p>
    <w:p w14:paraId="3F146F99" w14:textId="77777777" w:rsidR="006A35F2" w:rsidRDefault="006A35F2" w:rsidP="00FD2F87">
      <w:r>
        <w:tab/>
      </w:r>
      <w:r>
        <w:tab/>
      </w:r>
      <w:r>
        <w:tab/>
        <w:t>4.</w:t>
      </w:r>
      <w:r>
        <w:tab/>
      </w:r>
      <w:r>
        <w:tab/>
        <w:t>When</w:t>
      </w:r>
    </w:p>
    <w:p w14:paraId="0E0A07D8" w14:textId="77777777" w:rsidR="006A35F2" w:rsidRDefault="006A35F2" w:rsidP="00FD2F87">
      <w:r>
        <w:tab/>
      </w:r>
      <w:r>
        <w:tab/>
      </w:r>
      <w:r>
        <w:tab/>
      </w:r>
      <w:proofErr w:type="spellStart"/>
      <w:r>
        <w:t>etc</w:t>
      </w:r>
      <w:proofErr w:type="spellEnd"/>
    </w:p>
    <w:p w14:paraId="31DB92FB" w14:textId="6BF7D83B" w:rsidR="006A35F2" w:rsidRDefault="006A35F2" w:rsidP="00FD2F87">
      <w:r>
        <w:tab/>
      </w:r>
      <w:r>
        <w:tab/>
      </w:r>
      <w:r w:rsidR="00DB07AF">
        <w:t>How</w:t>
      </w:r>
      <w:r>
        <w:t xml:space="preserve"> to use a DSLR? intend to purchase a DSLR or purchase but need to learn it. You can sell accessories </w:t>
      </w:r>
      <w:r w:rsidR="00570F02">
        <w:t>for</w:t>
      </w:r>
      <w:r>
        <w:t xml:space="preserve"> this DSLR to him.</w:t>
      </w:r>
    </w:p>
    <w:p w14:paraId="4FA272C9" w14:textId="77777777" w:rsidR="006A35F2" w:rsidRDefault="006A35F2" w:rsidP="00FD2F87"/>
    <w:p w14:paraId="261A6D6D" w14:textId="6F1CEA97" w:rsidR="006A35F2" w:rsidRDefault="006A35F2" w:rsidP="00FD2F87">
      <w:r>
        <w:tab/>
      </w:r>
      <w:r>
        <w:tab/>
        <w:t xml:space="preserve">best way to make French fries at home. sell a frying machine to him. or sell </w:t>
      </w:r>
      <w:r w:rsidR="00570F02">
        <w:t xml:space="preserve">a </w:t>
      </w:r>
      <w:r>
        <w:t>cutting potato machine,</w:t>
      </w:r>
    </w:p>
    <w:p w14:paraId="5EE4B15B" w14:textId="77777777" w:rsidR="006A35F2" w:rsidRDefault="006A35F2" w:rsidP="00FD2F87"/>
    <w:p w14:paraId="0674EA32" w14:textId="207BF4DF" w:rsidR="006A35F2" w:rsidRDefault="006A35F2" w:rsidP="00FD2F87">
      <w:r>
        <w:tab/>
        <w:t xml:space="preserve">2. </w:t>
      </w:r>
      <w:r w:rsidR="009D2A68">
        <w:tab/>
      </w:r>
      <w:r>
        <w:t>Comparison Keyword</w:t>
      </w:r>
    </w:p>
    <w:p w14:paraId="4E49367D" w14:textId="629B3F37" w:rsidR="006A35F2" w:rsidRDefault="006A35F2" w:rsidP="00FD2F87">
      <w:r>
        <w:tab/>
      </w:r>
      <w:r>
        <w:tab/>
      </w:r>
      <w:r w:rsidR="009D2A68">
        <w:tab/>
      </w:r>
      <w:r>
        <w:t xml:space="preserve">compare similar </w:t>
      </w:r>
      <w:r w:rsidR="00123F29">
        <w:t>products</w:t>
      </w:r>
      <w:r>
        <w:t xml:space="preserve"> and at the end sell one of them through </w:t>
      </w:r>
      <w:r w:rsidR="00123F29">
        <w:t xml:space="preserve">an </w:t>
      </w:r>
      <w:r>
        <w:t>affiliate link to the visitors</w:t>
      </w:r>
    </w:p>
    <w:p w14:paraId="69BC2755" w14:textId="77777777" w:rsidR="006A35F2" w:rsidRDefault="006A35F2" w:rsidP="00FD2F87"/>
    <w:p w14:paraId="723DE47B" w14:textId="6779DCA9" w:rsidR="006A35F2" w:rsidRDefault="006A35F2" w:rsidP="00FD2F87">
      <w:r>
        <w:tab/>
        <w:t xml:space="preserve">3. </w:t>
      </w:r>
      <w:r w:rsidR="009D2A68">
        <w:tab/>
      </w:r>
      <w:r>
        <w:t>Best keyword:</w:t>
      </w:r>
    </w:p>
    <w:p w14:paraId="4B734582" w14:textId="4163417B" w:rsidR="006A35F2" w:rsidRDefault="006A35F2" w:rsidP="00FD2F87">
      <w:r>
        <w:tab/>
      </w:r>
      <w:r>
        <w:tab/>
        <w:t xml:space="preserve"> </w:t>
      </w:r>
      <w:r>
        <w:tab/>
        <w:t xml:space="preserve">best camera for </w:t>
      </w:r>
      <w:r w:rsidR="00123F29">
        <w:t>vlogging</w:t>
      </w:r>
      <w:r>
        <w:t xml:space="preserve">. </w:t>
      </w:r>
      <w:r w:rsidR="00123F29">
        <w:t>Compare</w:t>
      </w:r>
      <w:r>
        <w:t xml:space="preserve"> 3 to 4 products and sell one of them</w:t>
      </w:r>
    </w:p>
    <w:p w14:paraId="203E6BC3" w14:textId="49133628" w:rsidR="006A35F2" w:rsidRDefault="006A35F2" w:rsidP="00FD2F87">
      <w:r>
        <w:tab/>
        <w:t xml:space="preserve">4. </w:t>
      </w:r>
      <w:r w:rsidR="009D2A68">
        <w:tab/>
      </w:r>
      <w:r>
        <w:t>Alternative Keyword:</w:t>
      </w:r>
    </w:p>
    <w:p w14:paraId="15B8E206" w14:textId="7808DAF5" w:rsidR="006A35F2" w:rsidRDefault="006A35F2" w:rsidP="00FD2F87">
      <w:r>
        <w:tab/>
      </w:r>
      <w:r>
        <w:tab/>
      </w:r>
      <w:r>
        <w:tab/>
      </w:r>
      <w:r w:rsidR="00123F29">
        <w:t>Show</w:t>
      </w:r>
      <w:r>
        <w:t xml:space="preserve"> the alternatives of one product in </w:t>
      </w:r>
      <w:r w:rsidR="00123F29">
        <w:t xml:space="preserve">the </w:t>
      </w:r>
      <w:r>
        <w:t xml:space="preserve">field of price, </w:t>
      </w:r>
      <w:proofErr w:type="spellStart"/>
      <w:r>
        <w:t>handly</w:t>
      </w:r>
      <w:proofErr w:type="spellEnd"/>
      <w:r>
        <w:t xml:space="preserve">, </w:t>
      </w:r>
      <w:proofErr w:type="spellStart"/>
      <w:r>
        <w:t>etc</w:t>
      </w:r>
      <w:proofErr w:type="spellEnd"/>
    </w:p>
    <w:p w14:paraId="70C3ACE9" w14:textId="0111728E" w:rsidR="006A35F2" w:rsidRDefault="006A35F2" w:rsidP="00FD2F87">
      <w:r>
        <w:tab/>
        <w:t xml:space="preserve">5. </w:t>
      </w:r>
      <w:r w:rsidR="009D2A68">
        <w:tab/>
      </w:r>
      <w:r>
        <w:t>Product Review:</w:t>
      </w:r>
    </w:p>
    <w:p w14:paraId="1DCD5158" w14:textId="5033B1BA" w:rsidR="006A35F2" w:rsidRDefault="006A35F2" w:rsidP="00FD2F87">
      <w:r>
        <w:tab/>
      </w:r>
      <w:r>
        <w:tab/>
      </w:r>
      <w:r>
        <w:tab/>
        <w:t xml:space="preserve">Review niche products and review them in detail. visitor read and </w:t>
      </w:r>
      <w:r w:rsidR="00871D29">
        <w:t>made</w:t>
      </w:r>
      <w:r>
        <w:t xml:space="preserve"> </w:t>
      </w:r>
      <w:r w:rsidR="00871D29">
        <w:t xml:space="preserve">up </w:t>
      </w:r>
      <w:r>
        <w:t>his mind to purchase this through your affiliate link.</w:t>
      </w:r>
    </w:p>
    <w:p w14:paraId="68B6699E" w14:textId="77777777" w:rsidR="006A35F2" w:rsidRDefault="006A35F2" w:rsidP="00FD2F87"/>
    <w:p w14:paraId="38FECBA2" w14:textId="156452C8" w:rsidR="006A35F2" w:rsidRDefault="006A35F2" w:rsidP="00FD2F87">
      <w:r>
        <w:lastRenderedPageBreak/>
        <w:tab/>
        <w:t xml:space="preserve">6. </w:t>
      </w:r>
      <w:r w:rsidR="009D2A68">
        <w:tab/>
      </w:r>
      <w:r>
        <w:t>X Accessories keyword:</w:t>
      </w:r>
    </w:p>
    <w:p w14:paraId="21D6DBA6" w14:textId="77777777" w:rsidR="006A35F2" w:rsidRDefault="006A35F2" w:rsidP="00FD2F87">
      <w:r>
        <w:tab/>
      </w:r>
      <w:r>
        <w:tab/>
      </w:r>
      <w:r>
        <w:tab/>
        <w:t>blog about accessories of your niche products</w:t>
      </w:r>
    </w:p>
    <w:p w14:paraId="4AB521F5" w14:textId="44C8880B" w:rsidR="006A35F2" w:rsidRDefault="006A35F2" w:rsidP="00FD2F87">
      <w:r>
        <w:tab/>
        <w:t xml:space="preserve">7. </w:t>
      </w:r>
      <w:r w:rsidR="009D2A68">
        <w:tab/>
      </w:r>
      <w:r>
        <w:t>Bargain Hunting Keyword:</w:t>
      </w:r>
    </w:p>
    <w:p w14:paraId="21E485C1" w14:textId="0B4EB659" w:rsidR="006A35F2" w:rsidRDefault="006A35F2" w:rsidP="00FD2F87">
      <w:r>
        <w:tab/>
      </w:r>
      <w:r>
        <w:tab/>
      </w:r>
      <w:r>
        <w:tab/>
      </w:r>
      <w:r w:rsidR="00871D29">
        <w:t>Show</w:t>
      </w:r>
      <w:r>
        <w:t xml:space="preserve"> discounts on your products</w:t>
      </w:r>
    </w:p>
    <w:p w14:paraId="56EBF71B" w14:textId="386F5B7C" w:rsidR="006A35F2" w:rsidRDefault="006A35F2" w:rsidP="00FD2F87">
      <w:r>
        <w:tab/>
      </w:r>
      <w:r>
        <w:tab/>
      </w:r>
      <w:r>
        <w:tab/>
      </w:r>
      <w:r w:rsidR="00871D29">
        <w:t>Show</w:t>
      </w:r>
      <w:r>
        <w:t xml:space="preserve"> under $xx budget products</w:t>
      </w:r>
    </w:p>
    <w:p w14:paraId="3573B747" w14:textId="77777777" w:rsidR="006A35F2" w:rsidRDefault="006A35F2" w:rsidP="00FD2F87">
      <w:r>
        <w:tab/>
      </w:r>
      <w:r>
        <w:tab/>
      </w:r>
      <w:r>
        <w:tab/>
        <w:t>like: best DSLR under $xx budget</w:t>
      </w:r>
    </w:p>
    <w:p w14:paraId="334AEAEC" w14:textId="5C17D49D" w:rsidR="006A35F2" w:rsidRDefault="006A35F2" w:rsidP="00FD2F87">
      <w:r>
        <w:tab/>
        <w:t xml:space="preserve">8. </w:t>
      </w:r>
      <w:r w:rsidR="009D2A68">
        <w:tab/>
      </w:r>
      <w:r>
        <w:t>X Deals keyword:</w:t>
      </w:r>
    </w:p>
    <w:p w14:paraId="5C232830" w14:textId="19447FA0" w:rsidR="006A35F2" w:rsidRDefault="006A35F2" w:rsidP="00FD2F87">
      <w:r>
        <w:tab/>
      </w:r>
      <w:r>
        <w:tab/>
      </w:r>
      <w:r w:rsidR="009D2A68">
        <w:tab/>
      </w:r>
      <w:r>
        <w:t xml:space="preserve">specific events or deals: like Black Friday deals, 11-11 Daraz deals, </w:t>
      </w:r>
      <w:proofErr w:type="spellStart"/>
      <w:r>
        <w:t>etc</w:t>
      </w:r>
      <w:proofErr w:type="spellEnd"/>
    </w:p>
    <w:p w14:paraId="4BC9AC14" w14:textId="77777777" w:rsidR="006A35F2" w:rsidRDefault="006A35F2" w:rsidP="00FD2F87">
      <w:r>
        <w:tab/>
      </w:r>
    </w:p>
    <w:p w14:paraId="12DB51A9" w14:textId="73E0E8E0" w:rsidR="006A35F2" w:rsidRDefault="006A35F2" w:rsidP="00FD2F87">
      <w:r>
        <w:tab/>
        <w:t xml:space="preserve">9. </w:t>
      </w:r>
      <w:r w:rsidR="009D2A68">
        <w:tab/>
      </w:r>
      <w:r>
        <w:t>Affordable keyword</w:t>
      </w:r>
    </w:p>
    <w:p w14:paraId="02D8846F" w14:textId="77777777" w:rsidR="006A35F2" w:rsidRDefault="006A35F2" w:rsidP="00FD2F87">
      <w:r>
        <w:tab/>
      </w:r>
      <w:r>
        <w:tab/>
      </w:r>
      <w:r>
        <w:tab/>
        <w:t xml:space="preserve">best Affordable camera for </w:t>
      </w:r>
      <w:proofErr w:type="spellStart"/>
      <w:r>
        <w:t>VLogging</w:t>
      </w:r>
      <w:proofErr w:type="spellEnd"/>
    </w:p>
    <w:p w14:paraId="475D471A" w14:textId="77777777" w:rsidR="006A35F2" w:rsidRDefault="006A35F2" w:rsidP="00FD2F87"/>
    <w:p w14:paraId="607D93CD" w14:textId="77777777" w:rsidR="006A35F2" w:rsidRDefault="006A35F2" w:rsidP="00FD2F87"/>
    <w:p w14:paraId="4C9C0AC5" w14:textId="77777777" w:rsidR="006A35F2" w:rsidRDefault="006A35F2" w:rsidP="00FD2F87">
      <w:pPr>
        <w:pStyle w:val="Heading1"/>
      </w:pPr>
      <w:r>
        <w:t>Topic 11 | Niche Research: Affiliate Niche Research Method 1</w:t>
      </w:r>
    </w:p>
    <w:p w14:paraId="1956059B" w14:textId="77777777" w:rsidR="006A35F2" w:rsidRDefault="006A35F2" w:rsidP="00FD2F87">
      <w:r>
        <w:tab/>
        <w:t>Steps of Method 1:</w:t>
      </w:r>
    </w:p>
    <w:p w14:paraId="1421BD37" w14:textId="0BA6CDEC" w:rsidR="006A35F2" w:rsidRDefault="006A35F2" w:rsidP="00FD2F87">
      <w:r>
        <w:tab/>
      </w:r>
      <w:r>
        <w:tab/>
        <w:t>1.</w:t>
      </w:r>
      <w:r>
        <w:tab/>
        <w:t>Go to Amazon.com</w:t>
      </w:r>
    </w:p>
    <w:p w14:paraId="6D649968" w14:textId="19367CCD" w:rsidR="006A35F2" w:rsidRDefault="006A35F2" w:rsidP="00FD2F87">
      <w:r>
        <w:tab/>
      </w:r>
      <w:r>
        <w:tab/>
        <w:t>2.</w:t>
      </w:r>
      <w:r>
        <w:tab/>
        <w:t>Set Location to New York</w:t>
      </w:r>
    </w:p>
    <w:p w14:paraId="475E0DFC" w14:textId="5A5E8270" w:rsidR="006A35F2" w:rsidRDefault="006A35F2" w:rsidP="00FD2F87">
      <w:r>
        <w:tab/>
      </w:r>
      <w:r>
        <w:tab/>
        <w:t>3.</w:t>
      </w:r>
      <w:r>
        <w:tab/>
        <w:t>Go to Best Sellers</w:t>
      </w:r>
    </w:p>
    <w:p w14:paraId="7E4B6944" w14:textId="76BEE4D7" w:rsidR="006A35F2" w:rsidRDefault="006A35F2" w:rsidP="00FD2F87">
      <w:r>
        <w:tab/>
      </w:r>
      <w:r>
        <w:tab/>
        <w:t>4.</w:t>
      </w:r>
      <w:r>
        <w:tab/>
        <w:t>Explore Categories</w:t>
      </w:r>
    </w:p>
    <w:p w14:paraId="2E12450C" w14:textId="145E0A5D" w:rsidR="006A35F2" w:rsidRDefault="006A35F2" w:rsidP="00FD2F87">
      <w:r>
        <w:tab/>
      </w:r>
      <w:r>
        <w:tab/>
        <w:t>5.</w:t>
      </w:r>
      <w:r>
        <w:tab/>
        <w:t>Explore Products</w:t>
      </w:r>
    </w:p>
    <w:p w14:paraId="0DEFB434" w14:textId="76C047CE" w:rsidR="006A35F2" w:rsidRDefault="006A35F2" w:rsidP="00FD2F87">
      <w:r>
        <w:tab/>
      </w:r>
      <w:r>
        <w:tab/>
        <w:t>6.</w:t>
      </w:r>
      <w:r>
        <w:tab/>
        <w:t>Check search Volume with the "Best" or "Review" keyword</w:t>
      </w:r>
    </w:p>
    <w:p w14:paraId="3FE0F65F" w14:textId="498FA89D" w:rsidR="006A35F2" w:rsidRDefault="006A35F2" w:rsidP="00FD2F87">
      <w:r>
        <w:tab/>
      </w:r>
      <w:r>
        <w:tab/>
        <w:t>7.</w:t>
      </w:r>
      <w:r>
        <w:tab/>
        <w:t>Check KD of selected product in MOZ</w:t>
      </w:r>
    </w:p>
    <w:p w14:paraId="34587F4B" w14:textId="274475C4" w:rsidR="006A35F2" w:rsidRDefault="006A35F2" w:rsidP="00FD2F87">
      <w:r>
        <w:lastRenderedPageBreak/>
        <w:tab/>
      </w:r>
      <w:r>
        <w:tab/>
        <w:t>8.</w:t>
      </w:r>
      <w:r>
        <w:tab/>
        <w:t>Analyze SERP and Check the DA of the top website</w:t>
      </w:r>
    </w:p>
    <w:p w14:paraId="76818EF5" w14:textId="77777777" w:rsidR="006A35F2" w:rsidRDefault="006A35F2" w:rsidP="00FD2F87"/>
    <w:p w14:paraId="6356560C" w14:textId="77777777" w:rsidR="006A35F2" w:rsidRDefault="006A35F2" w:rsidP="00FD2F87">
      <w:pPr>
        <w:pStyle w:val="Heading1"/>
      </w:pPr>
      <w:r>
        <w:t>Topic 12 | Niche Research: Affiliate Niche Research Method 2</w:t>
      </w:r>
    </w:p>
    <w:p w14:paraId="022FECBF" w14:textId="20CF94F0" w:rsidR="006A35F2" w:rsidRDefault="006A35F2" w:rsidP="00FD2F87">
      <w:r>
        <w:tab/>
      </w:r>
      <w:r>
        <w:tab/>
        <w:t xml:space="preserve">This is only for </w:t>
      </w:r>
      <w:r w:rsidR="007B614C">
        <w:t>Amazon</w:t>
      </w:r>
      <w:r>
        <w:t xml:space="preserve"> niche research</w:t>
      </w:r>
    </w:p>
    <w:p w14:paraId="0399FB76" w14:textId="7B36096C" w:rsidR="006A35F2" w:rsidRDefault="006A35F2" w:rsidP="00FD2F87">
      <w:r>
        <w:tab/>
      </w:r>
      <w:r>
        <w:tab/>
        <w:t xml:space="preserve">Type this string in </w:t>
      </w:r>
      <w:r w:rsidR="007B614C">
        <w:t xml:space="preserve">the </w:t>
      </w:r>
      <w:r>
        <w:t>Google Search bar:</w:t>
      </w:r>
    </w:p>
    <w:p w14:paraId="45508774" w14:textId="55E90F37" w:rsidR="006A35F2" w:rsidRDefault="006A35F2" w:rsidP="00FD2F87">
      <w:r>
        <w:tab/>
      </w:r>
      <w:r>
        <w:tab/>
      </w:r>
      <w:r>
        <w:tab/>
        <w:t>"IS A PARTICIPANT IN THE AMAZON SERVICES LLC ASSOCIATES PROGRAM" -&gt; type this with double-</w:t>
      </w:r>
      <w:r w:rsidR="007B614C">
        <w:t>quote</w:t>
      </w:r>
      <w:r>
        <w:t xml:space="preserve"> and in capital letters</w:t>
      </w:r>
    </w:p>
    <w:p w14:paraId="3D6956B5" w14:textId="1248A3B0" w:rsidR="006A35F2" w:rsidRDefault="006A35F2" w:rsidP="00FD2F87">
      <w:r>
        <w:tab/>
      </w:r>
      <w:r>
        <w:tab/>
      </w:r>
      <w:r w:rsidR="007B614C">
        <w:t>If</w:t>
      </w:r>
      <w:r>
        <w:t xml:space="preserve"> </w:t>
      </w:r>
      <w:r w:rsidR="007B614C">
        <w:t>needed</w:t>
      </w:r>
      <w:r>
        <w:t xml:space="preserve"> also include your desired niche at the end of </w:t>
      </w:r>
      <w:r w:rsidR="007B614C">
        <w:t xml:space="preserve">the </w:t>
      </w:r>
      <w:r>
        <w:t xml:space="preserve">string </w:t>
      </w:r>
      <w:r w:rsidR="0036330B">
        <w:t>outside</w:t>
      </w:r>
      <w:r>
        <w:t xml:space="preserve"> of </w:t>
      </w:r>
      <w:r w:rsidR="007B614C">
        <w:t>quotes</w:t>
      </w:r>
    </w:p>
    <w:p w14:paraId="0D3025B0" w14:textId="77777777" w:rsidR="006A35F2" w:rsidRDefault="006A35F2" w:rsidP="00FD2F87"/>
    <w:p w14:paraId="0B2292CE" w14:textId="385E3DC9" w:rsidR="006A35F2" w:rsidRDefault="006A35F2" w:rsidP="00FD2F87">
      <w:r>
        <w:tab/>
      </w:r>
      <w:r>
        <w:tab/>
        <w:t>1.</w:t>
      </w:r>
      <w:r>
        <w:tab/>
      </w:r>
      <w:r w:rsidR="007B614C">
        <w:t>In</w:t>
      </w:r>
      <w:r>
        <w:t xml:space="preserve"> search results, open </w:t>
      </w:r>
      <w:r w:rsidR="007B614C">
        <w:t xml:space="preserve">the </w:t>
      </w:r>
      <w:r>
        <w:t xml:space="preserve">first website. copy </w:t>
      </w:r>
      <w:r w:rsidR="007B614C">
        <w:t>its</w:t>
      </w:r>
      <w:r>
        <w:t xml:space="preserve"> base domain </w:t>
      </w:r>
      <w:r w:rsidR="007B614C">
        <w:t>URL</w:t>
      </w:r>
      <w:r>
        <w:t xml:space="preserve"> and use </w:t>
      </w:r>
      <w:r w:rsidR="007B614C">
        <w:t xml:space="preserve">the </w:t>
      </w:r>
      <w:r>
        <w:t>MOZ tool for keyword extraction from this website.</w:t>
      </w:r>
    </w:p>
    <w:p w14:paraId="48668F59" w14:textId="7110FA81" w:rsidR="006A35F2" w:rsidRDefault="006A35F2" w:rsidP="00FD2F87">
      <w:r>
        <w:tab/>
      </w:r>
      <w:r>
        <w:tab/>
        <w:t>2.</w:t>
      </w:r>
      <w:r>
        <w:tab/>
      </w:r>
      <w:r w:rsidR="007B614C">
        <w:t>In</w:t>
      </w:r>
      <w:r>
        <w:t xml:space="preserve"> MOZ, paste </w:t>
      </w:r>
      <w:r w:rsidR="0032084D">
        <w:t>URL</w:t>
      </w:r>
      <w:r>
        <w:t xml:space="preserve"> and select "</w:t>
      </w:r>
      <w:proofErr w:type="spellStart"/>
      <w:r>
        <w:t>subDomain</w:t>
      </w:r>
      <w:proofErr w:type="spellEnd"/>
      <w:r>
        <w:t>" instead of "</w:t>
      </w:r>
      <w:proofErr w:type="spellStart"/>
      <w:r>
        <w:t>extractPage</w:t>
      </w:r>
      <w:proofErr w:type="spellEnd"/>
      <w:r>
        <w:t xml:space="preserve">", </w:t>
      </w:r>
      <w:r w:rsidR="007B614C">
        <w:t>Use</w:t>
      </w:r>
      <w:r>
        <w:t xml:space="preserve"> your desired location or remain it "United </w:t>
      </w:r>
      <w:r w:rsidR="00BD28FD">
        <w:t>States</w:t>
      </w:r>
      <w:r>
        <w:t>".</w:t>
      </w:r>
    </w:p>
    <w:p w14:paraId="2196311C" w14:textId="5F32501D" w:rsidR="006A35F2" w:rsidRDefault="006A35F2" w:rsidP="00FD2F87">
      <w:r>
        <w:tab/>
      </w:r>
      <w:r>
        <w:tab/>
        <w:t>3.</w:t>
      </w:r>
      <w:r>
        <w:tab/>
        <w:t>Click on "Analys</w:t>
      </w:r>
      <w:r w:rsidR="0036330B">
        <w:t>is</w:t>
      </w:r>
      <w:r>
        <w:t xml:space="preserve"> Button"</w:t>
      </w:r>
    </w:p>
    <w:p w14:paraId="19E6C89B" w14:textId="77777777" w:rsidR="006A35F2" w:rsidRDefault="006A35F2" w:rsidP="00FD2F87">
      <w:r>
        <w:tab/>
      </w:r>
      <w:r>
        <w:tab/>
        <w:t>4.</w:t>
      </w:r>
      <w:r>
        <w:tab/>
        <w:t>See Results:</w:t>
      </w:r>
    </w:p>
    <w:p w14:paraId="45AA9616" w14:textId="41AA804A" w:rsidR="006A35F2" w:rsidRDefault="006A35F2" w:rsidP="00FD2F87">
      <w:r>
        <w:tab/>
      </w:r>
      <w:r>
        <w:tab/>
      </w:r>
      <w:r>
        <w:tab/>
      </w:r>
      <w:r>
        <w:tab/>
      </w:r>
      <w:proofErr w:type="spellStart"/>
      <w:r>
        <w:t>i</w:t>
      </w:r>
      <w:proofErr w:type="spellEnd"/>
      <w:r>
        <w:t>.</w:t>
      </w:r>
      <w:r>
        <w:tab/>
        <w:t>Ranking Keywords</w:t>
      </w:r>
    </w:p>
    <w:p w14:paraId="3C4C912D" w14:textId="450860B0" w:rsidR="006A35F2" w:rsidRDefault="006A35F2" w:rsidP="00FD2F87">
      <w:r>
        <w:tab/>
      </w:r>
      <w:r>
        <w:tab/>
      </w:r>
      <w:r>
        <w:tab/>
      </w:r>
      <w:r>
        <w:tab/>
        <w:t>ii.</w:t>
      </w:r>
      <w:r>
        <w:tab/>
        <w:t>Top Positions (Keywords)</w:t>
      </w:r>
    </w:p>
    <w:p w14:paraId="606A3440" w14:textId="77777777" w:rsidR="006A35F2" w:rsidRDefault="006A35F2" w:rsidP="00FD2F87">
      <w:r>
        <w:tab/>
      </w:r>
      <w:r>
        <w:tab/>
      </w:r>
      <w:r>
        <w:tab/>
      </w:r>
      <w:r>
        <w:tab/>
        <w:t>iii.</w:t>
      </w:r>
      <w:r>
        <w:tab/>
        <w:t>Page Authority</w:t>
      </w:r>
    </w:p>
    <w:p w14:paraId="65637156" w14:textId="6D72168D" w:rsidR="006A35F2" w:rsidRDefault="006A35F2" w:rsidP="00FD2F87">
      <w:r>
        <w:tab/>
      </w:r>
      <w:r>
        <w:tab/>
      </w:r>
      <w:r>
        <w:tab/>
      </w:r>
      <w:r>
        <w:tab/>
        <w:t>iv.</w:t>
      </w:r>
      <w:r>
        <w:tab/>
        <w:t>Domain Authority</w:t>
      </w:r>
    </w:p>
    <w:p w14:paraId="32FFD446" w14:textId="77777777" w:rsidR="006A35F2" w:rsidRDefault="006A35F2" w:rsidP="00FD2F87">
      <w:r>
        <w:tab/>
      </w:r>
      <w:r>
        <w:tab/>
      </w:r>
      <w:r>
        <w:tab/>
      </w:r>
      <w:r>
        <w:tab/>
      </w:r>
    </w:p>
    <w:p w14:paraId="1B7F47B7" w14:textId="6F230762" w:rsidR="006A35F2" w:rsidRDefault="006A35F2" w:rsidP="00FD2F87">
      <w:r>
        <w:tab/>
      </w:r>
      <w:r>
        <w:tab/>
      </w:r>
      <w:r>
        <w:tab/>
      </w:r>
      <w:r>
        <w:tab/>
        <w:t xml:space="preserve">Click on </w:t>
      </w:r>
      <w:r w:rsidR="00573570">
        <w:t xml:space="preserve">the </w:t>
      </w:r>
      <w:r>
        <w:t xml:space="preserve">"See All ranking Keywords" link at </w:t>
      </w:r>
      <w:r w:rsidR="009057D6">
        <w:t xml:space="preserve">the </w:t>
      </w:r>
      <w:r w:rsidR="00C025AC">
        <w:t>right side</w:t>
      </w:r>
      <w:r>
        <w:t xml:space="preserve"> of </w:t>
      </w:r>
      <w:r w:rsidR="009057D6">
        <w:t xml:space="preserve">the </w:t>
      </w:r>
      <w:r>
        <w:t xml:space="preserve">end of </w:t>
      </w:r>
      <w:r w:rsidR="009057D6">
        <w:t xml:space="preserve">the </w:t>
      </w:r>
      <w:r>
        <w:t>table</w:t>
      </w:r>
    </w:p>
    <w:p w14:paraId="7CEEF97D" w14:textId="32F704DA" w:rsidR="006A35F2" w:rsidRDefault="006A35F2" w:rsidP="00FD2F87">
      <w:r>
        <w:tab/>
      </w:r>
      <w:r>
        <w:tab/>
      </w:r>
      <w:r>
        <w:tab/>
      </w:r>
      <w:r>
        <w:tab/>
        <w:t>1.</w:t>
      </w:r>
      <w:r>
        <w:tab/>
        <w:t xml:space="preserve">Use Filters to see the desired output. like, </w:t>
      </w:r>
      <w:r w:rsidR="009057D6">
        <w:t>difficulty level</w:t>
      </w:r>
      <w:r>
        <w:t>.</w:t>
      </w:r>
    </w:p>
    <w:p w14:paraId="76E63195" w14:textId="77777777" w:rsidR="006A35F2" w:rsidRDefault="006A35F2" w:rsidP="00FD2F87"/>
    <w:p w14:paraId="78092706" w14:textId="44570752" w:rsidR="006A35F2" w:rsidRDefault="006A35F2" w:rsidP="00FD2F87">
      <w:r>
        <w:tab/>
      </w:r>
      <w:r>
        <w:tab/>
      </w:r>
      <w:r>
        <w:tab/>
      </w:r>
      <w:r>
        <w:tab/>
        <w:t xml:space="preserve">If you like any keyword, just copy and search on </w:t>
      </w:r>
      <w:r w:rsidR="009057D6">
        <w:t>Google</w:t>
      </w:r>
      <w:r>
        <w:t xml:space="preserve"> and see the "Search volume" of this keyword with the help of </w:t>
      </w:r>
      <w:r w:rsidR="009057D6">
        <w:t xml:space="preserve">the </w:t>
      </w:r>
      <w:r>
        <w:t>"Keyword Every-where" extension</w:t>
      </w:r>
    </w:p>
    <w:p w14:paraId="122B01CD" w14:textId="77777777" w:rsidR="006A35F2" w:rsidRDefault="006A35F2" w:rsidP="00FD2F87"/>
    <w:p w14:paraId="16F0C940" w14:textId="6E6BBE6D" w:rsidR="006A35F2" w:rsidRDefault="006A35F2" w:rsidP="00FD2F87">
      <w:r>
        <w:tab/>
      </w:r>
      <w:r>
        <w:tab/>
        <w:t xml:space="preserve">5. </w:t>
      </w:r>
      <w:r w:rsidR="00BF4DC0">
        <w:t>D</w:t>
      </w:r>
      <w:r>
        <w:t xml:space="preserve">o </w:t>
      </w:r>
      <w:r w:rsidR="00BF4DC0">
        <w:t xml:space="preserve">the </w:t>
      </w:r>
      <w:r>
        <w:t>above steps on other search results websites.</w:t>
      </w:r>
      <w:r>
        <w:tab/>
      </w:r>
      <w:r>
        <w:tab/>
      </w:r>
    </w:p>
    <w:p w14:paraId="2E65636F" w14:textId="77777777" w:rsidR="006A35F2" w:rsidRDefault="006A35F2" w:rsidP="00FD2F87">
      <w:r>
        <w:tab/>
      </w:r>
    </w:p>
    <w:p w14:paraId="02A4623C" w14:textId="77777777" w:rsidR="006A35F2" w:rsidRDefault="006A35F2" w:rsidP="00FD2F87"/>
    <w:p w14:paraId="77594127" w14:textId="4ACD8054" w:rsidR="006A35F2" w:rsidRDefault="006A35F2" w:rsidP="00FD2F87">
      <w:pPr>
        <w:pStyle w:val="Heading1"/>
      </w:pPr>
      <w:r>
        <w:t>Topic 13 | Niche Research: Affiliate Niche Research Method 3</w:t>
      </w:r>
    </w:p>
    <w:p w14:paraId="36257F90" w14:textId="77777777" w:rsidR="006A35F2" w:rsidRDefault="006A35F2" w:rsidP="00FD2F87">
      <w:r>
        <w:tab/>
      </w:r>
      <w:r>
        <w:tab/>
        <w:t>1.</w:t>
      </w:r>
      <w:r>
        <w:tab/>
        <w:t xml:space="preserve">You can search niches from website selling platforms, like </w:t>
      </w:r>
      <w:proofErr w:type="spellStart"/>
      <w:r>
        <w:t>Flippa</w:t>
      </w:r>
      <w:proofErr w:type="spellEnd"/>
      <w:r>
        <w:t xml:space="preserve">, </w:t>
      </w:r>
      <w:proofErr w:type="spellStart"/>
      <w:r>
        <w:t>empireFlipa</w:t>
      </w:r>
      <w:proofErr w:type="spellEnd"/>
      <w:r>
        <w:t xml:space="preserve">, </w:t>
      </w:r>
      <w:proofErr w:type="spellStart"/>
      <w:r>
        <w:t>etc</w:t>
      </w:r>
      <w:proofErr w:type="spellEnd"/>
    </w:p>
    <w:p w14:paraId="579B9499" w14:textId="48C0EA49" w:rsidR="006A35F2" w:rsidRDefault="006A35F2" w:rsidP="00FD2F87">
      <w:r>
        <w:tab/>
      </w:r>
      <w:r>
        <w:tab/>
        <w:t>2.</w:t>
      </w:r>
      <w:r>
        <w:tab/>
        <w:t xml:space="preserve">Go to these platforms, and see which website have large traffic, big income, spend, ranking, Keywords, time to reach top, </w:t>
      </w:r>
      <w:proofErr w:type="spellStart"/>
      <w:r>
        <w:t>etc</w:t>
      </w:r>
      <w:proofErr w:type="spellEnd"/>
    </w:p>
    <w:p w14:paraId="06A090E5" w14:textId="77777777" w:rsidR="006A35F2" w:rsidRDefault="006A35F2" w:rsidP="00FD2F87">
      <w:r>
        <w:tab/>
      </w:r>
      <w:r>
        <w:tab/>
        <w:t>3.</w:t>
      </w:r>
      <w:r>
        <w:tab/>
        <w:t xml:space="preserve"> </w:t>
      </w:r>
      <w:proofErr w:type="spellStart"/>
      <w:r>
        <w:t>Flippa</w:t>
      </w:r>
      <w:proofErr w:type="spellEnd"/>
    </w:p>
    <w:p w14:paraId="58E35677" w14:textId="288D4DC1" w:rsidR="006A35F2" w:rsidRDefault="006A35F2" w:rsidP="00FD2F87">
      <w:r>
        <w:tab/>
      </w:r>
      <w:r>
        <w:tab/>
      </w:r>
      <w:r>
        <w:tab/>
      </w:r>
      <w:r>
        <w:tab/>
      </w:r>
      <w:proofErr w:type="spellStart"/>
      <w:r>
        <w:t>i</w:t>
      </w:r>
      <w:proofErr w:type="spellEnd"/>
      <w:r>
        <w:t>.</w:t>
      </w:r>
      <w:r>
        <w:tab/>
        <w:t>Open website</w:t>
      </w:r>
    </w:p>
    <w:p w14:paraId="2478F2B1" w14:textId="2201DA13" w:rsidR="006A35F2" w:rsidRDefault="006A35F2" w:rsidP="00FD2F87">
      <w:r>
        <w:tab/>
      </w:r>
      <w:r>
        <w:tab/>
      </w:r>
      <w:r>
        <w:tab/>
      </w:r>
      <w:r>
        <w:tab/>
        <w:t>ii.</w:t>
      </w:r>
      <w:r>
        <w:tab/>
        <w:t xml:space="preserve">Click on </w:t>
      </w:r>
      <w:r w:rsidR="00980BDC">
        <w:t xml:space="preserve">the </w:t>
      </w:r>
      <w:r>
        <w:t xml:space="preserve">browse </w:t>
      </w:r>
      <w:r w:rsidR="00980BDC">
        <w:t>dropdown</w:t>
      </w:r>
      <w:r>
        <w:t xml:space="preserve"> menu</w:t>
      </w:r>
    </w:p>
    <w:p w14:paraId="4F033383" w14:textId="77777777" w:rsidR="006A35F2" w:rsidRDefault="006A35F2" w:rsidP="00FD2F87">
      <w:r>
        <w:tab/>
      </w:r>
      <w:r>
        <w:tab/>
      </w:r>
      <w:r>
        <w:tab/>
      </w:r>
      <w:r>
        <w:tab/>
        <w:t>iii.</w:t>
      </w:r>
      <w:r>
        <w:tab/>
        <w:t>Select "Website" -&gt; "Content" -&gt; "Review"</w:t>
      </w:r>
    </w:p>
    <w:p w14:paraId="48DBFFCE" w14:textId="470D77D5" w:rsidR="006A35F2" w:rsidRDefault="006A35F2" w:rsidP="00FD2F87">
      <w:r>
        <w:tab/>
      </w:r>
      <w:r>
        <w:tab/>
      </w:r>
      <w:r>
        <w:tab/>
      </w:r>
      <w:r>
        <w:tab/>
        <w:t>iv.</w:t>
      </w:r>
      <w:r>
        <w:tab/>
        <w:t xml:space="preserve">see results, </w:t>
      </w:r>
    </w:p>
    <w:p w14:paraId="3AF16C29" w14:textId="4E89011A" w:rsidR="006A35F2" w:rsidRDefault="006A35F2" w:rsidP="00FD2F87">
      <w:r>
        <w:tab/>
      </w:r>
      <w:r>
        <w:tab/>
      </w:r>
      <w:r>
        <w:tab/>
      </w:r>
      <w:r>
        <w:tab/>
        <w:t>v.</w:t>
      </w:r>
      <w:r>
        <w:tab/>
      </w:r>
      <w:r w:rsidR="00980BDC">
        <w:t>Use</w:t>
      </w:r>
      <w:r>
        <w:t xml:space="preserve"> </w:t>
      </w:r>
      <w:r w:rsidR="00980BDC">
        <w:t>left-side</w:t>
      </w:r>
      <w:r>
        <w:t xml:space="preserve"> Filters</w:t>
      </w:r>
    </w:p>
    <w:p w14:paraId="5ACF3111" w14:textId="1B77AA71" w:rsidR="006A35F2" w:rsidRDefault="006A35F2" w:rsidP="00FD2F87">
      <w:r>
        <w:tab/>
      </w:r>
      <w:r>
        <w:tab/>
      </w:r>
      <w:r>
        <w:tab/>
      </w:r>
      <w:r>
        <w:tab/>
        <w:t>vi.</w:t>
      </w:r>
      <w:r>
        <w:tab/>
      </w:r>
      <w:r w:rsidR="00980BDC">
        <w:t>Click</w:t>
      </w:r>
      <w:r>
        <w:t xml:space="preserve"> on </w:t>
      </w:r>
      <w:r w:rsidR="005210EA">
        <w:t xml:space="preserve">the </w:t>
      </w:r>
      <w:r>
        <w:t xml:space="preserve">"Review" </w:t>
      </w:r>
      <w:r w:rsidR="00980BDC">
        <w:t>checkbox</w:t>
      </w:r>
      <w:r>
        <w:t>,</w:t>
      </w:r>
    </w:p>
    <w:p w14:paraId="599A40A7" w14:textId="48A5F702" w:rsidR="006A35F2" w:rsidRDefault="006A35F2" w:rsidP="00FD2F87">
      <w:r>
        <w:tab/>
      </w:r>
      <w:r>
        <w:tab/>
      </w:r>
      <w:r>
        <w:tab/>
      </w:r>
      <w:r>
        <w:tab/>
        <w:t>vii.</w:t>
      </w:r>
      <w:r>
        <w:tab/>
      </w:r>
      <w:r w:rsidR="00980BDC">
        <w:t>C</w:t>
      </w:r>
      <w:r>
        <w:t xml:space="preserve">lick on </w:t>
      </w:r>
      <w:r w:rsidR="00980BDC">
        <w:t xml:space="preserve">the </w:t>
      </w:r>
      <w:r>
        <w:t xml:space="preserve">"recently Sold" </w:t>
      </w:r>
      <w:r w:rsidR="00980BDC">
        <w:t>checkbox</w:t>
      </w:r>
      <w:r>
        <w:t>, bottom last, Heading "Status"</w:t>
      </w:r>
    </w:p>
    <w:p w14:paraId="05AC9020" w14:textId="77777777" w:rsidR="00980BDC" w:rsidRDefault="00980BDC" w:rsidP="00FD2F87"/>
    <w:p w14:paraId="119BD71E" w14:textId="47E4B57E" w:rsidR="006A35F2" w:rsidRDefault="006A35F2" w:rsidP="00FD2F87">
      <w:r>
        <w:tab/>
      </w:r>
      <w:r>
        <w:tab/>
      </w:r>
      <w:r>
        <w:tab/>
      </w:r>
      <w:r>
        <w:tab/>
        <w:t>viii.</w:t>
      </w:r>
      <w:r>
        <w:tab/>
      </w:r>
      <w:r w:rsidR="00980BDC">
        <w:t>C</w:t>
      </w:r>
      <w:r>
        <w:t xml:space="preserve">lick on </w:t>
      </w:r>
      <w:r w:rsidR="00293E66">
        <w:t xml:space="preserve">the </w:t>
      </w:r>
      <w:r>
        <w:t xml:space="preserve">website </w:t>
      </w:r>
      <w:r w:rsidR="00980BDC">
        <w:t>that</w:t>
      </w:r>
      <w:r>
        <w:t xml:space="preserve"> you like after filtering the data,</w:t>
      </w:r>
    </w:p>
    <w:p w14:paraId="22985F95" w14:textId="051313A1" w:rsidR="006A35F2" w:rsidRDefault="006A35F2" w:rsidP="00FD2F87">
      <w:r>
        <w:tab/>
      </w:r>
      <w:r>
        <w:tab/>
      </w:r>
      <w:r>
        <w:tab/>
      </w:r>
      <w:r>
        <w:tab/>
        <w:t xml:space="preserve">ix. </w:t>
      </w:r>
      <w:r>
        <w:tab/>
        <w:t xml:space="preserve">explore </w:t>
      </w:r>
      <w:r w:rsidR="00293E66">
        <w:t xml:space="preserve">the </w:t>
      </w:r>
      <w:r>
        <w:t xml:space="preserve">website in </w:t>
      </w:r>
      <w:r w:rsidR="00980BDC">
        <w:t xml:space="preserve">the </w:t>
      </w:r>
      <w:r>
        <w:t>"</w:t>
      </w:r>
      <w:proofErr w:type="spellStart"/>
      <w:r>
        <w:t>ahref</w:t>
      </w:r>
      <w:proofErr w:type="spellEnd"/>
      <w:r>
        <w:t xml:space="preserve">" tool and see the </w:t>
      </w:r>
      <w:r w:rsidR="00980BDC">
        <w:t>its</w:t>
      </w:r>
      <w:r>
        <w:t xml:space="preserve"> features</w:t>
      </w:r>
    </w:p>
    <w:p w14:paraId="4A97AE1F" w14:textId="05A881CB" w:rsidR="006A35F2" w:rsidRDefault="006A35F2" w:rsidP="00FD2F87">
      <w:r>
        <w:tab/>
      </w:r>
      <w:r>
        <w:tab/>
      </w:r>
      <w:r>
        <w:tab/>
      </w:r>
      <w:r>
        <w:tab/>
      </w:r>
      <w:r>
        <w:tab/>
      </w:r>
      <w:r>
        <w:tab/>
        <w:t>1.</w:t>
      </w:r>
      <w:r>
        <w:tab/>
      </w:r>
      <w:r>
        <w:tab/>
      </w:r>
      <w:r w:rsidR="00293E66">
        <w:t>Registration</w:t>
      </w:r>
      <w:r>
        <w:t xml:space="preserve"> date</w:t>
      </w:r>
    </w:p>
    <w:p w14:paraId="37FFB0AE" w14:textId="667A2F2A" w:rsidR="006A35F2" w:rsidRDefault="006A35F2" w:rsidP="00FD2F87">
      <w:r>
        <w:tab/>
      </w:r>
      <w:r>
        <w:tab/>
      </w:r>
      <w:r>
        <w:tab/>
      </w:r>
      <w:r>
        <w:tab/>
      </w:r>
      <w:r>
        <w:tab/>
      </w:r>
      <w:r>
        <w:tab/>
        <w:t>2.</w:t>
      </w:r>
      <w:r>
        <w:tab/>
      </w:r>
      <w:r>
        <w:tab/>
      </w:r>
      <w:r w:rsidR="00293E66">
        <w:t>Total</w:t>
      </w:r>
      <w:r>
        <w:t xml:space="preserve"> articles</w:t>
      </w:r>
    </w:p>
    <w:p w14:paraId="6729DFBF" w14:textId="074CA46B" w:rsidR="006A35F2" w:rsidRDefault="006A35F2" w:rsidP="00FD2F87">
      <w:r>
        <w:tab/>
      </w:r>
      <w:r>
        <w:tab/>
      </w:r>
      <w:r>
        <w:tab/>
      </w:r>
      <w:r>
        <w:tab/>
      </w:r>
      <w:r>
        <w:tab/>
      </w:r>
      <w:r>
        <w:tab/>
        <w:t>3.</w:t>
      </w:r>
      <w:r>
        <w:tab/>
      </w:r>
      <w:r>
        <w:tab/>
      </w:r>
      <w:r w:rsidR="00293E66">
        <w:t xml:space="preserve">Traffic </w:t>
      </w:r>
      <w:r>
        <w:t xml:space="preserve">(organic, </w:t>
      </w:r>
      <w:r w:rsidR="00293E66">
        <w:t>social media</w:t>
      </w:r>
      <w:r>
        <w:t xml:space="preserve">, </w:t>
      </w:r>
      <w:proofErr w:type="spellStart"/>
      <w:r>
        <w:t>etc</w:t>
      </w:r>
      <w:proofErr w:type="spellEnd"/>
      <w:r>
        <w:t>)</w:t>
      </w:r>
    </w:p>
    <w:p w14:paraId="4C7988BD" w14:textId="77777777" w:rsidR="006A35F2" w:rsidRDefault="006A35F2" w:rsidP="00FD2F87">
      <w:r>
        <w:tab/>
      </w:r>
      <w:r>
        <w:tab/>
      </w:r>
      <w:r>
        <w:tab/>
      </w:r>
      <w:r>
        <w:tab/>
      </w:r>
      <w:r>
        <w:tab/>
      </w:r>
      <w:r>
        <w:tab/>
        <w:t>4.</w:t>
      </w:r>
      <w:r>
        <w:tab/>
      </w:r>
      <w:r>
        <w:tab/>
        <w:t>Keywords</w:t>
      </w:r>
    </w:p>
    <w:p w14:paraId="6D7F9924" w14:textId="77777777" w:rsidR="006A35F2" w:rsidRDefault="006A35F2" w:rsidP="00FD2F87">
      <w:r>
        <w:lastRenderedPageBreak/>
        <w:tab/>
      </w:r>
      <w:r>
        <w:tab/>
      </w:r>
      <w:r>
        <w:tab/>
      </w:r>
      <w:r>
        <w:tab/>
      </w:r>
      <w:r>
        <w:tab/>
      </w:r>
      <w:r>
        <w:tab/>
        <w:t>5.</w:t>
      </w:r>
      <w:r>
        <w:tab/>
      </w:r>
      <w:r>
        <w:tab/>
        <w:t>Domain Authority</w:t>
      </w:r>
    </w:p>
    <w:p w14:paraId="5322FC27" w14:textId="77777777" w:rsidR="006A35F2" w:rsidRDefault="006A35F2" w:rsidP="00FD2F87">
      <w:r>
        <w:tab/>
      </w:r>
      <w:r>
        <w:tab/>
      </w:r>
      <w:r>
        <w:tab/>
      </w:r>
      <w:r>
        <w:tab/>
      </w:r>
      <w:r>
        <w:tab/>
      </w:r>
      <w:r>
        <w:tab/>
        <w:t>6.</w:t>
      </w:r>
      <w:r>
        <w:tab/>
      </w:r>
      <w:r>
        <w:tab/>
        <w:t>Page Authority</w:t>
      </w:r>
    </w:p>
    <w:p w14:paraId="00304A99" w14:textId="77777777" w:rsidR="006A35F2" w:rsidRDefault="006A35F2" w:rsidP="00FD2F87">
      <w:r>
        <w:tab/>
      </w:r>
      <w:r>
        <w:tab/>
      </w:r>
      <w:r>
        <w:tab/>
      </w:r>
      <w:r>
        <w:tab/>
      </w:r>
      <w:r>
        <w:tab/>
      </w:r>
      <w:r>
        <w:tab/>
        <w:t>7.</w:t>
      </w:r>
      <w:r>
        <w:tab/>
      </w:r>
      <w:r>
        <w:tab/>
        <w:t>Website SEO</w:t>
      </w:r>
    </w:p>
    <w:p w14:paraId="57AA8EAC" w14:textId="77777777" w:rsidR="006A35F2" w:rsidRDefault="006A35F2" w:rsidP="00FD2F87">
      <w:r>
        <w:tab/>
      </w:r>
      <w:r>
        <w:tab/>
      </w:r>
      <w:r>
        <w:tab/>
      </w:r>
      <w:r>
        <w:tab/>
      </w:r>
      <w:r>
        <w:tab/>
      </w:r>
      <w:r>
        <w:tab/>
        <w:t>8.</w:t>
      </w:r>
      <w:r>
        <w:tab/>
      </w:r>
      <w:r>
        <w:tab/>
      </w:r>
      <w:proofErr w:type="spellStart"/>
      <w:r>
        <w:t>OnPage</w:t>
      </w:r>
      <w:proofErr w:type="spellEnd"/>
      <w:r>
        <w:t xml:space="preserve"> and </w:t>
      </w:r>
      <w:proofErr w:type="spellStart"/>
      <w:r>
        <w:t>OffPage</w:t>
      </w:r>
      <w:proofErr w:type="spellEnd"/>
      <w:r>
        <w:t xml:space="preserve"> SEO</w:t>
      </w:r>
    </w:p>
    <w:p w14:paraId="45303414" w14:textId="77777777" w:rsidR="006A35F2" w:rsidRDefault="006A35F2" w:rsidP="00FD2F87">
      <w:r>
        <w:tab/>
      </w:r>
      <w:r>
        <w:tab/>
      </w:r>
      <w:r>
        <w:tab/>
      </w:r>
      <w:r>
        <w:tab/>
      </w:r>
      <w:r>
        <w:tab/>
      </w:r>
      <w:r>
        <w:tab/>
        <w:t>9.</w:t>
      </w:r>
      <w:r>
        <w:tab/>
      </w:r>
      <w:r>
        <w:tab/>
        <w:t>Website extension type, like .com, .au, .</w:t>
      </w:r>
      <w:proofErr w:type="spellStart"/>
      <w:r>
        <w:t>ru</w:t>
      </w:r>
      <w:proofErr w:type="spellEnd"/>
      <w:r>
        <w:t xml:space="preserve">, </w:t>
      </w:r>
      <w:proofErr w:type="spellStart"/>
      <w:r>
        <w:t>etc</w:t>
      </w:r>
      <w:proofErr w:type="spellEnd"/>
    </w:p>
    <w:p w14:paraId="654AB217" w14:textId="168F90C2" w:rsidR="006A35F2" w:rsidRDefault="006A35F2" w:rsidP="00FD2F87">
      <w:r>
        <w:tab/>
      </w:r>
      <w:r>
        <w:tab/>
      </w:r>
      <w:r>
        <w:tab/>
      </w:r>
      <w:r>
        <w:tab/>
      </w:r>
      <w:r>
        <w:tab/>
      </w:r>
      <w:r>
        <w:tab/>
        <w:t>10.</w:t>
      </w:r>
      <w:r>
        <w:tab/>
      </w:r>
      <w:r>
        <w:tab/>
        <w:t xml:space="preserve">Ranking of </w:t>
      </w:r>
      <w:r w:rsidR="00F63BFB">
        <w:t>keywords</w:t>
      </w:r>
      <w:r>
        <w:t xml:space="preserve"> in different countries</w:t>
      </w:r>
    </w:p>
    <w:p w14:paraId="7D9EF97D" w14:textId="77777777" w:rsidR="006A35F2" w:rsidRDefault="006A35F2" w:rsidP="00FD2F87"/>
    <w:p w14:paraId="56D62825" w14:textId="3D3404DC" w:rsidR="006A35F2" w:rsidRDefault="006A35F2" w:rsidP="00FD2F87">
      <w:r>
        <w:tab/>
      </w:r>
      <w:r>
        <w:tab/>
      </w:r>
      <w:r>
        <w:tab/>
      </w:r>
      <w:r>
        <w:tab/>
        <w:t>x.</w:t>
      </w:r>
      <w:r>
        <w:tab/>
        <w:t xml:space="preserve">After extracting the Keywords from </w:t>
      </w:r>
      <w:r w:rsidR="00F63BFB">
        <w:t xml:space="preserve">the </w:t>
      </w:r>
      <w:r>
        <w:t>selected website, search these Keywords on MOZ and see the keyword-difficulty</w:t>
      </w:r>
    </w:p>
    <w:p w14:paraId="70CEF778" w14:textId="0FAB4C95" w:rsidR="006A35F2" w:rsidRDefault="006A35F2" w:rsidP="00FD2F87">
      <w:r>
        <w:tab/>
      </w:r>
      <w:r>
        <w:tab/>
      </w:r>
      <w:r>
        <w:tab/>
      </w:r>
      <w:r>
        <w:tab/>
        <w:t>xi.</w:t>
      </w:r>
      <w:r>
        <w:tab/>
        <w:t xml:space="preserve">Go to Keyword-Every-Where and see </w:t>
      </w:r>
      <w:r w:rsidR="00F63BFB">
        <w:t xml:space="preserve">the </w:t>
      </w:r>
      <w:r>
        <w:t>keyword search volume.</w:t>
      </w:r>
    </w:p>
    <w:p w14:paraId="4EF8A33D" w14:textId="77777777" w:rsidR="006A35F2" w:rsidRDefault="006A35F2" w:rsidP="00FD2F87">
      <w:r>
        <w:tab/>
      </w:r>
      <w:r>
        <w:tab/>
      </w:r>
      <w:r>
        <w:tab/>
      </w:r>
      <w:r>
        <w:tab/>
      </w:r>
    </w:p>
    <w:p w14:paraId="339B43B0" w14:textId="77777777" w:rsidR="006A35F2" w:rsidRDefault="006A35F2" w:rsidP="00FD2F87">
      <w:r>
        <w:tab/>
      </w:r>
      <w:r>
        <w:tab/>
      </w:r>
      <w:r>
        <w:tab/>
      </w:r>
      <w:r>
        <w:tab/>
        <w:t xml:space="preserve">xii. </w:t>
      </w:r>
      <w:r>
        <w:tab/>
        <w:t xml:space="preserve">same above process on </w:t>
      </w:r>
      <w:proofErr w:type="spellStart"/>
      <w:r>
        <w:t>MotionInvest</w:t>
      </w:r>
      <w:proofErr w:type="spellEnd"/>
    </w:p>
    <w:p w14:paraId="66807952" w14:textId="77777777" w:rsidR="006A35F2" w:rsidRDefault="006A35F2" w:rsidP="00FD2F87">
      <w:r>
        <w:tab/>
      </w:r>
      <w:r>
        <w:tab/>
      </w:r>
      <w:r>
        <w:tab/>
      </w:r>
      <w:r>
        <w:tab/>
        <w:t xml:space="preserve">xiii. </w:t>
      </w:r>
      <w:r>
        <w:tab/>
        <w:t xml:space="preserve">same above process on </w:t>
      </w:r>
      <w:proofErr w:type="spellStart"/>
      <w:r>
        <w:t>empireFlippers</w:t>
      </w:r>
      <w:proofErr w:type="spellEnd"/>
    </w:p>
    <w:p w14:paraId="69BB3C71" w14:textId="77777777" w:rsidR="006A35F2" w:rsidRDefault="006A35F2" w:rsidP="00FD2F87"/>
    <w:p w14:paraId="4F0AAC57" w14:textId="7B65D968" w:rsidR="006A35F2" w:rsidRDefault="006A35F2" w:rsidP="00FD2F87">
      <w:pPr>
        <w:pStyle w:val="Heading1"/>
      </w:pPr>
      <w:r>
        <w:t>Topic 14 | Niche Research: How to Find 100s of Niche Ideas for Your Blog</w:t>
      </w:r>
    </w:p>
    <w:p w14:paraId="67827805" w14:textId="77777777" w:rsidR="006A35F2" w:rsidRDefault="006A35F2" w:rsidP="00FD2F87">
      <w:r>
        <w:tab/>
      </w:r>
      <w:r>
        <w:tab/>
      </w:r>
    </w:p>
    <w:p w14:paraId="13433FAC" w14:textId="0D525628" w:rsidR="006A35F2" w:rsidRDefault="006A35F2" w:rsidP="00FD2F87">
      <w:r>
        <w:tab/>
      </w:r>
      <w:r>
        <w:tab/>
        <w:t>1.</w:t>
      </w:r>
      <w:r>
        <w:tab/>
      </w:r>
      <w:r w:rsidR="00DE1146">
        <w:t>For</w:t>
      </w:r>
      <w:r>
        <w:t xml:space="preserve"> this purpose you need to purchase "</w:t>
      </w:r>
      <w:proofErr w:type="spellStart"/>
      <w:r>
        <w:t>ahref</w:t>
      </w:r>
      <w:proofErr w:type="spellEnd"/>
      <w:r>
        <w:t>" premium tool</w:t>
      </w:r>
    </w:p>
    <w:p w14:paraId="15EE5386" w14:textId="2ABFFB3F" w:rsidR="006A35F2" w:rsidRDefault="006A35F2" w:rsidP="00FD2F87">
      <w:r>
        <w:tab/>
      </w:r>
      <w:r>
        <w:tab/>
        <w:t>2.</w:t>
      </w:r>
      <w:r>
        <w:tab/>
      </w:r>
      <w:r w:rsidR="00DE1146">
        <w:t>log in</w:t>
      </w:r>
      <w:r>
        <w:t xml:space="preserve"> to </w:t>
      </w:r>
      <w:proofErr w:type="spellStart"/>
      <w:r>
        <w:t>ahref</w:t>
      </w:r>
      <w:proofErr w:type="spellEnd"/>
      <w:r>
        <w:t xml:space="preserve"> website</w:t>
      </w:r>
    </w:p>
    <w:p w14:paraId="7306EB55" w14:textId="22167B00" w:rsidR="006A35F2" w:rsidRDefault="006A35F2" w:rsidP="00FD2F87">
      <w:r>
        <w:tab/>
      </w:r>
      <w:r>
        <w:tab/>
        <w:t>3.</w:t>
      </w:r>
      <w:r>
        <w:tab/>
      </w:r>
      <w:r w:rsidR="00DE1146">
        <w:t>Click</w:t>
      </w:r>
      <w:r>
        <w:t xml:space="preserve"> on "Keyword Explorer"</w:t>
      </w:r>
    </w:p>
    <w:p w14:paraId="6B7F09CC" w14:textId="77777777" w:rsidR="006A35F2" w:rsidRDefault="006A35F2" w:rsidP="00FD2F87">
      <w:r>
        <w:tab/>
      </w:r>
      <w:r>
        <w:tab/>
      </w:r>
      <w:r>
        <w:tab/>
        <w:t>You can explore keyword Ideas for Google, YouTube, Amazon, Bing, Yahoo, Yandex, and many more</w:t>
      </w:r>
    </w:p>
    <w:p w14:paraId="03A7C2EF" w14:textId="5379840B" w:rsidR="006A35F2" w:rsidRDefault="006A35F2" w:rsidP="00FD2F87">
      <w:r>
        <w:tab/>
      </w:r>
      <w:r>
        <w:tab/>
        <w:t>4.</w:t>
      </w:r>
      <w:r>
        <w:tab/>
        <w:t>You can select location, and country, and also give some keywords for a specific niche.</w:t>
      </w:r>
    </w:p>
    <w:p w14:paraId="55EE0CFC" w14:textId="77CB7A0D" w:rsidR="006A35F2" w:rsidRDefault="006A35F2" w:rsidP="00FD2F87">
      <w:r>
        <w:tab/>
      </w:r>
      <w:r>
        <w:tab/>
        <w:t>5.</w:t>
      </w:r>
      <w:r>
        <w:tab/>
        <w:t>You can learn Filters by using them, Filters like, "include" this filter include given words</w:t>
      </w:r>
    </w:p>
    <w:p w14:paraId="2875084C" w14:textId="54163FAE" w:rsidR="006A35F2" w:rsidRDefault="006A35F2" w:rsidP="00FD2F87">
      <w:r>
        <w:lastRenderedPageBreak/>
        <w:tab/>
      </w:r>
      <w:r>
        <w:tab/>
        <w:t>6.</w:t>
      </w:r>
      <w:r>
        <w:tab/>
        <w:t>research result table headings are also filters for sorting incrementing or decrementing</w:t>
      </w:r>
    </w:p>
    <w:p w14:paraId="2CCC22E7" w14:textId="77777777" w:rsidR="006A35F2" w:rsidRDefault="006A35F2" w:rsidP="00FD2F87"/>
    <w:p w14:paraId="2E63C2D9" w14:textId="77777777" w:rsidR="006A35F2" w:rsidRDefault="006A35F2" w:rsidP="00FD2F87">
      <w:r>
        <w:tab/>
      </w:r>
      <w:r>
        <w:tab/>
        <w:t>compare KD (keyword difficulty) of different tools and explore more.</w:t>
      </w:r>
    </w:p>
    <w:p w14:paraId="4436CAE2" w14:textId="77777777" w:rsidR="006A35F2" w:rsidRDefault="006A35F2" w:rsidP="00FD2F87"/>
    <w:p w14:paraId="051227F5" w14:textId="7495D2E5" w:rsidR="006A35F2" w:rsidRDefault="006A35F2" w:rsidP="00FD2F87">
      <w:r>
        <w:tab/>
      </w:r>
      <w:r>
        <w:tab/>
        <w:t>7.</w:t>
      </w:r>
      <w:r>
        <w:tab/>
        <w:t xml:space="preserve">Filter "include" include more or other keywords, like, electrical, wireless, kitchen, house, house-item, </w:t>
      </w:r>
      <w:proofErr w:type="spellStart"/>
      <w:r>
        <w:t>etc</w:t>
      </w:r>
      <w:proofErr w:type="spellEnd"/>
    </w:p>
    <w:p w14:paraId="24938C0A" w14:textId="2B2CE857" w:rsidR="006A35F2" w:rsidRDefault="006A35F2" w:rsidP="00FD2F87">
      <w:r>
        <w:tab/>
      </w:r>
      <w:r>
        <w:tab/>
        <w:t xml:space="preserve">8. </w:t>
      </w:r>
      <w:r>
        <w:tab/>
        <w:t xml:space="preserve">Explore more and make </w:t>
      </w:r>
      <w:r w:rsidR="005745DA">
        <w:t>your</w:t>
      </w:r>
      <w:r>
        <w:t xml:space="preserve"> data for better niche selection.</w:t>
      </w:r>
    </w:p>
    <w:p w14:paraId="4B7031A6" w14:textId="77777777" w:rsidR="006A35F2" w:rsidRDefault="006A35F2" w:rsidP="00FD2F87">
      <w:r>
        <w:tab/>
      </w:r>
      <w:r>
        <w:tab/>
      </w:r>
    </w:p>
    <w:p w14:paraId="2A2D9B3A" w14:textId="77777777" w:rsidR="006A35F2" w:rsidRDefault="006A35F2" w:rsidP="00FD2F87"/>
    <w:p w14:paraId="32A8C574" w14:textId="77777777" w:rsidR="006A35F2" w:rsidRDefault="006A35F2" w:rsidP="00FD2F87">
      <w:pPr>
        <w:pStyle w:val="Heading1"/>
      </w:pPr>
      <w:r>
        <w:t>Topic 15 | Niche Research: Niches to Avoid</w:t>
      </w:r>
    </w:p>
    <w:p w14:paraId="0FABD4A0" w14:textId="7EAECF05" w:rsidR="006A35F2" w:rsidRDefault="006A35F2" w:rsidP="00FD2F87">
      <w:r>
        <w:tab/>
      </w:r>
      <w:r>
        <w:tab/>
        <w:t xml:space="preserve">There are some niches </w:t>
      </w:r>
      <w:r w:rsidR="005745DA">
        <w:t>that</w:t>
      </w:r>
      <w:r>
        <w:t xml:space="preserve"> </w:t>
      </w:r>
      <w:r w:rsidR="005745DA">
        <w:t>need</w:t>
      </w:r>
      <w:r>
        <w:t xml:space="preserve"> always updates every day. it </w:t>
      </w:r>
      <w:r w:rsidR="005745DA">
        <w:t>takes</w:t>
      </w:r>
      <w:r>
        <w:t xml:space="preserve"> so much energy and time. </w:t>
      </w:r>
    </w:p>
    <w:p w14:paraId="4E08BDAA" w14:textId="77777777" w:rsidR="006A35F2" w:rsidRDefault="006A35F2" w:rsidP="00FD2F87">
      <w:r>
        <w:tab/>
      </w:r>
      <w:r>
        <w:tab/>
        <w:t>some of these are:</w:t>
      </w:r>
    </w:p>
    <w:p w14:paraId="4060FDCC" w14:textId="6DC0E64D" w:rsidR="006A35F2" w:rsidRDefault="006A35F2" w:rsidP="00FD2F87">
      <w:r>
        <w:tab/>
      </w:r>
      <w:r>
        <w:tab/>
      </w:r>
      <w:r>
        <w:tab/>
        <w:t>1.</w:t>
      </w:r>
      <w:r>
        <w:tab/>
      </w:r>
      <w:r w:rsidR="005745DA">
        <w:t>Small</w:t>
      </w:r>
      <w:r>
        <w:t xml:space="preserve"> seasonal niches, like in some countries, there </w:t>
      </w:r>
      <w:r w:rsidR="005745DA">
        <w:t>is</w:t>
      </w:r>
      <w:r>
        <w:t xml:space="preserve"> </w:t>
      </w:r>
      <w:r w:rsidR="005745DA">
        <w:t xml:space="preserve"> </w:t>
      </w:r>
      <w:r>
        <w:t>2</w:t>
      </w:r>
      <w:r w:rsidR="005745DA">
        <w:t xml:space="preserve"> </w:t>
      </w:r>
      <w:r>
        <w:t>month</w:t>
      </w:r>
      <w:r w:rsidR="005745DA">
        <w:t>s</w:t>
      </w:r>
      <w:r>
        <w:t xml:space="preserve"> season of fishing. then </w:t>
      </w:r>
      <w:r w:rsidR="005745DA">
        <w:t xml:space="preserve">the </w:t>
      </w:r>
      <w:r>
        <w:t xml:space="preserve">other 10 </w:t>
      </w:r>
      <w:r w:rsidR="005745DA">
        <w:t>months</w:t>
      </w:r>
      <w:r>
        <w:t>, you did not make any income from this website.</w:t>
      </w:r>
    </w:p>
    <w:p w14:paraId="63F5492F" w14:textId="5D4F55C3" w:rsidR="006A35F2" w:rsidRDefault="006A35F2" w:rsidP="00FD2F87">
      <w:r>
        <w:tab/>
      </w:r>
      <w:r>
        <w:tab/>
      </w:r>
      <w:r>
        <w:tab/>
        <w:t>2.</w:t>
      </w:r>
      <w:r>
        <w:tab/>
        <w:t xml:space="preserve">Medical and surgical instruments, Google did not rank these </w:t>
      </w:r>
      <w:r w:rsidR="005745DA">
        <w:t>types</w:t>
      </w:r>
      <w:r>
        <w:t xml:space="preserve"> of websites in months, it takes years to rank these medical instruments websites.</w:t>
      </w:r>
    </w:p>
    <w:p w14:paraId="54057441" w14:textId="77777777" w:rsidR="006A35F2" w:rsidRDefault="006A35F2" w:rsidP="00FD2F87">
      <w:r>
        <w:tab/>
      </w:r>
      <w:r>
        <w:tab/>
      </w:r>
      <w:r>
        <w:tab/>
      </w:r>
      <w:r>
        <w:tab/>
      </w:r>
      <w:r>
        <w:tab/>
        <w:t xml:space="preserve">because it is a life-threading issue. it can save someone's life and it can also cause death for someone. </w:t>
      </w:r>
    </w:p>
    <w:p w14:paraId="7049B5D4" w14:textId="2D1CB112" w:rsidR="006A35F2" w:rsidRDefault="006A35F2" w:rsidP="00FD2F87">
      <w:r>
        <w:tab/>
      </w:r>
      <w:r>
        <w:tab/>
      </w:r>
      <w:r>
        <w:tab/>
        <w:t>3.</w:t>
      </w:r>
      <w:r>
        <w:tab/>
        <w:t>Arms, Harming instruments, same as medical website issues</w:t>
      </w:r>
    </w:p>
    <w:p w14:paraId="56D18C83" w14:textId="40C1BCD5" w:rsidR="006A35F2" w:rsidRDefault="006A35F2" w:rsidP="00FD2F87">
      <w:r>
        <w:tab/>
      </w:r>
      <w:r>
        <w:tab/>
      </w:r>
      <w:r>
        <w:tab/>
        <w:t>4.</w:t>
      </w:r>
      <w:r>
        <w:tab/>
        <w:t xml:space="preserve">Illegal products, like adult products, </w:t>
      </w:r>
    </w:p>
    <w:p w14:paraId="4008593A" w14:textId="6376012E" w:rsidR="006A35F2" w:rsidRDefault="006A35F2" w:rsidP="00FD2F87">
      <w:r>
        <w:tab/>
      </w:r>
      <w:r>
        <w:tab/>
      </w:r>
      <w:r>
        <w:tab/>
        <w:t>5.</w:t>
      </w:r>
      <w:r>
        <w:tab/>
      </w:r>
      <w:proofErr w:type="spellStart"/>
      <w:r>
        <w:t>unEthical</w:t>
      </w:r>
      <w:proofErr w:type="spellEnd"/>
      <w:r>
        <w:t xml:space="preserve"> Products</w:t>
      </w:r>
    </w:p>
    <w:p w14:paraId="1B53E588" w14:textId="41183EB1" w:rsidR="006A35F2" w:rsidRDefault="006A35F2" w:rsidP="00FD2F87">
      <w:r>
        <w:tab/>
      </w:r>
      <w:r>
        <w:tab/>
      </w:r>
      <w:r>
        <w:tab/>
        <w:t>6.</w:t>
      </w:r>
      <w:r>
        <w:tab/>
        <w:t>You need to make websites that you think are good according to Islam.</w:t>
      </w:r>
    </w:p>
    <w:p w14:paraId="5625225B" w14:textId="77777777" w:rsidR="006A35F2" w:rsidRDefault="006A35F2" w:rsidP="00FD2F87">
      <w:pPr>
        <w:pStyle w:val="Heading1"/>
      </w:pPr>
      <w:r>
        <w:t>Topic 16 | Keyword Research: An Introduction of Keywords</w:t>
      </w:r>
    </w:p>
    <w:p w14:paraId="69A3F398" w14:textId="77777777" w:rsidR="006A35F2" w:rsidRDefault="006A35F2" w:rsidP="00FD2F87">
      <w:r>
        <w:tab/>
      </w:r>
      <w:r>
        <w:tab/>
        <w:t>What is the keyword?</w:t>
      </w:r>
    </w:p>
    <w:p w14:paraId="51C4F5B2" w14:textId="77777777" w:rsidR="006A35F2" w:rsidRDefault="006A35F2" w:rsidP="00FD2F87">
      <w:r>
        <w:lastRenderedPageBreak/>
        <w:tab/>
      </w:r>
      <w:r>
        <w:tab/>
        <w:t>Keywords are phrase, a string of words, sentences, or query which is used by people to search on the Google search bar.</w:t>
      </w:r>
    </w:p>
    <w:p w14:paraId="0C128196" w14:textId="77777777" w:rsidR="006A35F2" w:rsidRDefault="006A35F2" w:rsidP="00FD2F87"/>
    <w:p w14:paraId="3D021BC1" w14:textId="77777777" w:rsidR="006A35F2" w:rsidRDefault="006A35F2" w:rsidP="00FD2F87">
      <w:r>
        <w:tab/>
      </w:r>
      <w:r>
        <w:tab/>
        <w:t>There are two types of keywords:</w:t>
      </w:r>
    </w:p>
    <w:p w14:paraId="14EF80CD" w14:textId="64D100BC" w:rsidR="006A35F2" w:rsidRDefault="006A35F2" w:rsidP="00FD2F87">
      <w:r>
        <w:tab/>
      </w:r>
      <w:r>
        <w:tab/>
        <w:t>1.</w:t>
      </w:r>
      <w:r>
        <w:tab/>
        <w:t>Short Tail Keywords: which contains 2 to 3 words</w:t>
      </w:r>
    </w:p>
    <w:p w14:paraId="2CF75FDD" w14:textId="7977BE67" w:rsidR="006A35F2" w:rsidRDefault="006A35F2" w:rsidP="00FD2F87">
      <w:r>
        <w:tab/>
      </w:r>
      <w:r>
        <w:tab/>
      </w:r>
      <w:r>
        <w:tab/>
      </w:r>
      <w:r>
        <w:tab/>
      </w:r>
      <w:r>
        <w:tab/>
        <w:t xml:space="preserve">weight loss, shahid </w:t>
      </w:r>
      <w:proofErr w:type="spellStart"/>
      <w:r>
        <w:t>afridi</w:t>
      </w:r>
      <w:proofErr w:type="spellEnd"/>
      <w:r>
        <w:t>,</w:t>
      </w:r>
      <w:r>
        <w:tab/>
      </w:r>
      <w:r>
        <w:tab/>
      </w:r>
      <w:r>
        <w:tab/>
      </w:r>
      <w:r>
        <w:tab/>
      </w:r>
    </w:p>
    <w:p w14:paraId="29257DD3" w14:textId="41160B88" w:rsidR="006A35F2" w:rsidRDefault="006A35F2" w:rsidP="00FD2F87">
      <w:r>
        <w:tab/>
      </w:r>
      <w:r>
        <w:tab/>
        <w:t>2.</w:t>
      </w:r>
      <w:r>
        <w:tab/>
        <w:t>Log Tail Keywords: contain more than 3 words, like</w:t>
      </w:r>
    </w:p>
    <w:p w14:paraId="1E58C7A5" w14:textId="70B640E1" w:rsidR="006A35F2" w:rsidRDefault="006A35F2" w:rsidP="00FD2F87">
      <w:r>
        <w:tab/>
      </w:r>
      <w:r>
        <w:tab/>
      </w:r>
      <w:r>
        <w:tab/>
      </w:r>
      <w:r>
        <w:tab/>
      </w:r>
      <w:r>
        <w:tab/>
        <w:t>how to lose weight in days</w:t>
      </w:r>
    </w:p>
    <w:p w14:paraId="4EEFBD10" w14:textId="36CE28BF" w:rsidR="006A35F2" w:rsidRDefault="006A35F2" w:rsidP="00FD2F87">
      <w:r>
        <w:tab/>
      </w:r>
      <w:r>
        <w:tab/>
      </w:r>
      <w:r>
        <w:tab/>
      </w:r>
      <w:r>
        <w:tab/>
      </w:r>
      <w:r>
        <w:tab/>
        <w:t xml:space="preserve">biography of shahid </w:t>
      </w:r>
      <w:proofErr w:type="spellStart"/>
      <w:r>
        <w:t>afridi</w:t>
      </w:r>
      <w:proofErr w:type="spellEnd"/>
    </w:p>
    <w:p w14:paraId="5E34EA86" w14:textId="77777777" w:rsidR="006A35F2" w:rsidRDefault="006A35F2" w:rsidP="00FD2F87">
      <w:r>
        <w:tab/>
      </w:r>
      <w:r>
        <w:tab/>
      </w:r>
      <w:r>
        <w:tab/>
      </w:r>
      <w:r>
        <w:tab/>
      </w:r>
      <w:r>
        <w:tab/>
      </w:r>
      <w:r>
        <w:tab/>
      </w:r>
    </w:p>
    <w:p w14:paraId="2F15FD1C" w14:textId="77777777" w:rsidR="006A35F2" w:rsidRDefault="006A35F2" w:rsidP="00FD2F87">
      <w:r>
        <w:tab/>
      </w:r>
      <w:r>
        <w:tab/>
        <w:t>Niche and Keywords are the same thing. Niche is the parent Topic and keywords are the branches of the parent topic.</w:t>
      </w:r>
    </w:p>
    <w:p w14:paraId="799BDA42" w14:textId="77777777" w:rsidR="006A35F2" w:rsidRDefault="006A35F2" w:rsidP="00FD2F87"/>
    <w:p w14:paraId="6B1113EE" w14:textId="77777777" w:rsidR="006A35F2" w:rsidRDefault="006A35F2" w:rsidP="00FD2F87">
      <w:r>
        <w:tab/>
      </w:r>
      <w:r>
        <w:tab/>
        <w:t>you need to rank your ONE webpage on MULTIPLE keywords. so that you website appears on so many search results and Google rank that one page on multi-search queries.</w:t>
      </w:r>
    </w:p>
    <w:p w14:paraId="42187E2D" w14:textId="77777777" w:rsidR="006A35F2" w:rsidRDefault="006A35F2" w:rsidP="00FD2F87">
      <w:pPr>
        <w:pStyle w:val="Heading1"/>
      </w:pPr>
      <w:r>
        <w:t>Topic 17 | Keyword Research: Keyword Research Method 1</w:t>
      </w:r>
    </w:p>
    <w:p w14:paraId="40AD6947" w14:textId="77777777" w:rsidR="006A35F2" w:rsidRDefault="006A35F2" w:rsidP="00FD2F87"/>
    <w:p w14:paraId="57AC95F8" w14:textId="77777777" w:rsidR="006A35F2" w:rsidRDefault="006A35F2" w:rsidP="00FD2F87">
      <w:r>
        <w:tab/>
      </w:r>
      <w:r>
        <w:tab/>
      </w:r>
      <w:proofErr w:type="spellStart"/>
      <w:r>
        <w:t>SeoStack</w:t>
      </w:r>
      <w:proofErr w:type="spellEnd"/>
      <w:r>
        <w:t xml:space="preserve"> Keyword Tool v1.1.7 Google Chrome extension.</w:t>
      </w:r>
    </w:p>
    <w:p w14:paraId="13022862" w14:textId="77777777" w:rsidR="006A35F2" w:rsidRDefault="006A35F2" w:rsidP="00FD2F87">
      <w:r>
        <w:tab/>
      </w:r>
      <w:r>
        <w:tab/>
      </w:r>
    </w:p>
    <w:p w14:paraId="54D3F08C" w14:textId="77777777" w:rsidR="006A35F2" w:rsidRDefault="006A35F2" w:rsidP="00FD2F87">
      <w:r>
        <w:t>Topic 18 | Keyword Research: Keyword Research Method 2</w:t>
      </w:r>
    </w:p>
    <w:p w14:paraId="61C0067F" w14:textId="657ED184" w:rsidR="006A35F2" w:rsidRDefault="006A35F2" w:rsidP="00FD2F87">
      <w:r>
        <w:tab/>
      </w:r>
      <w:r>
        <w:tab/>
        <w:t>1.</w:t>
      </w:r>
      <w:r>
        <w:tab/>
      </w:r>
      <w:proofErr w:type="spellStart"/>
      <w:r>
        <w:t>samRush</w:t>
      </w:r>
      <w:proofErr w:type="spellEnd"/>
      <w:r>
        <w:t xml:space="preserve"> free account will tell you the </w:t>
      </w:r>
      <w:r w:rsidR="00DF0B90">
        <w:t>keyword</w:t>
      </w:r>
      <w:r>
        <w:t xml:space="preserve"> traffic.</w:t>
      </w:r>
    </w:p>
    <w:p w14:paraId="1EC61599" w14:textId="14B6024B" w:rsidR="006A35F2" w:rsidRDefault="006A35F2" w:rsidP="00FD2F87">
      <w:r>
        <w:tab/>
      </w:r>
      <w:r>
        <w:tab/>
        <w:t>2.</w:t>
      </w:r>
      <w:r>
        <w:tab/>
        <w:t>Before selecting the keywords, you need to see the traffic on that keywords.</w:t>
      </w:r>
    </w:p>
    <w:p w14:paraId="303751CB" w14:textId="77777777" w:rsidR="006A35F2" w:rsidRDefault="006A35F2" w:rsidP="00FD2F87">
      <w:r>
        <w:tab/>
      </w:r>
      <w:r>
        <w:tab/>
      </w:r>
    </w:p>
    <w:p w14:paraId="5549AFF6" w14:textId="481DBBF8" w:rsidR="006A35F2" w:rsidRDefault="006A35F2" w:rsidP="00FD2F87">
      <w:r>
        <w:tab/>
      </w:r>
      <w:r>
        <w:tab/>
        <w:t>3.</w:t>
      </w:r>
      <w:r>
        <w:tab/>
      </w:r>
      <w:r w:rsidR="00DF0B90">
        <w:t>S</w:t>
      </w:r>
      <w:r>
        <w:t xml:space="preserve">earch on Google Search bar and see the </w:t>
      </w:r>
      <w:r w:rsidR="00107884">
        <w:t>results</w:t>
      </w:r>
      <w:r>
        <w:t xml:space="preserve"> website and </w:t>
      </w:r>
    </w:p>
    <w:p w14:paraId="06F05AB2" w14:textId="13C5AF13" w:rsidR="006A35F2" w:rsidRDefault="006A35F2" w:rsidP="00FD2F87">
      <w:r>
        <w:lastRenderedPageBreak/>
        <w:tab/>
      </w:r>
      <w:r>
        <w:tab/>
        <w:t>4.</w:t>
      </w:r>
      <w:r>
        <w:tab/>
      </w:r>
      <w:r w:rsidR="00DF0B90">
        <w:t>U</w:t>
      </w:r>
      <w:r>
        <w:t xml:space="preserve">se similar-web and compare websites </w:t>
      </w:r>
      <w:r w:rsidR="00DF0B90">
        <w:t>that</w:t>
      </w:r>
      <w:r>
        <w:t xml:space="preserve"> are competitors to each </w:t>
      </w:r>
      <w:r w:rsidR="00107884">
        <w:t>other</w:t>
      </w:r>
      <w:r>
        <w:t>.</w:t>
      </w:r>
    </w:p>
    <w:p w14:paraId="4DD40879" w14:textId="37C10165" w:rsidR="006A35F2" w:rsidRDefault="006A35F2" w:rsidP="00FD2F87">
      <w:r>
        <w:tab/>
      </w:r>
      <w:r>
        <w:tab/>
        <w:t>5.</w:t>
      </w:r>
      <w:r>
        <w:tab/>
      </w:r>
      <w:r w:rsidR="00DF0B90">
        <w:t>U</w:t>
      </w:r>
      <w:r>
        <w:t xml:space="preserve">se MOZ "site Explorer", to explore the keywords of </w:t>
      </w:r>
      <w:r w:rsidR="00107884">
        <w:t xml:space="preserve">the </w:t>
      </w:r>
      <w:r>
        <w:t>selected website. note down those keywords and then write articles on these keywords.</w:t>
      </w:r>
    </w:p>
    <w:p w14:paraId="5A55F16F" w14:textId="77777777" w:rsidR="006A35F2" w:rsidRDefault="006A35F2" w:rsidP="00FD2F87"/>
    <w:p w14:paraId="2E1C033F" w14:textId="77777777" w:rsidR="006A35F2" w:rsidRDefault="006A35F2" w:rsidP="00FD2F87">
      <w:pPr>
        <w:pStyle w:val="Heading1"/>
      </w:pPr>
      <w:r>
        <w:t>Topic 19 | Keyword Research: Keyword Research Method 3</w:t>
      </w:r>
    </w:p>
    <w:p w14:paraId="03B54C27" w14:textId="77777777" w:rsidR="006A35F2" w:rsidRDefault="006A35F2" w:rsidP="00FD2F87"/>
    <w:p w14:paraId="5D37137D" w14:textId="77777777" w:rsidR="006A35F2" w:rsidRDefault="006A35F2" w:rsidP="00FD2F87">
      <w:r>
        <w:tab/>
      </w:r>
      <w:r>
        <w:tab/>
        <w:t>This method use '</w:t>
      </w:r>
      <w:proofErr w:type="spellStart"/>
      <w:r>
        <w:t>ahrefs</w:t>
      </w:r>
      <w:proofErr w:type="spellEnd"/>
      <w:r>
        <w:t xml:space="preserve"> tool' this is a paid account. research keywords through this account.</w:t>
      </w:r>
    </w:p>
    <w:p w14:paraId="24F37967" w14:textId="77777777" w:rsidR="006A35F2" w:rsidRDefault="006A35F2" w:rsidP="00FD2F87">
      <w:r>
        <w:tab/>
      </w:r>
      <w:r>
        <w:tab/>
        <w:t>finding matching keywords.</w:t>
      </w:r>
    </w:p>
    <w:p w14:paraId="3108A348" w14:textId="025F538A" w:rsidR="006A35F2" w:rsidRDefault="006A35F2" w:rsidP="00FD2F87">
      <w:r>
        <w:tab/>
      </w:r>
      <w:r>
        <w:tab/>
        <w:t>matching keywords should be 40 to 60 %.</w:t>
      </w:r>
    </w:p>
    <w:p w14:paraId="336CC125" w14:textId="77777777" w:rsidR="006A35F2" w:rsidRDefault="006A35F2" w:rsidP="00FD2F87"/>
    <w:p w14:paraId="6E3A86EC" w14:textId="77777777" w:rsidR="006A35F2" w:rsidRDefault="006A35F2" w:rsidP="00FD2F87">
      <w:r>
        <w:tab/>
      </w:r>
      <w:r>
        <w:tab/>
        <w:t>keywords and matching keywords are inter-linking too.</w:t>
      </w:r>
    </w:p>
    <w:p w14:paraId="56570DCF" w14:textId="77777777" w:rsidR="006A35F2" w:rsidRDefault="006A35F2" w:rsidP="00FD2F87"/>
    <w:p w14:paraId="64B9A4A0" w14:textId="77777777" w:rsidR="006A35F2" w:rsidRDefault="006A35F2" w:rsidP="00FD2F87">
      <w:pPr>
        <w:pStyle w:val="Heading1"/>
      </w:pPr>
      <w:r>
        <w:t>Topic 20 | Keyword Research: Finding Informational Keywords</w:t>
      </w:r>
    </w:p>
    <w:p w14:paraId="40ED7394" w14:textId="77777777" w:rsidR="006A35F2" w:rsidRDefault="006A35F2" w:rsidP="00FD2F87">
      <w:r>
        <w:tab/>
      </w:r>
      <w:r>
        <w:tab/>
        <w:t>Informational Keywords are:</w:t>
      </w:r>
    </w:p>
    <w:p w14:paraId="7077CC5B" w14:textId="76E98C5C" w:rsidR="006A35F2" w:rsidRDefault="006A35F2" w:rsidP="00FD2F87">
      <w:r>
        <w:tab/>
      </w:r>
      <w:r>
        <w:tab/>
      </w:r>
      <w:r>
        <w:tab/>
        <w:t>1.</w:t>
      </w:r>
      <w:r>
        <w:tab/>
        <w:t>What are</w:t>
      </w:r>
    </w:p>
    <w:p w14:paraId="3EE7A5DC" w14:textId="78BAA612" w:rsidR="006A35F2" w:rsidRDefault="006A35F2" w:rsidP="00FD2F87">
      <w:r>
        <w:tab/>
      </w:r>
      <w:r>
        <w:tab/>
      </w:r>
      <w:r>
        <w:tab/>
        <w:t>2.</w:t>
      </w:r>
      <w:r>
        <w:tab/>
        <w:t>Best --- thing in this world.</w:t>
      </w:r>
    </w:p>
    <w:p w14:paraId="57D2CADA" w14:textId="2B81FC19" w:rsidR="006A35F2" w:rsidRDefault="006A35F2" w:rsidP="00FD2F87">
      <w:r>
        <w:tab/>
      </w:r>
      <w:r>
        <w:tab/>
      </w:r>
      <w:r>
        <w:tab/>
        <w:t>3.</w:t>
      </w:r>
      <w:r>
        <w:tab/>
        <w:t>how to use ------</w:t>
      </w:r>
    </w:p>
    <w:p w14:paraId="4CBCF68B" w14:textId="34B112CA" w:rsidR="006A35F2" w:rsidRDefault="006A35F2" w:rsidP="00FD2F87">
      <w:r>
        <w:tab/>
      </w:r>
      <w:r>
        <w:tab/>
      </w:r>
      <w:r>
        <w:tab/>
        <w:t>4.</w:t>
      </w:r>
      <w:r>
        <w:tab/>
        <w:t>Best accessories of ------------</w:t>
      </w:r>
    </w:p>
    <w:p w14:paraId="084B1B2D" w14:textId="082AA2B5" w:rsidR="006A35F2" w:rsidRDefault="006A35F2" w:rsidP="00FD2F87">
      <w:r>
        <w:tab/>
      </w:r>
      <w:r>
        <w:tab/>
      </w:r>
      <w:r>
        <w:tab/>
        <w:t>5.</w:t>
      </w:r>
      <w:r>
        <w:tab/>
        <w:t>How to made ---- in home.</w:t>
      </w:r>
    </w:p>
    <w:p w14:paraId="445E374F" w14:textId="77777777" w:rsidR="006A35F2" w:rsidRDefault="006A35F2" w:rsidP="00FD2F87">
      <w:r>
        <w:tab/>
      </w:r>
      <w:r>
        <w:tab/>
      </w:r>
    </w:p>
    <w:p w14:paraId="6D7CA0BF" w14:textId="77777777" w:rsidR="006A35F2" w:rsidRDefault="006A35F2" w:rsidP="00FD2F87">
      <w:r>
        <w:tab/>
      </w:r>
      <w:r>
        <w:tab/>
        <w:t>Informational keywords and Commercial keyword ratio should be 50, 50.</w:t>
      </w:r>
    </w:p>
    <w:p w14:paraId="612FB16D" w14:textId="77777777" w:rsidR="006A35F2" w:rsidRDefault="006A35F2" w:rsidP="00FD2F87"/>
    <w:p w14:paraId="7DB68E1E" w14:textId="77777777" w:rsidR="006A35F2" w:rsidRDefault="006A35F2" w:rsidP="00FD2F87"/>
    <w:p w14:paraId="5F7707D6" w14:textId="77777777" w:rsidR="006A35F2" w:rsidRDefault="006A35F2" w:rsidP="00FD2F87">
      <w:pPr>
        <w:pStyle w:val="Heading1"/>
      </w:pPr>
      <w:r>
        <w:t>Topic 21 | Keyword Research: Keywords Grouping &amp; Mapping</w:t>
      </w:r>
    </w:p>
    <w:p w14:paraId="74748F28" w14:textId="241DBDEA" w:rsidR="006A35F2" w:rsidRDefault="006A35F2" w:rsidP="00FD2F87">
      <w:r>
        <w:tab/>
      </w:r>
      <w:r>
        <w:tab/>
        <w:t>1.</w:t>
      </w:r>
      <w:r>
        <w:tab/>
        <w:t xml:space="preserve">Group the same intended keywords in the </w:t>
      </w:r>
      <w:proofErr w:type="spellStart"/>
      <w:r>
        <w:t>xls</w:t>
      </w:r>
      <w:proofErr w:type="spellEnd"/>
      <w:r>
        <w:t xml:space="preserve"> file which we downloaded from the tool. (</w:t>
      </w:r>
      <w:proofErr w:type="spellStart"/>
      <w:r>
        <w:t>ahref</w:t>
      </w:r>
      <w:proofErr w:type="spellEnd"/>
      <w:r>
        <w:t>, MOZ)</w:t>
      </w:r>
    </w:p>
    <w:p w14:paraId="36A4D962" w14:textId="61FDFABE" w:rsidR="006A35F2" w:rsidRDefault="006A35F2" w:rsidP="00FD2F87">
      <w:r>
        <w:tab/>
      </w:r>
      <w:r>
        <w:tab/>
        <w:t>2.</w:t>
      </w:r>
      <w:r>
        <w:tab/>
      </w:r>
      <w:r w:rsidR="00425034">
        <w:t>R</w:t>
      </w:r>
      <w:r>
        <w:t>emove duplicate keywords in the list</w:t>
      </w:r>
    </w:p>
    <w:p w14:paraId="6D345526" w14:textId="6E441C13" w:rsidR="006A35F2" w:rsidRDefault="006A35F2" w:rsidP="00FD2F87">
      <w:r>
        <w:tab/>
      </w:r>
      <w:r>
        <w:tab/>
        <w:t>3.</w:t>
      </w:r>
      <w:r>
        <w:tab/>
      </w:r>
      <w:r w:rsidR="003A733C">
        <w:t>The same</w:t>
      </w:r>
      <w:r>
        <w:t xml:space="preserve"> intended keywords will reside in one article.</w:t>
      </w:r>
    </w:p>
    <w:p w14:paraId="0BB376C3" w14:textId="03E630DD" w:rsidR="006A35F2" w:rsidRDefault="006A35F2" w:rsidP="00FD2F87">
      <w:r>
        <w:tab/>
      </w:r>
      <w:r>
        <w:tab/>
        <w:t>4.</w:t>
      </w:r>
      <w:r>
        <w:tab/>
        <w:t>Extract many more topics for articles on your niche from the list.</w:t>
      </w:r>
    </w:p>
    <w:p w14:paraId="7EDFD64D" w14:textId="30ED5026" w:rsidR="006A35F2" w:rsidRDefault="006A35F2" w:rsidP="00FD2F87">
      <w:r>
        <w:tab/>
      </w:r>
      <w:r>
        <w:tab/>
        <w:t>5.</w:t>
      </w:r>
      <w:r>
        <w:tab/>
        <w:t>If you find some keywords, which are not reside in your niche topic. then delete them or make another website.</w:t>
      </w:r>
    </w:p>
    <w:p w14:paraId="6C2D4267" w14:textId="77777777" w:rsidR="006A35F2" w:rsidRDefault="006A35F2" w:rsidP="00FD2F87"/>
    <w:p w14:paraId="1F596221" w14:textId="77777777" w:rsidR="006A35F2" w:rsidRDefault="006A35F2" w:rsidP="00FD2F87">
      <w:r>
        <w:t>===================================================================================</w:t>
      </w:r>
    </w:p>
    <w:p w14:paraId="43165771" w14:textId="77777777" w:rsidR="006A35F2" w:rsidRDefault="006A35F2" w:rsidP="00FD2F87"/>
    <w:p w14:paraId="4B256085" w14:textId="77777777" w:rsidR="006A35F2" w:rsidRDefault="006A35F2" w:rsidP="00FD2F87"/>
    <w:p w14:paraId="73F49951" w14:textId="77777777" w:rsidR="006A35F2" w:rsidRDefault="006A35F2" w:rsidP="00FD2F87">
      <w:pPr>
        <w:pStyle w:val="Heading1"/>
      </w:pPr>
      <w:r>
        <w:t>Topic 22 | Introduction to Domain and Hosting: Choosing the Domain Name for Your Blog</w:t>
      </w:r>
    </w:p>
    <w:p w14:paraId="09AAB1D0" w14:textId="77777777" w:rsidR="006A35F2" w:rsidRDefault="006A35F2" w:rsidP="00FD2F87"/>
    <w:p w14:paraId="747435ED" w14:textId="6D1E6B89" w:rsidR="006A35F2" w:rsidRDefault="006A35F2" w:rsidP="00FD2F87">
      <w:r>
        <w:tab/>
      </w:r>
      <w:r>
        <w:tab/>
        <w:t>1.</w:t>
      </w:r>
      <w:r>
        <w:tab/>
        <w:t xml:space="preserve">TLD </w:t>
      </w:r>
      <w:r>
        <w:tab/>
      </w:r>
      <w:r>
        <w:tab/>
        <w:t xml:space="preserve">-&gt; Top Level Domain, .com, .net, .org, </w:t>
      </w:r>
      <w:proofErr w:type="spellStart"/>
      <w:r>
        <w:t>etc</w:t>
      </w:r>
      <w:proofErr w:type="spellEnd"/>
    </w:p>
    <w:p w14:paraId="2945BC3C" w14:textId="431060E7" w:rsidR="006A35F2" w:rsidRDefault="006A35F2" w:rsidP="00FD2F87">
      <w:r>
        <w:tab/>
      </w:r>
      <w:r>
        <w:tab/>
        <w:t>2.</w:t>
      </w:r>
      <w:r>
        <w:tab/>
        <w:t>ccTLD</w:t>
      </w:r>
      <w:r>
        <w:tab/>
      </w:r>
      <w:r>
        <w:tab/>
        <w:t>-&gt;</w:t>
      </w:r>
      <w:r>
        <w:tab/>
        <w:t>Country Code Top Level Domain, like .ca, .us, .</w:t>
      </w:r>
      <w:proofErr w:type="spellStart"/>
      <w:r>
        <w:t>ru</w:t>
      </w:r>
      <w:proofErr w:type="spellEnd"/>
      <w:r>
        <w:t xml:space="preserve">, .pk, </w:t>
      </w:r>
      <w:proofErr w:type="spellStart"/>
      <w:r>
        <w:t>etc</w:t>
      </w:r>
      <w:proofErr w:type="spellEnd"/>
    </w:p>
    <w:p w14:paraId="73531C71" w14:textId="77777777" w:rsidR="006A35F2" w:rsidRDefault="006A35F2" w:rsidP="00FD2F87"/>
    <w:p w14:paraId="5677024D" w14:textId="77777777" w:rsidR="006A35F2" w:rsidRDefault="006A35F2" w:rsidP="00FD2F87">
      <w:pPr>
        <w:pStyle w:val="Heading1"/>
      </w:pPr>
      <w:r>
        <w:t>Topic 23 | Introduction to Domain and Hosting: Brand Based, PMD and EMD Domain Name</w:t>
      </w:r>
    </w:p>
    <w:p w14:paraId="2EA02980" w14:textId="77777777" w:rsidR="006A35F2" w:rsidRDefault="006A35F2" w:rsidP="00FD2F87"/>
    <w:p w14:paraId="5164F20F" w14:textId="66625AC1" w:rsidR="006A35F2" w:rsidRDefault="006A35F2" w:rsidP="00FD2F87">
      <w:r>
        <w:tab/>
      </w:r>
      <w:r>
        <w:tab/>
        <w:t>1.</w:t>
      </w:r>
      <w:r>
        <w:tab/>
        <w:t>BMD -&gt; Brand Based Domain Name:</w:t>
      </w:r>
      <w:r>
        <w:tab/>
        <w:t xml:space="preserve">Brand Names, like, Google, Apple, </w:t>
      </w:r>
      <w:proofErr w:type="spellStart"/>
      <w:r>
        <w:t>MicroSoft</w:t>
      </w:r>
      <w:proofErr w:type="spellEnd"/>
      <w:r>
        <w:t xml:space="preserve">, bonanza, </w:t>
      </w:r>
      <w:proofErr w:type="spellStart"/>
      <w:r>
        <w:t>etc</w:t>
      </w:r>
      <w:proofErr w:type="spellEnd"/>
    </w:p>
    <w:p w14:paraId="28A70C22" w14:textId="664079F9" w:rsidR="006A35F2" w:rsidRDefault="006A35F2" w:rsidP="00FD2F87">
      <w:r>
        <w:tab/>
      </w:r>
      <w:r>
        <w:tab/>
        <w:t>2.</w:t>
      </w:r>
      <w:r>
        <w:tab/>
        <w:t>PMD -&gt; Partial Matched Domain Name: matching words as like Your niche topic</w:t>
      </w:r>
    </w:p>
    <w:p w14:paraId="2B89304C" w14:textId="529439D2" w:rsidR="006A35F2" w:rsidRDefault="006A35F2" w:rsidP="00FD2F87">
      <w:r>
        <w:tab/>
      </w:r>
      <w:r>
        <w:tab/>
        <w:t>3.</w:t>
      </w:r>
      <w:r>
        <w:tab/>
        <w:t>EMD -&gt; Exact Match Domain Name: same words as your niche topic</w:t>
      </w:r>
    </w:p>
    <w:p w14:paraId="490E9313" w14:textId="77777777" w:rsidR="006A35F2" w:rsidRDefault="006A35F2" w:rsidP="00FD2F87"/>
    <w:p w14:paraId="4F2D13F9" w14:textId="77777777" w:rsidR="006A35F2" w:rsidRDefault="006A35F2" w:rsidP="00FD2F87">
      <w:pPr>
        <w:pStyle w:val="Heading1"/>
      </w:pPr>
      <w:r>
        <w:t>Topic 24 | Introduction to Domain and Hosting: Buying and Setting up Domain and Hosting</w:t>
      </w:r>
    </w:p>
    <w:p w14:paraId="0F6409A8" w14:textId="77777777" w:rsidR="006A35F2" w:rsidRDefault="006A35F2" w:rsidP="00FD2F87"/>
    <w:p w14:paraId="0BD32F7A" w14:textId="77777777" w:rsidR="006A35F2" w:rsidRDefault="006A35F2" w:rsidP="00FD2F87">
      <w:r>
        <w:tab/>
      </w:r>
      <w:r>
        <w:tab/>
      </w:r>
      <w:r>
        <w:tab/>
      </w:r>
      <w:proofErr w:type="spellStart"/>
      <w:r>
        <w:t>MiddleHost</w:t>
      </w:r>
      <w:proofErr w:type="spellEnd"/>
      <w:r>
        <w:t xml:space="preserve"> company in Pakistan</w:t>
      </w:r>
    </w:p>
    <w:p w14:paraId="3FD10CB3" w14:textId="77777777" w:rsidR="006A35F2" w:rsidRDefault="006A35F2" w:rsidP="00FD2F87"/>
    <w:p w14:paraId="51E0FD67" w14:textId="77777777" w:rsidR="006A35F2" w:rsidRDefault="006A35F2" w:rsidP="00FD2F87">
      <w:pPr>
        <w:pStyle w:val="Heading1"/>
      </w:pPr>
      <w:r>
        <w:t>Topic 25 | Content Writing: Introduction to Content Writing</w:t>
      </w:r>
    </w:p>
    <w:p w14:paraId="3F66321C" w14:textId="1A3F097A" w:rsidR="006A35F2" w:rsidRDefault="006A35F2" w:rsidP="00FD2F87">
      <w:r>
        <w:tab/>
      </w:r>
      <w:r>
        <w:tab/>
      </w:r>
      <w:r>
        <w:tab/>
        <w:t xml:space="preserve">Writer is the responsible for making the correct </w:t>
      </w:r>
      <w:r w:rsidR="003A733C">
        <w:t>decision</w:t>
      </w:r>
      <w:r>
        <w:t xml:space="preserve"> </w:t>
      </w:r>
      <w:r w:rsidR="003A733C">
        <w:t>to buy</w:t>
      </w:r>
      <w:r>
        <w:t xml:space="preserve"> </w:t>
      </w:r>
      <w:r w:rsidR="003A733C">
        <w:t>something</w:t>
      </w:r>
    </w:p>
    <w:p w14:paraId="4E9D1FE8" w14:textId="77777777" w:rsidR="006A35F2" w:rsidRDefault="006A35F2" w:rsidP="00FD2F87">
      <w:r>
        <w:tab/>
      </w:r>
      <w:r>
        <w:tab/>
      </w:r>
      <w:r>
        <w:tab/>
        <w:t>writer should have</w:t>
      </w:r>
    </w:p>
    <w:p w14:paraId="7CDDE8E9" w14:textId="4689433E" w:rsidR="006A35F2" w:rsidRDefault="006A35F2" w:rsidP="00FD2F87">
      <w:r>
        <w:tab/>
      </w:r>
      <w:r>
        <w:tab/>
      </w:r>
      <w:r>
        <w:tab/>
        <w:t>1.</w:t>
      </w:r>
      <w:r>
        <w:tab/>
        <w:t>Strong Grip on Language and Communication.</w:t>
      </w:r>
    </w:p>
    <w:p w14:paraId="683D267B" w14:textId="1AE58D59" w:rsidR="006A35F2" w:rsidRDefault="006A35F2" w:rsidP="00FD2F87">
      <w:r>
        <w:tab/>
      </w:r>
      <w:r>
        <w:tab/>
      </w:r>
      <w:r>
        <w:tab/>
        <w:t>2.</w:t>
      </w:r>
      <w:r>
        <w:tab/>
        <w:t>Strong Research Ability.</w:t>
      </w:r>
    </w:p>
    <w:p w14:paraId="0CFA35FF" w14:textId="77777777" w:rsidR="006A35F2" w:rsidRDefault="006A35F2" w:rsidP="00FD2F87">
      <w:r>
        <w:tab/>
      </w:r>
      <w:r>
        <w:tab/>
      </w:r>
      <w:r>
        <w:tab/>
      </w:r>
    </w:p>
    <w:p w14:paraId="75F62E08" w14:textId="185195EC" w:rsidR="006A35F2" w:rsidRDefault="006A35F2" w:rsidP="00FD2F87">
      <w:r>
        <w:tab/>
      </w:r>
      <w:r>
        <w:tab/>
      </w:r>
      <w:r>
        <w:tab/>
        <w:t xml:space="preserve">article </w:t>
      </w:r>
      <w:r w:rsidR="003A733C">
        <w:t>writing</w:t>
      </w:r>
      <w:r>
        <w:t xml:space="preserve"> types:</w:t>
      </w:r>
    </w:p>
    <w:p w14:paraId="0050E42B" w14:textId="1B653BB3" w:rsidR="006A35F2" w:rsidRDefault="006A35F2" w:rsidP="00FD2F87">
      <w:r>
        <w:tab/>
      </w:r>
      <w:r>
        <w:tab/>
      </w:r>
      <w:r>
        <w:tab/>
        <w:t>1.</w:t>
      </w:r>
      <w:r>
        <w:tab/>
      </w:r>
      <w:r w:rsidR="003A733C">
        <w:t>Review-based</w:t>
      </w:r>
      <w:r>
        <w:t xml:space="preserve"> article </w:t>
      </w:r>
      <w:r w:rsidR="003A733C">
        <w:t>writing</w:t>
      </w:r>
      <w:r>
        <w:t>, this should take the best user experience.</w:t>
      </w:r>
    </w:p>
    <w:p w14:paraId="3A4DF174" w14:textId="04E820C0" w:rsidR="006A35F2" w:rsidRDefault="006A35F2" w:rsidP="00FD2F87">
      <w:r>
        <w:tab/>
      </w:r>
      <w:r>
        <w:tab/>
      </w:r>
      <w:r>
        <w:tab/>
        <w:t>2.</w:t>
      </w:r>
      <w:r>
        <w:tab/>
      </w:r>
      <w:r w:rsidR="003A733C">
        <w:t>How-to</w:t>
      </w:r>
      <w:r>
        <w:t xml:space="preserve"> guides, Top 10 --- in this year,  Best ---- in this year, best --- online.</w:t>
      </w:r>
    </w:p>
    <w:p w14:paraId="5B34D2F2" w14:textId="77777777" w:rsidR="006A35F2" w:rsidRDefault="006A35F2" w:rsidP="00FD2F87"/>
    <w:p w14:paraId="148D740B" w14:textId="77777777" w:rsidR="006A35F2" w:rsidRDefault="006A35F2" w:rsidP="00FD2F87">
      <w:r>
        <w:tab/>
      </w:r>
      <w:r>
        <w:tab/>
        <w:t>1.</w:t>
      </w:r>
      <w:r>
        <w:tab/>
        <w:t>Article Title:</w:t>
      </w:r>
      <w:r>
        <w:tab/>
        <w:t>Title (main Keyword) + Year &amp; Month</w:t>
      </w:r>
    </w:p>
    <w:p w14:paraId="11A99394" w14:textId="77777777" w:rsidR="006A35F2" w:rsidRDefault="006A35F2" w:rsidP="00FD2F87">
      <w:r>
        <w:tab/>
      </w:r>
      <w:r>
        <w:tab/>
        <w:t>2.</w:t>
      </w:r>
      <w:r>
        <w:tab/>
        <w:t>Fellow Keyword: matching keywords, not use the keyword stuffing.</w:t>
      </w:r>
    </w:p>
    <w:p w14:paraId="318F567B" w14:textId="77777777" w:rsidR="006A35F2" w:rsidRDefault="006A35F2" w:rsidP="00FD2F87"/>
    <w:p w14:paraId="62F56B9F" w14:textId="77777777" w:rsidR="006A35F2" w:rsidRDefault="006A35F2" w:rsidP="00FD2F87">
      <w:r>
        <w:tab/>
        <w:t>All you need, Write the correct keywords and research all the features of selected review products. so that users can make decision to buy from your affiliate link.</w:t>
      </w:r>
    </w:p>
    <w:p w14:paraId="7C2EA2C7" w14:textId="77777777" w:rsidR="006A35F2" w:rsidRDefault="006A35F2" w:rsidP="00FD2F87"/>
    <w:p w14:paraId="24279B57" w14:textId="77777777" w:rsidR="006A35F2" w:rsidRDefault="006A35F2" w:rsidP="00FD2F87">
      <w:r>
        <w:t>===================================================================================</w:t>
      </w:r>
    </w:p>
    <w:p w14:paraId="1E7F1394" w14:textId="77777777" w:rsidR="006A35F2" w:rsidRDefault="006A35F2" w:rsidP="00FD2F87"/>
    <w:p w14:paraId="0C1EC65F" w14:textId="77777777" w:rsidR="006A35F2" w:rsidRDefault="006A35F2" w:rsidP="00FD2F87"/>
    <w:p w14:paraId="13ACE76E" w14:textId="77777777" w:rsidR="006A35F2" w:rsidRDefault="006A35F2" w:rsidP="00FD2F87"/>
    <w:p w14:paraId="6B373449" w14:textId="77777777" w:rsidR="006A35F2" w:rsidRDefault="006A35F2" w:rsidP="00FD2F87">
      <w:pPr>
        <w:pStyle w:val="Heading1"/>
      </w:pPr>
      <w:r>
        <w:t>Topic 26 | Content Writing: Types of Content</w:t>
      </w:r>
    </w:p>
    <w:p w14:paraId="3FDDBFBE" w14:textId="77777777" w:rsidR="006A35F2" w:rsidRDefault="006A35F2" w:rsidP="00FD2F87">
      <w:r>
        <w:tab/>
      </w:r>
      <w:r>
        <w:tab/>
        <w:t>Types:</w:t>
      </w:r>
    </w:p>
    <w:p w14:paraId="3911B32A" w14:textId="1E2DB329" w:rsidR="006A35F2" w:rsidRDefault="006A35F2" w:rsidP="00FD2F87">
      <w:r>
        <w:tab/>
      </w:r>
      <w:r>
        <w:tab/>
      </w:r>
      <w:r>
        <w:tab/>
        <w:t>1.</w:t>
      </w:r>
      <w:r>
        <w:tab/>
        <w:t>Article Writing</w:t>
      </w:r>
    </w:p>
    <w:p w14:paraId="7713359C" w14:textId="5A3EEBCF" w:rsidR="006A35F2" w:rsidRDefault="006A35F2" w:rsidP="00FD2F87">
      <w:r>
        <w:tab/>
      </w:r>
      <w:r>
        <w:tab/>
      </w:r>
      <w:r>
        <w:tab/>
        <w:t>2.</w:t>
      </w:r>
      <w:r>
        <w:tab/>
        <w:t>Blog Writing</w:t>
      </w:r>
    </w:p>
    <w:p w14:paraId="36FC9C55" w14:textId="3AE93BB7" w:rsidR="006A35F2" w:rsidRDefault="006A35F2" w:rsidP="00FD2F87">
      <w:r>
        <w:tab/>
      </w:r>
      <w:r>
        <w:tab/>
      </w:r>
      <w:r>
        <w:tab/>
        <w:t>3.</w:t>
      </w:r>
      <w:r>
        <w:tab/>
        <w:t>Podcast Writing</w:t>
      </w:r>
    </w:p>
    <w:p w14:paraId="140629B2" w14:textId="20A4BB51" w:rsidR="006A35F2" w:rsidRDefault="006A35F2" w:rsidP="00FD2F87">
      <w:r>
        <w:tab/>
      </w:r>
      <w:r>
        <w:tab/>
      </w:r>
      <w:r>
        <w:tab/>
        <w:t>4.</w:t>
      </w:r>
      <w:r>
        <w:tab/>
        <w:t>UI/UX Writing</w:t>
      </w:r>
    </w:p>
    <w:p w14:paraId="4B7A49B6" w14:textId="6AB2D21D" w:rsidR="006A35F2" w:rsidRDefault="006A35F2" w:rsidP="00FD2F87">
      <w:r>
        <w:tab/>
      </w:r>
      <w:r>
        <w:tab/>
      </w:r>
      <w:r>
        <w:tab/>
        <w:t>5.</w:t>
      </w:r>
      <w:r>
        <w:tab/>
        <w:t>Email Writing</w:t>
      </w:r>
    </w:p>
    <w:p w14:paraId="2D6A9FDD" w14:textId="69338B82" w:rsidR="006A35F2" w:rsidRDefault="006A35F2" w:rsidP="00FD2F87">
      <w:r>
        <w:tab/>
      </w:r>
      <w:r>
        <w:tab/>
      </w:r>
      <w:r>
        <w:tab/>
        <w:t>6.</w:t>
      </w:r>
      <w:r>
        <w:tab/>
        <w:t>Video Content Writing</w:t>
      </w:r>
    </w:p>
    <w:p w14:paraId="6E83A578" w14:textId="77777777" w:rsidR="006A35F2" w:rsidRDefault="006A35F2" w:rsidP="00FD2F87"/>
    <w:p w14:paraId="4B6FD1AC" w14:textId="77777777" w:rsidR="006A35F2" w:rsidRDefault="006A35F2" w:rsidP="00FD2F87">
      <w:r>
        <w:tab/>
      </w:r>
      <w:r>
        <w:tab/>
        <w:t>Versus Articles:</w:t>
      </w:r>
    </w:p>
    <w:p w14:paraId="1BCB8EAD" w14:textId="77777777" w:rsidR="006A35F2" w:rsidRDefault="006A35F2" w:rsidP="00FD2F87">
      <w:r>
        <w:tab/>
      </w:r>
      <w:r>
        <w:tab/>
      </w:r>
      <w:r>
        <w:tab/>
      </w:r>
      <w:r>
        <w:tab/>
        <w:t xml:space="preserve">one thing Vs second thing </w:t>
      </w:r>
    </w:p>
    <w:p w14:paraId="6B2D387E" w14:textId="77777777" w:rsidR="006A35F2" w:rsidRDefault="006A35F2" w:rsidP="00FD2F87">
      <w:r>
        <w:tab/>
      </w:r>
      <w:r>
        <w:tab/>
      </w:r>
      <w:r>
        <w:tab/>
      </w:r>
      <w:r>
        <w:tab/>
      </w:r>
      <w:r>
        <w:tab/>
      </w:r>
      <w:r>
        <w:tab/>
        <w:t xml:space="preserve">in features, usages, Pros and Cons, </w:t>
      </w:r>
      <w:proofErr w:type="spellStart"/>
      <w:r>
        <w:t>etc</w:t>
      </w:r>
      <w:proofErr w:type="spellEnd"/>
    </w:p>
    <w:p w14:paraId="40DD3C13" w14:textId="77777777" w:rsidR="006A35F2" w:rsidRDefault="006A35F2" w:rsidP="00FD2F87">
      <w:r>
        <w:tab/>
      </w:r>
      <w:r>
        <w:tab/>
      </w:r>
    </w:p>
    <w:p w14:paraId="025679F3" w14:textId="77777777" w:rsidR="006A35F2" w:rsidRDefault="006A35F2" w:rsidP="00FD2F87">
      <w:r>
        <w:tab/>
      </w:r>
      <w:r>
        <w:tab/>
        <w:t xml:space="preserve">How-to-Articles or Informative Article, </w:t>
      </w:r>
    </w:p>
    <w:p w14:paraId="4A9118F9" w14:textId="77777777" w:rsidR="006A35F2" w:rsidRDefault="006A35F2" w:rsidP="00FD2F87">
      <w:r>
        <w:tab/>
      </w:r>
      <w:r>
        <w:tab/>
      </w:r>
      <w:r>
        <w:tab/>
      </w:r>
      <w:r>
        <w:tab/>
        <w:t xml:space="preserve">how to use ---- </w:t>
      </w:r>
      <w:proofErr w:type="spellStart"/>
      <w:r>
        <w:t>perperly</w:t>
      </w:r>
      <w:proofErr w:type="spellEnd"/>
      <w:r>
        <w:t xml:space="preserve">, </w:t>
      </w:r>
      <w:proofErr w:type="spellStart"/>
      <w:r>
        <w:t>etc</w:t>
      </w:r>
      <w:proofErr w:type="spellEnd"/>
    </w:p>
    <w:p w14:paraId="3B77DD0E" w14:textId="77777777" w:rsidR="006A35F2" w:rsidRDefault="006A35F2" w:rsidP="00FD2F87">
      <w:r>
        <w:tab/>
      </w:r>
      <w:r>
        <w:tab/>
      </w:r>
      <w:r>
        <w:tab/>
      </w:r>
      <w:r>
        <w:tab/>
        <w:t xml:space="preserve">Guides, </w:t>
      </w:r>
    </w:p>
    <w:p w14:paraId="00682F57" w14:textId="77777777" w:rsidR="006A35F2" w:rsidRDefault="006A35F2" w:rsidP="00FD2F87">
      <w:r>
        <w:tab/>
      </w:r>
      <w:r>
        <w:tab/>
      </w:r>
    </w:p>
    <w:p w14:paraId="37ECDA7F" w14:textId="77777777" w:rsidR="006A35F2" w:rsidRDefault="006A35F2" w:rsidP="00FD2F87">
      <w:r>
        <w:tab/>
      </w:r>
      <w:r>
        <w:tab/>
        <w:t>Email Marketing</w:t>
      </w:r>
    </w:p>
    <w:p w14:paraId="14871554" w14:textId="77777777" w:rsidR="006A35F2" w:rsidRDefault="006A35F2" w:rsidP="00FD2F87"/>
    <w:p w14:paraId="1D49FB8E" w14:textId="77777777" w:rsidR="006A35F2" w:rsidRDefault="006A35F2" w:rsidP="00FD2F87">
      <w:r>
        <w:lastRenderedPageBreak/>
        <w:tab/>
      </w:r>
      <w:r>
        <w:tab/>
        <w:t xml:space="preserve">Share Case Study </w:t>
      </w:r>
    </w:p>
    <w:p w14:paraId="3A44275D" w14:textId="77777777" w:rsidR="006A35F2" w:rsidRDefault="006A35F2" w:rsidP="00FD2F87"/>
    <w:p w14:paraId="63A6FE23" w14:textId="77777777" w:rsidR="006A35F2" w:rsidRDefault="006A35F2" w:rsidP="00FD2F87">
      <w:r>
        <w:tab/>
      </w:r>
      <w:r>
        <w:tab/>
        <w:t>LinkedIn Guide Share</w:t>
      </w:r>
    </w:p>
    <w:p w14:paraId="18707F60" w14:textId="77777777" w:rsidR="006A35F2" w:rsidRDefault="006A35F2" w:rsidP="00FD2F87"/>
    <w:p w14:paraId="2ED3469D" w14:textId="77777777" w:rsidR="006A35F2" w:rsidRDefault="006A35F2" w:rsidP="00FD2F87"/>
    <w:p w14:paraId="7A48CC79" w14:textId="77777777" w:rsidR="006A35F2" w:rsidRDefault="006A35F2" w:rsidP="00FD2F87">
      <w:pPr>
        <w:pStyle w:val="Heading1"/>
      </w:pPr>
      <w:r>
        <w:t>Topic 27 | Content Writing: Affiliate Content writing</w:t>
      </w:r>
    </w:p>
    <w:p w14:paraId="55D93D2F" w14:textId="77777777" w:rsidR="006A35F2" w:rsidRDefault="006A35F2" w:rsidP="00FD2F87">
      <w:r>
        <w:tab/>
      </w:r>
      <w:r>
        <w:tab/>
      </w:r>
    </w:p>
    <w:p w14:paraId="0A0D1E67" w14:textId="77777777" w:rsidR="006A35F2" w:rsidRDefault="006A35F2" w:rsidP="00FD2F87">
      <w:r>
        <w:tab/>
      </w:r>
      <w:r>
        <w:tab/>
        <w:t>Samples sharing, competitor's website articles teardown for better Understanding</w:t>
      </w:r>
    </w:p>
    <w:p w14:paraId="3453FF3B" w14:textId="77777777" w:rsidR="006A35F2" w:rsidRDefault="006A35F2" w:rsidP="00FD2F87"/>
    <w:p w14:paraId="15733B8D" w14:textId="77777777" w:rsidR="006A35F2" w:rsidRDefault="006A35F2" w:rsidP="00FD2F87">
      <w:pPr>
        <w:pStyle w:val="Heading1"/>
      </w:pPr>
      <w:r>
        <w:t>Topic 28 | Content Writing: Essential Tools for Content Writing</w:t>
      </w:r>
    </w:p>
    <w:p w14:paraId="00C03DC9" w14:textId="77777777" w:rsidR="006A35F2" w:rsidRDefault="006A35F2" w:rsidP="00FD2F87"/>
    <w:p w14:paraId="6A0EE5EA" w14:textId="77777777" w:rsidR="006A35F2" w:rsidRDefault="006A35F2" w:rsidP="00FD2F87">
      <w:r>
        <w:tab/>
      </w:r>
      <w:r>
        <w:tab/>
      </w:r>
      <w:r>
        <w:tab/>
        <w:t xml:space="preserve">Online One Drive MS-Office, Grammarly or Ginger Tool </w:t>
      </w:r>
      <w:proofErr w:type="spellStart"/>
      <w:r>
        <w:t>etc</w:t>
      </w:r>
      <w:proofErr w:type="spellEnd"/>
    </w:p>
    <w:p w14:paraId="58972E0E" w14:textId="77777777" w:rsidR="006A35F2" w:rsidRDefault="006A35F2" w:rsidP="00FD2F87"/>
    <w:p w14:paraId="3ACEB18B" w14:textId="77777777" w:rsidR="006A35F2" w:rsidRDefault="006A35F2" w:rsidP="00FD2F87">
      <w:pPr>
        <w:pStyle w:val="Heading1"/>
      </w:pPr>
      <w:r>
        <w:t>Topic 29 | Content Writing: Spying the Top Ranking Pages for Content Writing</w:t>
      </w:r>
    </w:p>
    <w:p w14:paraId="267DEEE6" w14:textId="77777777" w:rsidR="006A35F2" w:rsidRDefault="006A35F2" w:rsidP="00FD2F87">
      <w:r>
        <w:tab/>
      </w:r>
      <w:r>
        <w:tab/>
      </w:r>
      <w:r>
        <w:tab/>
        <w:t>Read the competitor articles and Understand:</w:t>
      </w:r>
    </w:p>
    <w:p w14:paraId="4842B962" w14:textId="77777777" w:rsidR="006A35F2" w:rsidRDefault="006A35F2" w:rsidP="00FD2F87">
      <w:r>
        <w:tab/>
      </w:r>
      <w:r>
        <w:tab/>
      </w:r>
      <w:r>
        <w:tab/>
      </w:r>
      <w:r>
        <w:tab/>
        <w:t>1.</w:t>
      </w:r>
      <w:r>
        <w:tab/>
        <w:t>Word Choice</w:t>
      </w:r>
    </w:p>
    <w:p w14:paraId="42CEB78C" w14:textId="77777777" w:rsidR="006A35F2" w:rsidRDefault="006A35F2" w:rsidP="00FD2F87">
      <w:r>
        <w:tab/>
      </w:r>
      <w:r>
        <w:tab/>
      </w:r>
      <w:r>
        <w:tab/>
      </w:r>
      <w:r>
        <w:tab/>
        <w:t>2.</w:t>
      </w:r>
      <w:r>
        <w:tab/>
        <w:t>Flow of Content</w:t>
      </w:r>
    </w:p>
    <w:p w14:paraId="0F6452A0" w14:textId="77777777" w:rsidR="006A35F2" w:rsidRDefault="006A35F2" w:rsidP="00FD2F87">
      <w:r>
        <w:tab/>
      </w:r>
      <w:r>
        <w:tab/>
      </w:r>
      <w:r>
        <w:tab/>
      </w:r>
      <w:r>
        <w:tab/>
        <w:t>3.</w:t>
      </w:r>
      <w:r>
        <w:tab/>
        <w:t>Grammar (Strong / Weak)</w:t>
      </w:r>
    </w:p>
    <w:p w14:paraId="16C272A9" w14:textId="77777777" w:rsidR="006A35F2" w:rsidRDefault="006A35F2" w:rsidP="00FD2F87">
      <w:r>
        <w:tab/>
      </w:r>
      <w:r>
        <w:tab/>
      </w:r>
      <w:r>
        <w:tab/>
      </w:r>
      <w:r>
        <w:tab/>
        <w:t>4.</w:t>
      </w:r>
      <w:r>
        <w:tab/>
        <w:t>Active Voice and Passive Voice (how much in number in total article)</w:t>
      </w:r>
    </w:p>
    <w:p w14:paraId="3CB56927" w14:textId="77777777" w:rsidR="006A35F2" w:rsidRDefault="006A35F2" w:rsidP="00FD2F87">
      <w:r>
        <w:tab/>
      </w:r>
      <w:r>
        <w:tab/>
      </w:r>
      <w:r>
        <w:tab/>
      </w:r>
    </w:p>
    <w:p w14:paraId="168FDA02" w14:textId="77777777" w:rsidR="006A35F2" w:rsidRDefault="006A35F2" w:rsidP="00FD2F87">
      <w:r>
        <w:tab/>
      </w:r>
      <w:r>
        <w:tab/>
      </w:r>
      <w:r>
        <w:tab/>
        <w:t>Review quality of competitor website</w:t>
      </w:r>
    </w:p>
    <w:p w14:paraId="27AB343A" w14:textId="77777777" w:rsidR="006A35F2" w:rsidRDefault="006A35F2" w:rsidP="00FD2F87">
      <w:r>
        <w:lastRenderedPageBreak/>
        <w:tab/>
      </w:r>
      <w:r>
        <w:tab/>
      </w:r>
      <w:r>
        <w:tab/>
      </w:r>
      <w:r>
        <w:tab/>
      </w:r>
      <w:r>
        <w:tab/>
        <w:t>is they actually use and then write this article or just write on research base.</w:t>
      </w:r>
    </w:p>
    <w:p w14:paraId="6DFF6311" w14:textId="77777777" w:rsidR="006A35F2" w:rsidRDefault="006A35F2" w:rsidP="00FD2F87">
      <w:r>
        <w:tab/>
      </w:r>
      <w:r>
        <w:tab/>
      </w:r>
      <w:r>
        <w:tab/>
      </w:r>
    </w:p>
    <w:p w14:paraId="798886BF" w14:textId="77777777" w:rsidR="006A35F2" w:rsidRDefault="006A35F2" w:rsidP="00FD2F87">
      <w:r>
        <w:tab/>
      </w:r>
      <w:r>
        <w:tab/>
      </w:r>
      <w:r>
        <w:tab/>
        <w:t>Pros and Cons of selected Products</w:t>
      </w:r>
      <w:r>
        <w:tab/>
      </w:r>
      <w:r>
        <w:tab/>
      </w:r>
      <w:r>
        <w:tab/>
      </w:r>
      <w:r>
        <w:tab/>
      </w:r>
      <w:r>
        <w:tab/>
      </w:r>
    </w:p>
    <w:p w14:paraId="05A64C18" w14:textId="77777777" w:rsidR="006A35F2" w:rsidRDefault="006A35F2" w:rsidP="00FD2F87"/>
    <w:p w14:paraId="57C1EE30" w14:textId="77777777" w:rsidR="006A35F2" w:rsidRDefault="006A35F2" w:rsidP="00FD2F87">
      <w:r>
        <w:tab/>
      </w:r>
      <w:r>
        <w:tab/>
      </w:r>
      <w:r>
        <w:tab/>
        <w:t>Products Comparison Table:</w:t>
      </w:r>
    </w:p>
    <w:p w14:paraId="45DB8D7D" w14:textId="77777777" w:rsidR="006A35F2" w:rsidRDefault="006A35F2" w:rsidP="00FD2F87"/>
    <w:p w14:paraId="12CFDD63" w14:textId="77777777" w:rsidR="006A35F2" w:rsidRDefault="006A35F2" w:rsidP="00FD2F87">
      <w:r>
        <w:tab/>
      </w:r>
      <w:r>
        <w:tab/>
      </w:r>
      <w:r>
        <w:tab/>
        <w:t>You need to build and develop your website to become a better DA and CPC rate in front of Google.</w:t>
      </w:r>
    </w:p>
    <w:p w14:paraId="4B6CE4CC" w14:textId="77777777" w:rsidR="006A35F2" w:rsidRDefault="006A35F2" w:rsidP="00FD2F87">
      <w:r>
        <w:tab/>
      </w:r>
      <w:r>
        <w:tab/>
      </w:r>
      <w:r>
        <w:tab/>
      </w:r>
    </w:p>
    <w:p w14:paraId="2B924B0A" w14:textId="5A18F732" w:rsidR="006A35F2" w:rsidRDefault="006A35F2" w:rsidP="00FD2F87">
      <w:pPr>
        <w:pStyle w:val="Heading1"/>
      </w:pPr>
      <w:r>
        <w:t>Topic 30 | Content Writing: Spying on Your Competitors for Title, Description</w:t>
      </w:r>
      <w:r w:rsidR="00202EE5">
        <w:t>,</w:t>
      </w:r>
      <w:r>
        <w:t xml:space="preserve"> and URL Ideas</w:t>
      </w:r>
    </w:p>
    <w:p w14:paraId="26558BD0" w14:textId="77777777" w:rsidR="006A35F2" w:rsidRDefault="006A35F2" w:rsidP="00FD2F87">
      <w:r>
        <w:tab/>
      </w:r>
      <w:r>
        <w:tab/>
      </w:r>
      <w:r>
        <w:tab/>
        <w:t>Install Chrome extension:</w:t>
      </w:r>
    </w:p>
    <w:p w14:paraId="3AE1617C" w14:textId="677092DD" w:rsidR="006A35F2" w:rsidRPr="00930674" w:rsidRDefault="006A35F2" w:rsidP="00FD2F87">
      <w:r>
        <w:tab/>
      </w:r>
      <w:r>
        <w:tab/>
      </w:r>
      <w:r>
        <w:tab/>
      </w:r>
      <w:r>
        <w:tab/>
      </w:r>
      <w:r>
        <w:tab/>
      </w:r>
      <w:r w:rsidRPr="00930674">
        <w:t>De</w:t>
      </w:r>
      <w:r w:rsidR="00930674" w:rsidRPr="00930674">
        <w:t>t</w:t>
      </w:r>
      <w:r w:rsidRPr="00930674">
        <w:t>ailed SEO extension</w:t>
      </w:r>
    </w:p>
    <w:p w14:paraId="7365B15A" w14:textId="77777777" w:rsidR="006A35F2" w:rsidRDefault="006A35F2" w:rsidP="00FD2F87"/>
    <w:p w14:paraId="1F51CBB3" w14:textId="77777777" w:rsidR="006A35F2" w:rsidRDefault="006A35F2" w:rsidP="00FD2F87"/>
    <w:p w14:paraId="20004B33" w14:textId="77777777" w:rsidR="006A35F2" w:rsidRDefault="006A35F2" w:rsidP="00FD2F87">
      <w:r>
        <w:tab/>
      </w:r>
      <w:r>
        <w:tab/>
      </w:r>
      <w:r>
        <w:tab/>
        <w:t>1.</w:t>
      </w:r>
      <w:r>
        <w:tab/>
        <w:t xml:space="preserve">CTR -&gt; Click Through rate, </w:t>
      </w:r>
    </w:p>
    <w:p w14:paraId="4651ADB5" w14:textId="316A67B2" w:rsidR="006A35F2" w:rsidRDefault="006A35F2" w:rsidP="00FD2F87">
      <w:r>
        <w:tab/>
      </w:r>
      <w:r>
        <w:tab/>
      </w:r>
      <w:r>
        <w:tab/>
      </w:r>
      <w:r>
        <w:tab/>
      </w:r>
      <w:r>
        <w:tab/>
        <w:t xml:space="preserve">If your website is ranking </w:t>
      </w:r>
      <w:r w:rsidR="00202EE5">
        <w:t>in</w:t>
      </w:r>
      <w:r>
        <w:t xml:space="preserve"> 9th number on some keywords, then it is called impressions. if </w:t>
      </w:r>
      <w:r w:rsidR="00202EE5">
        <w:t xml:space="preserve">a </w:t>
      </w:r>
      <w:r>
        <w:t xml:space="preserve">user click on your website and </w:t>
      </w:r>
      <w:r w:rsidR="00202EE5">
        <w:t>opens</w:t>
      </w:r>
      <w:r>
        <w:t xml:space="preserve"> your website page, then it is called Clicked-Impression.</w:t>
      </w:r>
    </w:p>
    <w:p w14:paraId="4681CBD9" w14:textId="77777777" w:rsidR="006A35F2" w:rsidRDefault="006A35F2" w:rsidP="00FD2F87">
      <w:r>
        <w:tab/>
      </w:r>
      <w:r>
        <w:tab/>
      </w:r>
      <w:r>
        <w:tab/>
      </w:r>
      <w:r>
        <w:tab/>
      </w:r>
      <w:r>
        <w:tab/>
        <w:t>If 100 people see your website on their SERP. and 30 people click on your website, then Your website CTR is 30%.</w:t>
      </w:r>
    </w:p>
    <w:p w14:paraId="7C762E87" w14:textId="77777777" w:rsidR="006A35F2" w:rsidRDefault="006A35F2" w:rsidP="00FD2F87">
      <w:r>
        <w:tab/>
      </w:r>
      <w:r>
        <w:tab/>
      </w:r>
      <w:r>
        <w:tab/>
      </w:r>
      <w:r>
        <w:tab/>
      </w:r>
      <w:r>
        <w:tab/>
        <w:t xml:space="preserve">CTR is a ranking factor. </w:t>
      </w:r>
    </w:p>
    <w:p w14:paraId="2DB0E665" w14:textId="6A82E912" w:rsidR="006A35F2" w:rsidRDefault="006A35F2" w:rsidP="00FD2F87">
      <w:r>
        <w:tab/>
      </w:r>
      <w:r>
        <w:tab/>
      </w:r>
      <w:r>
        <w:tab/>
        <w:t>2.</w:t>
      </w:r>
      <w:r>
        <w:tab/>
        <w:t>Meta Title:</w:t>
      </w:r>
    </w:p>
    <w:p w14:paraId="2FD67009" w14:textId="3B344EAD" w:rsidR="006A35F2" w:rsidRDefault="006A35F2" w:rsidP="00FD2F87">
      <w:r>
        <w:tab/>
      </w:r>
      <w:r>
        <w:tab/>
      </w:r>
      <w:r>
        <w:tab/>
        <w:t xml:space="preserve">3. </w:t>
      </w:r>
      <w:r w:rsidR="000670C9">
        <w:tab/>
      </w:r>
      <w:r>
        <w:t>Meta Description:</w:t>
      </w:r>
    </w:p>
    <w:p w14:paraId="79B44808" w14:textId="60BB1558" w:rsidR="006A35F2" w:rsidRDefault="006A35F2" w:rsidP="00FD2F87">
      <w:r>
        <w:tab/>
      </w:r>
      <w:r>
        <w:tab/>
      </w:r>
      <w:r>
        <w:tab/>
        <w:t>4.</w:t>
      </w:r>
      <w:r>
        <w:tab/>
        <w:t>URL:</w:t>
      </w:r>
    </w:p>
    <w:p w14:paraId="6A2F968A" w14:textId="042EAA4A" w:rsidR="006A35F2" w:rsidRDefault="006A35F2" w:rsidP="00FD2F87">
      <w:r>
        <w:tab/>
      </w:r>
      <w:r>
        <w:tab/>
      </w:r>
      <w:r>
        <w:tab/>
        <w:t>5.</w:t>
      </w:r>
      <w:r>
        <w:tab/>
        <w:t>Canonical:</w:t>
      </w:r>
    </w:p>
    <w:p w14:paraId="5C8A875C" w14:textId="0D4779C8" w:rsidR="006A35F2" w:rsidRDefault="006A35F2" w:rsidP="00FD2F87">
      <w:r>
        <w:lastRenderedPageBreak/>
        <w:tab/>
      </w:r>
      <w:r>
        <w:tab/>
      </w:r>
      <w:r>
        <w:tab/>
        <w:t>6.</w:t>
      </w:r>
      <w:r>
        <w:tab/>
        <w:t>Robots Tag:</w:t>
      </w:r>
    </w:p>
    <w:p w14:paraId="4977B66E" w14:textId="77777777" w:rsidR="006A35F2" w:rsidRDefault="006A35F2" w:rsidP="00FD2F87">
      <w:r>
        <w:tab/>
      </w:r>
      <w:r>
        <w:tab/>
      </w:r>
      <w:r>
        <w:tab/>
        <w:t>7.</w:t>
      </w:r>
      <w:r>
        <w:tab/>
        <w:t>Other SEO params:</w:t>
      </w:r>
      <w:r>
        <w:tab/>
      </w:r>
    </w:p>
    <w:p w14:paraId="109E63EB" w14:textId="77777777" w:rsidR="006A35F2" w:rsidRDefault="006A35F2" w:rsidP="00FD2F87"/>
    <w:p w14:paraId="276BEC90" w14:textId="73EF970E" w:rsidR="006A35F2" w:rsidRDefault="006A35F2" w:rsidP="00FD2F87">
      <w:r>
        <w:tab/>
      </w:r>
      <w:r>
        <w:tab/>
        <w:t xml:space="preserve">Best Practice for Title </w:t>
      </w:r>
      <w:r w:rsidR="0051383B">
        <w:t>Word Selection</w:t>
      </w:r>
      <w:r>
        <w:t>:</w:t>
      </w:r>
    </w:p>
    <w:p w14:paraId="725F2102" w14:textId="0AA97996" w:rsidR="006A35F2" w:rsidRDefault="006A35F2" w:rsidP="00FD2F87">
      <w:r>
        <w:tab/>
      </w:r>
      <w:r>
        <w:tab/>
      </w:r>
      <w:r>
        <w:tab/>
      </w:r>
      <w:r w:rsidR="0051383B">
        <w:t>Article</w:t>
      </w:r>
      <w:r>
        <w:t>-Title-Some-Details | Month Year | Your-Brand-Name</w:t>
      </w:r>
    </w:p>
    <w:p w14:paraId="46823B9E" w14:textId="77777777" w:rsidR="006A35F2" w:rsidRDefault="006A35F2" w:rsidP="00FD2F87">
      <w:r>
        <w:t xml:space="preserve"> </w:t>
      </w:r>
    </w:p>
    <w:p w14:paraId="0D35F9D6" w14:textId="77777777" w:rsidR="006A35F2" w:rsidRDefault="006A35F2" w:rsidP="00FD2F87">
      <w:pPr>
        <w:pStyle w:val="Heading1"/>
      </w:pPr>
      <w:r>
        <w:t xml:space="preserve"> Topic 31 | Content Writing: Variations of the Main Keyword</w:t>
      </w:r>
    </w:p>
    <w:p w14:paraId="6ABE4D9F" w14:textId="77777777" w:rsidR="006A35F2" w:rsidRDefault="006A35F2" w:rsidP="00FD2F87">
      <w:r>
        <w:tab/>
      </w:r>
      <w:r>
        <w:tab/>
      </w:r>
      <w:r>
        <w:tab/>
        <w:t>Affiliate keyword Variations</w:t>
      </w:r>
    </w:p>
    <w:p w14:paraId="21B4C686" w14:textId="77777777" w:rsidR="006A35F2" w:rsidRDefault="006A35F2" w:rsidP="00FD2F87">
      <w:r>
        <w:tab/>
      </w:r>
      <w:r>
        <w:tab/>
      </w:r>
      <w:r>
        <w:tab/>
      </w:r>
      <w:r>
        <w:tab/>
        <w:t>1.</w:t>
      </w:r>
      <w:r>
        <w:tab/>
        <w:t>Modifiers</w:t>
      </w:r>
    </w:p>
    <w:p w14:paraId="2F30BC87" w14:textId="77777777" w:rsidR="006A35F2" w:rsidRDefault="006A35F2" w:rsidP="00FD2F87">
      <w:r>
        <w:tab/>
      </w:r>
      <w:r>
        <w:tab/>
      </w:r>
      <w:r>
        <w:tab/>
      </w:r>
      <w:r>
        <w:tab/>
        <w:t>2.</w:t>
      </w:r>
      <w:r>
        <w:tab/>
        <w:t>Best</w:t>
      </w:r>
    </w:p>
    <w:p w14:paraId="7BBD4335" w14:textId="77777777" w:rsidR="006A35F2" w:rsidRDefault="006A35F2" w:rsidP="00FD2F87">
      <w:r>
        <w:tab/>
      </w:r>
      <w:r>
        <w:tab/>
      </w:r>
      <w:r>
        <w:tab/>
      </w:r>
      <w:r>
        <w:tab/>
        <w:t>3.</w:t>
      </w:r>
      <w:r>
        <w:tab/>
        <w:t>Top</w:t>
      </w:r>
    </w:p>
    <w:p w14:paraId="26C842FD" w14:textId="77777777" w:rsidR="006A35F2" w:rsidRDefault="006A35F2" w:rsidP="00FD2F87">
      <w:r>
        <w:tab/>
      </w:r>
      <w:r>
        <w:tab/>
      </w:r>
      <w:r>
        <w:tab/>
      </w:r>
      <w:r>
        <w:tab/>
        <w:t>4.</w:t>
      </w:r>
      <w:r>
        <w:tab/>
        <w:t>Versus (Brand vs Brand)</w:t>
      </w:r>
    </w:p>
    <w:p w14:paraId="6BBEABC4" w14:textId="77777777" w:rsidR="006A35F2" w:rsidRDefault="006A35F2" w:rsidP="00FD2F87">
      <w:r>
        <w:tab/>
      </w:r>
      <w:r>
        <w:tab/>
      </w:r>
      <w:r>
        <w:tab/>
      </w:r>
      <w:r>
        <w:tab/>
        <w:t>5.</w:t>
      </w:r>
      <w:r>
        <w:tab/>
        <w:t>Budgeted</w:t>
      </w:r>
    </w:p>
    <w:p w14:paraId="0CD05F77" w14:textId="77777777" w:rsidR="006A35F2" w:rsidRDefault="006A35F2" w:rsidP="00FD2F87">
      <w:r>
        <w:tab/>
      </w:r>
      <w:r>
        <w:tab/>
      </w:r>
      <w:r>
        <w:tab/>
      </w:r>
      <w:r>
        <w:tab/>
        <w:t>6.</w:t>
      </w:r>
      <w:r>
        <w:tab/>
        <w:t>Affordable</w:t>
      </w:r>
    </w:p>
    <w:p w14:paraId="30EB0304" w14:textId="77777777" w:rsidR="006A35F2" w:rsidRDefault="006A35F2" w:rsidP="00FD2F87"/>
    <w:p w14:paraId="42DF7F6D" w14:textId="77777777" w:rsidR="006A35F2" w:rsidRDefault="006A35F2" w:rsidP="00FD2F87"/>
    <w:p w14:paraId="132863AC" w14:textId="77777777" w:rsidR="006A35F2" w:rsidRDefault="006A35F2" w:rsidP="00FD2F87">
      <w:pPr>
        <w:pStyle w:val="Heading1"/>
      </w:pPr>
      <w:r>
        <w:t>Topic 32 | Content Writing: What Is Keyword Cannibalization and How to Avoid it</w:t>
      </w:r>
    </w:p>
    <w:p w14:paraId="0F84869E" w14:textId="77777777" w:rsidR="006A35F2" w:rsidRDefault="006A35F2" w:rsidP="00FD2F87">
      <w:r>
        <w:t xml:space="preserve"> </w:t>
      </w:r>
    </w:p>
    <w:p w14:paraId="6A2D19A9" w14:textId="77777777" w:rsidR="006A35F2" w:rsidRDefault="006A35F2" w:rsidP="00FD2F87">
      <w:r>
        <w:tab/>
      </w:r>
      <w:r>
        <w:tab/>
      </w:r>
      <w:r>
        <w:tab/>
        <w:t>Cannibalization = (Same-Keywords + Same-Intent + in-different-Articles-of-same-website)</w:t>
      </w:r>
    </w:p>
    <w:p w14:paraId="5F3E666C" w14:textId="7D1DF35D" w:rsidR="006A35F2" w:rsidRDefault="006A35F2" w:rsidP="00FD2F87">
      <w:r>
        <w:tab/>
      </w:r>
      <w:r>
        <w:tab/>
      </w:r>
      <w:r>
        <w:tab/>
        <w:t>Cannibalization = (Ranking Multiple Pages/</w:t>
      </w:r>
      <w:r w:rsidR="00063D63">
        <w:t>Articles</w:t>
      </w:r>
      <w:r>
        <w:t xml:space="preserve"> on </w:t>
      </w:r>
      <w:r w:rsidR="00F555A7">
        <w:t xml:space="preserve">the </w:t>
      </w:r>
      <w:r>
        <w:t>Same keyword)</w:t>
      </w:r>
    </w:p>
    <w:p w14:paraId="77EC2B00" w14:textId="77777777" w:rsidR="006A35F2" w:rsidRDefault="006A35F2" w:rsidP="00FD2F87"/>
    <w:p w14:paraId="3A3AA32D" w14:textId="5BFFBDB7" w:rsidR="006A35F2" w:rsidRDefault="006A35F2" w:rsidP="00FD2F87">
      <w:r>
        <w:lastRenderedPageBreak/>
        <w:tab/>
      </w:r>
      <w:r>
        <w:tab/>
        <w:t xml:space="preserve">if Page-A is using </w:t>
      </w:r>
      <w:r w:rsidR="00063D63">
        <w:t xml:space="preserve">the </w:t>
      </w:r>
      <w:r>
        <w:t xml:space="preserve">keyword XYZ in title and ranking on this XYZ keyword. </w:t>
      </w:r>
      <w:r w:rsidR="00F555A7">
        <w:t>It</w:t>
      </w:r>
      <w:r>
        <w:t xml:space="preserve"> is also important to use this XYZ in page-B content (not in </w:t>
      </w:r>
      <w:r w:rsidR="00F555A7">
        <w:t xml:space="preserve">the </w:t>
      </w:r>
      <w:r>
        <w:t>title),</w:t>
      </w:r>
    </w:p>
    <w:p w14:paraId="7692B8B5" w14:textId="7EB3A9E2" w:rsidR="006A35F2" w:rsidRDefault="006A35F2" w:rsidP="00FD2F87">
      <w:r>
        <w:tab/>
      </w:r>
      <w:r>
        <w:tab/>
        <w:t xml:space="preserve">Then You need to </w:t>
      </w:r>
      <w:r w:rsidR="00063D63">
        <w:t>inter-link</w:t>
      </w:r>
      <w:r>
        <w:t xml:space="preserve"> these two Page-A and Page-B to normalize the Cannibalization effect.</w:t>
      </w:r>
    </w:p>
    <w:p w14:paraId="75C4DCE7" w14:textId="77777777" w:rsidR="006A35F2" w:rsidRDefault="006A35F2" w:rsidP="00FD2F87"/>
    <w:p w14:paraId="1C5B9284" w14:textId="77777777" w:rsidR="006A35F2" w:rsidRDefault="006A35F2" w:rsidP="00FD2F87">
      <w:r>
        <w:tab/>
      </w:r>
      <w:r>
        <w:tab/>
        <w:t>Optimize One article for one keyword.</w:t>
      </w:r>
    </w:p>
    <w:p w14:paraId="00108A87" w14:textId="77777777" w:rsidR="006A35F2" w:rsidRDefault="006A35F2" w:rsidP="00FD2F87"/>
    <w:p w14:paraId="159F15D7" w14:textId="79695DB0" w:rsidR="006A35F2" w:rsidRDefault="006A35F2" w:rsidP="00FD2F87">
      <w:r>
        <w:tab/>
      </w:r>
      <w:r>
        <w:tab/>
        <w:t xml:space="preserve">Make sure that, one article is optimized for one Keyword or one group of </w:t>
      </w:r>
      <w:r w:rsidR="00F555A7">
        <w:t>keywords</w:t>
      </w:r>
      <w:r>
        <w:t>.</w:t>
      </w:r>
    </w:p>
    <w:p w14:paraId="1315A6D0" w14:textId="170D545B" w:rsidR="006A35F2" w:rsidRDefault="006A35F2" w:rsidP="00FD2F87">
      <w:r>
        <w:tab/>
      </w:r>
      <w:r>
        <w:tab/>
        <w:t xml:space="preserve">Did not optimize one article for more </w:t>
      </w:r>
      <w:r w:rsidR="00F555A7">
        <w:t>than</w:t>
      </w:r>
      <w:r>
        <w:t xml:space="preserve"> one keyword.</w:t>
      </w:r>
    </w:p>
    <w:p w14:paraId="40AD2231" w14:textId="77777777" w:rsidR="006A35F2" w:rsidRDefault="006A35F2" w:rsidP="00FD2F87">
      <w:r>
        <w:tab/>
      </w:r>
      <w:r>
        <w:tab/>
        <w:t>You did not use all keywords in one article.</w:t>
      </w:r>
    </w:p>
    <w:p w14:paraId="4D059506" w14:textId="77777777" w:rsidR="006A35F2" w:rsidRDefault="006A35F2" w:rsidP="00FD2F87"/>
    <w:p w14:paraId="6A32EC08" w14:textId="77777777" w:rsidR="006A35F2" w:rsidRDefault="006A35F2" w:rsidP="00FD2F87">
      <w:r>
        <w:tab/>
      </w:r>
      <w:r>
        <w:tab/>
        <w:t>How to check the Cannibalization effect:</w:t>
      </w:r>
    </w:p>
    <w:p w14:paraId="3E95DB7A" w14:textId="7A3C2811" w:rsidR="006A35F2" w:rsidRDefault="006A35F2" w:rsidP="00FD2F87">
      <w:r>
        <w:tab/>
      </w:r>
      <w:r>
        <w:tab/>
      </w:r>
      <w:r>
        <w:tab/>
      </w:r>
      <w:r>
        <w:tab/>
        <w:t xml:space="preserve">Google </w:t>
      </w:r>
      <w:r w:rsidR="00F555A7">
        <w:t>Search</w:t>
      </w:r>
      <w:r>
        <w:t xml:space="preserve"> Bar:</w:t>
      </w:r>
      <w:r>
        <w:tab/>
      </w:r>
    </w:p>
    <w:p w14:paraId="1611B8BB" w14:textId="77777777" w:rsidR="006A35F2" w:rsidRDefault="006A35F2" w:rsidP="00FD2F87">
      <w:r>
        <w:tab/>
      </w:r>
      <w:r>
        <w:tab/>
      </w:r>
      <w:r>
        <w:tab/>
      </w:r>
      <w:r>
        <w:tab/>
      </w:r>
      <w:r>
        <w:tab/>
        <w:t>"site:example.com keyword/s"</w:t>
      </w:r>
    </w:p>
    <w:p w14:paraId="40E89681" w14:textId="77777777" w:rsidR="006A35F2" w:rsidRDefault="006A35F2" w:rsidP="00FD2F87">
      <w:r>
        <w:tab/>
      </w:r>
      <w:r>
        <w:tab/>
      </w:r>
      <w:r>
        <w:tab/>
      </w:r>
    </w:p>
    <w:p w14:paraId="35E2B206" w14:textId="77777777" w:rsidR="006A35F2" w:rsidRDefault="006A35F2" w:rsidP="00FD2F87"/>
    <w:p w14:paraId="54D45DE1" w14:textId="77777777" w:rsidR="006A35F2" w:rsidRDefault="006A35F2" w:rsidP="00FD2F87">
      <w:pPr>
        <w:pStyle w:val="Heading1"/>
      </w:pPr>
      <w:r>
        <w:t>Topic 33 | Content Writing: How to Avoid Keyword Stuffing</w:t>
      </w:r>
    </w:p>
    <w:p w14:paraId="72226870" w14:textId="274F92E2" w:rsidR="006A35F2" w:rsidRDefault="006A35F2" w:rsidP="00FD2F87">
      <w:r>
        <w:tab/>
      </w:r>
      <w:r>
        <w:tab/>
        <w:t xml:space="preserve">When we use </w:t>
      </w:r>
      <w:r w:rsidR="000F4557">
        <w:t xml:space="preserve">the </w:t>
      </w:r>
      <w:r>
        <w:t xml:space="preserve">keyword of the article so many times in that article, it is called keyword stuffing. </w:t>
      </w:r>
    </w:p>
    <w:p w14:paraId="2D0D7983" w14:textId="32C2A0D3" w:rsidR="006A35F2" w:rsidRDefault="006A35F2" w:rsidP="00FD2F87">
      <w:r>
        <w:tab/>
      </w:r>
      <w:r>
        <w:tab/>
        <w:t xml:space="preserve">If you use your keyword so many times in the article. Google did not rank your article due to keyword stuffing. </w:t>
      </w:r>
    </w:p>
    <w:p w14:paraId="78FB74EC" w14:textId="4BB62FAB" w:rsidR="006A35F2" w:rsidRDefault="006A35F2" w:rsidP="00FD2F87">
      <w:r>
        <w:tab/>
      </w:r>
      <w:r>
        <w:tab/>
        <w:t xml:space="preserve">You need to find the perfect ratio of </w:t>
      </w:r>
      <w:r w:rsidR="000F4557">
        <w:t>keywords</w:t>
      </w:r>
      <w:r>
        <w:t xml:space="preserve"> in the whole article.</w:t>
      </w:r>
    </w:p>
    <w:p w14:paraId="61C175DF" w14:textId="77777777" w:rsidR="006A35F2" w:rsidRDefault="006A35F2" w:rsidP="00FD2F87"/>
    <w:p w14:paraId="55D3DAD4" w14:textId="5A566406" w:rsidR="006A35F2" w:rsidRDefault="006A35F2" w:rsidP="00FD2F87">
      <w:r>
        <w:tab/>
      </w:r>
      <w:r>
        <w:tab/>
        <w:t xml:space="preserve">Keyword Density or ratio of </w:t>
      </w:r>
      <w:r w:rsidR="000F4557">
        <w:t>keywords</w:t>
      </w:r>
      <w:r>
        <w:t xml:space="preserve"> in the article should be: 1% or the max limit of 2%</w:t>
      </w:r>
    </w:p>
    <w:p w14:paraId="3B7EE9A8" w14:textId="77777777" w:rsidR="006A35F2" w:rsidRDefault="006A35F2" w:rsidP="00FD2F87"/>
    <w:p w14:paraId="0ED6A86D" w14:textId="6F5FD3C2" w:rsidR="006A35F2" w:rsidRDefault="006A35F2" w:rsidP="00FD2F87">
      <w:r>
        <w:lastRenderedPageBreak/>
        <w:tab/>
      </w:r>
      <w:r>
        <w:tab/>
        <w:t xml:space="preserve">1% is better </w:t>
      </w:r>
      <w:r w:rsidR="000F4557">
        <w:t>from</w:t>
      </w:r>
      <w:r>
        <w:t xml:space="preserve"> </w:t>
      </w:r>
      <w:r w:rsidR="000F4557">
        <w:t xml:space="preserve">a </w:t>
      </w:r>
      <w:r>
        <w:t xml:space="preserve">google point of view. </w:t>
      </w:r>
    </w:p>
    <w:p w14:paraId="5C0821A2" w14:textId="77777777" w:rsidR="006A35F2" w:rsidRDefault="006A35F2" w:rsidP="00FD2F87"/>
    <w:p w14:paraId="3EFF1AFE" w14:textId="77777777" w:rsidR="006A35F2" w:rsidRDefault="006A35F2" w:rsidP="00FD2F87"/>
    <w:p w14:paraId="5BBB65A1" w14:textId="529E424E" w:rsidR="006A35F2" w:rsidRDefault="006A35F2" w:rsidP="00FD2F87">
      <w:pPr>
        <w:pStyle w:val="Heading1"/>
      </w:pPr>
      <w:r>
        <w:t xml:space="preserve">Topic 34 | Content Writing: </w:t>
      </w:r>
      <w:r w:rsidR="000F4557">
        <w:t>Product</w:t>
      </w:r>
      <w:r>
        <w:t xml:space="preserve"> Selection For Writing Review</w:t>
      </w:r>
    </w:p>
    <w:p w14:paraId="3F36A5C8" w14:textId="77777777" w:rsidR="006A35F2" w:rsidRDefault="006A35F2" w:rsidP="00FD2F87"/>
    <w:p w14:paraId="2E82D0C2" w14:textId="77777777" w:rsidR="006A35F2" w:rsidRDefault="006A35F2" w:rsidP="00FD2F87">
      <w:r>
        <w:tab/>
      </w:r>
      <w:r>
        <w:tab/>
      </w:r>
      <w:r>
        <w:tab/>
        <w:t>1.</w:t>
      </w:r>
      <w:r>
        <w:tab/>
        <w:t>Sometimes, affiliate products are available and ready to ship.</w:t>
      </w:r>
    </w:p>
    <w:p w14:paraId="6B8F79EA" w14:textId="0E6676A1" w:rsidR="006A35F2" w:rsidRDefault="006A35F2" w:rsidP="00FD2F87">
      <w:r>
        <w:tab/>
      </w:r>
      <w:r>
        <w:tab/>
      </w:r>
      <w:r>
        <w:tab/>
        <w:t>2.</w:t>
      </w:r>
      <w:r>
        <w:tab/>
        <w:t xml:space="preserve">Make sure, the product is in large </w:t>
      </w:r>
      <w:r w:rsidR="000F4557">
        <w:t>amounts</w:t>
      </w:r>
      <w:r>
        <w:t xml:space="preserve"> available</w:t>
      </w:r>
    </w:p>
    <w:p w14:paraId="7A45053C" w14:textId="7D976A88" w:rsidR="006A35F2" w:rsidRDefault="006A35F2" w:rsidP="00FD2F87">
      <w:r>
        <w:tab/>
      </w:r>
      <w:r>
        <w:tab/>
      </w:r>
      <w:r>
        <w:tab/>
        <w:t>3.</w:t>
      </w:r>
      <w:r>
        <w:tab/>
        <w:t xml:space="preserve">It </w:t>
      </w:r>
      <w:r w:rsidR="000F4557">
        <w:t>is</w:t>
      </w:r>
      <w:r>
        <w:t xml:space="preserve"> not good to think about the price of </w:t>
      </w:r>
      <w:r w:rsidR="000F4557">
        <w:t xml:space="preserve">the </w:t>
      </w:r>
      <w:r>
        <w:t xml:space="preserve">product. You need to select any product </w:t>
      </w:r>
      <w:r w:rsidR="000F4557">
        <w:t>that</w:t>
      </w:r>
      <w:r>
        <w:t xml:space="preserve"> </w:t>
      </w:r>
      <w:r w:rsidR="000F4557">
        <w:t>has</w:t>
      </w:r>
      <w:r>
        <w:t xml:space="preserve"> low keyword difficulty. </w:t>
      </w:r>
    </w:p>
    <w:p w14:paraId="44E6B91F" w14:textId="056D1AFB" w:rsidR="006A35F2" w:rsidRDefault="006A35F2" w:rsidP="00FD2F87">
      <w:r>
        <w:tab/>
      </w:r>
      <w:r>
        <w:tab/>
      </w:r>
      <w:r>
        <w:tab/>
        <w:t>4.</w:t>
      </w:r>
      <w:r>
        <w:tab/>
        <w:t xml:space="preserve">Price should be between 75 to 100 </w:t>
      </w:r>
      <w:r w:rsidR="000F4557">
        <w:t>dollars</w:t>
      </w:r>
      <w:r>
        <w:t xml:space="preserve">. </w:t>
      </w:r>
    </w:p>
    <w:p w14:paraId="6258AA82" w14:textId="77777777" w:rsidR="006A35F2" w:rsidRDefault="006A35F2" w:rsidP="00FD2F87">
      <w:r>
        <w:tab/>
      </w:r>
      <w:r>
        <w:tab/>
      </w:r>
      <w:r>
        <w:tab/>
        <w:t>5.</w:t>
      </w:r>
      <w:r>
        <w:tab/>
        <w:t xml:space="preserve">Product rating is also important. it should be more than 3.5 stars. 4.0 stars are better. </w:t>
      </w:r>
    </w:p>
    <w:p w14:paraId="7E922BAB" w14:textId="77777777" w:rsidR="006A35F2" w:rsidRDefault="006A35F2" w:rsidP="00FD2F87">
      <w:r>
        <w:tab/>
      </w:r>
      <w:r>
        <w:tab/>
      </w:r>
      <w:r>
        <w:tab/>
        <w:t>6.</w:t>
      </w:r>
      <w:r>
        <w:tab/>
        <w:t xml:space="preserve">Read reviews of people about that product. </w:t>
      </w:r>
    </w:p>
    <w:p w14:paraId="48A23548" w14:textId="7A6DC742" w:rsidR="006A35F2" w:rsidRDefault="006A35F2" w:rsidP="00FD2F87">
      <w:r>
        <w:tab/>
      </w:r>
      <w:r>
        <w:tab/>
      </w:r>
      <w:r>
        <w:tab/>
        <w:t>7.</w:t>
      </w:r>
      <w:r>
        <w:tab/>
        <w:t xml:space="preserve">Make sure that the number of reviews </w:t>
      </w:r>
      <w:r w:rsidR="000F4557">
        <w:t>is</w:t>
      </w:r>
      <w:r>
        <w:t xml:space="preserve"> more than 70.</w:t>
      </w:r>
    </w:p>
    <w:p w14:paraId="11E2F63B" w14:textId="62CF2BDF" w:rsidR="006A35F2" w:rsidRDefault="006A35F2" w:rsidP="00FD2F87">
      <w:r>
        <w:tab/>
      </w:r>
      <w:r>
        <w:tab/>
      </w:r>
      <w:r>
        <w:tab/>
        <w:t>8.</w:t>
      </w:r>
      <w:r>
        <w:tab/>
      </w:r>
      <w:r w:rsidR="000F4557">
        <w:t>The product</w:t>
      </w:r>
      <w:r>
        <w:t xml:space="preserve"> should be related to your keywords. If it is not, then </w:t>
      </w:r>
      <w:r w:rsidR="000F4557">
        <w:t>Google</w:t>
      </w:r>
      <w:r>
        <w:t xml:space="preserve"> rejects your article ranking which also </w:t>
      </w:r>
      <w:r w:rsidR="000F4557">
        <w:t>affects</w:t>
      </w:r>
      <w:r>
        <w:t xml:space="preserve"> website ranking. </w:t>
      </w:r>
    </w:p>
    <w:p w14:paraId="4B0CFE90" w14:textId="77777777" w:rsidR="006A35F2" w:rsidRDefault="006A35F2" w:rsidP="00FD2F87">
      <w:r>
        <w:tab/>
      </w:r>
      <w:r>
        <w:tab/>
      </w:r>
    </w:p>
    <w:p w14:paraId="4C8EBEF1" w14:textId="40D2FD8D" w:rsidR="006A35F2" w:rsidRDefault="006A35F2" w:rsidP="00FD2F87">
      <w:r>
        <w:tab/>
      </w:r>
      <w:r>
        <w:tab/>
        <w:t xml:space="preserve">user experience is everything. Google detects user experience through different methods. please make sure that you have </w:t>
      </w:r>
      <w:r w:rsidR="000F4557">
        <w:t xml:space="preserve">the </w:t>
      </w:r>
      <w:r>
        <w:t>best user experience on your website.</w:t>
      </w:r>
    </w:p>
    <w:p w14:paraId="1B3FFB38" w14:textId="77777777" w:rsidR="006A35F2" w:rsidRDefault="006A35F2" w:rsidP="00FD2F87">
      <w:r>
        <w:tab/>
      </w:r>
      <w:r>
        <w:tab/>
      </w:r>
    </w:p>
    <w:p w14:paraId="00955AC1" w14:textId="77777777" w:rsidR="006A35F2" w:rsidRDefault="006A35F2" w:rsidP="00FD2F87">
      <w:pPr>
        <w:pStyle w:val="Heading1"/>
      </w:pPr>
      <w:r>
        <w:t>Topic 35 | Content Writing: Informative Content Writing</w:t>
      </w:r>
    </w:p>
    <w:p w14:paraId="7CC7558F" w14:textId="791F829A" w:rsidR="006A35F2" w:rsidRDefault="006A35F2" w:rsidP="00FD2F87">
      <w:r>
        <w:tab/>
      </w:r>
      <w:r>
        <w:tab/>
        <w:t>1.</w:t>
      </w:r>
      <w:r>
        <w:tab/>
        <w:t>Is informational content important?</w:t>
      </w:r>
    </w:p>
    <w:p w14:paraId="062A38AE" w14:textId="48E24767" w:rsidR="006A35F2" w:rsidRDefault="006A35F2" w:rsidP="00FD2F87">
      <w:r>
        <w:tab/>
      </w:r>
      <w:r>
        <w:tab/>
        <w:t>2.</w:t>
      </w:r>
      <w:r>
        <w:tab/>
        <w:t>Informational Content keyword:</w:t>
      </w:r>
    </w:p>
    <w:p w14:paraId="1CCD0F41" w14:textId="2BDA2531" w:rsidR="006A35F2" w:rsidRDefault="006A35F2" w:rsidP="00FD2F87">
      <w:r>
        <w:tab/>
      </w:r>
      <w:r>
        <w:tab/>
      </w:r>
      <w:r>
        <w:tab/>
      </w:r>
      <w:r>
        <w:tab/>
      </w:r>
      <w:r>
        <w:tab/>
        <w:t xml:space="preserve">How, What, Where, Why, When, </w:t>
      </w:r>
      <w:proofErr w:type="spellStart"/>
      <w:r>
        <w:t>etc</w:t>
      </w:r>
      <w:proofErr w:type="spellEnd"/>
    </w:p>
    <w:p w14:paraId="01CEF241" w14:textId="4E947E0C" w:rsidR="006A35F2" w:rsidRDefault="006A35F2" w:rsidP="00FD2F87">
      <w:r>
        <w:lastRenderedPageBreak/>
        <w:tab/>
      </w:r>
      <w:r>
        <w:tab/>
        <w:t>3.</w:t>
      </w:r>
      <w:r>
        <w:tab/>
      </w:r>
      <w:r w:rsidR="00C57C89">
        <w:t>How</w:t>
      </w:r>
      <w:r>
        <w:t xml:space="preserve"> </w:t>
      </w:r>
      <w:r w:rsidR="00C57C89">
        <w:t xml:space="preserve">do </w:t>
      </w:r>
      <w:r>
        <w:t xml:space="preserve">fishing rods work?, how fishing rods are made?, </w:t>
      </w:r>
      <w:proofErr w:type="spellStart"/>
      <w:r>
        <w:t>etc</w:t>
      </w:r>
      <w:proofErr w:type="spellEnd"/>
    </w:p>
    <w:p w14:paraId="7B305F95" w14:textId="77777777" w:rsidR="006A35F2" w:rsidRDefault="006A35F2" w:rsidP="00FD2F87"/>
    <w:p w14:paraId="09CFCB46" w14:textId="6C3BD62D" w:rsidR="006A35F2" w:rsidRDefault="006A35F2" w:rsidP="00FD2F87">
      <w:r>
        <w:tab/>
      </w:r>
      <w:r>
        <w:tab/>
        <w:t xml:space="preserve">informational </w:t>
      </w:r>
      <w:r w:rsidR="00C57C89">
        <w:t>content</w:t>
      </w:r>
      <w:r>
        <w:t xml:space="preserve"> </w:t>
      </w:r>
      <w:r w:rsidR="00C57C89">
        <w:t>is</w:t>
      </w:r>
      <w:r>
        <w:t xml:space="preserve"> the </w:t>
      </w:r>
      <w:r w:rsidR="00C57C89">
        <w:t>pillar</w:t>
      </w:r>
      <w:r>
        <w:t xml:space="preserve"> of your website ranking. Please write </w:t>
      </w:r>
      <w:r w:rsidR="00C57C89">
        <w:t xml:space="preserve">the </w:t>
      </w:r>
      <w:r>
        <w:t xml:space="preserve">quality of the work in detail and </w:t>
      </w:r>
      <w:r w:rsidR="00C57C89">
        <w:t>explain</w:t>
      </w:r>
      <w:r>
        <w:t xml:space="preserve"> </w:t>
      </w:r>
      <w:r w:rsidR="00C57C89">
        <w:t>the perspective</w:t>
      </w:r>
      <w:r>
        <w:t xml:space="preserve">. </w:t>
      </w:r>
    </w:p>
    <w:p w14:paraId="03B5F574" w14:textId="0E5F41B2" w:rsidR="006A35F2" w:rsidRDefault="006A35F2" w:rsidP="00FD2F87">
      <w:r>
        <w:tab/>
      </w:r>
      <w:r>
        <w:tab/>
        <w:t xml:space="preserve">These informational content articles have a large number of visitors. Make sure you link your commercial articles </w:t>
      </w:r>
      <w:r w:rsidR="00C57C89">
        <w:t>to</w:t>
      </w:r>
      <w:r>
        <w:t xml:space="preserve"> it. so that </w:t>
      </w:r>
      <w:r w:rsidR="00C57C89">
        <w:t>visitors</w:t>
      </w:r>
      <w:r>
        <w:t xml:space="preserve"> read your informational content, open your commercial article too</w:t>
      </w:r>
      <w:r w:rsidR="00C57C89">
        <w:t>,</w:t>
      </w:r>
      <w:r>
        <w:t xml:space="preserve"> and purchase from your affiliate link. </w:t>
      </w:r>
    </w:p>
    <w:p w14:paraId="76961F61" w14:textId="77777777" w:rsidR="006A35F2" w:rsidRDefault="006A35F2" w:rsidP="00FD2F87">
      <w:r>
        <w:tab/>
      </w:r>
      <w:r>
        <w:tab/>
      </w:r>
    </w:p>
    <w:p w14:paraId="783ECDF0" w14:textId="77777777" w:rsidR="006A35F2" w:rsidRDefault="006A35F2" w:rsidP="00FD2F87">
      <w:r>
        <w:tab/>
      </w:r>
      <w:r>
        <w:tab/>
        <w:t>4.</w:t>
      </w:r>
      <w:r>
        <w:tab/>
        <w:t>You need to publish 50% commercial and 50% informational articles.</w:t>
      </w:r>
    </w:p>
    <w:p w14:paraId="1C6F5A37" w14:textId="77777777" w:rsidR="006A35F2" w:rsidRDefault="006A35F2" w:rsidP="00FD2F87"/>
    <w:p w14:paraId="76E4A45A" w14:textId="77777777" w:rsidR="006A35F2" w:rsidRDefault="006A35F2" w:rsidP="00FD2F87"/>
    <w:p w14:paraId="3C820FA0" w14:textId="77777777" w:rsidR="006A35F2" w:rsidRDefault="006A35F2" w:rsidP="00FD2F87">
      <w:r>
        <w:t>===================================================================================</w:t>
      </w:r>
    </w:p>
    <w:p w14:paraId="649E3B93" w14:textId="77777777" w:rsidR="006A35F2" w:rsidRDefault="006A35F2" w:rsidP="00FD2F87"/>
    <w:p w14:paraId="25605710" w14:textId="77777777" w:rsidR="006A35F2" w:rsidRDefault="006A35F2" w:rsidP="00FD2F87"/>
    <w:p w14:paraId="7BF8C06C" w14:textId="77777777" w:rsidR="006A35F2" w:rsidRDefault="006A35F2" w:rsidP="00FD2F87">
      <w:pPr>
        <w:pStyle w:val="Heading1"/>
      </w:pPr>
      <w:r>
        <w:t>Topic 36 | Setting Up Website: WordPress Installation and Basic Settings</w:t>
      </w:r>
    </w:p>
    <w:p w14:paraId="10FAF79B" w14:textId="77777777" w:rsidR="006A35F2" w:rsidRDefault="006A35F2" w:rsidP="00FD2F87">
      <w:r>
        <w:tab/>
      </w:r>
      <w:r>
        <w:tab/>
      </w:r>
      <w:proofErr w:type="spellStart"/>
      <w:r>
        <w:t>Cpanel</w:t>
      </w:r>
      <w:proofErr w:type="spellEnd"/>
      <w:r>
        <w:t xml:space="preserve"> Introduction</w:t>
      </w:r>
    </w:p>
    <w:p w14:paraId="06F9BF44" w14:textId="77777777" w:rsidR="006A35F2" w:rsidRDefault="006A35F2" w:rsidP="00FD2F87">
      <w:r>
        <w:tab/>
      </w:r>
      <w:r>
        <w:tab/>
        <w:t>CMS Content Management System</w:t>
      </w:r>
    </w:p>
    <w:p w14:paraId="362B51E5" w14:textId="77777777" w:rsidR="006A35F2" w:rsidRDefault="006A35F2" w:rsidP="00FD2F87">
      <w:r>
        <w:tab/>
      </w:r>
      <w:r>
        <w:tab/>
        <w:t>WordPress Installation</w:t>
      </w:r>
    </w:p>
    <w:p w14:paraId="36F18EE4" w14:textId="77777777" w:rsidR="006A35F2" w:rsidRDefault="006A35F2" w:rsidP="00FD2F87"/>
    <w:p w14:paraId="6C038C5A" w14:textId="55A87ACA" w:rsidR="006A35F2" w:rsidRDefault="006A35F2" w:rsidP="00FD2F87">
      <w:r>
        <w:tab/>
      </w:r>
      <w:r>
        <w:tab/>
        <w:t>1.</w:t>
      </w:r>
      <w:r>
        <w:tab/>
        <w:t>WordPress-&gt;Setti</w:t>
      </w:r>
      <w:r w:rsidR="00D41DA7">
        <w:t>n</w:t>
      </w:r>
      <w:r>
        <w:t>gs-&gt;Reading</w:t>
      </w:r>
    </w:p>
    <w:p w14:paraId="5F2C5C7E" w14:textId="631271E6" w:rsidR="006A35F2" w:rsidRDefault="006A35F2" w:rsidP="00FD2F87">
      <w:r>
        <w:tab/>
      </w:r>
      <w:r>
        <w:tab/>
      </w:r>
      <w:r>
        <w:tab/>
      </w:r>
      <w:r>
        <w:tab/>
        <w:t xml:space="preserve">*For Each Post in a feed include: *Excerpt </w:t>
      </w:r>
      <w:r w:rsidR="00D41DA7">
        <w:t>checkbox</w:t>
      </w:r>
      <w:r>
        <w:t>*</w:t>
      </w:r>
    </w:p>
    <w:p w14:paraId="43E53B18" w14:textId="0D50FFBD" w:rsidR="006A35F2" w:rsidRDefault="006A35F2" w:rsidP="00FD2F87">
      <w:r>
        <w:tab/>
      </w:r>
      <w:r>
        <w:tab/>
        <w:t>2.</w:t>
      </w:r>
      <w:r>
        <w:tab/>
      </w:r>
      <w:r w:rsidR="00D41DA7">
        <w:t>Make</w:t>
      </w:r>
      <w:r>
        <w:t xml:space="preserve"> sure You have at least 5 articles ready to post when installing WordPress</w:t>
      </w:r>
    </w:p>
    <w:p w14:paraId="4C18E215" w14:textId="77777777" w:rsidR="006A35F2" w:rsidRDefault="006A35F2" w:rsidP="00FD2F87"/>
    <w:p w14:paraId="71A61BB7" w14:textId="776FB86B" w:rsidR="006A35F2" w:rsidRDefault="006A35F2" w:rsidP="00FD2F87">
      <w:r>
        <w:tab/>
      </w:r>
      <w:r>
        <w:tab/>
        <w:t>3.</w:t>
      </w:r>
      <w:r>
        <w:tab/>
        <w:t>WordPress-&gt;Setti</w:t>
      </w:r>
      <w:r w:rsidR="00D41DA7">
        <w:t>n</w:t>
      </w:r>
      <w:r>
        <w:t>gs-&gt;Permalinks</w:t>
      </w:r>
    </w:p>
    <w:p w14:paraId="0C821E64" w14:textId="77777777" w:rsidR="006A35F2" w:rsidRDefault="006A35F2" w:rsidP="00FD2F87">
      <w:r>
        <w:lastRenderedPageBreak/>
        <w:tab/>
      </w:r>
      <w:r>
        <w:tab/>
      </w:r>
      <w:r>
        <w:tab/>
      </w:r>
      <w:r>
        <w:tab/>
        <w:t>Custom Structure:  "/%</w:t>
      </w:r>
      <w:proofErr w:type="spellStart"/>
      <w:r>
        <w:t>PostName</w:t>
      </w:r>
      <w:proofErr w:type="spellEnd"/>
      <w:r>
        <w:t>%/"</w:t>
      </w:r>
    </w:p>
    <w:p w14:paraId="76D48CCF" w14:textId="77777777" w:rsidR="006A35F2" w:rsidRDefault="006A35F2" w:rsidP="00FD2F87"/>
    <w:p w14:paraId="532AE107" w14:textId="77777777" w:rsidR="006A35F2" w:rsidRDefault="006A35F2" w:rsidP="00FD2F87"/>
    <w:p w14:paraId="2F079EE3" w14:textId="3222EC54" w:rsidR="006A35F2" w:rsidRDefault="006A35F2" w:rsidP="00FD2F87">
      <w:pPr>
        <w:pStyle w:val="Heading1"/>
      </w:pPr>
      <w:r>
        <w:t xml:space="preserve">Topic 37 | Setting Up Website: Selecting an </w:t>
      </w:r>
      <w:r w:rsidR="00D41DA7">
        <w:t>SEO-Optimized</w:t>
      </w:r>
      <w:r>
        <w:t xml:space="preserve"> and </w:t>
      </w:r>
      <w:r w:rsidR="00D41DA7">
        <w:t>User-Friendly</w:t>
      </w:r>
      <w:r>
        <w:t xml:space="preserve"> Theme</w:t>
      </w:r>
    </w:p>
    <w:p w14:paraId="52674008" w14:textId="77777777" w:rsidR="006A35F2" w:rsidRDefault="006A35F2" w:rsidP="00FD2F87"/>
    <w:p w14:paraId="5E105D61" w14:textId="0FD663EF" w:rsidR="006A35F2" w:rsidRDefault="006A35F2" w:rsidP="00FD2F87">
      <w:r>
        <w:tab/>
      </w:r>
      <w:r>
        <w:tab/>
        <w:t>1.</w:t>
      </w:r>
      <w:r>
        <w:tab/>
      </w:r>
      <w:r w:rsidR="00D41DA7">
        <w:t>Always</w:t>
      </w:r>
      <w:r>
        <w:t xml:space="preserve"> use </w:t>
      </w:r>
      <w:r w:rsidR="00D41DA7">
        <w:t>lightweight</w:t>
      </w:r>
      <w:r>
        <w:t xml:space="preserve"> Themes, which did not take </w:t>
      </w:r>
      <w:r w:rsidR="00D41DA7">
        <w:t xml:space="preserve">a </w:t>
      </w:r>
      <w:r>
        <w:t xml:space="preserve">long time to load. and also handle images efficiently. </w:t>
      </w:r>
    </w:p>
    <w:p w14:paraId="34DB3059" w14:textId="2EC47CF3" w:rsidR="006A35F2" w:rsidRDefault="006A35F2" w:rsidP="00FD2F87">
      <w:r>
        <w:tab/>
      </w:r>
      <w:r>
        <w:tab/>
        <w:t>2.</w:t>
      </w:r>
      <w:r>
        <w:tab/>
        <w:t xml:space="preserve">Choose </w:t>
      </w:r>
      <w:r w:rsidR="00D41DA7">
        <w:t>a</w:t>
      </w:r>
      <w:r>
        <w:t xml:space="preserve"> theme, </w:t>
      </w:r>
      <w:r w:rsidR="00D41DA7">
        <w:t>that</w:t>
      </w:r>
      <w:r>
        <w:t xml:space="preserve"> is widely accepted, fast, </w:t>
      </w:r>
      <w:r w:rsidR="00D41DA7">
        <w:t>follows</w:t>
      </w:r>
      <w:r>
        <w:t xml:space="preserve"> standard rules, SEO optimized, Schema Optimized, </w:t>
      </w:r>
    </w:p>
    <w:p w14:paraId="57DAA591" w14:textId="77777777" w:rsidR="006A35F2" w:rsidRDefault="006A35F2" w:rsidP="00FD2F87"/>
    <w:p w14:paraId="7A0E8057" w14:textId="72894064" w:rsidR="006A35F2" w:rsidRDefault="006A35F2" w:rsidP="00FD2F87">
      <w:r>
        <w:tab/>
      </w:r>
      <w:r>
        <w:tab/>
      </w:r>
      <w:r>
        <w:tab/>
        <w:t xml:space="preserve">If you are using proper tools and other tags/things, then </w:t>
      </w:r>
      <w:r w:rsidR="00D41DA7">
        <w:t>your</w:t>
      </w:r>
      <w:r>
        <w:t xml:space="preserve"> CTR </w:t>
      </w:r>
      <w:r w:rsidR="00D41DA7">
        <w:t>increases</w:t>
      </w:r>
      <w:r>
        <w:t>. CTR increased then Ranking also increased</w:t>
      </w:r>
    </w:p>
    <w:p w14:paraId="195E938D" w14:textId="77777777" w:rsidR="006A35F2" w:rsidRDefault="006A35F2" w:rsidP="00FD2F87">
      <w:r>
        <w:tab/>
      </w:r>
      <w:r>
        <w:tab/>
      </w:r>
    </w:p>
    <w:p w14:paraId="5C4F4B22" w14:textId="42FA47CD" w:rsidR="006A35F2" w:rsidRDefault="006A35F2" w:rsidP="00FD2F87">
      <w:r>
        <w:tab/>
      </w:r>
      <w:r>
        <w:tab/>
        <w:t>3.</w:t>
      </w:r>
      <w:r>
        <w:tab/>
        <w:t>Clean and Beautiful Design, Mobile Response theme.</w:t>
      </w:r>
    </w:p>
    <w:p w14:paraId="6902390E" w14:textId="16A14EEE" w:rsidR="006A35F2" w:rsidRDefault="006A35F2" w:rsidP="00FD2F87">
      <w:r>
        <w:tab/>
      </w:r>
      <w:r>
        <w:tab/>
        <w:t>4.</w:t>
      </w:r>
      <w:r>
        <w:tab/>
      </w:r>
      <w:r w:rsidR="00D41DA7">
        <w:t>The theme</w:t>
      </w:r>
      <w:r>
        <w:t xml:space="preserve"> is updated with </w:t>
      </w:r>
      <w:r w:rsidR="00D41DA7">
        <w:t xml:space="preserve">the </w:t>
      </w:r>
      <w:r>
        <w:t>latest WordPress Version</w:t>
      </w:r>
    </w:p>
    <w:p w14:paraId="1553C8E5" w14:textId="455DB091" w:rsidR="006A35F2" w:rsidRDefault="006A35F2" w:rsidP="00FD2F87">
      <w:r>
        <w:tab/>
      </w:r>
      <w:r>
        <w:tab/>
        <w:t>5.</w:t>
      </w:r>
      <w:r>
        <w:tab/>
        <w:t xml:space="preserve">SEO </w:t>
      </w:r>
      <w:r w:rsidR="00D41DA7">
        <w:t>optimized</w:t>
      </w:r>
      <w:r>
        <w:t xml:space="preserve"> theme.</w:t>
      </w:r>
    </w:p>
    <w:p w14:paraId="2B659A8E" w14:textId="77777777" w:rsidR="00F36865" w:rsidRDefault="00F36865" w:rsidP="00FD2F87"/>
    <w:p w14:paraId="4B565ED9" w14:textId="2D36D3BC" w:rsidR="006A35F2" w:rsidRDefault="006A35F2" w:rsidP="00FD2F87">
      <w:r>
        <w:tab/>
      </w:r>
      <w:r>
        <w:tab/>
        <w:t>6.</w:t>
      </w:r>
      <w:r>
        <w:tab/>
        <w:t>Better Layout for reading and interaction, better color for reading and Fonts (size</w:t>
      </w:r>
      <w:r w:rsidR="00D41DA7">
        <w:t xml:space="preserve"> </w:t>
      </w:r>
      <w:r>
        <w:t>+</w:t>
      </w:r>
      <w:r w:rsidR="00D41DA7">
        <w:t xml:space="preserve"> </w:t>
      </w:r>
      <w:r>
        <w:t>Weight).</w:t>
      </w:r>
    </w:p>
    <w:p w14:paraId="4B818472" w14:textId="77777777" w:rsidR="006A35F2" w:rsidRDefault="006A35F2" w:rsidP="00FD2F87"/>
    <w:p w14:paraId="42C2EC8B" w14:textId="77777777" w:rsidR="006A35F2" w:rsidRDefault="006A35F2" w:rsidP="00FD2F87">
      <w:r>
        <w:tab/>
      </w:r>
      <w:r>
        <w:tab/>
        <w:t>Recommendations and Suggestions:</w:t>
      </w:r>
    </w:p>
    <w:p w14:paraId="4AF97640" w14:textId="77777777" w:rsidR="006A35F2" w:rsidRDefault="006A35F2" w:rsidP="00FD2F87">
      <w:r>
        <w:tab/>
      </w:r>
      <w:r>
        <w:tab/>
      </w:r>
      <w:r>
        <w:tab/>
        <w:t>1.</w:t>
      </w:r>
      <w:r>
        <w:tab/>
        <w:t xml:space="preserve">Astra WordPress Theme </w:t>
      </w:r>
      <w:r>
        <w:tab/>
      </w:r>
      <w:r>
        <w:tab/>
        <w:t>(Free and Paid)</w:t>
      </w:r>
    </w:p>
    <w:p w14:paraId="5F3A425A" w14:textId="77777777" w:rsidR="006A35F2" w:rsidRDefault="006A35F2" w:rsidP="00FD2F87">
      <w:r>
        <w:tab/>
      </w:r>
      <w:r>
        <w:tab/>
      </w:r>
      <w:r>
        <w:tab/>
        <w:t>2.</w:t>
      </w:r>
      <w:r>
        <w:tab/>
        <w:t xml:space="preserve">Genesis Framework Theme </w:t>
      </w:r>
      <w:r>
        <w:tab/>
        <w:t>(Free and Paid)</w:t>
      </w:r>
    </w:p>
    <w:p w14:paraId="59104D03" w14:textId="77777777" w:rsidR="006A35F2" w:rsidRDefault="006A35F2" w:rsidP="00FD2F87">
      <w:r>
        <w:tab/>
      </w:r>
      <w:r>
        <w:tab/>
      </w:r>
      <w:r>
        <w:tab/>
        <w:t>3.</w:t>
      </w:r>
      <w:r>
        <w:tab/>
      </w:r>
      <w:proofErr w:type="spellStart"/>
      <w:r>
        <w:t>GeneratePress</w:t>
      </w:r>
      <w:proofErr w:type="spellEnd"/>
      <w:r>
        <w:t xml:space="preserve"> </w:t>
      </w:r>
      <w:r>
        <w:tab/>
      </w:r>
      <w:r>
        <w:tab/>
      </w:r>
      <w:r>
        <w:tab/>
      </w:r>
      <w:r>
        <w:tab/>
        <w:t>(Free and Paid)</w:t>
      </w:r>
    </w:p>
    <w:p w14:paraId="61674F85" w14:textId="77777777" w:rsidR="006A35F2" w:rsidRDefault="006A35F2" w:rsidP="00FD2F87"/>
    <w:p w14:paraId="53627C94" w14:textId="77777777" w:rsidR="006A35F2" w:rsidRDefault="006A35F2" w:rsidP="00FD2F87">
      <w:r>
        <w:tab/>
      </w:r>
      <w:r>
        <w:tab/>
      </w:r>
      <w:r>
        <w:tab/>
        <w:t>4.</w:t>
      </w:r>
      <w:r>
        <w:tab/>
        <w:t xml:space="preserve">Kadence WP, (Most Recommended)  </w:t>
      </w:r>
      <w:r>
        <w:tab/>
        <w:t>(Free and Paid)</w:t>
      </w:r>
    </w:p>
    <w:p w14:paraId="04521CC0" w14:textId="77777777" w:rsidR="006A35F2" w:rsidRDefault="006A35F2" w:rsidP="00FD2F87"/>
    <w:p w14:paraId="5D25A334" w14:textId="77777777" w:rsidR="006A35F2" w:rsidRDefault="006A35F2" w:rsidP="00FD2F87">
      <w:pPr>
        <w:pStyle w:val="Heading1"/>
      </w:pPr>
      <w:r>
        <w:t>Topic 38 | Setting Up Website: Setting Up the Theme</w:t>
      </w:r>
    </w:p>
    <w:p w14:paraId="07F2D73D" w14:textId="77777777" w:rsidR="006A35F2" w:rsidRDefault="006A35F2" w:rsidP="00FD2F87"/>
    <w:p w14:paraId="0A37EE5E" w14:textId="77777777" w:rsidR="006A35F2" w:rsidRDefault="006A35F2" w:rsidP="00FD2F87">
      <w:r>
        <w:tab/>
      </w:r>
      <w:r>
        <w:tab/>
      </w:r>
      <w:r>
        <w:tab/>
        <w:t>Difference b/w normal Blog and Affiliate Blog Theme and Layout</w:t>
      </w:r>
    </w:p>
    <w:p w14:paraId="1EC05043" w14:textId="77777777" w:rsidR="006A35F2" w:rsidRDefault="006A35F2" w:rsidP="00FD2F87">
      <w:r>
        <w:tab/>
      </w:r>
      <w:r>
        <w:tab/>
        <w:t>1.</w:t>
      </w:r>
      <w:r>
        <w:tab/>
        <w:t>Kadence WP Theme install and activate</w:t>
      </w:r>
    </w:p>
    <w:p w14:paraId="52D3D216" w14:textId="77777777" w:rsidR="006A35F2" w:rsidRDefault="006A35F2" w:rsidP="00FD2F87">
      <w:r>
        <w:tab/>
      </w:r>
      <w:r>
        <w:tab/>
        <w:t>2.</w:t>
      </w:r>
      <w:r>
        <w:tab/>
        <w:t>WP-&gt;Customize (Theme)</w:t>
      </w:r>
    </w:p>
    <w:p w14:paraId="232F753A" w14:textId="77777777" w:rsidR="006A35F2" w:rsidRDefault="006A35F2" w:rsidP="00FD2F87">
      <w:r>
        <w:tab/>
      </w:r>
      <w:r>
        <w:tab/>
      </w:r>
      <w:r>
        <w:tab/>
      </w:r>
      <w:r>
        <w:tab/>
        <w:t xml:space="preserve">Use </w:t>
      </w:r>
      <w:proofErr w:type="spellStart"/>
      <w:r>
        <w:t>BreadCrum</w:t>
      </w:r>
      <w:proofErr w:type="spellEnd"/>
      <w:r>
        <w:t xml:space="preserve"> option</w:t>
      </w:r>
    </w:p>
    <w:p w14:paraId="6EB106BD" w14:textId="77777777" w:rsidR="006A35F2" w:rsidRDefault="006A35F2" w:rsidP="00FD2F87">
      <w:r>
        <w:tab/>
      </w:r>
      <w:r>
        <w:tab/>
      </w:r>
      <w:r>
        <w:tab/>
      </w:r>
      <w:r>
        <w:tab/>
        <w:t>make Social Media Pages and Groups for social media growth also link in WP</w:t>
      </w:r>
    </w:p>
    <w:p w14:paraId="185C643E" w14:textId="77777777" w:rsidR="006A35F2" w:rsidRDefault="006A35F2" w:rsidP="00FD2F87">
      <w:r>
        <w:tab/>
      </w:r>
      <w:r>
        <w:tab/>
      </w:r>
      <w:r>
        <w:tab/>
      </w:r>
      <w:r>
        <w:tab/>
        <w:t xml:space="preserve">Upload, Logo, Title, taglines, site-Icon/Fav-Icon, Footer and other general things. </w:t>
      </w:r>
    </w:p>
    <w:p w14:paraId="2B7E6170" w14:textId="77777777" w:rsidR="006A35F2" w:rsidRDefault="006A35F2" w:rsidP="00FD2F87"/>
    <w:p w14:paraId="2A6CC108" w14:textId="77777777" w:rsidR="006A35F2" w:rsidRDefault="006A35F2" w:rsidP="00FD2F87">
      <w:pPr>
        <w:pStyle w:val="Heading1"/>
      </w:pPr>
      <w:r>
        <w:t xml:space="preserve">Topic 39 | Setting Up Website: </w:t>
      </w:r>
      <w:proofErr w:type="spellStart"/>
      <w:r>
        <w:t>Guternberg</w:t>
      </w:r>
      <w:proofErr w:type="spellEnd"/>
      <w:r>
        <w:t xml:space="preserve"> vs Classic editor</w:t>
      </w:r>
    </w:p>
    <w:p w14:paraId="2936245A" w14:textId="77777777" w:rsidR="006A35F2" w:rsidRDefault="006A35F2" w:rsidP="00FD2F87"/>
    <w:p w14:paraId="1D1D5F5F" w14:textId="14E6F748" w:rsidR="006A35F2" w:rsidRDefault="006A35F2" w:rsidP="00FD2F87">
      <w:pPr>
        <w:pStyle w:val="Heading1"/>
      </w:pPr>
      <w:r>
        <w:t>Topic 40 | Setting Up Website: Gutenberg Editor Overview - Part 1</w:t>
      </w:r>
    </w:p>
    <w:p w14:paraId="63CFB5BB" w14:textId="77777777" w:rsidR="006A35F2" w:rsidRDefault="006A35F2" w:rsidP="00FD2F87">
      <w:r>
        <w:tab/>
      </w:r>
      <w:r>
        <w:tab/>
        <w:t>install Plugin</w:t>
      </w:r>
    </w:p>
    <w:p w14:paraId="327BAA11" w14:textId="77777777" w:rsidR="006A35F2" w:rsidRDefault="006A35F2" w:rsidP="00FD2F87">
      <w:r>
        <w:tab/>
      </w:r>
      <w:r>
        <w:tab/>
      </w:r>
      <w:r>
        <w:tab/>
      </w:r>
      <w:r>
        <w:tab/>
        <w:t>Gutenberg Blocks by Kadence Blocks - Page Builder features</w:t>
      </w:r>
    </w:p>
    <w:p w14:paraId="4D380D91" w14:textId="77777777" w:rsidR="006A35F2" w:rsidRDefault="006A35F2" w:rsidP="00FD2F87">
      <w:r>
        <w:tab/>
      </w:r>
      <w:r>
        <w:tab/>
      </w:r>
    </w:p>
    <w:p w14:paraId="7A6D40C6" w14:textId="0799087A" w:rsidR="006A35F2" w:rsidRDefault="006A35F2" w:rsidP="00FD2F87">
      <w:pPr>
        <w:pStyle w:val="Heading1"/>
      </w:pPr>
      <w:r>
        <w:t>Topic 41 | Setting Up Website: Gutenberg Editor Overview - Part 2</w:t>
      </w:r>
    </w:p>
    <w:p w14:paraId="4C5AE89C" w14:textId="77777777" w:rsidR="006A35F2" w:rsidRDefault="006A35F2" w:rsidP="00FD2F87"/>
    <w:p w14:paraId="569A8C1A" w14:textId="77777777" w:rsidR="006A35F2" w:rsidRDefault="006A35F2" w:rsidP="00FD2F87">
      <w:pPr>
        <w:pStyle w:val="Heading1"/>
      </w:pPr>
      <w:r>
        <w:t>Topic 42 | Setting Up Website: Setting up Homepage Layout Part-1</w:t>
      </w:r>
    </w:p>
    <w:p w14:paraId="01FD9CB6" w14:textId="26028F9F" w:rsidR="006A35F2" w:rsidRDefault="006A35F2" w:rsidP="00FD2F87">
      <w:r>
        <w:tab/>
      </w:r>
      <w:r>
        <w:tab/>
      </w:r>
      <w:r>
        <w:tab/>
        <w:t xml:space="preserve">Home Page: </w:t>
      </w:r>
      <w:r w:rsidR="00BB1840">
        <w:t>Guidelines</w:t>
      </w:r>
    </w:p>
    <w:p w14:paraId="7971AEBB" w14:textId="77777777" w:rsidR="006A35F2" w:rsidRDefault="006A35F2" w:rsidP="00FD2F87">
      <w:pPr>
        <w:pStyle w:val="Heading1"/>
      </w:pPr>
      <w:r>
        <w:lastRenderedPageBreak/>
        <w:t>Topic 43 | Setting Up Website: Setting up Homepage Layout Part-2</w:t>
      </w:r>
    </w:p>
    <w:p w14:paraId="19493A1E" w14:textId="5158F80E" w:rsidR="006A35F2" w:rsidRDefault="006A35F2" w:rsidP="00FD2F87">
      <w:r>
        <w:tab/>
      </w:r>
      <w:r>
        <w:tab/>
      </w:r>
      <w:r>
        <w:tab/>
        <w:t xml:space="preserve">Home Page: </w:t>
      </w:r>
      <w:r w:rsidR="00BB1840">
        <w:t>Practice</w:t>
      </w:r>
    </w:p>
    <w:p w14:paraId="294756F5" w14:textId="77777777" w:rsidR="006A35F2" w:rsidRDefault="006A35F2" w:rsidP="00FD2F87">
      <w:pPr>
        <w:pStyle w:val="Heading1"/>
      </w:pPr>
      <w:r>
        <w:t>Topic 44 | Setting Up Website: Setting up Categories, Menu &amp; Widgets</w:t>
      </w:r>
    </w:p>
    <w:p w14:paraId="30DFC87A" w14:textId="77777777" w:rsidR="006A35F2" w:rsidRDefault="006A35F2" w:rsidP="00FD2F87"/>
    <w:p w14:paraId="141AB123" w14:textId="77777777" w:rsidR="006A35F2" w:rsidRDefault="006A35F2" w:rsidP="00FD2F87">
      <w:pPr>
        <w:pStyle w:val="Heading1"/>
      </w:pPr>
      <w:r>
        <w:t>Topic 45 | Setting Up Website: Installing and Setting up SEO Plugin</w:t>
      </w:r>
    </w:p>
    <w:p w14:paraId="5F0A43C2" w14:textId="77777777" w:rsidR="006A35F2" w:rsidRDefault="006A35F2" w:rsidP="00FD2F87">
      <w:r>
        <w:tab/>
      </w:r>
      <w:r>
        <w:tab/>
      </w:r>
      <w:r>
        <w:tab/>
        <w:t>1.</w:t>
      </w:r>
      <w:r>
        <w:tab/>
      </w:r>
      <w:r>
        <w:tab/>
      </w:r>
      <w:proofErr w:type="spellStart"/>
      <w:r>
        <w:t>Yoeast</w:t>
      </w:r>
      <w:proofErr w:type="spellEnd"/>
    </w:p>
    <w:p w14:paraId="27D66496" w14:textId="6F311B0B" w:rsidR="006A35F2" w:rsidRDefault="006A35F2" w:rsidP="00FD2F87">
      <w:r>
        <w:tab/>
      </w:r>
      <w:r>
        <w:tab/>
      </w:r>
      <w:r>
        <w:tab/>
        <w:t>2.</w:t>
      </w:r>
      <w:r>
        <w:tab/>
      </w:r>
      <w:r>
        <w:tab/>
        <w:t>RankMath (Recommended)</w:t>
      </w:r>
    </w:p>
    <w:p w14:paraId="66DD92AD" w14:textId="77777777" w:rsidR="006A35F2" w:rsidRDefault="006A35F2" w:rsidP="00FD2F87">
      <w:r>
        <w:tab/>
      </w:r>
      <w:r>
        <w:tab/>
      </w:r>
      <w:r>
        <w:tab/>
      </w:r>
      <w:r>
        <w:tab/>
      </w:r>
      <w:r>
        <w:tab/>
      </w:r>
      <w:r>
        <w:tab/>
        <w:t>use Advance Mode</w:t>
      </w:r>
    </w:p>
    <w:p w14:paraId="5D50DBED" w14:textId="77777777" w:rsidR="006A35F2" w:rsidRDefault="006A35F2" w:rsidP="00FD2F87">
      <w:r>
        <w:tab/>
      </w:r>
      <w:r>
        <w:tab/>
      </w:r>
      <w:r>
        <w:tab/>
      </w:r>
      <w:r>
        <w:tab/>
      </w:r>
      <w:r>
        <w:tab/>
      </w:r>
      <w:r>
        <w:tab/>
        <w:t xml:space="preserve">use its Modules. </w:t>
      </w:r>
    </w:p>
    <w:p w14:paraId="0211EE37" w14:textId="77777777" w:rsidR="006A35F2" w:rsidRDefault="006A35F2" w:rsidP="00FD2F87">
      <w:r>
        <w:tab/>
      </w:r>
      <w:r>
        <w:tab/>
      </w:r>
      <w:r>
        <w:tab/>
      </w:r>
      <w:r>
        <w:tab/>
      </w:r>
      <w:r>
        <w:tab/>
      </w:r>
      <w:r>
        <w:tab/>
        <w:t xml:space="preserve">user </w:t>
      </w:r>
      <w:proofErr w:type="spellStart"/>
      <w:r>
        <w:t>BreadCrum</w:t>
      </w:r>
      <w:proofErr w:type="spellEnd"/>
    </w:p>
    <w:p w14:paraId="04EC62AA" w14:textId="77777777" w:rsidR="006A35F2" w:rsidRDefault="006A35F2" w:rsidP="00FD2F87">
      <w:r>
        <w:tab/>
      </w:r>
      <w:r>
        <w:tab/>
      </w:r>
      <w:r>
        <w:tab/>
      </w:r>
      <w:r>
        <w:tab/>
      </w:r>
      <w:r>
        <w:tab/>
      </w:r>
      <w:r>
        <w:tab/>
        <w:t>other options as you like.</w:t>
      </w:r>
    </w:p>
    <w:p w14:paraId="7B91CD74" w14:textId="77777777" w:rsidR="006A35F2" w:rsidRDefault="006A35F2" w:rsidP="00FD2F87"/>
    <w:p w14:paraId="2383C6BB" w14:textId="77777777" w:rsidR="006A35F2" w:rsidRDefault="006A35F2" w:rsidP="00FD2F87"/>
    <w:p w14:paraId="116BB859" w14:textId="77777777" w:rsidR="006A35F2" w:rsidRDefault="006A35F2" w:rsidP="00FD2F87">
      <w:pPr>
        <w:pStyle w:val="Heading1"/>
      </w:pPr>
      <w:r>
        <w:t>Topic 46 | Setting Up Website: Setting up Google Search Console</w:t>
      </w:r>
    </w:p>
    <w:p w14:paraId="6C8BDB96" w14:textId="77777777" w:rsidR="006A35F2" w:rsidRDefault="006A35F2" w:rsidP="00FD2F87"/>
    <w:p w14:paraId="4C73FE9B" w14:textId="68136F48" w:rsidR="006A35F2" w:rsidRDefault="006A35F2" w:rsidP="00FD2F87">
      <w:r>
        <w:tab/>
      </w:r>
      <w:r>
        <w:tab/>
        <w:t xml:space="preserve">welcome to Google search </w:t>
      </w:r>
      <w:r w:rsidR="002D1146">
        <w:t>Console</w:t>
      </w:r>
      <w:r>
        <w:t>.</w:t>
      </w:r>
    </w:p>
    <w:p w14:paraId="18FB568E" w14:textId="4CA10F46" w:rsidR="006A35F2" w:rsidRDefault="006A35F2" w:rsidP="00FD2F87">
      <w:r>
        <w:tab/>
      </w:r>
      <w:r>
        <w:tab/>
      </w:r>
      <w:r>
        <w:tab/>
        <w:t>Use URL-Prefix verification, Use HTML Tag</w:t>
      </w:r>
      <w:r w:rsidR="002D1146">
        <w:t>,</w:t>
      </w:r>
      <w:r>
        <w:t xml:space="preserve"> and copy paste verification code in RankMath</w:t>
      </w:r>
    </w:p>
    <w:p w14:paraId="7D343BAE" w14:textId="77777777" w:rsidR="006A35F2" w:rsidRDefault="006A35F2" w:rsidP="00FD2F87">
      <w:r>
        <w:tab/>
      </w:r>
      <w:r>
        <w:tab/>
        <w:t>Request Indexing</w:t>
      </w:r>
    </w:p>
    <w:p w14:paraId="57E287F5" w14:textId="77777777" w:rsidR="006A35F2" w:rsidRDefault="006A35F2" w:rsidP="00FD2F87">
      <w:r>
        <w:tab/>
      </w:r>
      <w:r>
        <w:tab/>
        <w:t xml:space="preserve">Include </w:t>
      </w:r>
      <w:proofErr w:type="spellStart"/>
      <w:r>
        <w:t>SiteMap</w:t>
      </w:r>
      <w:proofErr w:type="spellEnd"/>
      <w:r>
        <w:t xml:space="preserve"> of Your website.</w:t>
      </w:r>
    </w:p>
    <w:p w14:paraId="2886A4B0" w14:textId="77777777" w:rsidR="006A35F2" w:rsidRDefault="006A35F2" w:rsidP="00FD2F87">
      <w:r>
        <w:tab/>
        <w:t>it takes time to fetch data from Your website.</w:t>
      </w:r>
    </w:p>
    <w:p w14:paraId="5068AFE1" w14:textId="77777777" w:rsidR="006A35F2" w:rsidRDefault="006A35F2" w:rsidP="00FD2F87">
      <w:r>
        <w:tab/>
        <w:t xml:space="preserve">use "Test Live URL" option </w:t>
      </w:r>
    </w:p>
    <w:p w14:paraId="5B303091" w14:textId="77777777" w:rsidR="006A35F2" w:rsidRDefault="006A35F2" w:rsidP="00FD2F87">
      <w:r>
        <w:lastRenderedPageBreak/>
        <w:tab/>
      </w:r>
      <w:r>
        <w:tab/>
      </w:r>
      <w:r>
        <w:tab/>
        <w:t>See YouTube video on google Search Console.</w:t>
      </w:r>
    </w:p>
    <w:p w14:paraId="62C3FEBE" w14:textId="77777777" w:rsidR="006A35F2" w:rsidRDefault="006A35F2" w:rsidP="00FD2F87"/>
    <w:p w14:paraId="1410B796" w14:textId="77777777" w:rsidR="006A35F2" w:rsidRDefault="006A35F2" w:rsidP="00FD2F87">
      <w:pPr>
        <w:pStyle w:val="Heading1"/>
      </w:pPr>
      <w:r>
        <w:t>Topic 47 | Setting Up Website: Setting up Google Analytics</w:t>
      </w:r>
    </w:p>
    <w:p w14:paraId="605FB2EF" w14:textId="77777777" w:rsidR="006A35F2" w:rsidRDefault="006A35F2" w:rsidP="00FD2F87">
      <w:r>
        <w:tab/>
      </w:r>
      <w:r>
        <w:tab/>
      </w:r>
      <w:r>
        <w:tab/>
        <w:t>See the user interaction with our website.</w:t>
      </w:r>
    </w:p>
    <w:p w14:paraId="52605290" w14:textId="77777777" w:rsidR="006A35F2" w:rsidRDefault="006A35F2" w:rsidP="00FD2F87">
      <w:r>
        <w:tab/>
      </w:r>
      <w:r>
        <w:tab/>
      </w:r>
      <w:r>
        <w:tab/>
        <w:t>very important tool and deep of knowledge about our visitors.</w:t>
      </w:r>
    </w:p>
    <w:p w14:paraId="544C530D" w14:textId="2AEFC2AA" w:rsidR="006A35F2" w:rsidRDefault="006A35F2" w:rsidP="00FD2F87">
      <w:r>
        <w:tab/>
      </w:r>
      <w:r>
        <w:tab/>
        <w:t>1.</w:t>
      </w:r>
      <w:r>
        <w:tab/>
        <w:t xml:space="preserve">Install </w:t>
      </w:r>
      <w:r w:rsidR="002D1146">
        <w:t xml:space="preserve">the </w:t>
      </w:r>
      <w:r>
        <w:t>"Insert Header and Footer" Plugin. This helps us to run scripts in our header and footer.</w:t>
      </w:r>
    </w:p>
    <w:p w14:paraId="0F1AF36A" w14:textId="4B0BC847" w:rsidR="006A35F2" w:rsidRDefault="006A35F2" w:rsidP="00FD2F87">
      <w:r>
        <w:tab/>
      </w:r>
      <w:r>
        <w:tab/>
      </w:r>
      <w:r>
        <w:tab/>
        <w:t xml:space="preserve">insert </w:t>
      </w:r>
      <w:r w:rsidR="002D1146">
        <w:t xml:space="preserve">the </w:t>
      </w:r>
      <w:proofErr w:type="spellStart"/>
      <w:r>
        <w:t>GoogleTagManager</w:t>
      </w:r>
      <w:proofErr w:type="spellEnd"/>
      <w:r>
        <w:t xml:space="preserve"> code in </w:t>
      </w:r>
      <w:r w:rsidR="002D1146">
        <w:t xml:space="preserve">the </w:t>
      </w:r>
      <w:r>
        <w:t xml:space="preserve">header section. </w:t>
      </w:r>
    </w:p>
    <w:p w14:paraId="17F8ED3F" w14:textId="77777777" w:rsidR="006A35F2" w:rsidRDefault="006A35F2" w:rsidP="00FD2F87"/>
    <w:p w14:paraId="43B24528" w14:textId="77777777" w:rsidR="006A35F2" w:rsidRDefault="006A35F2" w:rsidP="00FD2F87">
      <w:pPr>
        <w:pStyle w:val="Heading1"/>
      </w:pPr>
      <w:r>
        <w:t>Topic 48 | Setting Up Website: Setting up Bing Webmaster &amp; MS Clarity</w:t>
      </w:r>
    </w:p>
    <w:p w14:paraId="2913DD02" w14:textId="77777777" w:rsidR="006A35F2" w:rsidRDefault="006A35F2" w:rsidP="00FD2F87"/>
    <w:p w14:paraId="7A126885" w14:textId="77777777" w:rsidR="006A35F2" w:rsidRDefault="006A35F2" w:rsidP="00FD2F87">
      <w:r>
        <w:tab/>
      </w:r>
      <w:r>
        <w:tab/>
      </w:r>
      <w:r>
        <w:tab/>
        <w:t xml:space="preserve">Same as Google Search </w:t>
      </w:r>
    </w:p>
    <w:p w14:paraId="2F40AB81" w14:textId="77777777" w:rsidR="006A35F2" w:rsidRDefault="006A35F2" w:rsidP="00FD2F87"/>
    <w:p w14:paraId="5F0050FF" w14:textId="77777777" w:rsidR="006A35F2" w:rsidRDefault="006A35F2" w:rsidP="00FD2F87">
      <w:pPr>
        <w:pStyle w:val="Heading1"/>
      </w:pPr>
      <w:r>
        <w:t>Topic 49 | Setting Up Website: Creating Privacy Policy and Other Important Pages</w:t>
      </w:r>
    </w:p>
    <w:p w14:paraId="2A303E60" w14:textId="77777777" w:rsidR="006A35F2" w:rsidRDefault="006A35F2" w:rsidP="00FD2F87">
      <w:r>
        <w:tab/>
      </w:r>
      <w:r>
        <w:tab/>
        <w:t>create</w:t>
      </w:r>
    </w:p>
    <w:p w14:paraId="17D5A665" w14:textId="2F275704" w:rsidR="006A35F2" w:rsidRDefault="006A35F2" w:rsidP="00FD2F87">
      <w:r>
        <w:tab/>
      </w:r>
      <w:r>
        <w:tab/>
        <w:t>1.</w:t>
      </w:r>
      <w:r>
        <w:tab/>
        <w:t>Contact Us Page (email and HTML Form) use Email like this: name[@]gmail.com</w:t>
      </w:r>
    </w:p>
    <w:p w14:paraId="7A5D2909" w14:textId="3DAA370D" w:rsidR="006A35F2" w:rsidRDefault="006A35F2" w:rsidP="00FD2F87">
      <w:r>
        <w:tab/>
      </w:r>
      <w:r>
        <w:tab/>
        <w:t>2.</w:t>
      </w:r>
      <w:r>
        <w:tab/>
        <w:t xml:space="preserve">Privacy from AI and other tools </w:t>
      </w:r>
      <w:r w:rsidR="00F825B3">
        <w:t>that</w:t>
      </w:r>
      <w:r>
        <w:t xml:space="preserve"> </w:t>
      </w:r>
      <w:r w:rsidR="009A2D1A">
        <w:t>help</w:t>
      </w:r>
      <w:r>
        <w:t xml:space="preserve"> to create this page.</w:t>
      </w:r>
    </w:p>
    <w:p w14:paraId="62FC2EE3" w14:textId="63A1D92A" w:rsidR="006A35F2" w:rsidRDefault="006A35F2" w:rsidP="00FD2F87">
      <w:r>
        <w:tab/>
      </w:r>
      <w:r>
        <w:tab/>
        <w:t>3.</w:t>
      </w:r>
      <w:r>
        <w:tab/>
        <w:t xml:space="preserve">Affiliate Disclosure Text in </w:t>
      </w:r>
      <w:r w:rsidR="00F825B3">
        <w:t xml:space="preserve">the </w:t>
      </w:r>
      <w:r>
        <w:t xml:space="preserve">Footer section of </w:t>
      </w:r>
      <w:r w:rsidR="00F825B3">
        <w:t xml:space="preserve">the </w:t>
      </w:r>
      <w:r>
        <w:t>Article view</w:t>
      </w:r>
    </w:p>
    <w:p w14:paraId="7F9F949A" w14:textId="531508EF" w:rsidR="006A35F2" w:rsidRDefault="006A35F2" w:rsidP="00FD2F87">
      <w:r>
        <w:tab/>
      </w:r>
      <w:r>
        <w:tab/>
        <w:t>4.</w:t>
      </w:r>
      <w:r>
        <w:tab/>
        <w:t>Term and Condition Page</w:t>
      </w:r>
    </w:p>
    <w:p w14:paraId="2814C57E" w14:textId="77777777" w:rsidR="006A35F2" w:rsidRDefault="006A35F2" w:rsidP="00FD2F87">
      <w:r>
        <w:tab/>
      </w:r>
      <w:r>
        <w:tab/>
      </w:r>
    </w:p>
    <w:p w14:paraId="3FE93BD4" w14:textId="0FDEB83A" w:rsidR="006A35F2" w:rsidRDefault="006A35F2" w:rsidP="00FD2F87">
      <w:pPr>
        <w:pStyle w:val="Heading1"/>
      </w:pPr>
      <w:r>
        <w:t xml:space="preserve">Topic 50 | Setting Up </w:t>
      </w:r>
      <w:r w:rsidR="007A7F5A">
        <w:t>Website:</w:t>
      </w:r>
      <w:r>
        <w:t xml:space="preserve"> Website Speed &amp; Core Web Vitals Optimization Part-1</w:t>
      </w:r>
    </w:p>
    <w:p w14:paraId="71A911AC" w14:textId="77777777" w:rsidR="006A35F2" w:rsidRDefault="006A35F2" w:rsidP="00FD2F87">
      <w:r>
        <w:tab/>
      </w:r>
      <w:r>
        <w:tab/>
        <w:t>1.</w:t>
      </w:r>
      <w:r>
        <w:tab/>
      </w:r>
      <w:r>
        <w:tab/>
        <w:t>Page Speed Optimizer (must load in less than 3 second)</w:t>
      </w:r>
    </w:p>
    <w:p w14:paraId="7E17F5A2" w14:textId="77777777" w:rsidR="006A35F2" w:rsidRDefault="006A35F2" w:rsidP="00FD2F87">
      <w:r>
        <w:lastRenderedPageBreak/>
        <w:tab/>
      </w:r>
      <w:r>
        <w:tab/>
      </w:r>
    </w:p>
    <w:p w14:paraId="78373552" w14:textId="77777777" w:rsidR="006A35F2" w:rsidRDefault="006A35F2" w:rsidP="00FD2F87">
      <w:r>
        <w:tab/>
      </w:r>
      <w:r>
        <w:tab/>
        <w:t>2.</w:t>
      </w:r>
      <w:r>
        <w:tab/>
      </w:r>
      <w:r>
        <w:tab/>
        <w:t xml:space="preserve">LCP (Largest </w:t>
      </w:r>
      <w:proofErr w:type="spellStart"/>
      <w:r>
        <w:t>Contentful</w:t>
      </w:r>
      <w:proofErr w:type="spellEnd"/>
      <w:r>
        <w:t xml:space="preserve"> Paint) (Loading) less than 2.5 sec</w:t>
      </w:r>
    </w:p>
    <w:p w14:paraId="79057329" w14:textId="231A97CC" w:rsidR="006A35F2" w:rsidRDefault="006A35F2" w:rsidP="00FD2F87">
      <w:r>
        <w:tab/>
      </w:r>
      <w:r>
        <w:tab/>
      </w:r>
      <w:r>
        <w:tab/>
      </w:r>
      <w:r>
        <w:tab/>
      </w:r>
      <w:r>
        <w:tab/>
      </w:r>
      <w:r>
        <w:tab/>
        <w:t>-</w:t>
      </w:r>
      <w:r>
        <w:tab/>
        <w:t>Image Optimization</w:t>
      </w:r>
    </w:p>
    <w:p w14:paraId="611FED25" w14:textId="4E3E3CAF" w:rsidR="006A35F2" w:rsidRDefault="006A35F2" w:rsidP="00FD2F87">
      <w:r>
        <w:tab/>
      </w:r>
      <w:r>
        <w:tab/>
      </w:r>
      <w:r>
        <w:tab/>
      </w:r>
      <w:r>
        <w:tab/>
      </w:r>
      <w:r>
        <w:tab/>
      </w:r>
      <w:r>
        <w:tab/>
        <w:t>-</w:t>
      </w:r>
      <w:r>
        <w:tab/>
        <w:t>Divide Large Text Block in to Small text Blocks</w:t>
      </w:r>
    </w:p>
    <w:p w14:paraId="20D98B05" w14:textId="44AADBAB" w:rsidR="006A35F2" w:rsidRDefault="006A35F2" w:rsidP="00FD2F87">
      <w:r>
        <w:tab/>
      </w:r>
      <w:r>
        <w:tab/>
      </w:r>
      <w:r>
        <w:tab/>
      </w:r>
      <w:r>
        <w:tab/>
      </w:r>
      <w:r>
        <w:tab/>
      </w:r>
      <w:r>
        <w:tab/>
        <w:t>-</w:t>
      </w:r>
      <w:r>
        <w:tab/>
        <w:t>JS execution time</w:t>
      </w:r>
    </w:p>
    <w:p w14:paraId="1F448A92" w14:textId="77777777" w:rsidR="00231CE1" w:rsidRDefault="00231CE1" w:rsidP="00FD2F87"/>
    <w:p w14:paraId="0D4E2CD2" w14:textId="3CD670F2" w:rsidR="006A35F2" w:rsidRDefault="006A35F2" w:rsidP="00FD2F87">
      <w:r>
        <w:tab/>
      </w:r>
      <w:r>
        <w:tab/>
        <w:t>3.</w:t>
      </w:r>
      <w:r>
        <w:tab/>
      </w:r>
      <w:r>
        <w:tab/>
        <w:t>FID (First Input Delay) (</w:t>
      </w:r>
      <w:r w:rsidR="00231CE1">
        <w:t>Interactivity) less</w:t>
      </w:r>
      <w:r>
        <w:t xml:space="preserve"> than 100 </w:t>
      </w:r>
      <w:r w:rsidR="00231CE1">
        <w:t>milli</w:t>
      </w:r>
      <w:r>
        <w:t xml:space="preserve"> sec</w:t>
      </w:r>
    </w:p>
    <w:p w14:paraId="0B1A357B" w14:textId="77777777" w:rsidR="006A35F2" w:rsidRDefault="006A35F2" w:rsidP="00FD2F87">
      <w:r>
        <w:tab/>
      </w:r>
      <w:r>
        <w:tab/>
      </w:r>
      <w:r>
        <w:tab/>
      </w:r>
      <w:r>
        <w:tab/>
      </w:r>
      <w:r>
        <w:tab/>
      </w:r>
      <w:r>
        <w:tab/>
        <w:t>-</w:t>
      </w:r>
      <w:r>
        <w:tab/>
      </w:r>
      <w:r>
        <w:tab/>
        <w:t>use parallel page loading and JS execution</w:t>
      </w:r>
    </w:p>
    <w:p w14:paraId="07826436" w14:textId="77777777" w:rsidR="006A35F2" w:rsidRDefault="006A35F2" w:rsidP="00FD2F87">
      <w:r>
        <w:tab/>
      </w:r>
      <w:r>
        <w:tab/>
        <w:t>4.</w:t>
      </w:r>
      <w:r>
        <w:tab/>
      </w:r>
      <w:r>
        <w:tab/>
        <w:t>CLS (Cumulative Layout Shift) (Visual Stability) less than 0.1 no-unit</w:t>
      </w:r>
    </w:p>
    <w:p w14:paraId="304B2BC2" w14:textId="77777777" w:rsidR="006A35F2" w:rsidRDefault="006A35F2" w:rsidP="00FD2F87"/>
    <w:p w14:paraId="4EDA7789" w14:textId="77777777" w:rsidR="006A35F2" w:rsidRDefault="006A35F2" w:rsidP="00FD2F87">
      <w:r>
        <w:tab/>
        <w:t>Go to "</w:t>
      </w:r>
      <w:proofErr w:type="spellStart"/>
      <w:r>
        <w:t>web.dev</w:t>
      </w:r>
      <w:proofErr w:type="spellEnd"/>
      <w:r>
        <w:t xml:space="preserve">" and learn more </w:t>
      </w:r>
    </w:p>
    <w:p w14:paraId="2E28963E" w14:textId="77777777" w:rsidR="006A35F2" w:rsidRDefault="006A35F2" w:rsidP="00FD2F87">
      <w:r>
        <w:tab/>
        <w:t>Optimize the Google Fonts, if it is used in your website.</w:t>
      </w:r>
    </w:p>
    <w:p w14:paraId="66188956" w14:textId="77777777" w:rsidR="006A35F2" w:rsidRDefault="006A35F2" w:rsidP="00FD2F87"/>
    <w:p w14:paraId="565986A7" w14:textId="6C546BA9" w:rsidR="006A35F2" w:rsidRDefault="006A35F2" w:rsidP="00FD2F87">
      <w:pPr>
        <w:pStyle w:val="Heading1"/>
      </w:pPr>
      <w:r>
        <w:t xml:space="preserve">Topic 51 | Setting Up </w:t>
      </w:r>
      <w:r w:rsidR="00231CE1">
        <w:t>Website:</w:t>
      </w:r>
      <w:r>
        <w:t xml:space="preserve"> Website Speed &amp; Core Web Vitals Optimization Part-2</w:t>
      </w:r>
    </w:p>
    <w:p w14:paraId="438F8969" w14:textId="71C3379E" w:rsidR="006A35F2" w:rsidRDefault="006A35F2" w:rsidP="00FD2F87">
      <w:r>
        <w:tab/>
      </w:r>
      <w:r>
        <w:tab/>
        <w:t>1.</w:t>
      </w:r>
      <w:r>
        <w:tab/>
        <w:t>External Scripts:</w:t>
      </w:r>
    </w:p>
    <w:p w14:paraId="700B4A60" w14:textId="7305299B" w:rsidR="006A35F2" w:rsidRDefault="006A35F2" w:rsidP="00FD2F87">
      <w:r>
        <w:tab/>
      </w:r>
      <w:r>
        <w:tab/>
        <w:t>2.</w:t>
      </w:r>
      <w:r>
        <w:tab/>
        <w:t xml:space="preserve">Google Fonts: use </w:t>
      </w:r>
      <w:r w:rsidR="000467D1">
        <w:t>locally</w:t>
      </w:r>
      <w:r>
        <w:t xml:space="preserve"> hosted fonts instead of Google CDN Fonts;</w:t>
      </w:r>
    </w:p>
    <w:p w14:paraId="7C31466C" w14:textId="37B8CF6A" w:rsidR="006A35F2" w:rsidRDefault="006A35F2" w:rsidP="00FD2F87">
      <w:r>
        <w:tab/>
      </w:r>
      <w:r>
        <w:tab/>
        <w:t>3.</w:t>
      </w:r>
      <w:r>
        <w:tab/>
        <w:t xml:space="preserve">Lazy Load: </w:t>
      </w:r>
      <w:r w:rsidR="00C14B3E">
        <w:t>Load</w:t>
      </w:r>
      <w:r>
        <w:t xml:space="preserve"> images and text when needed.</w:t>
      </w:r>
    </w:p>
    <w:p w14:paraId="09679FB0" w14:textId="47F9D798" w:rsidR="006A35F2" w:rsidRDefault="006A35F2" w:rsidP="00FD2F87">
      <w:r>
        <w:tab/>
      </w:r>
      <w:r>
        <w:tab/>
        <w:t xml:space="preserve">4. </w:t>
      </w:r>
      <w:r>
        <w:tab/>
        <w:t xml:space="preserve">Minification of HTML, CSS, </w:t>
      </w:r>
      <w:r w:rsidR="00C14B3E">
        <w:t xml:space="preserve">and </w:t>
      </w:r>
      <w:r>
        <w:t>JS files.</w:t>
      </w:r>
    </w:p>
    <w:p w14:paraId="6765DF8D" w14:textId="3528F7C8" w:rsidR="006A35F2" w:rsidRDefault="006A35F2" w:rsidP="00FD2F87">
      <w:r>
        <w:tab/>
      </w:r>
      <w:r>
        <w:tab/>
        <w:t>5.</w:t>
      </w:r>
      <w:r>
        <w:tab/>
        <w:t xml:space="preserve">Error: </w:t>
      </w:r>
      <w:r>
        <w:tab/>
        <w:t>Eliminate Render Blocking JS</w:t>
      </w:r>
    </w:p>
    <w:p w14:paraId="4A3E2267" w14:textId="353BE4B6" w:rsidR="006A35F2" w:rsidRDefault="006A35F2" w:rsidP="00FD2F87">
      <w:r>
        <w:tab/>
      </w:r>
      <w:r>
        <w:tab/>
        <w:t>6.</w:t>
      </w:r>
      <w:r>
        <w:tab/>
        <w:t>Always update WordPress, Plugin and Themes</w:t>
      </w:r>
    </w:p>
    <w:p w14:paraId="4CBA9EC3" w14:textId="7FB68B3E" w:rsidR="006A35F2" w:rsidRDefault="006A35F2" w:rsidP="00FD2F87">
      <w:r>
        <w:tab/>
      </w:r>
      <w:r>
        <w:tab/>
        <w:t>7.</w:t>
      </w:r>
      <w:r>
        <w:tab/>
      </w:r>
      <w:proofErr w:type="spellStart"/>
      <w:r>
        <w:t>DataBase</w:t>
      </w:r>
      <w:proofErr w:type="spellEnd"/>
      <w:r>
        <w:t xml:space="preserve"> should be optimized, delete not used information and </w:t>
      </w:r>
      <w:proofErr w:type="spellStart"/>
      <w:r>
        <w:t>theme&amp;Plugin</w:t>
      </w:r>
      <w:proofErr w:type="spellEnd"/>
      <w:r>
        <w:t xml:space="preserve"> entries</w:t>
      </w:r>
    </w:p>
    <w:p w14:paraId="2E697469" w14:textId="459CFD50" w:rsidR="006A35F2" w:rsidRDefault="006A35F2" w:rsidP="00FD2F87">
      <w:r>
        <w:tab/>
      </w:r>
      <w:r>
        <w:tab/>
        <w:t>8.</w:t>
      </w:r>
      <w:r>
        <w:tab/>
        <w:t xml:space="preserve">Use SSL fix and your website always </w:t>
      </w:r>
      <w:r w:rsidR="000467D1">
        <w:t>loads</w:t>
      </w:r>
      <w:r>
        <w:t xml:space="preserve"> with HTTPS://</w:t>
      </w:r>
    </w:p>
    <w:p w14:paraId="1EA3A442" w14:textId="77777777" w:rsidR="006A35F2" w:rsidRDefault="006A35F2" w:rsidP="00FD2F87"/>
    <w:p w14:paraId="06E12FBA" w14:textId="77777777" w:rsidR="006A35F2" w:rsidRDefault="006A35F2" w:rsidP="00FD2F87">
      <w:r>
        <w:tab/>
      </w:r>
      <w:r>
        <w:tab/>
        <w:t>9.</w:t>
      </w:r>
      <w:r>
        <w:tab/>
        <w:t>Install Plugins:</w:t>
      </w:r>
    </w:p>
    <w:p w14:paraId="07F0AB72" w14:textId="5609012D" w:rsidR="006A35F2" w:rsidRDefault="006A35F2" w:rsidP="00FD2F87">
      <w:r>
        <w:tab/>
      </w:r>
      <w:r>
        <w:tab/>
      </w:r>
      <w:r>
        <w:tab/>
      </w:r>
      <w:r w:rsidR="00D67270">
        <w:tab/>
      </w:r>
      <w:r>
        <w:t>-</w:t>
      </w:r>
      <w:r>
        <w:tab/>
        <w:t>WP Super Cache OR WP fastest Cache, WP rocket</w:t>
      </w:r>
    </w:p>
    <w:p w14:paraId="36EDE2B8" w14:textId="327F0E5D" w:rsidR="006A35F2" w:rsidRDefault="006A35F2" w:rsidP="00FD2F87">
      <w:r>
        <w:tab/>
      </w:r>
      <w:r>
        <w:tab/>
      </w:r>
      <w:r>
        <w:tab/>
      </w:r>
      <w:r w:rsidR="00D67270">
        <w:tab/>
      </w:r>
      <w:r>
        <w:t>-</w:t>
      </w:r>
      <w:r>
        <w:tab/>
        <w:t>Image Optimization:</w:t>
      </w:r>
    </w:p>
    <w:p w14:paraId="5F1F906C" w14:textId="200410C9" w:rsidR="006A35F2" w:rsidRDefault="006A35F2" w:rsidP="00FD2F87">
      <w:r>
        <w:tab/>
      </w:r>
      <w:r>
        <w:tab/>
      </w:r>
      <w:r>
        <w:tab/>
      </w:r>
      <w:r>
        <w:tab/>
      </w:r>
      <w:r>
        <w:tab/>
      </w:r>
      <w:r>
        <w:tab/>
      </w:r>
      <w:r>
        <w:tab/>
        <w:t xml:space="preserve">EWWW Image Optimizer + </w:t>
      </w:r>
      <w:proofErr w:type="spellStart"/>
      <w:r>
        <w:t>WebP</w:t>
      </w:r>
      <w:proofErr w:type="spellEnd"/>
      <w:r>
        <w:t xml:space="preserve"> Express Plugin</w:t>
      </w:r>
    </w:p>
    <w:p w14:paraId="58F4686F" w14:textId="223EC6FA" w:rsidR="006A35F2" w:rsidRDefault="006A35F2" w:rsidP="00FD2F87">
      <w:r>
        <w:tab/>
      </w:r>
      <w:r>
        <w:tab/>
      </w:r>
      <w:r>
        <w:tab/>
      </w:r>
      <w:r>
        <w:tab/>
      </w:r>
      <w:r>
        <w:tab/>
      </w:r>
      <w:r>
        <w:tab/>
      </w:r>
      <w:r>
        <w:tab/>
      </w:r>
      <w:r w:rsidR="00E72D22">
        <w:t>Use</w:t>
      </w:r>
      <w:r>
        <w:t xml:space="preserve"> these online Tools:</w:t>
      </w:r>
      <w:r>
        <w:tab/>
        <w:t xml:space="preserve">tinypng.com </w:t>
      </w:r>
      <w:proofErr w:type="spellStart"/>
      <w:r>
        <w:t>etc</w:t>
      </w:r>
      <w:proofErr w:type="spellEnd"/>
    </w:p>
    <w:p w14:paraId="33574510" w14:textId="77777777" w:rsidR="006A35F2" w:rsidRDefault="006A35F2" w:rsidP="00FD2F87">
      <w:r>
        <w:tab/>
      </w:r>
      <w:r>
        <w:tab/>
      </w:r>
      <w:r>
        <w:tab/>
      </w:r>
      <w:r>
        <w:tab/>
      </w:r>
    </w:p>
    <w:p w14:paraId="36014F61" w14:textId="5704A378" w:rsidR="006A35F2" w:rsidRDefault="006A35F2" w:rsidP="00FD2F87">
      <w:r>
        <w:tab/>
      </w:r>
      <w:r>
        <w:tab/>
      </w:r>
      <w:r>
        <w:tab/>
        <w:t>Minification and Loading</w:t>
      </w:r>
    </w:p>
    <w:p w14:paraId="6B4F0A89" w14:textId="4F56D8A8" w:rsidR="006A35F2" w:rsidRDefault="006A35F2" w:rsidP="00FD2F87">
      <w:r>
        <w:tab/>
      </w:r>
      <w:r>
        <w:tab/>
      </w:r>
      <w:r>
        <w:tab/>
      </w:r>
      <w:r>
        <w:tab/>
        <w:t>-</w:t>
      </w:r>
      <w:r>
        <w:tab/>
      </w:r>
      <w:proofErr w:type="spellStart"/>
      <w:r>
        <w:t>Autoptimize</w:t>
      </w:r>
      <w:proofErr w:type="spellEnd"/>
      <w:r>
        <w:t xml:space="preserve"> Plugin</w:t>
      </w:r>
    </w:p>
    <w:p w14:paraId="525422DA" w14:textId="51C27AD3" w:rsidR="006A35F2" w:rsidRDefault="006A35F2" w:rsidP="00FD2F87">
      <w:r>
        <w:tab/>
      </w:r>
      <w:r>
        <w:tab/>
      </w:r>
      <w:r>
        <w:tab/>
      </w:r>
      <w:r>
        <w:tab/>
        <w:t>-</w:t>
      </w:r>
      <w:r>
        <w:tab/>
        <w:t>WP Rocket</w:t>
      </w:r>
    </w:p>
    <w:p w14:paraId="00C9F36B" w14:textId="2CEEC9AB" w:rsidR="006A35F2" w:rsidRDefault="006A35F2" w:rsidP="00FD2F87">
      <w:r>
        <w:tab/>
      </w:r>
      <w:r>
        <w:tab/>
      </w:r>
      <w:r>
        <w:tab/>
      </w:r>
      <w:r>
        <w:tab/>
        <w:t>-</w:t>
      </w:r>
      <w:r>
        <w:tab/>
      </w:r>
      <w:proofErr w:type="spellStart"/>
      <w:r>
        <w:t>Perfmatters</w:t>
      </w:r>
      <w:proofErr w:type="spellEnd"/>
      <w:r>
        <w:t xml:space="preserve"> Plugin</w:t>
      </w:r>
    </w:p>
    <w:p w14:paraId="5E8C0AC3" w14:textId="77777777" w:rsidR="006A35F2" w:rsidRDefault="006A35F2" w:rsidP="00FD2F87"/>
    <w:p w14:paraId="3D85D234" w14:textId="6D5A1D75" w:rsidR="006A35F2" w:rsidRDefault="006A35F2" w:rsidP="00FD2F87">
      <w:r>
        <w:tab/>
      </w:r>
      <w:r>
        <w:tab/>
      </w:r>
      <w:r>
        <w:tab/>
      </w:r>
      <w:r w:rsidR="00965660">
        <w:t>Database</w:t>
      </w:r>
      <w:r>
        <w:t xml:space="preserve"> optimize</w:t>
      </w:r>
    </w:p>
    <w:p w14:paraId="51DDE164" w14:textId="5FBB76DE" w:rsidR="006A35F2" w:rsidRDefault="006A35F2" w:rsidP="00FD2F87">
      <w:r>
        <w:tab/>
      </w:r>
      <w:r>
        <w:tab/>
      </w:r>
      <w:r>
        <w:tab/>
      </w:r>
      <w:r>
        <w:tab/>
        <w:t>-</w:t>
      </w:r>
      <w:r>
        <w:tab/>
        <w:t>WP Optimize</w:t>
      </w:r>
    </w:p>
    <w:p w14:paraId="481CA4A0" w14:textId="77777777" w:rsidR="006A35F2" w:rsidRDefault="006A35F2" w:rsidP="00FD2F87"/>
    <w:p w14:paraId="0DE46C2A" w14:textId="77777777" w:rsidR="006A35F2" w:rsidRDefault="006A35F2" w:rsidP="00FD2F87">
      <w:r>
        <w:t>===================================================================================</w:t>
      </w:r>
    </w:p>
    <w:p w14:paraId="0F16392A" w14:textId="77777777" w:rsidR="006A35F2" w:rsidRDefault="006A35F2" w:rsidP="00FD2F87"/>
    <w:p w14:paraId="629BB2AF" w14:textId="77777777" w:rsidR="006A35F2" w:rsidRDefault="006A35F2" w:rsidP="00FD2F87"/>
    <w:p w14:paraId="0A22C6C8" w14:textId="5A403E54" w:rsidR="006A35F2" w:rsidRDefault="006A35F2" w:rsidP="00FD2F87">
      <w:pPr>
        <w:pStyle w:val="Heading1"/>
      </w:pPr>
      <w:r>
        <w:t xml:space="preserve">Topic 52 | Amazon Associates: How To Create </w:t>
      </w:r>
      <w:r w:rsidR="00C91753">
        <w:t xml:space="preserve">an </w:t>
      </w:r>
      <w:r>
        <w:t>Amazon Affiliate Account?</w:t>
      </w:r>
    </w:p>
    <w:p w14:paraId="7330AD03" w14:textId="77777777" w:rsidR="006A35F2" w:rsidRDefault="006A35F2" w:rsidP="00FD2F87">
      <w:r>
        <w:tab/>
      </w:r>
      <w:r>
        <w:tab/>
        <w:t>Pre-work</w:t>
      </w:r>
    </w:p>
    <w:p w14:paraId="2D6A3B6F" w14:textId="6DA3F3CE" w:rsidR="006A35F2" w:rsidRDefault="006A35F2" w:rsidP="00FD2F87">
      <w:r>
        <w:tab/>
      </w:r>
      <w:r>
        <w:tab/>
      </w:r>
      <w:r>
        <w:tab/>
        <w:t>-</w:t>
      </w:r>
      <w:r>
        <w:tab/>
        <w:t xml:space="preserve">Niche Research </w:t>
      </w:r>
    </w:p>
    <w:p w14:paraId="5F76E82A" w14:textId="45CD24C4" w:rsidR="006A35F2" w:rsidRDefault="006A35F2" w:rsidP="00FD2F87">
      <w:r>
        <w:tab/>
      </w:r>
      <w:r>
        <w:tab/>
      </w:r>
      <w:r>
        <w:tab/>
        <w:t>-</w:t>
      </w:r>
      <w:r>
        <w:tab/>
        <w:t>Content topic Research</w:t>
      </w:r>
    </w:p>
    <w:p w14:paraId="6FB5811A" w14:textId="6A0841A7" w:rsidR="006A35F2" w:rsidRDefault="006A35F2" w:rsidP="00FD2F87">
      <w:r>
        <w:lastRenderedPageBreak/>
        <w:tab/>
      </w:r>
      <w:r>
        <w:tab/>
      </w:r>
      <w:r>
        <w:tab/>
        <w:t>-</w:t>
      </w:r>
      <w:r>
        <w:tab/>
        <w:t>Domain and Hosting</w:t>
      </w:r>
    </w:p>
    <w:p w14:paraId="2126A73A" w14:textId="59CB8453" w:rsidR="006A35F2" w:rsidRDefault="006A35F2" w:rsidP="00FD2F87">
      <w:r>
        <w:tab/>
      </w:r>
      <w:r>
        <w:tab/>
      </w:r>
      <w:r>
        <w:tab/>
        <w:t>-</w:t>
      </w:r>
      <w:r>
        <w:tab/>
        <w:t>WordPress installations</w:t>
      </w:r>
    </w:p>
    <w:p w14:paraId="62EA1B62" w14:textId="6FA04A21" w:rsidR="006A35F2" w:rsidRDefault="006A35F2" w:rsidP="00FD2F87">
      <w:r>
        <w:tab/>
      </w:r>
      <w:r>
        <w:tab/>
      </w:r>
      <w:r>
        <w:tab/>
        <w:t>-</w:t>
      </w:r>
      <w:r>
        <w:tab/>
        <w:t>Pre-define Theme and Plugin Installation</w:t>
      </w:r>
    </w:p>
    <w:p w14:paraId="4A296B19" w14:textId="7348B5FE" w:rsidR="006A35F2" w:rsidRDefault="006A35F2" w:rsidP="00FD2F87">
      <w:r>
        <w:tab/>
      </w:r>
      <w:r>
        <w:tab/>
      </w:r>
      <w:r>
        <w:tab/>
        <w:t>-</w:t>
      </w:r>
      <w:r>
        <w:tab/>
        <w:t xml:space="preserve">Pre-define Pages and Content Upload (Policy, Terms, </w:t>
      </w:r>
      <w:proofErr w:type="spellStart"/>
      <w:r>
        <w:t>ContactUS</w:t>
      </w:r>
      <w:proofErr w:type="spellEnd"/>
      <w:r>
        <w:t xml:space="preserve">, </w:t>
      </w:r>
      <w:proofErr w:type="spellStart"/>
      <w:r>
        <w:t>etc</w:t>
      </w:r>
      <w:proofErr w:type="spellEnd"/>
      <w:r>
        <w:t>)</w:t>
      </w:r>
    </w:p>
    <w:p w14:paraId="31FE7886" w14:textId="4B61A27C" w:rsidR="006A35F2" w:rsidRDefault="006A35F2" w:rsidP="00FD2F87">
      <w:r>
        <w:tab/>
      </w:r>
      <w:r>
        <w:tab/>
      </w:r>
      <w:r>
        <w:tab/>
        <w:t>-</w:t>
      </w:r>
      <w:r>
        <w:tab/>
        <w:t>Content Uploading</w:t>
      </w:r>
    </w:p>
    <w:p w14:paraId="0A626960" w14:textId="477AC197" w:rsidR="006A35F2" w:rsidRDefault="006A35F2" w:rsidP="00FD2F87">
      <w:r>
        <w:tab/>
      </w:r>
      <w:r>
        <w:tab/>
      </w:r>
      <w:r>
        <w:tab/>
        <w:t>-</w:t>
      </w:r>
      <w:r>
        <w:tab/>
        <w:t>SEO Optimization</w:t>
      </w:r>
    </w:p>
    <w:p w14:paraId="7C71404B" w14:textId="7BA346B6" w:rsidR="006A35F2" w:rsidRDefault="006A35F2" w:rsidP="00FD2F87">
      <w:r>
        <w:tab/>
      </w:r>
      <w:r>
        <w:tab/>
      </w:r>
      <w:r>
        <w:tab/>
        <w:t>-</w:t>
      </w:r>
      <w:r>
        <w:tab/>
        <w:t>Get Traffic more than 50 per month</w:t>
      </w:r>
    </w:p>
    <w:p w14:paraId="1FBC74D5" w14:textId="77777777" w:rsidR="006A35F2" w:rsidRDefault="006A35F2" w:rsidP="00FD2F87"/>
    <w:p w14:paraId="1BDAE553" w14:textId="77777777" w:rsidR="006A35F2" w:rsidRDefault="006A35F2" w:rsidP="00FD2F87">
      <w:r>
        <w:tab/>
      </w:r>
      <w:r>
        <w:tab/>
        <w:t>Post-work</w:t>
      </w:r>
    </w:p>
    <w:p w14:paraId="379C61BE" w14:textId="41DCA1E3" w:rsidR="006A35F2" w:rsidRDefault="006A35F2" w:rsidP="00FD2F87">
      <w:r>
        <w:tab/>
      </w:r>
      <w:r>
        <w:tab/>
      </w:r>
      <w:r>
        <w:tab/>
        <w:t>-</w:t>
      </w:r>
      <w:r>
        <w:tab/>
        <w:t xml:space="preserve">Go to Amazon Affiliate programs and then sign up </w:t>
      </w:r>
    </w:p>
    <w:p w14:paraId="055E7F88" w14:textId="483B5F5A" w:rsidR="006A35F2" w:rsidRDefault="006A35F2" w:rsidP="00FD2F87">
      <w:r>
        <w:tab/>
      </w:r>
      <w:r>
        <w:tab/>
      </w:r>
      <w:r>
        <w:tab/>
        <w:t>-</w:t>
      </w:r>
      <w:r>
        <w:tab/>
        <w:t>Fill with Understanding</w:t>
      </w:r>
    </w:p>
    <w:p w14:paraId="154F3F27" w14:textId="77777777" w:rsidR="006A35F2" w:rsidRDefault="006A35F2" w:rsidP="00FD2F87">
      <w:r>
        <w:tab/>
      </w:r>
      <w:r>
        <w:tab/>
      </w:r>
    </w:p>
    <w:p w14:paraId="1C367E3B" w14:textId="77777777" w:rsidR="006A35F2" w:rsidRDefault="006A35F2" w:rsidP="00FD2F87">
      <w:pPr>
        <w:pStyle w:val="Heading1"/>
      </w:pPr>
      <w:r>
        <w:t>Topic 53 | Amazon Associates: Overview of Amazon Affiliate Dashboard</w:t>
      </w:r>
    </w:p>
    <w:p w14:paraId="719566B6" w14:textId="77777777" w:rsidR="006A35F2" w:rsidRDefault="006A35F2" w:rsidP="00FD2F87">
      <w:r>
        <w:tab/>
      </w:r>
      <w:r>
        <w:tab/>
      </w:r>
      <w:r>
        <w:tab/>
        <w:t>Dashboard insights</w:t>
      </w:r>
    </w:p>
    <w:p w14:paraId="0B9246B0" w14:textId="77777777" w:rsidR="006A35F2" w:rsidRDefault="006A35F2" w:rsidP="00FD2F87"/>
    <w:p w14:paraId="05AE7714" w14:textId="77777777" w:rsidR="006A35F2" w:rsidRDefault="006A35F2" w:rsidP="00FD2F87">
      <w:pPr>
        <w:pStyle w:val="Heading1"/>
      </w:pPr>
      <w:r>
        <w:t>Topic 54 | Amazon Associates: Setting up Amazon Payment Method</w:t>
      </w:r>
    </w:p>
    <w:p w14:paraId="111AE308" w14:textId="77777777" w:rsidR="006A35F2" w:rsidRDefault="006A35F2" w:rsidP="00FD2F87"/>
    <w:p w14:paraId="4F845630" w14:textId="77777777" w:rsidR="006A35F2" w:rsidRDefault="006A35F2" w:rsidP="00FD2F87">
      <w:r>
        <w:tab/>
      </w:r>
      <w:r>
        <w:tab/>
      </w:r>
      <w:r>
        <w:tab/>
        <w:t>Use Valid CNIC Names and phone numbers</w:t>
      </w:r>
    </w:p>
    <w:p w14:paraId="22EB56B1" w14:textId="77777777" w:rsidR="006A35F2" w:rsidRDefault="006A35F2" w:rsidP="00FD2F87"/>
    <w:p w14:paraId="39698351" w14:textId="75F2E129" w:rsidR="006A35F2" w:rsidRDefault="006A35F2" w:rsidP="00FD2F87">
      <w:r>
        <w:tab/>
      </w:r>
      <w:r>
        <w:tab/>
      </w:r>
      <w:r>
        <w:tab/>
        <w:t>-</w:t>
      </w:r>
      <w:r>
        <w:tab/>
        <w:t>Update information of Tax-Form</w:t>
      </w:r>
    </w:p>
    <w:p w14:paraId="1FDF8B0D" w14:textId="01B4DB35" w:rsidR="006A35F2" w:rsidRDefault="006A35F2" w:rsidP="00FD2F87">
      <w:r>
        <w:tab/>
      </w:r>
      <w:r>
        <w:tab/>
      </w:r>
      <w:r>
        <w:tab/>
      </w:r>
      <w:r>
        <w:tab/>
      </w:r>
      <w:r>
        <w:tab/>
        <w:t>see the video lecture before uploading this form</w:t>
      </w:r>
    </w:p>
    <w:p w14:paraId="5DE63648" w14:textId="3FA7BBDC" w:rsidR="006A35F2" w:rsidRDefault="006A35F2" w:rsidP="00FD2F87">
      <w:r>
        <w:tab/>
      </w:r>
      <w:r>
        <w:tab/>
      </w:r>
      <w:r>
        <w:tab/>
        <w:t>-</w:t>
      </w:r>
      <w:r>
        <w:tab/>
      </w:r>
      <w:r w:rsidR="008A0E2B">
        <w:t>P</w:t>
      </w:r>
      <w:r>
        <w:t>ay out method (</w:t>
      </w:r>
      <w:proofErr w:type="spellStart"/>
      <w:r>
        <w:t>payoneer</w:t>
      </w:r>
      <w:proofErr w:type="spellEnd"/>
      <w:r>
        <w:t>)</w:t>
      </w:r>
    </w:p>
    <w:p w14:paraId="63BD49B6" w14:textId="77777777" w:rsidR="006A35F2" w:rsidRDefault="006A35F2" w:rsidP="00FD2F87"/>
    <w:p w14:paraId="6FC1B7FC" w14:textId="77777777" w:rsidR="006A35F2" w:rsidRDefault="006A35F2" w:rsidP="00FD2F87">
      <w:pPr>
        <w:pStyle w:val="Heading1"/>
      </w:pPr>
      <w:r>
        <w:t>Topic 55 | Amazon Associates: Creating an Amazon Affiliate Link</w:t>
      </w:r>
    </w:p>
    <w:p w14:paraId="75BC3BD3" w14:textId="42C8A6C7" w:rsidR="006A35F2" w:rsidRDefault="006A35F2" w:rsidP="00FD2F87">
      <w:r>
        <w:tab/>
      </w:r>
      <w:r>
        <w:tab/>
      </w:r>
      <w:r>
        <w:tab/>
        <w:t xml:space="preserve">simple tutorial. just see one more time when doing </w:t>
      </w:r>
      <w:r w:rsidR="00E302B7">
        <w:t>practical</w:t>
      </w:r>
      <w:r>
        <w:t>.</w:t>
      </w:r>
    </w:p>
    <w:p w14:paraId="51500277" w14:textId="77777777" w:rsidR="006A35F2" w:rsidRDefault="006A35F2" w:rsidP="00FD2F87">
      <w:r>
        <w:tab/>
      </w:r>
      <w:r>
        <w:tab/>
      </w:r>
    </w:p>
    <w:p w14:paraId="057B6FF7" w14:textId="77777777" w:rsidR="006A35F2" w:rsidRDefault="006A35F2" w:rsidP="00FD2F87">
      <w:pPr>
        <w:pStyle w:val="Heading1"/>
      </w:pPr>
      <w:r>
        <w:t>Topic 56 | Amazon Associates: Mistakes to Avoid</w:t>
      </w:r>
    </w:p>
    <w:p w14:paraId="6B831D50" w14:textId="77777777" w:rsidR="006A35F2" w:rsidRDefault="006A35F2" w:rsidP="00FD2F87">
      <w:r>
        <w:tab/>
      </w:r>
      <w:r>
        <w:tab/>
        <w:t>To prevent Account Ban:</w:t>
      </w:r>
    </w:p>
    <w:p w14:paraId="200863F3" w14:textId="0AE0C459" w:rsidR="006A35F2" w:rsidRDefault="006A35F2" w:rsidP="00FD2F87">
      <w:r>
        <w:tab/>
      </w:r>
      <w:r>
        <w:tab/>
      </w:r>
      <w:r>
        <w:tab/>
        <w:t>1.</w:t>
      </w:r>
      <w:r>
        <w:tab/>
        <w:t xml:space="preserve">Changing Amazon Affiliation Link. Customizing, or </w:t>
      </w:r>
      <w:r w:rsidR="0008515B">
        <w:t>something</w:t>
      </w:r>
      <w:r>
        <w:t xml:space="preserve"> else</w:t>
      </w:r>
    </w:p>
    <w:p w14:paraId="7CEF2BAE" w14:textId="6BD95076" w:rsidR="006A35F2" w:rsidRDefault="006A35F2" w:rsidP="00FD2F87">
      <w:r>
        <w:tab/>
      </w:r>
      <w:r>
        <w:tab/>
      </w:r>
      <w:r>
        <w:tab/>
        <w:t>2.</w:t>
      </w:r>
      <w:r>
        <w:tab/>
        <w:t xml:space="preserve">Don't Show </w:t>
      </w:r>
      <w:r w:rsidR="0008515B">
        <w:t xml:space="preserve">the </w:t>
      </w:r>
      <w:r>
        <w:t xml:space="preserve">prices of products on Your Website. make a button "Check Price" and insert </w:t>
      </w:r>
      <w:r w:rsidR="0008515B">
        <w:t xml:space="preserve">an </w:t>
      </w:r>
      <w:r>
        <w:t>Affiliate link in this button.</w:t>
      </w:r>
    </w:p>
    <w:p w14:paraId="7E6B9A35" w14:textId="754BEFE2" w:rsidR="006A35F2" w:rsidRDefault="006A35F2" w:rsidP="00FD2F87">
      <w:r>
        <w:tab/>
      </w:r>
      <w:r>
        <w:tab/>
      </w:r>
      <w:r>
        <w:tab/>
        <w:t>3.</w:t>
      </w:r>
      <w:r>
        <w:tab/>
        <w:t>Making more than 1 affiliate account</w:t>
      </w:r>
    </w:p>
    <w:p w14:paraId="0107E7F5" w14:textId="7EA5F276" w:rsidR="006A35F2" w:rsidRDefault="006A35F2" w:rsidP="00FD2F87">
      <w:r>
        <w:tab/>
      </w:r>
      <w:r>
        <w:tab/>
      </w:r>
      <w:r>
        <w:tab/>
        <w:t>4.</w:t>
      </w:r>
      <w:r>
        <w:tab/>
        <w:t xml:space="preserve">Amazon Account Suspend in 180 days. </w:t>
      </w:r>
      <w:r w:rsidR="0008515B">
        <w:t>If</w:t>
      </w:r>
      <w:r>
        <w:t xml:space="preserve"> you did not </w:t>
      </w:r>
      <w:r w:rsidR="0008515B">
        <w:t>sell</w:t>
      </w:r>
      <w:r>
        <w:t xml:space="preserve"> any product</w:t>
      </w:r>
    </w:p>
    <w:p w14:paraId="275A497E" w14:textId="184A17D6" w:rsidR="006A35F2" w:rsidRDefault="006A35F2" w:rsidP="00FD2F87">
      <w:r>
        <w:tab/>
      </w:r>
      <w:r>
        <w:tab/>
      </w:r>
      <w:r>
        <w:tab/>
        <w:t>5.</w:t>
      </w:r>
      <w:r>
        <w:tab/>
      </w:r>
      <w:r w:rsidR="0008515B">
        <w:t>Did</w:t>
      </w:r>
      <w:r>
        <w:t xml:space="preserve"> not use </w:t>
      </w:r>
      <w:r w:rsidR="0008515B">
        <w:t xml:space="preserve">the </w:t>
      </w:r>
      <w:r>
        <w:t xml:space="preserve">logo of </w:t>
      </w:r>
      <w:r w:rsidR="0008515B">
        <w:t>Amazon</w:t>
      </w:r>
      <w:r>
        <w:t xml:space="preserve">, </w:t>
      </w:r>
      <w:r w:rsidR="0008515B">
        <w:t>Amazon Word</w:t>
      </w:r>
      <w:r>
        <w:t xml:space="preserve"> in your domain, </w:t>
      </w:r>
      <w:proofErr w:type="spellStart"/>
      <w:r>
        <w:t>etc</w:t>
      </w:r>
      <w:proofErr w:type="spellEnd"/>
    </w:p>
    <w:p w14:paraId="4DC2360C" w14:textId="0809AEFC" w:rsidR="006A35F2" w:rsidRDefault="006A35F2" w:rsidP="00FD2F87">
      <w:r>
        <w:tab/>
      </w:r>
      <w:r>
        <w:tab/>
      </w:r>
      <w:r>
        <w:tab/>
      </w:r>
    </w:p>
    <w:p w14:paraId="2EA05672" w14:textId="3F53958C" w:rsidR="006A35F2" w:rsidRDefault="006A35F2" w:rsidP="00FD2F87">
      <w:r>
        <w:tab/>
      </w:r>
      <w:r>
        <w:tab/>
      </w:r>
      <w:r>
        <w:tab/>
        <w:t>6.</w:t>
      </w:r>
      <w:r>
        <w:tab/>
        <w:t xml:space="preserve">Show Amazon Disclaimer in </w:t>
      </w:r>
      <w:r w:rsidR="0008515B">
        <w:t xml:space="preserve">the </w:t>
      </w:r>
      <w:r>
        <w:t>footer section.</w:t>
      </w:r>
    </w:p>
    <w:p w14:paraId="58211ABF" w14:textId="29769732" w:rsidR="006A35F2" w:rsidRDefault="006A35F2" w:rsidP="00FD2F87">
      <w:r>
        <w:tab/>
      </w:r>
      <w:r>
        <w:tab/>
      </w:r>
      <w:r>
        <w:tab/>
        <w:t>7.</w:t>
      </w:r>
      <w:r>
        <w:tab/>
      </w:r>
      <w:r w:rsidR="007B435F">
        <w:t>D</w:t>
      </w:r>
      <w:r>
        <w:t>id not use Email marketing for sales</w:t>
      </w:r>
    </w:p>
    <w:p w14:paraId="090BE83B" w14:textId="15FA9526" w:rsidR="006A35F2" w:rsidRDefault="006A35F2" w:rsidP="00FD2F87">
      <w:r>
        <w:tab/>
      </w:r>
      <w:r>
        <w:tab/>
      </w:r>
      <w:r>
        <w:tab/>
        <w:t>8.</w:t>
      </w:r>
      <w:r>
        <w:tab/>
        <w:t xml:space="preserve">Use Email marketing </w:t>
      </w:r>
      <w:r w:rsidR="0008515B">
        <w:t>to generate</w:t>
      </w:r>
      <w:r>
        <w:t xml:space="preserve"> traffic to your own website</w:t>
      </w:r>
    </w:p>
    <w:p w14:paraId="28D8E6EB" w14:textId="19E2FA0E" w:rsidR="006A35F2" w:rsidRDefault="006A35F2" w:rsidP="00FD2F87">
      <w:r>
        <w:tab/>
      </w:r>
      <w:r>
        <w:tab/>
      </w:r>
      <w:r>
        <w:tab/>
        <w:t>9.</w:t>
      </w:r>
      <w:r>
        <w:tab/>
        <w:t xml:space="preserve">You are using </w:t>
      </w:r>
      <w:r w:rsidR="0008515B">
        <w:t>objectionable</w:t>
      </w:r>
      <w:r>
        <w:t xml:space="preserve"> content, adult content, </w:t>
      </w:r>
      <w:proofErr w:type="spellStart"/>
      <w:r>
        <w:t>etc</w:t>
      </w:r>
      <w:proofErr w:type="spellEnd"/>
      <w:r>
        <w:t xml:space="preserve"> on your website</w:t>
      </w:r>
    </w:p>
    <w:p w14:paraId="241F83CA" w14:textId="2DA69124" w:rsidR="006A35F2" w:rsidRDefault="006A35F2" w:rsidP="00FD2F87">
      <w:r>
        <w:tab/>
      </w:r>
      <w:r>
        <w:tab/>
      </w:r>
      <w:r>
        <w:tab/>
        <w:t>10.</w:t>
      </w:r>
      <w:r>
        <w:tab/>
        <w:t xml:space="preserve">Don't copy reviews of </w:t>
      </w:r>
      <w:r w:rsidR="00501A36">
        <w:t>Amazon</w:t>
      </w:r>
      <w:r>
        <w:t xml:space="preserve"> </w:t>
      </w:r>
      <w:r w:rsidR="0008515B">
        <w:t>products</w:t>
      </w:r>
      <w:r>
        <w:t>, or content of that product</w:t>
      </w:r>
    </w:p>
    <w:p w14:paraId="680F9B9F" w14:textId="6D81211D" w:rsidR="006A35F2" w:rsidRDefault="006A35F2" w:rsidP="00FD2F87">
      <w:r>
        <w:tab/>
      </w:r>
      <w:r>
        <w:tab/>
      </w:r>
      <w:r>
        <w:tab/>
        <w:t>11.</w:t>
      </w:r>
      <w:r>
        <w:tab/>
      </w:r>
      <w:r w:rsidR="007C04AD">
        <w:t>U</w:t>
      </w:r>
      <w:r>
        <w:t xml:space="preserve">se </w:t>
      </w:r>
      <w:r w:rsidR="0008515B">
        <w:t>value-added</w:t>
      </w:r>
      <w:r>
        <w:t xml:space="preserve"> content of that product, </w:t>
      </w:r>
      <w:r w:rsidR="0008515B">
        <w:t xml:space="preserve">and </w:t>
      </w:r>
      <w:r>
        <w:t xml:space="preserve">share </w:t>
      </w:r>
      <w:r w:rsidR="0008515B">
        <w:t xml:space="preserve">the </w:t>
      </w:r>
      <w:r>
        <w:t>experience of using that product.</w:t>
      </w:r>
    </w:p>
    <w:p w14:paraId="39D2084A" w14:textId="77777777" w:rsidR="006A35F2" w:rsidRDefault="006A35F2" w:rsidP="00FD2F87"/>
    <w:p w14:paraId="4994DD71" w14:textId="77777777" w:rsidR="006A35F2" w:rsidRDefault="006A35F2" w:rsidP="00FD2F87">
      <w:r>
        <w:t>===================================================================================</w:t>
      </w:r>
    </w:p>
    <w:p w14:paraId="6F001ABB" w14:textId="77777777" w:rsidR="006A35F2" w:rsidRDefault="006A35F2" w:rsidP="00FD2F87"/>
    <w:p w14:paraId="720E5A3D" w14:textId="77777777" w:rsidR="006A35F2" w:rsidRDefault="006A35F2" w:rsidP="00FD2F87"/>
    <w:p w14:paraId="2BA8BBFD" w14:textId="537C3216" w:rsidR="006A35F2" w:rsidRDefault="006A35F2" w:rsidP="00FD2F87">
      <w:pPr>
        <w:pStyle w:val="Heading1"/>
      </w:pPr>
      <w:r>
        <w:t xml:space="preserve">Topic 57 | </w:t>
      </w:r>
      <w:r w:rsidR="009F09CC">
        <w:t>On-Page</w:t>
      </w:r>
      <w:r>
        <w:t xml:space="preserve"> SEO: Ranking Factors</w:t>
      </w:r>
    </w:p>
    <w:p w14:paraId="0340AD0F" w14:textId="45AEE60C" w:rsidR="006A35F2" w:rsidRDefault="006A35F2" w:rsidP="00FD2F87">
      <w:r>
        <w:tab/>
      </w:r>
      <w:r>
        <w:tab/>
        <w:t>1.</w:t>
      </w:r>
      <w:r>
        <w:tab/>
        <w:t>URL Structure is important (Permalink Structure) domain/Categories/article</w:t>
      </w:r>
    </w:p>
    <w:p w14:paraId="633BCB40" w14:textId="249A5666" w:rsidR="006A35F2" w:rsidRDefault="006A35F2" w:rsidP="00FD2F87">
      <w:r>
        <w:tab/>
      </w:r>
      <w:r>
        <w:tab/>
        <w:t>2.</w:t>
      </w:r>
      <w:r>
        <w:tab/>
        <w:t xml:space="preserve">Meta Title and Meta Description, (Main Keyword must </w:t>
      </w:r>
      <w:r w:rsidR="00501A36">
        <w:t>be used</w:t>
      </w:r>
      <w:r>
        <w:t>)</w:t>
      </w:r>
    </w:p>
    <w:p w14:paraId="07F135F1" w14:textId="7DEBEEF2" w:rsidR="006A35F2" w:rsidRDefault="006A35F2" w:rsidP="00FD2F87">
      <w:r>
        <w:tab/>
      </w:r>
      <w:r>
        <w:tab/>
        <w:t>3.</w:t>
      </w:r>
      <w:r>
        <w:tab/>
        <w:t>Inter-linking</w:t>
      </w:r>
      <w:r>
        <w:tab/>
        <w:t xml:space="preserve">(linking all existing </w:t>
      </w:r>
      <w:r w:rsidR="00501A36">
        <w:t>pages</w:t>
      </w:r>
      <w:r>
        <w:t xml:space="preserve"> with each </w:t>
      </w:r>
      <w:r w:rsidR="00501A36">
        <w:t>other</w:t>
      </w:r>
      <w:r>
        <w:t xml:space="preserve"> in one domain)</w:t>
      </w:r>
    </w:p>
    <w:p w14:paraId="4BAF00F1" w14:textId="20BE4DBA" w:rsidR="006A35F2" w:rsidRDefault="006A35F2" w:rsidP="00FD2F87">
      <w:r>
        <w:tab/>
      </w:r>
      <w:r>
        <w:tab/>
        <w:t>4.</w:t>
      </w:r>
      <w:r>
        <w:tab/>
      </w:r>
      <w:r w:rsidR="00ED7EB9">
        <w:t>R</w:t>
      </w:r>
      <w:r>
        <w:t>emove broken links</w:t>
      </w:r>
    </w:p>
    <w:p w14:paraId="13C405B4" w14:textId="49788766" w:rsidR="006A35F2" w:rsidRDefault="006A35F2" w:rsidP="00FD2F87">
      <w:r>
        <w:tab/>
      </w:r>
      <w:r>
        <w:tab/>
        <w:t>5.</w:t>
      </w:r>
      <w:r>
        <w:tab/>
        <w:t xml:space="preserve">Use HD Images but optimized, and also use </w:t>
      </w:r>
      <w:r w:rsidR="00501A36">
        <w:t xml:space="preserve">the </w:t>
      </w:r>
      <w:r>
        <w:t xml:space="preserve">ALT attribute of </w:t>
      </w:r>
      <w:r w:rsidR="00501A36">
        <w:t xml:space="preserve">the </w:t>
      </w:r>
      <w:r>
        <w:t>HTML image tag</w:t>
      </w:r>
    </w:p>
    <w:p w14:paraId="621B904C" w14:textId="73BDBB87" w:rsidR="006A35F2" w:rsidRDefault="006A35F2" w:rsidP="00FD2F87">
      <w:r>
        <w:tab/>
      </w:r>
      <w:r>
        <w:tab/>
      </w:r>
      <w:r>
        <w:tab/>
      </w:r>
      <w:r>
        <w:tab/>
      </w:r>
      <w:r>
        <w:tab/>
      </w:r>
      <w:r>
        <w:tab/>
        <w:t xml:space="preserve">ALT attribute: Description of </w:t>
      </w:r>
      <w:r w:rsidR="009E3FF9">
        <w:t xml:space="preserve">the </w:t>
      </w:r>
      <w:r>
        <w:t xml:space="preserve">image, </w:t>
      </w:r>
      <w:r w:rsidR="00501A36">
        <w:t xml:space="preserve">the </w:t>
      </w:r>
      <w:r>
        <w:t xml:space="preserve">situation of </w:t>
      </w:r>
      <w:r w:rsidR="00501A36">
        <w:t xml:space="preserve">the </w:t>
      </w:r>
      <w:r>
        <w:t xml:space="preserve">image, </w:t>
      </w:r>
    </w:p>
    <w:p w14:paraId="567B9F81" w14:textId="77777777" w:rsidR="006A35F2" w:rsidRDefault="006A35F2" w:rsidP="00FD2F87"/>
    <w:p w14:paraId="5FA30748" w14:textId="1AB859D7" w:rsidR="006A35F2" w:rsidRDefault="006A35F2" w:rsidP="00FD2F87">
      <w:r>
        <w:tab/>
      </w:r>
      <w:r>
        <w:tab/>
        <w:t>6.</w:t>
      </w:r>
      <w:r>
        <w:tab/>
        <w:t xml:space="preserve">Web pages and </w:t>
      </w:r>
      <w:r w:rsidR="00501A36">
        <w:t>posts</w:t>
      </w:r>
      <w:r>
        <w:t xml:space="preserve"> should be well Layout on Mobile devices. (See Google Search Console warning and errors)</w:t>
      </w:r>
    </w:p>
    <w:p w14:paraId="0C5B32D2" w14:textId="3ADD6A24" w:rsidR="006A35F2" w:rsidRDefault="006A35F2" w:rsidP="00FD2F87">
      <w:r>
        <w:tab/>
      </w:r>
      <w:r>
        <w:tab/>
        <w:t>7.</w:t>
      </w:r>
      <w:r>
        <w:tab/>
        <w:t>Website Speed Should be good.</w:t>
      </w:r>
    </w:p>
    <w:p w14:paraId="21B957B7" w14:textId="5B3DB5AD" w:rsidR="006A35F2" w:rsidRDefault="006A35F2" w:rsidP="00FD2F87">
      <w:r>
        <w:tab/>
      </w:r>
      <w:r>
        <w:tab/>
        <w:t>8.</w:t>
      </w:r>
      <w:r>
        <w:tab/>
        <w:t>SSL certificate is used and only open with https://</w:t>
      </w:r>
    </w:p>
    <w:p w14:paraId="5E66CE83" w14:textId="6BDB123F" w:rsidR="006A35F2" w:rsidRDefault="006A35F2" w:rsidP="00FD2F87">
      <w:r>
        <w:tab/>
      </w:r>
      <w:r>
        <w:tab/>
        <w:t>9.</w:t>
      </w:r>
      <w:r>
        <w:tab/>
      </w:r>
      <w:r w:rsidR="00ED7EB9">
        <w:t>U</w:t>
      </w:r>
      <w:r>
        <w:t xml:space="preserve">se redirect from http:// to https://  </w:t>
      </w:r>
      <w:r>
        <w:tab/>
        <w:t xml:space="preserve">and </w:t>
      </w:r>
      <w:r>
        <w:tab/>
      </w:r>
      <w:r>
        <w:tab/>
        <w:t>from www.domain.com to domain.com</w:t>
      </w:r>
    </w:p>
    <w:p w14:paraId="290D58EC" w14:textId="4401D8E6" w:rsidR="006A35F2" w:rsidRDefault="006A35F2" w:rsidP="00FD2F87">
      <w:r>
        <w:tab/>
      </w:r>
      <w:r>
        <w:tab/>
        <w:t>10.</w:t>
      </w:r>
      <w:r>
        <w:tab/>
      </w:r>
      <w:r w:rsidR="00ED7EB9">
        <w:t>B</w:t>
      </w:r>
      <w:r>
        <w:t>etter font for reading and color combination on your website.</w:t>
      </w:r>
    </w:p>
    <w:p w14:paraId="00192DB4" w14:textId="68B9C578" w:rsidR="006A35F2" w:rsidRDefault="006A35F2" w:rsidP="00FD2F87">
      <w:r>
        <w:tab/>
      </w:r>
      <w:r>
        <w:tab/>
        <w:t>11.</w:t>
      </w:r>
      <w:r>
        <w:tab/>
      </w:r>
      <w:r w:rsidR="00ED7EB9">
        <w:t>U</w:t>
      </w:r>
      <w:r>
        <w:t xml:space="preserve">se </w:t>
      </w:r>
      <w:r w:rsidR="00501A36">
        <w:t>lists</w:t>
      </w:r>
      <w:r>
        <w:t xml:space="preserve">, embedded </w:t>
      </w:r>
      <w:r w:rsidR="00501A36">
        <w:t>video</w:t>
      </w:r>
      <w:r>
        <w:t xml:space="preserve">, tweets, </w:t>
      </w:r>
      <w:r w:rsidR="00501A36">
        <w:t>tables</w:t>
      </w:r>
      <w:r>
        <w:t xml:space="preserve">, images, </w:t>
      </w:r>
      <w:r w:rsidR="00501A36">
        <w:t>line breaks</w:t>
      </w:r>
      <w:r>
        <w:t xml:space="preserve">, Grammar, </w:t>
      </w:r>
      <w:proofErr w:type="spellStart"/>
      <w:r>
        <w:t>etc</w:t>
      </w:r>
      <w:proofErr w:type="spellEnd"/>
      <w:r>
        <w:t xml:space="preserve"> and make your content a better </w:t>
      </w:r>
      <w:r w:rsidR="00B341B3">
        <w:t>presentation</w:t>
      </w:r>
      <w:r>
        <w:t xml:space="preserve"> </w:t>
      </w:r>
    </w:p>
    <w:p w14:paraId="60FB0F4E" w14:textId="3F198F4F" w:rsidR="006A35F2" w:rsidRDefault="006A35F2" w:rsidP="00FD2F87">
      <w:r>
        <w:tab/>
      </w:r>
      <w:r>
        <w:tab/>
        <w:t>12.</w:t>
      </w:r>
      <w:r>
        <w:tab/>
      </w:r>
      <w:r w:rsidR="00ED7EB9">
        <w:t>D</w:t>
      </w:r>
      <w:r>
        <w:t xml:space="preserve">on't use </w:t>
      </w:r>
      <w:r w:rsidR="00501A36">
        <w:t xml:space="preserve">the </w:t>
      </w:r>
      <w:r>
        <w:t xml:space="preserve">same word again and again. your </w:t>
      </w:r>
      <w:r w:rsidR="00501A36">
        <w:t>synonyms</w:t>
      </w:r>
      <w:r>
        <w:t>, and other techniques, related words,</w:t>
      </w:r>
    </w:p>
    <w:p w14:paraId="1A871707" w14:textId="289D8B08" w:rsidR="006A35F2" w:rsidRDefault="006A35F2" w:rsidP="00FD2F87">
      <w:r>
        <w:tab/>
      </w:r>
      <w:r>
        <w:tab/>
        <w:t>13.</w:t>
      </w:r>
      <w:r>
        <w:tab/>
      </w:r>
      <w:r w:rsidR="00501A36">
        <w:t>When</w:t>
      </w:r>
      <w:r>
        <w:t xml:space="preserve"> you read your competitor, don't copy paste, or write with bias</w:t>
      </w:r>
      <w:r w:rsidR="00B341B3">
        <w:t>-</w:t>
      </w:r>
      <w:r>
        <w:t>ness with their content.</w:t>
      </w:r>
    </w:p>
    <w:p w14:paraId="4B8B3A0A" w14:textId="45E4A878" w:rsidR="006A35F2" w:rsidRDefault="006A35F2" w:rsidP="00FD2F87">
      <w:r>
        <w:tab/>
      </w:r>
      <w:r>
        <w:tab/>
        <w:t>14.</w:t>
      </w:r>
      <w:r>
        <w:tab/>
        <w:t xml:space="preserve">Google Alert Tool, alert about specific </w:t>
      </w:r>
      <w:r w:rsidR="00B341B3">
        <w:t>topics</w:t>
      </w:r>
      <w:r>
        <w:t>.</w:t>
      </w:r>
    </w:p>
    <w:p w14:paraId="373E6AF3" w14:textId="6643CA96" w:rsidR="006A35F2" w:rsidRDefault="006A35F2" w:rsidP="00FD2F87">
      <w:r>
        <w:tab/>
      </w:r>
      <w:r>
        <w:tab/>
        <w:t>15.</w:t>
      </w:r>
      <w:r>
        <w:tab/>
        <w:t xml:space="preserve">Use info-graphics about your content for better </w:t>
      </w:r>
      <w:r w:rsidR="00B341B3">
        <w:t>conveyancing</w:t>
      </w:r>
      <w:r>
        <w:t xml:space="preserve"> the visitors.</w:t>
      </w:r>
    </w:p>
    <w:p w14:paraId="7099B388" w14:textId="3B79B98F" w:rsidR="006A35F2" w:rsidRDefault="006A35F2" w:rsidP="00FD2F87">
      <w:r>
        <w:tab/>
      </w:r>
      <w:r>
        <w:tab/>
        <w:t>16.</w:t>
      </w:r>
      <w:r>
        <w:tab/>
        <w:t>You need to use Sub-headings</w:t>
      </w:r>
      <w:r>
        <w:tab/>
      </w:r>
    </w:p>
    <w:p w14:paraId="53895EA4" w14:textId="47D07D3D" w:rsidR="006A35F2" w:rsidRDefault="006A35F2" w:rsidP="00FD2F87">
      <w:r>
        <w:tab/>
      </w:r>
      <w:r>
        <w:tab/>
        <w:t>17.</w:t>
      </w:r>
      <w:r>
        <w:tab/>
        <w:t>Use schema Tag</w:t>
      </w:r>
    </w:p>
    <w:p w14:paraId="5800ABB1" w14:textId="77777777" w:rsidR="006A35F2" w:rsidRDefault="006A35F2" w:rsidP="00FD2F87"/>
    <w:p w14:paraId="2CC797A5" w14:textId="64F88137" w:rsidR="006A35F2" w:rsidRDefault="006A35F2" w:rsidP="00FD2F87">
      <w:pPr>
        <w:pStyle w:val="Heading1"/>
      </w:pPr>
      <w:r>
        <w:lastRenderedPageBreak/>
        <w:t xml:space="preserve">Topic 58 | </w:t>
      </w:r>
      <w:r w:rsidR="005517DA">
        <w:t>On-Page</w:t>
      </w:r>
      <w:r>
        <w:t xml:space="preserve"> SEO: Adding Content to Your Blog</w:t>
      </w:r>
    </w:p>
    <w:p w14:paraId="00114F77" w14:textId="1607E7C3" w:rsidR="006A35F2" w:rsidRDefault="006A35F2" w:rsidP="00FD2F87">
      <w:r>
        <w:tab/>
      </w:r>
      <w:r>
        <w:tab/>
        <w:t>1.</w:t>
      </w:r>
      <w:r>
        <w:tab/>
      </w:r>
      <w:r w:rsidR="005517DA">
        <w:t>U</w:t>
      </w:r>
      <w:r>
        <w:t>ploading content on commercial article</w:t>
      </w:r>
    </w:p>
    <w:p w14:paraId="33223663" w14:textId="13C17A13" w:rsidR="006A35F2" w:rsidRDefault="006A35F2" w:rsidP="00FD2F87">
      <w:r>
        <w:tab/>
      </w:r>
      <w:r>
        <w:tab/>
        <w:t>2.</w:t>
      </w:r>
      <w:r>
        <w:tab/>
      </w:r>
      <w:r w:rsidR="005517DA">
        <w:t>U</w:t>
      </w:r>
      <w:r>
        <w:t xml:space="preserve">se your own product image of </w:t>
      </w:r>
      <w:r w:rsidR="00C475E2">
        <w:t xml:space="preserve">the </w:t>
      </w:r>
      <w:r>
        <w:t xml:space="preserve">selected product don't </w:t>
      </w:r>
      <w:r w:rsidR="00C475E2">
        <w:t>copy-paste</w:t>
      </w:r>
      <w:r>
        <w:t xml:space="preserve"> the product images from </w:t>
      </w:r>
      <w:r w:rsidR="00C475E2">
        <w:t>Amazon</w:t>
      </w:r>
    </w:p>
    <w:p w14:paraId="428D499C" w14:textId="1D8534B0" w:rsidR="006A35F2" w:rsidRDefault="006A35F2" w:rsidP="00FD2F87">
      <w:r>
        <w:tab/>
      </w:r>
      <w:r>
        <w:tab/>
        <w:t>3.</w:t>
      </w:r>
      <w:r>
        <w:tab/>
        <w:t xml:space="preserve">Use reuse blocks of </w:t>
      </w:r>
      <w:r w:rsidR="00C475E2">
        <w:t xml:space="preserve">the </w:t>
      </w:r>
      <w:r>
        <w:t>Gutenberg editor</w:t>
      </w:r>
    </w:p>
    <w:p w14:paraId="414DBE63" w14:textId="1F72962E" w:rsidR="006A35F2" w:rsidRDefault="006A35F2" w:rsidP="00FD2F87">
      <w:r>
        <w:tab/>
      </w:r>
      <w:r>
        <w:tab/>
        <w:t>4.</w:t>
      </w:r>
      <w:r>
        <w:tab/>
        <w:t xml:space="preserve">Install Plugin -&gt; Best Responsive </w:t>
      </w:r>
      <w:r w:rsidR="00C475E2">
        <w:t>Comparison</w:t>
      </w:r>
      <w:r>
        <w:t xml:space="preserve"> Table for Gutenberg Editor - </w:t>
      </w:r>
      <w:proofErr w:type="spellStart"/>
      <w:r>
        <w:t>nicheTable</w:t>
      </w:r>
      <w:proofErr w:type="spellEnd"/>
    </w:p>
    <w:p w14:paraId="5E8DB833" w14:textId="2C786418" w:rsidR="006A35F2" w:rsidRDefault="006A35F2" w:rsidP="00FD2F87">
      <w:r>
        <w:tab/>
      </w:r>
      <w:r>
        <w:tab/>
        <w:t>5.</w:t>
      </w:r>
      <w:r>
        <w:tab/>
        <w:t xml:space="preserve">Use pros and cons </w:t>
      </w:r>
    </w:p>
    <w:p w14:paraId="7DE06D5E" w14:textId="21A4BE78" w:rsidR="006A35F2" w:rsidRDefault="006A35F2" w:rsidP="00FD2F87">
      <w:r>
        <w:tab/>
      </w:r>
      <w:r>
        <w:tab/>
        <w:t>6.</w:t>
      </w:r>
      <w:r>
        <w:tab/>
        <w:t xml:space="preserve">Info-graphics tools. Canva, </w:t>
      </w:r>
      <w:proofErr w:type="spellStart"/>
      <w:r>
        <w:t>Snappa</w:t>
      </w:r>
      <w:proofErr w:type="spellEnd"/>
      <w:r>
        <w:t xml:space="preserve">, </w:t>
      </w:r>
      <w:proofErr w:type="spellStart"/>
      <w:r>
        <w:t>etc</w:t>
      </w:r>
      <w:proofErr w:type="spellEnd"/>
    </w:p>
    <w:p w14:paraId="25D09E1F" w14:textId="41B5F2AA" w:rsidR="006A35F2" w:rsidRDefault="006A35F2" w:rsidP="00FD2F87">
      <w:r>
        <w:tab/>
      </w:r>
      <w:r>
        <w:tab/>
        <w:t>7.</w:t>
      </w:r>
      <w:r>
        <w:tab/>
      </w:r>
      <w:r w:rsidR="005517DA">
        <w:t>I</w:t>
      </w:r>
      <w:r>
        <w:t xml:space="preserve">t </w:t>
      </w:r>
      <w:r w:rsidR="00C475E2">
        <w:t>takes</w:t>
      </w:r>
      <w:r>
        <w:t xml:space="preserve"> time to set a better Layout for reader.</w:t>
      </w:r>
    </w:p>
    <w:p w14:paraId="4F4EBF30" w14:textId="50C859F5" w:rsidR="006A35F2" w:rsidRDefault="006A35F2" w:rsidP="00FD2F87">
      <w:r>
        <w:tab/>
      </w:r>
      <w:r>
        <w:tab/>
        <w:t>8.</w:t>
      </w:r>
      <w:r>
        <w:tab/>
        <w:t>Take time and final one design, did not change on every month</w:t>
      </w:r>
    </w:p>
    <w:p w14:paraId="1B09698F" w14:textId="05C88B88" w:rsidR="006A35F2" w:rsidRDefault="006A35F2" w:rsidP="00FD2F87">
      <w:r>
        <w:tab/>
      </w:r>
      <w:r>
        <w:tab/>
        <w:t>9.</w:t>
      </w:r>
      <w:r>
        <w:tab/>
      </w:r>
      <w:r w:rsidR="005517DA">
        <w:t>A</w:t>
      </w:r>
      <w:r>
        <w:t>dd conclusion section</w:t>
      </w:r>
    </w:p>
    <w:p w14:paraId="5323539D" w14:textId="19431698" w:rsidR="006A35F2" w:rsidRDefault="006A35F2" w:rsidP="00FD2F87">
      <w:r>
        <w:tab/>
      </w:r>
      <w:r>
        <w:tab/>
        <w:t>10.</w:t>
      </w:r>
      <w:r>
        <w:tab/>
        <w:t>Add frequently asked question (Accordion )</w:t>
      </w:r>
    </w:p>
    <w:p w14:paraId="0D4B7E83" w14:textId="77777777" w:rsidR="006A35F2" w:rsidRDefault="006A35F2" w:rsidP="00FD2F87"/>
    <w:p w14:paraId="24411E37" w14:textId="5722CA41" w:rsidR="006A35F2" w:rsidRDefault="006A35F2" w:rsidP="00FD2F87">
      <w:pPr>
        <w:pStyle w:val="Heading1"/>
      </w:pPr>
      <w:r>
        <w:t xml:space="preserve">Topic 59 | </w:t>
      </w:r>
      <w:r w:rsidR="002D6877">
        <w:t>On-Page</w:t>
      </w:r>
      <w:r>
        <w:t xml:space="preserve"> SEO: Optimizing Your Post</w:t>
      </w:r>
    </w:p>
    <w:p w14:paraId="7130E76A" w14:textId="77777777" w:rsidR="006A35F2" w:rsidRDefault="006A35F2" w:rsidP="00FD2F87">
      <w:r>
        <w:tab/>
        <w:t>Score of SEO plugin about Post content:</w:t>
      </w:r>
    </w:p>
    <w:p w14:paraId="7C2AB9A0" w14:textId="51383088" w:rsidR="006A35F2" w:rsidRDefault="006A35F2" w:rsidP="00FD2F87">
      <w:r>
        <w:tab/>
      </w:r>
      <w:r>
        <w:tab/>
      </w:r>
      <w:r w:rsidR="001D2CEE">
        <w:t>See</w:t>
      </w:r>
      <w:r>
        <w:t xml:space="preserve"> RankMath Score out of 100</w:t>
      </w:r>
    </w:p>
    <w:p w14:paraId="0E203387" w14:textId="6CB5F6E7" w:rsidR="006A35F2" w:rsidRDefault="006A35F2" w:rsidP="00FD2F87">
      <w:r>
        <w:tab/>
      </w:r>
      <w:r>
        <w:tab/>
        <w:t>1.</w:t>
      </w:r>
      <w:r>
        <w:tab/>
        <w:t xml:space="preserve">Add details about the content in RankMath Plugin forms, </w:t>
      </w:r>
    </w:p>
    <w:p w14:paraId="04657406" w14:textId="6586AAB2" w:rsidR="006A35F2" w:rsidRDefault="006A35F2" w:rsidP="00FD2F87">
      <w:r>
        <w:tab/>
      </w:r>
      <w:r>
        <w:tab/>
        <w:t>2.</w:t>
      </w:r>
      <w:r>
        <w:tab/>
        <w:t xml:space="preserve">Add details about </w:t>
      </w:r>
      <w:r w:rsidR="001D2CEE">
        <w:t xml:space="preserve">the </w:t>
      </w:r>
      <w:r>
        <w:t>Description in RankMath</w:t>
      </w:r>
    </w:p>
    <w:p w14:paraId="4320C393" w14:textId="77777777" w:rsidR="006A35F2" w:rsidRDefault="006A35F2" w:rsidP="00FD2F87">
      <w:r>
        <w:tab/>
      </w:r>
      <w:r>
        <w:tab/>
        <w:t>See RankMath Tutorials on YouTube</w:t>
      </w:r>
    </w:p>
    <w:p w14:paraId="5AFBBD7C" w14:textId="77777777" w:rsidR="006A35F2" w:rsidRDefault="006A35F2" w:rsidP="00FD2F87"/>
    <w:p w14:paraId="06A12B25" w14:textId="42C37889" w:rsidR="006A35F2" w:rsidRDefault="006A35F2" w:rsidP="00FD2F87">
      <w:pPr>
        <w:pStyle w:val="Heading1"/>
      </w:pPr>
      <w:r>
        <w:t>Topic 60 | On</w:t>
      </w:r>
      <w:r w:rsidR="00650848">
        <w:t>-</w:t>
      </w:r>
      <w:r>
        <w:t>Page SEO: What is Structured Data?</w:t>
      </w:r>
    </w:p>
    <w:p w14:paraId="7000EFE6" w14:textId="77777777" w:rsidR="006A35F2" w:rsidRDefault="006A35F2" w:rsidP="00FD2F87">
      <w:r>
        <w:tab/>
      </w:r>
      <w:r>
        <w:tab/>
        <w:t>Structured data is important for SEO and google. it did not appear on your website content. it only visible to google</w:t>
      </w:r>
    </w:p>
    <w:p w14:paraId="6F003301" w14:textId="77777777" w:rsidR="006A35F2" w:rsidRDefault="006A35F2" w:rsidP="00FD2F87">
      <w:r>
        <w:lastRenderedPageBreak/>
        <w:tab/>
      </w:r>
      <w:r>
        <w:tab/>
        <w:t>Schema Tag is the Structured data.</w:t>
      </w:r>
    </w:p>
    <w:p w14:paraId="75B18F4B" w14:textId="77777777" w:rsidR="006A35F2" w:rsidRDefault="006A35F2" w:rsidP="00FD2F87">
      <w:r>
        <w:tab/>
      </w:r>
      <w:r>
        <w:tab/>
        <w:t>Structured data helps Google to Understand the content on that page.</w:t>
      </w:r>
    </w:p>
    <w:p w14:paraId="37D319AC" w14:textId="741E7310" w:rsidR="006A35F2" w:rsidRDefault="006A35F2" w:rsidP="00FD2F87">
      <w:r>
        <w:tab/>
      </w:r>
      <w:r>
        <w:tab/>
        <w:t xml:space="preserve">Structured data is </w:t>
      </w:r>
      <w:r w:rsidR="002A7DF8">
        <w:t xml:space="preserve">the </w:t>
      </w:r>
      <w:r>
        <w:t>semantic vocabulary of Tags. like:</w:t>
      </w:r>
    </w:p>
    <w:p w14:paraId="388CA4D7" w14:textId="10C201EC" w:rsidR="006A35F2" w:rsidRDefault="006A35F2" w:rsidP="00FD2F87">
      <w:r>
        <w:tab/>
      </w:r>
      <w:r>
        <w:tab/>
        <w:t>1.</w:t>
      </w:r>
      <w:r>
        <w:tab/>
      </w:r>
      <w:proofErr w:type="spellStart"/>
      <w:r>
        <w:t>RDFa</w:t>
      </w:r>
      <w:proofErr w:type="spellEnd"/>
    </w:p>
    <w:p w14:paraId="069C9F48" w14:textId="7DD06225" w:rsidR="006A35F2" w:rsidRDefault="006A35F2" w:rsidP="00FD2F87">
      <w:r>
        <w:tab/>
      </w:r>
      <w:r>
        <w:tab/>
        <w:t>2.</w:t>
      </w:r>
      <w:r>
        <w:tab/>
        <w:t>JSON (most used)</w:t>
      </w:r>
    </w:p>
    <w:p w14:paraId="41973219" w14:textId="3E52141C" w:rsidR="006A35F2" w:rsidRDefault="006A35F2" w:rsidP="00FD2F87">
      <w:r>
        <w:tab/>
      </w:r>
      <w:r>
        <w:tab/>
        <w:t>3.</w:t>
      </w:r>
      <w:r>
        <w:tab/>
        <w:t>Microdata</w:t>
      </w:r>
    </w:p>
    <w:p w14:paraId="6069B19C" w14:textId="77777777" w:rsidR="006A35F2" w:rsidRDefault="006A35F2" w:rsidP="00FD2F87"/>
    <w:p w14:paraId="51CFA748" w14:textId="1B07AE9A" w:rsidR="006A35F2" w:rsidRDefault="006A35F2" w:rsidP="00FD2F87">
      <w:r>
        <w:tab/>
      </w:r>
      <w:r>
        <w:tab/>
        <w:t xml:space="preserve">don't </w:t>
      </w:r>
      <w:r w:rsidR="00797742">
        <w:t>over-optimize</w:t>
      </w:r>
      <w:r>
        <w:t xml:space="preserve"> through Schema Tag for google.</w:t>
      </w:r>
    </w:p>
    <w:p w14:paraId="2651476E" w14:textId="77777777" w:rsidR="006A35F2" w:rsidRDefault="006A35F2" w:rsidP="00FD2F87">
      <w:r>
        <w:tab/>
      </w:r>
      <w:r>
        <w:tab/>
        <w:t>don't spam google through Google. like, did not use event-Schema on a software review article.</w:t>
      </w:r>
    </w:p>
    <w:p w14:paraId="172E0B60" w14:textId="77777777" w:rsidR="006A35F2" w:rsidRDefault="006A35F2" w:rsidP="00FD2F87">
      <w:r>
        <w:tab/>
      </w:r>
      <w:r>
        <w:tab/>
      </w:r>
    </w:p>
    <w:p w14:paraId="5C770F21" w14:textId="375E89E4" w:rsidR="006A35F2" w:rsidRDefault="006A35F2" w:rsidP="00FD2F87">
      <w:r>
        <w:tab/>
      </w:r>
      <w:r>
        <w:tab/>
        <w:t>-</w:t>
      </w:r>
      <w:r>
        <w:tab/>
        <w:t>Google Tool: Structure data testing Tool</w:t>
      </w:r>
    </w:p>
    <w:p w14:paraId="5E8C5A1A" w14:textId="2F7CA900" w:rsidR="006A35F2" w:rsidRDefault="006A35F2" w:rsidP="00FD2F87">
      <w:r>
        <w:tab/>
      </w:r>
      <w:r>
        <w:tab/>
      </w:r>
      <w:r>
        <w:tab/>
      </w:r>
      <w:r>
        <w:tab/>
      </w:r>
      <w:r>
        <w:tab/>
        <w:t xml:space="preserve">Read this section and </w:t>
      </w:r>
      <w:r w:rsidR="009241AF">
        <w:t>understand</w:t>
      </w:r>
      <w:r>
        <w:t xml:space="preserve"> it, for better CTR</w:t>
      </w:r>
    </w:p>
    <w:p w14:paraId="49696D9D" w14:textId="77777777" w:rsidR="006A35F2" w:rsidRDefault="006A35F2" w:rsidP="00FD2F87">
      <w:r>
        <w:tab/>
      </w:r>
      <w:r>
        <w:tab/>
      </w:r>
    </w:p>
    <w:p w14:paraId="6C9EF587" w14:textId="77777777" w:rsidR="006A35F2" w:rsidRDefault="006A35F2" w:rsidP="00FD2F87">
      <w:r>
        <w:tab/>
      </w:r>
      <w:r>
        <w:tab/>
        <w:t>Did not use Product-schema on affiliate website.</w:t>
      </w:r>
    </w:p>
    <w:p w14:paraId="293E1F8D" w14:textId="77777777" w:rsidR="006A35F2" w:rsidRDefault="006A35F2" w:rsidP="00FD2F87">
      <w:r>
        <w:tab/>
      </w:r>
      <w:r>
        <w:tab/>
        <w:t>You can use:</w:t>
      </w:r>
    </w:p>
    <w:p w14:paraId="4F4D2017" w14:textId="14ECF09C" w:rsidR="006A35F2" w:rsidRDefault="006A35F2" w:rsidP="00FD2F87">
      <w:r>
        <w:tab/>
      </w:r>
      <w:r>
        <w:tab/>
      </w:r>
      <w:r>
        <w:tab/>
        <w:t>1.</w:t>
      </w:r>
      <w:r>
        <w:tab/>
        <w:t>Article Schema</w:t>
      </w:r>
    </w:p>
    <w:p w14:paraId="5CD4F137" w14:textId="60D7402D" w:rsidR="006A35F2" w:rsidRDefault="006A35F2" w:rsidP="00FD2F87">
      <w:r>
        <w:tab/>
      </w:r>
      <w:r>
        <w:tab/>
      </w:r>
      <w:r>
        <w:tab/>
        <w:t>2.</w:t>
      </w:r>
      <w:r>
        <w:tab/>
        <w:t>Blog Schema</w:t>
      </w:r>
    </w:p>
    <w:p w14:paraId="7036A32B" w14:textId="3CC5DE55" w:rsidR="006A35F2" w:rsidRDefault="006A35F2" w:rsidP="00FD2F87">
      <w:r>
        <w:tab/>
      </w:r>
      <w:r>
        <w:tab/>
      </w:r>
      <w:r>
        <w:tab/>
        <w:t>3.</w:t>
      </w:r>
      <w:r>
        <w:tab/>
        <w:t>List Item Schema</w:t>
      </w:r>
    </w:p>
    <w:p w14:paraId="7B1EA0CE" w14:textId="0DEF3082" w:rsidR="006A35F2" w:rsidRDefault="006A35F2" w:rsidP="00FD2F87">
      <w:r>
        <w:tab/>
      </w:r>
      <w:r>
        <w:tab/>
      </w:r>
      <w:r>
        <w:tab/>
        <w:t>4.</w:t>
      </w:r>
      <w:r>
        <w:tab/>
        <w:t>Table Schema</w:t>
      </w:r>
    </w:p>
    <w:p w14:paraId="610BE629" w14:textId="2C24A599" w:rsidR="006A35F2" w:rsidRDefault="006A35F2" w:rsidP="00FD2F87">
      <w:r>
        <w:tab/>
      </w:r>
      <w:r>
        <w:tab/>
      </w:r>
      <w:r>
        <w:tab/>
        <w:t>5.</w:t>
      </w:r>
      <w:r>
        <w:tab/>
        <w:t>FAQ Schema, frequently Asked Questions</w:t>
      </w:r>
    </w:p>
    <w:p w14:paraId="20899F51" w14:textId="14F1A52B" w:rsidR="006A35F2" w:rsidRDefault="006A35F2" w:rsidP="00FD2F87">
      <w:r>
        <w:tab/>
      </w:r>
      <w:r>
        <w:tab/>
      </w:r>
      <w:r>
        <w:tab/>
        <w:t>6.</w:t>
      </w:r>
      <w:r>
        <w:tab/>
        <w:t>Text to Audio Schema</w:t>
      </w:r>
    </w:p>
    <w:p w14:paraId="5AB1B9E5" w14:textId="77777777" w:rsidR="006A35F2" w:rsidRDefault="006A35F2" w:rsidP="00FD2F87">
      <w:r>
        <w:tab/>
      </w:r>
      <w:r>
        <w:tab/>
      </w:r>
    </w:p>
    <w:p w14:paraId="6F356D5D" w14:textId="472F12D9" w:rsidR="006A35F2" w:rsidRDefault="006A35F2" w:rsidP="00FD2F87">
      <w:pPr>
        <w:pStyle w:val="Heading1"/>
      </w:pPr>
      <w:r>
        <w:lastRenderedPageBreak/>
        <w:t xml:space="preserve">Topic 61 | </w:t>
      </w:r>
      <w:r w:rsidR="007B0B32">
        <w:t>On-Page</w:t>
      </w:r>
      <w:r>
        <w:t xml:space="preserve"> SEO: How to Add Schema in your Article?</w:t>
      </w:r>
    </w:p>
    <w:p w14:paraId="6FB18D8E" w14:textId="6C409D04" w:rsidR="006A35F2" w:rsidRDefault="006A35F2" w:rsidP="00FD2F87">
      <w:r>
        <w:tab/>
      </w:r>
      <w:r>
        <w:tab/>
      </w:r>
      <w:r w:rsidR="007B0B32">
        <w:t>Practice</w:t>
      </w:r>
      <w:r>
        <w:t xml:space="preserve"> of Schema data inserting in article.</w:t>
      </w:r>
    </w:p>
    <w:p w14:paraId="09907BB2" w14:textId="77777777" w:rsidR="006A35F2" w:rsidRDefault="006A35F2" w:rsidP="00FD2F87">
      <w:r>
        <w:tab/>
      </w:r>
      <w:r>
        <w:tab/>
        <w:t>install plugin:</w:t>
      </w:r>
    </w:p>
    <w:p w14:paraId="06E61FED" w14:textId="77777777" w:rsidR="006A35F2" w:rsidRDefault="006A35F2" w:rsidP="00FD2F87">
      <w:r>
        <w:tab/>
      </w:r>
      <w:r>
        <w:tab/>
      </w:r>
      <w:r>
        <w:tab/>
      </w:r>
      <w:r>
        <w:tab/>
        <w:t>"Schema &amp; Structured Data for WP &amp; AMP"</w:t>
      </w:r>
    </w:p>
    <w:p w14:paraId="45638CC8" w14:textId="73F2E67F" w:rsidR="006A35F2" w:rsidRDefault="006A35F2" w:rsidP="00FD2F87">
      <w:r>
        <w:tab/>
      </w:r>
      <w:r>
        <w:tab/>
        <w:t xml:space="preserve">There is also </w:t>
      </w:r>
      <w:r w:rsidR="007B0B32">
        <w:t xml:space="preserve">an </w:t>
      </w:r>
      <w:r>
        <w:t xml:space="preserve">option in RankMath. but it only gives one type of schema for one article. </w:t>
      </w:r>
    </w:p>
    <w:p w14:paraId="171CABA7" w14:textId="2BAE392B" w:rsidR="006A35F2" w:rsidRDefault="006A35F2" w:rsidP="00FD2F87">
      <w:r>
        <w:tab/>
      </w:r>
      <w:r>
        <w:tab/>
        <w:t xml:space="preserve">above </w:t>
      </w:r>
      <w:r w:rsidR="007B0B32">
        <w:t>mentioned</w:t>
      </w:r>
      <w:r>
        <w:t xml:space="preserve"> plugin gives options to add multiple schema types in one article.</w:t>
      </w:r>
    </w:p>
    <w:p w14:paraId="41F1D4B9" w14:textId="77777777" w:rsidR="006A35F2" w:rsidRDefault="006A35F2" w:rsidP="00FD2F87"/>
    <w:p w14:paraId="757A99BE" w14:textId="77777777" w:rsidR="006A35F2" w:rsidRDefault="006A35F2" w:rsidP="00FD2F87">
      <w:r>
        <w:tab/>
      </w:r>
      <w:r>
        <w:tab/>
        <w:t>Make Your schema free on website:</w:t>
      </w:r>
      <w:r>
        <w:tab/>
        <w:t>https://instantschema.com/</w:t>
      </w:r>
    </w:p>
    <w:p w14:paraId="7B68F45F" w14:textId="67892C9F" w:rsidR="006A35F2" w:rsidRDefault="006A35F2" w:rsidP="00FD2F87">
      <w:r>
        <w:tab/>
      </w:r>
      <w:r>
        <w:tab/>
        <w:t xml:space="preserve">Make many types of schema of JSON Category from this website and then paste this JSON code in your article through above </w:t>
      </w:r>
      <w:r w:rsidR="00F337A3">
        <w:t>mentioned</w:t>
      </w:r>
      <w:r>
        <w:t xml:space="preserve"> plugin.</w:t>
      </w:r>
    </w:p>
    <w:p w14:paraId="0473E583" w14:textId="77777777" w:rsidR="006A35F2" w:rsidRDefault="006A35F2" w:rsidP="00FD2F87">
      <w:r>
        <w:tab/>
      </w:r>
      <w:r>
        <w:tab/>
      </w:r>
    </w:p>
    <w:p w14:paraId="6D3895F3" w14:textId="1727A68C" w:rsidR="006A35F2" w:rsidRDefault="006A35F2" w:rsidP="00FD2F87">
      <w:r>
        <w:tab/>
      </w:r>
      <w:r>
        <w:tab/>
        <w:t xml:space="preserve">Test Your article through google-&gt;Rich </w:t>
      </w:r>
      <w:r w:rsidR="001261CD">
        <w:t>Result</w:t>
      </w:r>
      <w:r>
        <w:t xml:space="preserve"> Schema Test Tool</w:t>
      </w:r>
    </w:p>
    <w:p w14:paraId="2EDD706F" w14:textId="77777777" w:rsidR="006A35F2" w:rsidRDefault="006A35F2" w:rsidP="00FD2F87"/>
    <w:p w14:paraId="002F0E32" w14:textId="3E1C6CB4" w:rsidR="006A35F2" w:rsidRDefault="006A35F2" w:rsidP="00FD2F87">
      <w:pPr>
        <w:pStyle w:val="Heading1"/>
      </w:pPr>
      <w:r>
        <w:t xml:space="preserve">Topic 62 | On Page SEO: What Is </w:t>
      </w:r>
      <w:r w:rsidR="00C35FAB">
        <w:t>an</w:t>
      </w:r>
      <w:r>
        <w:t xml:space="preserve"> XML Sitemap and how to deal with error 404.</w:t>
      </w:r>
    </w:p>
    <w:p w14:paraId="28404CA9" w14:textId="77777777" w:rsidR="006A35F2" w:rsidRDefault="006A35F2" w:rsidP="00FD2F87">
      <w:r>
        <w:tab/>
      </w:r>
      <w:r>
        <w:tab/>
        <w:t>it is a XML file which contains all the webpage link.</w:t>
      </w:r>
    </w:p>
    <w:p w14:paraId="45C9C796" w14:textId="009B2D16" w:rsidR="006A35F2" w:rsidRDefault="006A35F2" w:rsidP="00FD2F87">
      <w:r>
        <w:tab/>
      </w:r>
      <w:r>
        <w:tab/>
        <w:t xml:space="preserve">it helps crawler to see website have which links and list of </w:t>
      </w:r>
      <w:r w:rsidR="00C35FAB">
        <w:t>articles</w:t>
      </w:r>
      <w:r>
        <w:t>.</w:t>
      </w:r>
    </w:p>
    <w:p w14:paraId="68FAA5B3" w14:textId="77777777" w:rsidR="006A35F2" w:rsidRDefault="006A35F2" w:rsidP="00FD2F87">
      <w:r>
        <w:tab/>
      </w:r>
      <w:r>
        <w:tab/>
        <w:t xml:space="preserve">RankMath have option for </w:t>
      </w:r>
      <w:proofErr w:type="spellStart"/>
      <w:r>
        <w:t>SiteMap</w:t>
      </w:r>
      <w:proofErr w:type="spellEnd"/>
      <w:r>
        <w:t xml:space="preserve"> Settings.</w:t>
      </w:r>
    </w:p>
    <w:p w14:paraId="72B3A68E" w14:textId="77777777" w:rsidR="006A35F2" w:rsidRDefault="006A35F2" w:rsidP="00FD2F87">
      <w:r>
        <w:tab/>
      </w:r>
      <w:r>
        <w:tab/>
        <w:t>-</w:t>
      </w:r>
      <w:r>
        <w:tab/>
        <w:t>Links per Sitemap</w:t>
      </w:r>
      <w:r>
        <w:tab/>
      </w:r>
      <w:r>
        <w:tab/>
        <w:t>:</w:t>
      </w:r>
      <w:r>
        <w:tab/>
      </w:r>
      <w:r>
        <w:tab/>
        <w:t>200</w:t>
      </w:r>
    </w:p>
    <w:p w14:paraId="71099051" w14:textId="77777777" w:rsidR="006A35F2" w:rsidRDefault="006A35F2" w:rsidP="00FD2F87">
      <w:r>
        <w:tab/>
      </w:r>
      <w:r>
        <w:tab/>
        <w:t>-</w:t>
      </w:r>
      <w:r>
        <w:tab/>
        <w:t xml:space="preserve">Images in </w:t>
      </w:r>
      <w:proofErr w:type="spellStart"/>
      <w:r>
        <w:t>SiteMap</w:t>
      </w:r>
      <w:proofErr w:type="spellEnd"/>
      <w:r>
        <w:tab/>
      </w:r>
      <w:r>
        <w:tab/>
        <w:t>:</w:t>
      </w:r>
      <w:r>
        <w:tab/>
      </w:r>
      <w:r>
        <w:tab/>
        <w:t xml:space="preserve">Yes </w:t>
      </w:r>
    </w:p>
    <w:p w14:paraId="16F261A6" w14:textId="5C1D450F" w:rsidR="006A35F2" w:rsidRDefault="006A35F2" w:rsidP="00FD2F87">
      <w:r>
        <w:tab/>
      </w:r>
      <w:r>
        <w:tab/>
        <w:t>-</w:t>
      </w:r>
      <w:r>
        <w:tab/>
        <w:t>include Feature Images</w:t>
      </w:r>
      <w:r>
        <w:tab/>
      </w:r>
      <w:r w:rsidR="00C35FAB">
        <w:tab/>
      </w:r>
      <w:r>
        <w:t>:</w:t>
      </w:r>
      <w:r>
        <w:tab/>
      </w:r>
      <w:r>
        <w:tab/>
        <w:t>Yes</w:t>
      </w:r>
    </w:p>
    <w:p w14:paraId="6B98D845" w14:textId="77777777" w:rsidR="006A35F2" w:rsidRDefault="006A35F2" w:rsidP="00FD2F87">
      <w:r>
        <w:tab/>
      </w:r>
      <w:r>
        <w:tab/>
        <w:t>-</w:t>
      </w:r>
      <w:r>
        <w:tab/>
        <w:t>Exclude Post</w:t>
      </w:r>
      <w:r>
        <w:tab/>
      </w:r>
      <w:r>
        <w:tab/>
      </w:r>
      <w:r>
        <w:tab/>
        <w:t>:</w:t>
      </w:r>
      <w:r>
        <w:tab/>
      </w:r>
      <w:r>
        <w:tab/>
        <w:t>If any</w:t>
      </w:r>
    </w:p>
    <w:p w14:paraId="61ADCD65" w14:textId="77777777" w:rsidR="006A35F2" w:rsidRDefault="006A35F2" w:rsidP="00FD2F87">
      <w:r>
        <w:tab/>
      </w:r>
      <w:r>
        <w:tab/>
        <w:t>etc.</w:t>
      </w:r>
    </w:p>
    <w:p w14:paraId="63AD7F1F" w14:textId="77777777" w:rsidR="006A35F2" w:rsidRDefault="006A35F2" w:rsidP="00FD2F87"/>
    <w:p w14:paraId="11F2A387" w14:textId="77777777" w:rsidR="006A35F2" w:rsidRDefault="006A35F2" w:rsidP="00FD2F87">
      <w:r>
        <w:tab/>
      </w:r>
      <w:r>
        <w:tab/>
        <w:t>404 Pages:</w:t>
      </w:r>
    </w:p>
    <w:p w14:paraId="24782EA9" w14:textId="77777777" w:rsidR="006A35F2" w:rsidRDefault="006A35F2" w:rsidP="00FD2F87">
      <w:r>
        <w:tab/>
      </w:r>
      <w:r>
        <w:tab/>
      </w:r>
      <w:r>
        <w:tab/>
        <w:t>-</w:t>
      </w:r>
      <w:r>
        <w:tab/>
        <w:t>use RankMath redirect or 404-Monitor tool and redirect these 404 links to related content link.</w:t>
      </w:r>
    </w:p>
    <w:p w14:paraId="31A2E136" w14:textId="77777777" w:rsidR="006A35F2" w:rsidRDefault="006A35F2" w:rsidP="00FD2F87"/>
    <w:p w14:paraId="50A6A9F6" w14:textId="77777777" w:rsidR="006A35F2" w:rsidRDefault="006A35F2" w:rsidP="00FD2F87">
      <w:r>
        <w:t>===================================================================================</w:t>
      </w:r>
    </w:p>
    <w:p w14:paraId="24D317F0" w14:textId="77777777" w:rsidR="006A35F2" w:rsidRDefault="006A35F2" w:rsidP="00FD2F87"/>
    <w:p w14:paraId="514A164C" w14:textId="77777777" w:rsidR="006A35F2" w:rsidRDefault="006A35F2" w:rsidP="00FD2F87"/>
    <w:p w14:paraId="22463FB9" w14:textId="77777777" w:rsidR="006A35F2" w:rsidRDefault="006A35F2" w:rsidP="00FD2F87">
      <w:pPr>
        <w:pStyle w:val="Heading1"/>
      </w:pPr>
      <w:r>
        <w:t>Topic 63 | Off Page SEO: What Is Link Building?</w:t>
      </w:r>
    </w:p>
    <w:p w14:paraId="7C075513" w14:textId="77777777" w:rsidR="006A35F2" w:rsidRDefault="006A35F2" w:rsidP="00FD2F87">
      <w:r>
        <w:tab/>
      </w:r>
      <w:r>
        <w:tab/>
      </w:r>
      <w:r>
        <w:tab/>
        <w:t>-</w:t>
      </w:r>
      <w:r>
        <w:tab/>
        <w:t>If low credited website link to your website, google thinks your content is also a low credited content.</w:t>
      </w:r>
    </w:p>
    <w:p w14:paraId="4057B4EF" w14:textId="77777777" w:rsidR="006A35F2" w:rsidRDefault="006A35F2" w:rsidP="00FD2F87">
      <w:r>
        <w:tab/>
      </w:r>
      <w:r>
        <w:tab/>
      </w:r>
      <w:r>
        <w:tab/>
        <w:t xml:space="preserve">+ </w:t>
      </w:r>
      <w:r>
        <w:tab/>
        <w:t>Link building helps to get traffic from other website;</w:t>
      </w:r>
    </w:p>
    <w:p w14:paraId="7FC5188D" w14:textId="77777777" w:rsidR="006A35F2" w:rsidRDefault="006A35F2" w:rsidP="00FD2F87">
      <w:r>
        <w:tab/>
      </w:r>
      <w:r>
        <w:tab/>
      </w:r>
      <w:r>
        <w:tab/>
        <w:t xml:space="preserve">+ </w:t>
      </w:r>
      <w:r>
        <w:tab/>
        <w:t>Link building helps to become a brand. a name which know by so many peoples.</w:t>
      </w:r>
    </w:p>
    <w:p w14:paraId="474BD05C" w14:textId="3578C689" w:rsidR="006A35F2" w:rsidRDefault="006A35F2" w:rsidP="00FD2F87">
      <w:r>
        <w:tab/>
      </w:r>
      <w:r>
        <w:tab/>
      </w:r>
      <w:r>
        <w:tab/>
        <w:t>+</w:t>
      </w:r>
      <w:r>
        <w:tab/>
      </w:r>
      <w:r w:rsidR="0047613C">
        <w:t>L</w:t>
      </w:r>
      <w:r>
        <w:t xml:space="preserve">ink building </w:t>
      </w:r>
      <w:r w:rsidR="0047613C">
        <w:t>increases</w:t>
      </w:r>
      <w:r>
        <w:t xml:space="preserve"> your DR (Domain Rating)</w:t>
      </w:r>
    </w:p>
    <w:p w14:paraId="42852C11" w14:textId="77777777" w:rsidR="006A35F2" w:rsidRDefault="006A35F2" w:rsidP="00FD2F87"/>
    <w:p w14:paraId="09F86F6E" w14:textId="77777777" w:rsidR="006A35F2" w:rsidRDefault="006A35F2" w:rsidP="00FD2F87">
      <w:r>
        <w:tab/>
      </w:r>
      <w:r>
        <w:tab/>
      </w:r>
      <w:r>
        <w:tab/>
        <w:t>+</w:t>
      </w:r>
      <w:r>
        <w:tab/>
        <w:t xml:space="preserve">Good Link Building is a tough task, dry task. But it generate so many traffic. </w:t>
      </w:r>
    </w:p>
    <w:p w14:paraId="1AD78DFA" w14:textId="17856944" w:rsidR="006A35F2" w:rsidRDefault="006A35F2" w:rsidP="00FD2F87">
      <w:r>
        <w:tab/>
      </w:r>
      <w:r>
        <w:tab/>
      </w:r>
      <w:r>
        <w:tab/>
      </w:r>
      <w:r w:rsidR="00250122">
        <w:tab/>
      </w:r>
      <w:r>
        <w:t>method:</w:t>
      </w:r>
    </w:p>
    <w:p w14:paraId="5A6E8071" w14:textId="77777777" w:rsidR="006A35F2" w:rsidRDefault="006A35F2" w:rsidP="00FD2F87">
      <w:r>
        <w:tab/>
      </w:r>
      <w:r>
        <w:tab/>
      </w:r>
      <w:r>
        <w:tab/>
      </w:r>
      <w:r>
        <w:tab/>
        <w:t>1.</w:t>
      </w:r>
      <w:r>
        <w:tab/>
      </w:r>
      <w:r>
        <w:tab/>
        <w:t>Pitch other website owners, admins, and about-us section about this link building/ or guest posting.</w:t>
      </w:r>
    </w:p>
    <w:p w14:paraId="5C4259F9" w14:textId="77777777" w:rsidR="006A35F2" w:rsidRDefault="006A35F2" w:rsidP="00FD2F87">
      <w:r>
        <w:tab/>
      </w:r>
      <w:r>
        <w:tab/>
      </w:r>
      <w:r>
        <w:tab/>
      </w:r>
      <w:r>
        <w:tab/>
        <w:t>2.</w:t>
      </w:r>
      <w:r>
        <w:tab/>
      </w:r>
      <w:r>
        <w:tab/>
      </w:r>
    </w:p>
    <w:p w14:paraId="78828703" w14:textId="77777777" w:rsidR="006A35F2" w:rsidRDefault="006A35F2" w:rsidP="00FD2F87"/>
    <w:p w14:paraId="42826AF6" w14:textId="68EC9FD2" w:rsidR="006A35F2" w:rsidRDefault="006A35F2" w:rsidP="00FD2F87">
      <w:pPr>
        <w:pStyle w:val="Heading1"/>
      </w:pPr>
      <w:r>
        <w:t xml:space="preserve">Topic 64 | Off Page SEO: </w:t>
      </w:r>
      <w:proofErr w:type="spellStart"/>
      <w:r>
        <w:t>Dofollow</w:t>
      </w:r>
      <w:proofErr w:type="spellEnd"/>
      <w:r>
        <w:t xml:space="preserve"> </w:t>
      </w:r>
      <w:r w:rsidR="00962D07">
        <w:t>and</w:t>
      </w:r>
      <w:r>
        <w:t xml:space="preserve"> </w:t>
      </w:r>
      <w:proofErr w:type="spellStart"/>
      <w:r>
        <w:t>Nofollow</w:t>
      </w:r>
      <w:proofErr w:type="spellEnd"/>
      <w:r>
        <w:t xml:space="preserve"> Links</w:t>
      </w:r>
    </w:p>
    <w:p w14:paraId="204E365C" w14:textId="66302D4B" w:rsidR="006A35F2" w:rsidRDefault="006A35F2" w:rsidP="00FD2F87">
      <w:r>
        <w:tab/>
      </w:r>
      <w:r>
        <w:tab/>
        <w:t>Link, or Back links type:</w:t>
      </w:r>
    </w:p>
    <w:p w14:paraId="73883CD6" w14:textId="58BC25C3" w:rsidR="006A35F2" w:rsidRDefault="006A35F2" w:rsidP="00FD2F87">
      <w:r>
        <w:tab/>
      </w:r>
      <w:r>
        <w:tab/>
      </w:r>
      <w:r>
        <w:tab/>
        <w:t>1.</w:t>
      </w:r>
      <w:r>
        <w:tab/>
        <w:t>Do-Follow Link: (Pass the link Juice/authority to the linked website)</w:t>
      </w:r>
    </w:p>
    <w:p w14:paraId="4C92E0A4" w14:textId="450187F3" w:rsidR="006A35F2" w:rsidRDefault="006A35F2" w:rsidP="00FD2F87">
      <w:r>
        <w:tab/>
      </w:r>
      <w:r>
        <w:tab/>
      </w:r>
      <w:r>
        <w:tab/>
        <w:t>2.</w:t>
      </w:r>
      <w:r>
        <w:tab/>
        <w:t>No-Follow Link: (Did not pass link Juice/authority to the Linked Website)</w:t>
      </w:r>
    </w:p>
    <w:p w14:paraId="39C0DA01" w14:textId="77777777" w:rsidR="006A35F2" w:rsidRDefault="006A35F2" w:rsidP="00FD2F87"/>
    <w:p w14:paraId="36783DD1" w14:textId="77777777" w:rsidR="006A35F2" w:rsidRDefault="006A35F2" w:rsidP="00FD2F87">
      <w:r>
        <w:tab/>
      </w:r>
      <w:r>
        <w:tab/>
        <w:t xml:space="preserve">Maintain Do-Follow and No-Follow links Ratio. </w:t>
      </w:r>
    </w:p>
    <w:p w14:paraId="3DE85284" w14:textId="77777777" w:rsidR="006A35F2" w:rsidRDefault="006A35F2" w:rsidP="00FD2F87">
      <w:r>
        <w:tab/>
      </w:r>
      <w:r>
        <w:tab/>
        <w:t xml:space="preserve">Make natural and organic link. </w:t>
      </w:r>
    </w:p>
    <w:p w14:paraId="14B278C2" w14:textId="6D9AB3F6" w:rsidR="006A35F2" w:rsidRDefault="006A35F2" w:rsidP="00FD2F87">
      <w:r>
        <w:tab/>
      </w:r>
      <w:r>
        <w:tab/>
        <w:t xml:space="preserve">Pitch other websites for link. if they link your website, this is more </w:t>
      </w:r>
      <w:r w:rsidR="00FE0D8F">
        <w:t>powerful</w:t>
      </w:r>
      <w:r>
        <w:t xml:space="preserve"> than purchasing </w:t>
      </w:r>
      <w:r w:rsidR="001D3CD5">
        <w:t>links</w:t>
      </w:r>
      <w:r>
        <w:t xml:space="preserve"> from Fiverr.</w:t>
      </w:r>
    </w:p>
    <w:p w14:paraId="1DCF660C" w14:textId="77777777" w:rsidR="006A35F2" w:rsidRDefault="006A35F2" w:rsidP="00FD2F87"/>
    <w:p w14:paraId="388A9D59" w14:textId="3ECF7B4F" w:rsidR="006A35F2" w:rsidRDefault="006A35F2" w:rsidP="00FD2F87">
      <w:pPr>
        <w:pStyle w:val="Heading1"/>
      </w:pPr>
      <w:r>
        <w:t xml:space="preserve">Topic 65 | </w:t>
      </w:r>
      <w:r w:rsidR="007B0B32">
        <w:t>Off-Page</w:t>
      </w:r>
      <w:r>
        <w:t xml:space="preserve"> SEO: Anchor Text Distribution</w:t>
      </w:r>
    </w:p>
    <w:p w14:paraId="38C321A5" w14:textId="77777777" w:rsidR="006A35F2" w:rsidRDefault="006A35F2" w:rsidP="00FD2F87"/>
    <w:p w14:paraId="30EE8744" w14:textId="62F6CD44" w:rsidR="006A35F2" w:rsidRDefault="006A35F2" w:rsidP="00FD2F87">
      <w:r>
        <w:tab/>
      </w:r>
      <w:r>
        <w:tab/>
        <w:t xml:space="preserve">Google </w:t>
      </w:r>
      <w:r w:rsidR="001D3CD5">
        <w:t>penalizes</w:t>
      </w:r>
      <w:r w:rsidR="00AD26B3" w:rsidRPr="00AD26B3">
        <w:t xml:space="preserve"> </w:t>
      </w:r>
      <w:r>
        <w:t xml:space="preserve">a website if it only </w:t>
      </w:r>
      <w:r w:rsidR="007B0B32">
        <w:t>has</w:t>
      </w:r>
      <w:r>
        <w:t xml:space="preserve"> back-links from one website. it means </w:t>
      </w:r>
      <w:r w:rsidR="001D3CD5">
        <w:t xml:space="preserve">the </w:t>
      </w:r>
      <w:r>
        <w:t xml:space="preserve">first website and second website have </w:t>
      </w:r>
      <w:r w:rsidR="001D3CD5">
        <w:t xml:space="preserve">an </w:t>
      </w:r>
      <w:r>
        <w:t xml:space="preserve">agreement to spam back-link link juice in search </w:t>
      </w:r>
      <w:r w:rsidR="007B0B32">
        <w:t>engines</w:t>
      </w:r>
      <w:r>
        <w:t>.</w:t>
      </w:r>
    </w:p>
    <w:p w14:paraId="49C80AC1" w14:textId="77777777" w:rsidR="006A35F2" w:rsidRDefault="006A35F2" w:rsidP="00FD2F87">
      <w:r>
        <w:tab/>
      </w:r>
      <w:r>
        <w:tab/>
        <w:t>Distribution:</w:t>
      </w:r>
    </w:p>
    <w:p w14:paraId="1A5159CB" w14:textId="3BC2A3F5" w:rsidR="006A35F2" w:rsidRDefault="006A35F2" w:rsidP="00FD2F87">
      <w:r>
        <w:tab/>
      </w:r>
      <w:r>
        <w:tab/>
      </w:r>
      <w:r>
        <w:tab/>
        <w:t>1.</w:t>
      </w:r>
      <w:r>
        <w:tab/>
        <w:t xml:space="preserve">Keyword as </w:t>
      </w:r>
      <w:r w:rsidR="001D3CD5">
        <w:t>an</w:t>
      </w:r>
      <w:r>
        <w:t xml:space="preserve"> Anchor text</w:t>
      </w:r>
    </w:p>
    <w:p w14:paraId="3DEE85C1" w14:textId="3518BCE8" w:rsidR="006A35F2" w:rsidRDefault="006A35F2" w:rsidP="00FD2F87">
      <w:r>
        <w:tab/>
      </w:r>
      <w:r>
        <w:tab/>
      </w:r>
      <w:r>
        <w:tab/>
        <w:t>2.</w:t>
      </w:r>
      <w:r>
        <w:tab/>
      </w:r>
      <w:r w:rsidR="001D3CD5">
        <w:t>The naked</w:t>
      </w:r>
      <w:r>
        <w:t xml:space="preserve"> </w:t>
      </w:r>
      <w:r w:rsidR="001D3CD5">
        <w:t>URL</w:t>
      </w:r>
      <w:r>
        <w:t xml:space="preserve"> of </w:t>
      </w:r>
      <w:r w:rsidR="001D3CD5">
        <w:t xml:space="preserve">the </w:t>
      </w:r>
      <w:r>
        <w:t xml:space="preserve">website is used as Anchor text (best with </w:t>
      </w:r>
      <w:r w:rsidR="001D3CD5">
        <w:t>variant</w:t>
      </w:r>
      <w:r>
        <w:t xml:space="preserve">, like, with/out www, https/http, </w:t>
      </w:r>
      <w:proofErr w:type="spellStart"/>
      <w:r>
        <w:t>etc</w:t>
      </w:r>
      <w:proofErr w:type="spellEnd"/>
      <w:r>
        <w:t>)</w:t>
      </w:r>
    </w:p>
    <w:p w14:paraId="028E221F" w14:textId="1113CE06" w:rsidR="006A35F2" w:rsidRDefault="006A35F2" w:rsidP="00FD2F87">
      <w:r>
        <w:tab/>
      </w:r>
      <w:r>
        <w:tab/>
      </w:r>
      <w:r>
        <w:tab/>
        <w:t xml:space="preserve">3. </w:t>
      </w:r>
      <w:r>
        <w:tab/>
      </w:r>
      <w:r w:rsidR="001D3CD5">
        <w:t>Your brand</w:t>
      </w:r>
      <w:r>
        <w:t xml:space="preserve"> Name as Anchor text</w:t>
      </w:r>
    </w:p>
    <w:p w14:paraId="21BFAD0C" w14:textId="77777777" w:rsidR="006A35F2" w:rsidRDefault="006A35F2" w:rsidP="00FD2F87">
      <w:r>
        <w:tab/>
      </w:r>
      <w:r>
        <w:tab/>
      </w:r>
      <w:r>
        <w:tab/>
      </w:r>
    </w:p>
    <w:p w14:paraId="515E582A" w14:textId="77777777" w:rsidR="006A35F2" w:rsidRDefault="006A35F2" w:rsidP="00FD2F87">
      <w:r>
        <w:tab/>
      </w:r>
      <w:r>
        <w:tab/>
        <w:t>Improving the back-linking will increase your website income or growth</w:t>
      </w:r>
    </w:p>
    <w:p w14:paraId="2B691395" w14:textId="77777777" w:rsidR="006A35F2" w:rsidRDefault="006A35F2" w:rsidP="00FD2F87">
      <w:r>
        <w:tab/>
      </w:r>
      <w:r>
        <w:tab/>
        <w:t>Don't use Exact match with keyword, use long tail keyword. use whole phrase instead of exact match of keyword.</w:t>
      </w:r>
    </w:p>
    <w:p w14:paraId="79210A2D" w14:textId="77777777" w:rsidR="006A35F2" w:rsidRDefault="006A35F2" w:rsidP="00FD2F87">
      <w:r>
        <w:tab/>
      </w:r>
      <w:r>
        <w:tab/>
      </w:r>
    </w:p>
    <w:p w14:paraId="03905264" w14:textId="77777777" w:rsidR="006A35F2" w:rsidRDefault="006A35F2" w:rsidP="00FD2F87">
      <w:r>
        <w:tab/>
      </w:r>
      <w:r>
        <w:tab/>
        <w:t>Random generic keyword for Anchor text:</w:t>
      </w:r>
    </w:p>
    <w:p w14:paraId="52B58B7C" w14:textId="3F0075CA" w:rsidR="006A35F2" w:rsidRDefault="006A35F2" w:rsidP="00FD2F87">
      <w:r>
        <w:tab/>
      </w:r>
      <w:r>
        <w:tab/>
      </w:r>
      <w:r>
        <w:tab/>
        <w:t>1.</w:t>
      </w:r>
      <w:r>
        <w:tab/>
        <w:t xml:space="preserve">Click Here </w:t>
      </w:r>
    </w:p>
    <w:p w14:paraId="19B506FD" w14:textId="0FB39B5B" w:rsidR="006A35F2" w:rsidRDefault="006A35F2" w:rsidP="00FD2F87">
      <w:r>
        <w:tab/>
      </w:r>
      <w:r>
        <w:tab/>
      </w:r>
      <w:r>
        <w:tab/>
        <w:t>2.</w:t>
      </w:r>
      <w:r>
        <w:tab/>
        <w:t>Go to this Website</w:t>
      </w:r>
    </w:p>
    <w:p w14:paraId="50D9E3D0" w14:textId="785BA4C8" w:rsidR="006A35F2" w:rsidRDefault="006A35F2" w:rsidP="00FD2F87">
      <w:r>
        <w:tab/>
      </w:r>
      <w:r>
        <w:tab/>
      </w:r>
      <w:r>
        <w:tab/>
        <w:t>3.</w:t>
      </w:r>
      <w:r>
        <w:tab/>
        <w:t>Read this article</w:t>
      </w:r>
    </w:p>
    <w:p w14:paraId="52057C7A" w14:textId="5E768788" w:rsidR="006A35F2" w:rsidRDefault="006A35F2" w:rsidP="00FD2F87">
      <w:r>
        <w:tab/>
      </w:r>
      <w:r>
        <w:tab/>
      </w:r>
      <w:r>
        <w:tab/>
        <w:t>4.</w:t>
      </w:r>
      <w:r>
        <w:tab/>
        <w:t>Read Here</w:t>
      </w:r>
    </w:p>
    <w:p w14:paraId="37852CF6" w14:textId="6ECD8BBB" w:rsidR="006A35F2" w:rsidRDefault="006A35F2" w:rsidP="00FD2F87">
      <w:r>
        <w:lastRenderedPageBreak/>
        <w:tab/>
      </w:r>
      <w:r>
        <w:tab/>
      </w:r>
      <w:r>
        <w:tab/>
        <w:t>5.</w:t>
      </w:r>
      <w:r>
        <w:tab/>
      </w:r>
      <w:proofErr w:type="spellStart"/>
      <w:r>
        <w:t>etc</w:t>
      </w:r>
      <w:proofErr w:type="spellEnd"/>
    </w:p>
    <w:p w14:paraId="0B1AAEA4" w14:textId="77777777" w:rsidR="006A35F2" w:rsidRDefault="006A35F2" w:rsidP="00FD2F87">
      <w:r>
        <w:tab/>
      </w:r>
      <w:r>
        <w:tab/>
      </w:r>
    </w:p>
    <w:p w14:paraId="19AA71D1" w14:textId="623A93EE" w:rsidR="006A35F2" w:rsidRDefault="006A35F2" w:rsidP="00FD2F87">
      <w:pPr>
        <w:pStyle w:val="Heading1"/>
      </w:pPr>
      <w:r>
        <w:t xml:space="preserve">Topic 66 | </w:t>
      </w:r>
      <w:r w:rsidR="007B0B32">
        <w:t>Off-Page</w:t>
      </w:r>
      <w:r>
        <w:t xml:space="preserve"> SEO: Traditional Ways of Acquiring Backlinks</w:t>
      </w:r>
    </w:p>
    <w:p w14:paraId="3ADD2728" w14:textId="77777777" w:rsidR="006A35F2" w:rsidRDefault="006A35F2" w:rsidP="00FD2F87"/>
    <w:p w14:paraId="51340744" w14:textId="3D1DD379" w:rsidR="006A35F2" w:rsidRDefault="006A35F2" w:rsidP="00FD2F87">
      <w:r>
        <w:tab/>
      </w:r>
      <w:r>
        <w:tab/>
        <w:t xml:space="preserve">Any webpage </w:t>
      </w:r>
      <w:r w:rsidR="00D77817">
        <w:t>that</w:t>
      </w:r>
      <w:r>
        <w:t xml:space="preserve"> </w:t>
      </w:r>
      <w:r w:rsidR="00453009">
        <w:t>is</w:t>
      </w:r>
      <w:r>
        <w:t xml:space="preserve"> </w:t>
      </w:r>
      <w:r w:rsidR="007B0B32">
        <w:t>publicly</w:t>
      </w:r>
      <w:r>
        <w:t xml:space="preserve"> available for Google Crawler:</w:t>
      </w:r>
    </w:p>
    <w:p w14:paraId="54079E75" w14:textId="18330491" w:rsidR="006A35F2" w:rsidRDefault="006A35F2" w:rsidP="00FD2F87">
      <w:r>
        <w:tab/>
      </w:r>
      <w:r>
        <w:tab/>
        <w:t>1.</w:t>
      </w:r>
      <w:r>
        <w:tab/>
        <w:t xml:space="preserve">Reach out </w:t>
      </w:r>
      <w:r w:rsidR="00D77817">
        <w:t xml:space="preserve">to </w:t>
      </w:r>
      <w:r w:rsidR="00453009">
        <w:t>another website owner</w:t>
      </w:r>
      <w:r>
        <w:t xml:space="preserve"> for Acquiring Backlinks</w:t>
      </w:r>
    </w:p>
    <w:p w14:paraId="4356D7C7" w14:textId="6BBFC083" w:rsidR="006A35F2" w:rsidRDefault="006A35F2" w:rsidP="00FD2F87">
      <w:r>
        <w:tab/>
      </w:r>
      <w:r>
        <w:tab/>
        <w:t>2.</w:t>
      </w:r>
      <w:r>
        <w:tab/>
        <w:t>Comment Backlinks, commenting on other website's blogs</w:t>
      </w:r>
    </w:p>
    <w:p w14:paraId="75A0CEFF" w14:textId="42B6245E" w:rsidR="006A35F2" w:rsidRDefault="006A35F2" w:rsidP="00FD2F87">
      <w:r>
        <w:tab/>
      </w:r>
      <w:r>
        <w:tab/>
        <w:t>3.</w:t>
      </w:r>
      <w:r>
        <w:tab/>
        <w:t xml:space="preserve">Image Submission website, like Flicker, upload </w:t>
      </w:r>
      <w:r w:rsidR="00065370">
        <w:t xml:space="preserve">an </w:t>
      </w:r>
      <w:r>
        <w:t>image</w:t>
      </w:r>
      <w:r w:rsidR="00D77817">
        <w:t>,</w:t>
      </w:r>
      <w:r>
        <w:t xml:space="preserve"> and insert your website </w:t>
      </w:r>
      <w:r w:rsidR="007B0B32">
        <w:t>URL</w:t>
      </w:r>
      <w:r>
        <w:t xml:space="preserve"> in </w:t>
      </w:r>
      <w:r w:rsidR="004A70F0">
        <w:t xml:space="preserve">the </w:t>
      </w:r>
      <w:r>
        <w:t xml:space="preserve">Description of your </w:t>
      </w:r>
      <w:r w:rsidR="00D77817">
        <w:t>uploaded</w:t>
      </w:r>
      <w:r>
        <w:t xml:space="preserve"> image</w:t>
      </w:r>
    </w:p>
    <w:p w14:paraId="35320772" w14:textId="33C16DF7" w:rsidR="006A35F2" w:rsidRDefault="006A35F2" w:rsidP="00FD2F87">
      <w:r>
        <w:tab/>
      </w:r>
      <w:r>
        <w:tab/>
        <w:t>4.</w:t>
      </w:r>
      <w:r>
        <w:tab/>
        <w:t xml:space="preserve">Video Sharing websites: YouTube, </w:t>
      </w:r>
      <w:proofErr w:type="spellStart"/>
      <w:r>
        <w:t>dailymotion</w:t>
      </w:r>
      <w:proofErr w:type="spellEnd"/>
      <w:r>
        <w:t>, Vimeo, other so many website</w:t>
      </w:r>
    </w:p>
    <w:p w14:paraId="5B546F2A" w14:textId="18232AF0" w:rsidR="006A35F2" w:rsidRDefault="006A35F2" w:rsidP="00FD2F87">
      <w:r>
        <w:tab/>
      </w:r>
      <w:r>
        <w:tab/>
        <w:t>5.</w:t>
      </w:r>
      <w:r>
        <w:tab/>
        <w:t xml:space="preserve">Docs Sharing websites: </w:t>
      </w:r>
      <w:r w:rsidR="00D77817">
        <w:t>Google Docs</w:t>
      </w:r>
      <w:r>
        <w:t xml:space="preserve">, SlideShare, </w:t>
      </w:r>
      <w:r w:rsidR="00D77817">
        <w:t>MS Office</w:t>
      </w:r>
      <w:r>
        <w:t xml:space="preserve"> Share, </w:t>
      </w:r>
    </w:p>
    <w:p w14:paraId="5139746D" w14:textId="25F575C2" w:rsidR="006A35F2" w:rsidRDefault="006A35F2" w:rsidP="00FD2F87">
      <w:r>
        <w:tab/>
      </w:r>
      <w:r>
        <w:tab/>
        <w:t>6.</w:t>
      </w:r>
      <w:r>
        <w:tab/>
        <w:t xml:space="preserve">Audio Sharing website: paste </w:t>
      </w:r>
      <w:r w:rsidR="007B0B32">
        <w:t>URL</w:t>
      </w:r>
      <w:r>
        <w:t xml:space="preserve"> in Title, Description</w:t>
      </w:r>
    </w:p>
    <w:p w14:paraId="24344F18" w14:textId="54B34DC5" w:rsidR="006A35F2" w:rsidRDefault="006A35F2" w:rsidP="00FD2F87">
      <w:r>
        <w:tab/>
      </w:r>
      <w:r>
        <w:tab/>
        <w:t>7.</w:t>
      </w:r>
      <w:r>
        <w:tab/>
        <w:t xml:space="preserve">Social Bookmarking, Directories, </w:t>
      </w:r>
    </w:p>
    <w:p w14:paraId="05CB08DD" w14:textId="77777777" w:rsidR="006A35F2" w:rsidRDefault="006A35F2" w:rsidP="00FD2F87">
      <w:r>
        <w:tab/>
      </w:r>
      <w:r>
        <w:tab/>
      </w:r>
    </w:p>
    <w:p w14:paraId="591FC227" w14:textId="19B3E4AC" w:rsidR="006A35F2" w:rsidRDefault="006A35F2" w:rsidP="00FD2F87">
      <w:r>
        <w:tab/>
      </w:r>
      <w:r>
        <w:tab/>
        <w:t>8.</w:t>
      </w:r>
      <w:r>
        <w:tab/>
      </w:r>
      <w:r w:rsidR="00463443">
        <w:t>Use common</w:t>
      </w:r>
      <w:r>
        <w:t xml:space="preserve"> sense: don't use bad </w:t>
      </w:r>
      <w:r w:rsidR="007B0B32">
        <w:t>reputation</w:t>
      </w:r>
      <w:r>
        <w:t xml:space="preserve"> </w:t>
      </w:r>
      <w:r w:rsidR="00463443">
        <w:t>websites</w:t>
      </w:r>
      <w:r>
        <w:t xml:space="preserve">: adult content, gambling </w:t>
      </w:r>
      <w:r w:rsidR="00463443">
        <w:t>websites</w:t>
      </w:r>
      <w:r>
        <w:t>,</w:t>
      </w:r>
    </w:p>
    <w:p w14:paraId="32683107" w14:textId="190D0A81" w:rsidR="006A35F2" w:rsidRDefault="006A35F2" w:rsidP="00FD2F87">
      <w:r>
        <w:tab/>
      </w:r>
      <w:r>
        <w:tab/>
        <w:t>9.</w:t>
      </w:r>
      <w:r>
        <w:tab/>
        <w:t>Sharing Stats website: foundation links, branding links.</w:t>
      </w:r>
    </w:p>
    <w:p w14:paraId="622DB1BB" w14:textId="38B8C095" w:rsidR="006A35F2" w:rsidRDefault="006A35F2" w:rsidP="00FD2F87">
      <w:r>
        <w:tab/>
      </w:r>
      <w:r>
        <w:tab/>
        <w:t>10.</w:t>
      </w:r>
      <w:r>
        <w:tab/>
        <w:t xml:space="preserve">Community Forms: </w:t>
      </w:r>
      <w:r w:rsidR="00463443">
        <w:t>Use</w:t>
      </w:r>
      <w:r>
        <w:t xml:space="preserve"> relative </w:t>
      </w:r>
      <w:r w:rsidR="00463443">
        <w:t>topics</w:t>
      </w:r>
      <w:r>
        <w:t xml:space="preserve">, discussion </w:t>
      </w:r>
      <w:r w:rsidR="00463443">
        <w:t>threads</w:t>
      </w:r>
      <w:r>
        <w:t xml:space="preserve">, </w:t>
      </w:r>
    </w:p>
    <w:p w14:paraId="0E084B1F" w14:textId="3BE1370A" w:rsidR="006A35F2" w:rsidRDefault="006A35F2" w:rsidP="00FD2F87">
      <w:r>
        <w:tab/>
      </w:r>
      <w:r>
        <w:tab/>
      </w:r>
      <w:r>
        <w:tab/>
      </w:r>
      <w:r>
        <w:tab/>
      </w:r>
      <w:r>
        <w:tab/>
        <w:t xml:space="preserve">: don't use bad </w:t>
      </w:r>
      <w:r w:rsidR="007B0B32">
        <w:t>reputation</w:t>
      </w:r>
      <w:r>
        <w:t xml:space="preserve"> forms or un-related forms</w:t>
      </w:r>
    </w:p>
    <w:p w14:paraId="6F36A539" w14:textId="7BE9F67A" w:rsidR="006A35F2" w:rsidRDefault="006A35F2" w:rsidP="00FD2F87">
      <w:r>
        <w:tab/>
      </w:r>
      <w:r>
        <w:tab/>
        <w:t>11.</w:t>
      </w:r>
      <w:r>
        <w:tab/>
        <w:t>Social Signals:</w:t>
      </w:r>
    </w:p>
    <w:p w14:paraId="1E6D680E" w14:textId="77777777" w:rsidR="006A35F2" w:rsidRDefault="006A35F2" w:rsidP="00FD2F87"/>
    <w:p w14:paraId="663DADBC" w14:textId="53A385E3" w:rsidR="006A35F2" w:rsidRDefault="006A35F2" w:rsidP="00FD2F87">
      <w:pPr>
        <w:pStyle w:val="Heading1"/>
      </w:pPr>
      <w:r>
        <w:t xml:space="preserve">Topic 67 | </w:t>
      </w:r>
      <w:r w:rsidR="00596890">
        <w:t>Off-Page</w:t>
      </w:r>
      <w:r>
        <w:t xml:space="preserve"> SEO: Advanced Ways of Acquiring Backlinks</w:t>
      </w:r>
    </w:p>
    <w:p w14:paraId="673EFE87" w14:textId="77777777" w:rsidR="006A35F2" w:rsidRDefault="006A35F2" w:rsidP="00FD2F87"/>
    <w:p w14:paraId="76B77D32" w14:textId="26FEF05E" w:rsidR="006A35F2" w:rsidRDefault="006A35F2" w:rsidP="00FD2F87">
      <w:r>
        <w:lastRenderedPageBreak/>
        <w:tab/>
      </w:r>
      <w:r>
        <w:tab/>
        <w:t>1.</w:t>
      </w:r>
      <w:r>
        <w:tab/>
      </w:r>
      <w:r w:rsidR="00596890">
        <w:t>Get</w:t>
      </w:r>
      <w:r>
        <w:t xml:space="preserve"> links only from </w:t>
      </w:r>
      <w:r w:rsidR="00596890">
        <w:t>relevant</w:t>
      </w:r>
      <w:r>
        <w:t xml:space="preserve"> sites. close </w:t>
      </w:r>
      <w:r w:rsidR="00596890">
        <w:t>relevant</w:t>
      </w:r>
      <w:r>
        <w:t xml:space="preserve">, long way </w:t>
      </w:r>
      <w:r w:rsidR="00596890">
        <w:t>relevant</w:t>
      </w:r>
      <w:r>
        <w:t xml:space="preserve">, </w:t>
      </w:r>
    </w:p>
    <w:p w14:paraId="784AE68A" w14:textId="1D582097" w:rsidR="006A35F2" w:rsidRDefault="006A35F2" w:rsidP="00FD2F87">
      <w:r>
        <w:tab/>
      </w:r>
      <w:r>
        <w:tab/>
        <w:t>2.</w:t>
      </w:r>
      <w:r>
        <w:tab/>
      </w:r>
      <w:r w:rsidR="00596890">
        <w:t>If</w:t>
      </w:r>
      <w:r>
        <w:t xml:space="preserve"> you get </w:t>
      </w:r>
      <w:r w:rsidR="00596890">
        <w:t xml:space="preserve">the </w:t>
      </w:r>
      <w:r>
        <w:t>un-</w:t>
      </w:r>
      <w:r w:rsidR="00596890">
        <w:t>relevant</w:t>
      </w:r>
      <w:r>
        <w:t xml:space="preserve"> link, it is </w:t>
      </w:r>
      <w:r w:rsidR="00596890">
        <w:t>occasionally</w:t>
      </w:r>
      <w:r>
        <w:t xml:space="preserve"> ok, but not so good.</w:t>
      </w:r>
    </w:p>
    <w:p w14:paraId="6C7B343E" w14:textId="77777777" w:rsidR="006A35F2" w:rsidRDefault="006A35F2" w:rsidP="00FD2F87"/>
    <w:p w14:paraId="4D900EF5" w14:textId="77777777" w:rsidR="006A35F2" w:rsidRDefault="006A35F2" w:rsidP="00FD2F87">
      <w:r>
        <w:tab/>
      </w:r>
      <w:r>
        <w:tab/>
        <w:t xml:space="preserve">How to reach out, </w:t>
      </w:r>
    </w:p>
    <w:p w14:paraId="2A9A9E27" w14:textId="1866DC73" w:rsidR="006A35F2" w:rsidRDefault="006A35F2" w:rsidP="00FD2F87">
      <w:r>
        <w:tab/>
      </w:r>
      <w:r>
        <w:tab/>
      </w:r>
      <w:r>
        <w:tab/>
        <w:t>1.</w:t>
      </w:r>
      <w:r>
        <w:tab/>
        <w:t>send email with pitching:</w:t>
      </w:r>
    </w:p>
    <w:p w14:paraId="08B20D25" w14:textId="24291814" w:rsidR="006A35F2" w:rsidRDefault="006A35F2" w:rsidP="00FD2F87">
      <w:r>
        <w:tab/>
      </w:r>
      <w:r>
        <w:tab/>
      </w:r>
      <w:r>
        <w:tab/>
      </w:r>
      <w:r>
        <w:tab/>
      </w:r>
      <w:r>
        <w:tab/>
      </w:r>
      <w:r>
        <w:tab/>
        <w:t xml:space="preserve">We read your post (link), we also publish this sort of information, study on your post(link), can you please link our post in your post, </w:t>
      </w:r>
      <w:proofErr w:type="spellStart"/>
      <w:r>
        <w:t>etc</w:t>
      </w:r>
      <w:proofErr w:type="spellEnd"/>
    </w:p>
    <w:p w14:paraId="31AF0927" w14:textId="500D075C" w:rsidR="006A35F2" w:rsidRDefault="006A35F2" w:rsidP="00FD2F87">
      <w:r>
        <w:tab/>
      </w:r>
      <w:r>
        <w:tab/>
      </w:r>
      <w:r>
        <w:tab/>
      </w:r>
      <w:r>
        <w:tab/>
      </w:r>
      <w:r>
        <w:tab/>
        <w:t>-</w:t>
      </w:r>
      <w:r>
        <w:tab/>
        <w:t>This include payment, getting link is costly.</w:t>
      </w:r>
    </w:p>
    <w:p w14:paraId="22FEE64D" w14:textId="578D8AA9" w:rsidR="006A35F2" w:rsidRDefault="006A35F2" w:rsidP="00FD2F87">
      <w:r>
        <w:tab/>
      </w:r>
      <w:r>
        <w:tab/>
      </w:r>
      <w:r>
        <w:tab/>
        <w:t>2.</w:t>
      </w:r>
      <w:r>
        <w:tab/>
        <w:t>.</w:t>
      </w:r>
      <w:proofErr w:type="spellStart"/>
      <w:r>
        <w:t>edu</w:t>
      </w:r>
      <w:proofErr w:type="spellEnd"/>
      <w:r>
        <w:t xml:space="preserve"> and .gov link weightage is greater </w:t>
      </w:r>
      <w:proofErr w:type="spellStart"/>
      <w:r>
        <w:t>then</w:t>
      </w:r>
      <w:proofErr w:type="spellEnd"/>
      <w:r>
        <w:t xml:space="preserve"> other .com site links</w:t>
      </w:r>
    </w:p>
    <w:p w14:paraId="27D5D63D" w14:textId="6C0D559A" w:rsidR="006A35F2" w:rsidRDefault="006A35F2" w:rsidP="00FD2F87">
      <w:r>
        <w:tab/>
      </w:r>
      <w:r>
        <w:tab/>
      </w:r>
      <w:r>
        <w:tab/>
        <w:t>3.</w:t>
      </w:r>
      <w:r>
        <w:tab/>
        <w:t>Guest Post is a business. Through this you can get link for your website.</w:t>
      </w:r>
    </w:p>
    <w:p w14:paraId="5188B9D3" w14:textId="77777777" w:rsidR="006A35F2" w:rsidRDefault="006A35F2" w:rsidP="00FD2F87">
      <w:r>
        <w:tab/>
      </w:r>
      <w:r>
        <w:tab/>
      </w:r>
      <w:r>
        <w:tab/>
      </w:r>
      <w:r>
        <w:tab/>
      </w:r>
      <w:r>
        <w:tab/>
        <w:t>Guest Post website will hit long term. did not purchase only Guest Posting link.</w:t>
      </w:r>
    </w:p>
    <w:p w14:paraId="054DC16D" w14:textId="77777777" w:rsidR="006A35F2" w:rsidRDefault="006A35F2" w:rsidP="00FD2F87"/>
    <w:p w14:paraId="13022A0C" w14:textId="5699D77A" w:rsidR="006A35F2" w:rsidRDefault="006A35F2" w:rsidP="00FD2F87">
      <w:r>
        <w:tab/>
      </w:r>
      <w:r>
        <w:tab/>
      </w:r>
      <w:r>
        <w:tab/>
        <w:t>4.</w:t>
      </w:r>
      <w:r>
        <w:tab/>
        <w:t>Search on Google:</w:t>
      </w:r>
    </w:p>
    <w:p w14:paraId="5513D1B8" w14:textId="0F2428E2" w:rsidR="006A35F2" w:rsidRDefault="006A35F2" w:rsidP="00FD2F87">
      <w:r>
        <w:tab/>
      </w:r>
      <w:r>
        <w:tab/>
      </w:r>
      <w:r>
        <w:tab/>
      </w:r>
      <w:r>
        <w:tab/>
      </w:r>
      <w:r>
        <w:tab/>
      </w:r>
      <w:r>
        <w:tab/>
        <w:t>"Guest Post" Niche-Topic</w:t>
      </w:r>
    </w:p>
    <w:p w14:paraId="746164FE" w14:textId="77A9A84D" w:rsidR="006A35F2" w:rsidRDefault="006A35F2" w:rsidP="00FD2F87">
      <w:r>
        <w:tab/>
      </w:r>
      <w:r>
        <w:tab/>
      </w:r>
      <w:r>
        <w:tab/>
      </w:r>
      <w:r>
        <w:tab/>
      </w:r>
      <w:r>
        <w:tab/>
      </w:r>
      <w:r>
        <w:tab/>
      </w:r>
      <w:r w:rsidR="009F79F9">
        <w:t>This</w:t>
      </w:r>
      <w:r>
        <w:t xml:space="preserve"> only show results </w:t>
      </w:r>
      <w:r w:rsidR="009F79F9">
        <w:t>that</w:t>
      </w:r>
      <w:r>
        <w:t xml:space="preserve"> have Text, </w:t>
      </w:r>
      <w:r w:rsidR="009F79F9">
        <w:t xml:space="preserve">the </w:t>
      </w:r>
      <w:r>
        <w:t>option of "Guest Post"</w:t>
      </w:r>
    </w:p>
    <w:p w14:paraId="576C6CB7" w14:textId="77777777" w:rsidR="006A35F2" w:rsidRDefault="006A35F2" w:rsidP="00FD2F87"/>
    <w:p w14:paraId="75939FD7" w14:textId="6430D32A" w:rsidR="006A35F2" w:rsidRDefault="006A35F2" w:rsidP="00FD2F87">
      <w:r>
        <w:tab/>
      </w:r>
      <w:r>
        <w:tab/>
      </w:r>
      <w:r>
        <w:tab/>
        <w:t>5.</w:t>
      </w:r>
      <w:r>
        <w:tab/>
      </w:r>
      <w:r w:rsidR="001227E4">
        <w:t>Online</w:t>
      </w:r>
      <w:r>
        <w:t xml:space="preserve"> Tool: "SEOLYTICS"</w:t>
      </w:r>
    </w:p>
    <w:p w14:paraId="3B67E282" w14:textId="5C5831C4" w:rsidR="006A35F2" w:rsidRDefault="006A35F2" w:rsidP="00FD2F87">
      <w:r>
        <w:tab/>
      </w:r>
      <w:r>
        <w:tab/>
      </w:r>
      <w:r>
        <w:tab/>
        <w:t>6.</w:t>
      </w:r>
      <w:r>
        <w:tab/>
        <w:t xml:space="preserve">Follow your competitors and see which links they have, list down those, </w:t>
      </w:r>
    </w:p>
    <w:p w14:paraId="1B69622E" w14:textId="72ECF5CB" w:rsidR="006A35F2" w:rsidRDefault="006A35F2" w:rsidP="00FD2F87">
      <w:r>
        <w:tab/>
      </w:r>
      <w:r>
        <w:tab/>
      </w:r>
      <w:r>
        <w:tab/>
      </w:r>
      <w:r>
        <w:tab/>
        <w:t>-</w:t>
      </w:r>
      <w:r>
        <w:tab/>
      </w:r>
      <w:r w:rsidR="001227E4">
        <w:t>Forum</w:t>
      </w:r>
      <w:r>
        <w:t xml:space="preserve"> links</w:t>
      </w:r>
    </w:p>
    <w:p w14:paraId="34E84718" w14:textId="60DD36EE" w:rsidR="006A35F2" w:rsidRDefault="006A35F2" w:rsidP="00FD2F87">
      <w:r>
        <w:tab/>
      </w:r>
      <w:r>
        <w:tab/>
      </w:r>
      <w:r>
        <w:tab/>
      </w:r>
      <w:r>
        <w:tab/>
        <w:t>-</w:t>
      </w:r>
      <w:r>
        <w:tab/>
        <w:t>Comment Links</w:t>
      </w:r>
    </w:p>
    <w:p w14:paraId="4DFC2907" w14:textId="21914020" w:rsidR="006A35F2" w:rsidRDefault="006A35F2" w:rsidP="00FD2F87">
      <w:r>
        <w:tab/>
      </w:r>
      <w:r>
        <w:tab/>
      </w:r>
      <w:r>
        <w:tab/>
      </w:r>
      <w:r>
        <w:tab/>
        <w:t>-</w:t>
      </w:r>
      <w:r>
        <w:tab/>
        <w:t>.</w:t>
      </w:r>
      <w:proofErr w:type="spellStart"/>
      <w:r>
        <w:t>edu</w:t>
      </w:r>
      <w:proofErr w:type="spellEnd"/>
      <w:r>
        <w:t xml:space="preserve"> domain links</w:t>
      </w:r>
    </w:p>
    <w:p w14:paraId="5DBECC0E" w14:textId="5C55C22C" w:rsidR="006A35F2" w:rsidRDefault="006A35F2" w:rsidP="00FD2F87">
      <w:r>
        <w:tab/>
      </w:r>
      <w:r>
        <w:tab/>
      </w:r>
      <w:r>
        <w:tab/>
      </w:r>
      <w:r>
        <w:tab/>
        <w:t>-</w:t>
      </w:r>
      <w:r>
        <w:tab/>
        <w:t>.gov domain links</w:t>
      </w:r>
    </w:p>
    <w:p w14:paraId="7BA71F1B" w14:textId="6106F4D0" w:rsidR="006A35F2" w:rsidRDefault="006A35F2" w:rsidP="00FD2F87">
      <w:r>
        <w:tab/>
      </w:r>
      <w:r>
        <w:tab/>
      </w:r>
      <w:r>
        <w:tab/>
      </w:r>
      <w:r>
        <w:tab/>
        <w:t>-</w:t>
      </w:r>
      <w:r>
        <w:tab/>
        <w:t>Contextual Backlinks</w:t>
      </w:r>
    </w:p>
    <w:p w14:paraId="55614FD6" w14:textId="62EABFCE" w:rsidR="006A35F2" w:rsidRDefault="006A35F2" w:rsidP="00FD2F87">
      <w:r>
        <w:lastRenderedPageBreak/>
        <w:tab/>
      </w:r>
      <w:r>
        <w:tab/>
      </w:r>
      <w:r>
        <w:tab/>
        <w:t>7.</w:t>
      </w:r>
      <w:r>
        <w:tab/>
        <w:t>PBN -&gt; Private Blog Network</w:t>
      </w:r>
    </w:p>
    <w:p w14:paraId="1140967E" w14:textId="44671B61" w:rsidR="006A35F2" w:rsidRDefault="006A35F2" w:rsidP="00FD2F87">
      <w:r>
        <w:tab/>
      </w:r>
      <w:r>
        <w:tab/>
      </w:r>
      <w:r>
        <w:tab/>
      </w:r>
      <w:r>
        <w:tab/>
      </w:r>
      <w:r>
        <w:tab/>
        <w:t xml:space="preserve">Not a good practice, but </w:t>
      </w:r>
      <w:proofErr w:type="spellStart"/>
      <w:r>
        <w:t>poeple</w:t>
      </w:r>
      <w:proofErr w:type="spellEnd"/>
      <w:r>
        <w:t xml:space="preserve"> have them.</w:t>
      </w:r>
    </w:p>
    <w:p w14:paraId="75DA19C4" w14:textId="6721AF3D" w:rsidR="006A35F2" w:rsidRDefault="006A35F2" w:rsidP="00FD2F87">
      <w:r>
        <w:tab/>
      </w:r>
      <w:r>
        <w:tab/>
      </w:r>
      <w:r>
        <w:tab/>
        <w:t>8.</w:t>
      </w:r>
      <w:r>
        <w:tab/>
      </w:r>
      <w:proofErr w:type="spellStart"/>
      <w:r>
        <w:t>SiteWide</w:t>
      </w:r>
      <w:proofErr w:type="spellEnd"/>
      <w:r>
        <w:t xml:space="preserve"> link:</w:t>
      </w:r>
    </w:p>
    <w:p w14:paraId="4B1B64AC" w14:textId="1F777242" w:rsidR="006A35F2" w:rsidRDefault="006A35F2" w:rsidP="00FD2F87">
      <w:r>
        <w:tab/>
      </w:r>
      <w:r>
        <w:tab/>
      </w:r>
      <w:r>
        <w:tab/>
      </w:r>
      <w:r>
        <w:tab/>
      </w:r>
      <w:r>
        <w:tab/>
        <w:t>link in sidebar or header, footer: shows on all post view pages.</w:t>
      </w:r>
    </w:p>
    <w:p w14:paraId="74F1E6AF" w14:textId="77777777" w:rsidR="006A35F2" w:rsidRDefault="006A35F2" w:rsidP="00FD2F87"/>
    <w:p w14:paraId="7F2BBD5C" w14:textId="6E9D053B" w:rsidR="006A35F2" w:rsidRDefault="006A35F2" w:rsidP="00FD2F87">
      <w:pPr>
        <w:pStyle w:val="Heading1"/>
      </w:pPr>
      <w:r>
        <w:t xml:space="preserve">Topic 68 | </w:t>
      </w:r>
      <w:r w:rsidR="00CB5FAA">
        <w:t>Off-Page</w:t>
      </w:r>
      <w:r>
        <w:t xml:space="preserve"> SEO: Social Signals</w:t>
      </w:r>
    </w:p>
    <w:p w14:paraId="4C0C60F1" w14:textId="4081DA5E" w:rsidR="006A35F2" w:rsidRDefault="006A35F2" w:rsidP="00FD2F87">
      <w:r>
        <w:tab/>
      </w:r>
      <w:r>
        <w:tab/>
        <w:t xml:space="preserve">When to start </w:t>
      </w:r>
      <w:r w:rsidR="00CB5FAA">
        <w:t>Off Page</w:t>
      </w:r>
      <w:r>
        <w:t xml:space="preserve"> SEO:</w:t>
      </w:r>
    </w:p>
    <w:p w14:paraId="11EFD465" w14:textId="77777777" w:rsidR="006A35F2" w:rsidRDefault="006A35F2" w:rsidP="00FD2F87">
      <w:r>
        <w:tab/>
      </w:r>
      <w:r>
        <w:tab/>
      </w:r>
      <w:r>
        <w:tab/>
      </w:r>
      <w:r>
        <w:tab/>
      </w:r>
      <w:r>
        <w:tab/>
        <w:t xml:space="preserve">When You get organic traffic on your website: min 20 visits </w:t>
      </w:r>
    </w:p>
    <w:p w14:paraId="38B3EE2C" w14:textId="77777777" w:rsidR="006A35F2" w:rsidRDefault="006A35F2" w:rsidP="00FD2F87">
      <w:r>
        <w:tab/>
      </w:r>
      <w:r>
        <w:tab/>
        <w:t>make your website a brand:</w:t>
      </w:r>
    </w:p>
    <w:p w14:paraId="69C4F2C3" w14:textId="77777777" w:rsidR="006A35F2" w:rsidRDefault="006A35F2" w:rsidP="00FD2F87">
      <w:r>
        <w:tab/>
      </w:r>
      <w:r>
        <w:tab/>
      </w:r>
      <w:r>
        <w:tab/>
      </w:r>
      <w:r>
        <w:tab/>
      </w:r>
      <w:r>
        <w:tab/>
        <w:t>Make Social Media pages, group, theme pages, on all social media, Reddit.</w:t>
      </w:r>
    </w:p>
    <w:p w14:paraId="43A20871" w14:textId="14A3F30F" w:rsidR="006A35F2" w:rsidRDefault="006A35F2" w:rsidP="00FD2F87">
      <w:r>
        <w:tab/>
      </w:r>
      <w:r>
        <w:tab/>
      </w:r>
      <w:r>
        <w:tab/>
      </w:r>
      <w:r>
        <w:tab/>
      </w:r>
      <w:r>
        <w:tab/>
        <w:t xml:space="preserve">make sure the post on these pages, groups are </w:t>
      </w:r>
      <w:r w:rsidR="00F64A0D">
        <w:t>publicly</w:t>
      </w:r>
      <w:r>
        <w:t xml:space="preserve"> available, </w:t>
      </w:r>
      <w:r w:rsidR="00F64A0D">
        <w:t>do not</w:t>
      </w:r>
      <w:r>
        <w:t xml:space="preserve"> required login</w:t>
      </w:r>
      <w:r>
        <w:tab/>
      </w:r>
      <w:r>
        <w:tab/>
      </w:r>
      <w:r>
        <w:tab/>
      </w:r>
    </w:p>
    <w:p w14:paraId="3A2ABC94" w14:textId="77777777" w:rsidR="006A35F2" w:rsidRDefault="006A35F2" w:rsidP="00FD2F87">
      <w:r>
        <w:tab/>
      </w:r>
      <w:r>
        <w:tab/>
      </w:r>
    </w:p>
    <w:p w14:paraId="14915854" w14:textId="77777777" w:rsidR="006A35F2" w:rsidRDefault="006A35F2" w:rsidP="00FD2F87">
      <w:r>
        <w:tab/>
      </w:r>
      <w:r>
        <w:tab/>
        <w:t xml:space="preserve">Reddit and </w:t>
      </w:r>
      <w:proofErr w:type="spellStart"/>
      <w:r>
        <w:t>Pintrest</w:t>
      </w:r>
      <w:proofErr w:type="spellEnd"/>
      <w:r>
        <w:t xml:space="preserve"> is the biggest source of Affiliate Marketing Traffic.</w:t>
      </w:r>
    </w:p>
    <w:p w14:paraId="26F64AD6" w14:textId="34C9D3B0" w:rsidR="006A35F2" w:rsidRDefault="006A35F2" w:rsidP="00FD2F87">
      <w:r>
        <w:tab/>
      </w:r>
      <w:r>
        <w:tab/>
        <w:t xml:space="preserve">Make sure you are not only posting, but also </w:t>
      </w:r>
      <w:r w:rsidR="00F64A0D">
        <w:t>engaging</w:t>
      </w:r>
      <w:r>
        <w:t xml:space="preserve"> with post, comments, and </w:t>
      </w:r>
      <w:r w:rsidR="00F64A0D">
        <w:t>reply’s</w:t>
      </w:r>
    </w:p>
    <w:p w14:paraId="51A1AFAF" w14:textId="77777777" w:rsidR="006A35F2" w:rsidRDefault="006A35F2" w:rsidP="00FD2F87"/>
    <w:p w14:paraId="42DDB267" w14:textId="77777777" w:rsidR="006A35F2" w:rsidRDefault="006A35F2" w:rsidP="00FD2F87">
      <w:r>
        <w:tab/>
      </w:r>
      <w:r>
        <w:tab/>
        <w:t>To measure the social signals:</w:t>
      </w:r>
    </w:p>
    <w:p w14:paraId="4E11ED7D" w14:textId="5195D632" w:rsidR="006A35F2" w:rsidRDefault="006A35F2" w:rsidP="00FD2F87">
      <w:r>
        <w:tab/>
      </w:r>
      <w:r>
        <w:tab/>
      </w:r>
      <w:r>
        <w:tab/>
        <w:t>1.</w:t>
      </w:r>
      <w:r>
        <w:tab/>
        <w:t>socialsignalscheck.com</w:t>
      </w:r>
    </w:p>
    <w:p w14:paraId="20D0A69C" w14:textId="7C4716E6" w:rsidR="006A35F2" w:rsidRDefault="006A35F2" w:rsidP="00FD2F87">
      <w:r>
        <w:tab/>
      </w:r>
      <w:r>
        <w:tab/>
      </w:r>
      <w:r>
        <w:tab/>
        <w:t>2.</w:t>
      </w:r>
      <w:r>
        <w:tab/>
        <w:t>signalcount.com</w:t>
      </w:r>
    </w:p>
    <w:p w14:paraId="7F946C1C" w14:textId="4E46747C" w:rsidR="006A35F2" w:rsidRDefault="006A35F2" w:rsidP="00FD2F87">
      <w:r>
        <w:tab/>
      </w:r>
      <w:r>
        <w:tab/>
      </w:r>
      <w:r>
        <w:tab/>
        <w:t>3.</w:t>
      </w:r>
      <w:r>
        <w:tab/>
        <w:t>sitechecker.pro</w:t>
      </w:r>
    </w:p>
    <w:p w14:paraId="7C046C46" w14:textId="7FEF877E" w:rsidR="006A35F2" w:rsidRDefault="006A35F2" w:rsidP="00FD2F87">
      <w:r>
        <w:tab/>
      </w:r>
      <w:r>
        <w:tab/>
      </w:r>
      <w:r>
        <w:tab/>
        <w:t>4.</w:t>
      </w:r>
      <w:r>
        <w:tab/>
        <w:t>smallseotoolz.net</w:t>
      </w:r>
    </w:p>
    <w:p w14:paraId="50BAAE3E" w14:textId="77777777" w:rsidR="006A35F2" w:rsidRDefault="006A35F2" w:rsidP="00FD2F87">
      <w:r>
        <w:tab/>
      </w:r>
      <w:r>
        <w:tab/>
      </w:r>
    </w:p>
    <w:p w14:paraId="24BB6142" w14:textId="77777777" w:rsidR="006A35F2" w:rsidRDefault="006A35F2" w:rsidP="00FD2F87">
      <w:pPr>
        <w:pStyle w:val="Heading1"/>
      </w:pPr>
      <w:r>
        <w:lastRenderedPageBreak/>
        <w:t>Topic 69 | Off Page SEO: Finding backlinks Opportunity Part-1</w:t>
      </w:r>
    </w:p>
    <w:p w14:paraId="438EE78F" w14:textId="77777777" w:rsidR="006A35F2" w:rsidRDefault="006A35F2" w:rsidP="00FD2F87">
      <w:r>
        <w:tab/>
      </w:r>
      <w:r>
        <w:tab/>
        <w:t>Google Search bar:</w:t>
      </w:r>
    </w:p>
    <w:p w14:paraId="5C5636D5" w14:textId="77777777" w:rsidR="006A35F2" w:rsidRDefault="006A35F2" w:rsidP="00FD2F87">
      <w:r>
        <w:tab/>
      </w:r>
      <w:r>
        <w:tab/>
      </w:r>
      <w:r>
        <w:tab/>
      </w:r>
      <w:r>
        <w:tab/>
        <w:t>"Leave a Comment" niche-topic</w:t>
      </w:r>
    </w:p>
    <w:p w14:paraId="72827A11" w14:textId="77777777" w:rsidR="006A35F2" w:rsidRDefault="006A35F2" w:rsidP="00FD2F87">
      <w:r>
        <w:tab/>
      </w:r>
      <w:r>
        <w:tab/>
      </w:r>
      <w:r>
        <w:tab/>
        <w:t>result shows list of website, which allow comment in their post.</w:t>
      </w:r>
    </w:p>
    <w:p w14:paraId="1291E593" w14:textId="77777777" w:rsidR="006A35F2" w:rsidRDefault="006A35F2" w:rsidP="00FD2F87">
      <w:r>
        <w:tab/>
      </w:r>
      <w:r>
        <w:tab/>
      </w:r>
      <w:r>
        <w:tab/>
        <w:t>open websites, leave a comment according to the post, give suggestion and other things along with your website link.</w:t>
      </w:r>
    </w:p>
    <w:p w14:paraId="0220F493" w14:textId="77777777" w:rsidR="006A35F2" w:rsidRDefault="006A35F2" w:rsidP="00FD2F87"/>
    <w:p w14:paraId="45535969" w14:textId="77777777" w:rsidR="006A35F2" w:rsidRDefault="006A35F2" w:rsidP="00FD2F87">
      <w:r>
        <w:tab/>
      </w:r>
      <w:r>
        <w:tab/>
        <w:t>To automate above work:</w:t>
      </w:r>
    </w:p>
    <w:p w14:paraId="2999D8DB" w14:textId="12E92088" w:rsidR="006A35F2" w:rsidRDefault="006A35F2" w:rsidP="00FD2F87">
      <w:r>
        <w:tab/>
      </w:r>
      <w:r>
        <w:tab/>
      </w:r>
      <w:r>
        <w:tab/>
      </w:r>
      <w:r>
        <w:tab/>
        <w:t xml:space="preserve">go to "DropMyLink.com" website, signup, and fill the form on your </w:t>
      </w:r>
      <w:r w:rsidR="006B79F0">
        <w:t>requirements</w:t>
      </w:r>
      <w:r>
        <w:t>:</w:t>
      </w:r>
    </w:p>
    <w:p w14:paraId="0E210D86" w14:textId="77777777" w:rsidR="006A35F2" w:rsidRDefault="006A35F2" w:rsidP="00FD2F87">
      <w:r>
        <w:tab/>
      </w:r>
      <w:r>
        <w:tab/>
      </w:r>
      <w:r>
        <w:tab/>
      </w:r>
      <w:r>
        <w:tab/>
        <w:t>press "Search"</w:t>
      </w:r>
    </w:p>
    <w:p w14:paraId="2510777E" w14:textId="77777777" w:rsidR="006A35F2" w:rsidRDefault="006A35F2" w:rsidP="00FD2F87">
      <w:r>
        <w:tab/>
      </w:r>
      <w:r>
        <w:tab/>
      </w:r>
      <w:r>
        <w:tab/>
      </w:r>
      <w:r>
        <w:tab/>
        <w:t>result-&gt; Google Search Result Page, with customized search results according to give information on "DropMyLink.com"</w:t>
      </w:r>
    </w:p>
    <w:p w14:paraId="03C4DDE4" w14:textId="77777777" w:rsidR="006A35F2" w:rsidRDefault="006A35F2" w:rsidP="00FD2F87"/>
    <w:p w14:paraId="32812163" w14:textId="77777777" w:rsidR="006A35F2" w:rsidRDefault="006A35F2" w:rsidP="00FD2F87">
      <w:r>
        <w:tab/>
      </w:r>
      <w:r>
        <w:tab/>
        <w:t>It is boring, Dry, and time taking process. It is 10% success rate. comment did not approve, etc.</w:t>
      </w:r>
    </w:p>
    <w:p w14:paraId="1EEA973A" w14:textId="77777777" w:rsidR="006A35F2" w:rsidRDefault="006A35F2" w:rsidP="00FD2F87"/>
    <w:p w14:paraId="28B851C1" w14:textId="77777777" w:rsidR="006A35F2" w:rsidRDefault="006A35F2" w:rsidP="00FD2F87">
      <w:pPr>
        <w:pStyle w:val="Heading1"/>
      </w:pPr>
      <w:r>
        <w:t>Topic 70 | Off Page SEO: Finding backlinks Opportunity Part-2</w:t>
      </w:r>
    </w:p>
    <w:p w14:paraId="4225301B" w14:textId="77777777" w:rsidR="006A35F2" w:rsidRDefault="006A35F2" w:rsidP="00FD2F87">
      <w:r>
        <w:tab/>
      </w:r>
      <w:r>
        <w:tab/>
      </w:r>
      <w:r>
        <w:tab/>
        <w:t xml:space="preserve">Go to </w:t>
      </w:r>
      <w:proofErr w:type="spellStart"/>
      <w:r>
        <w:t>Ahref</w:t>
      </w:r>
      <w:proofErr w:type="spellEnd"/>
      <w:r>
        <w:t xml:space="preserve"> Tool:</w:t>
      </w:r>
    </w:p>
    <w:p w14:paraId="27B3513B" w14:textId="77777777" w:rsidR="006A35F2" w:rsidRDefault="006A35F2" w:rsidP="00FD2F87">
      <w:r>
        <w:tab/>
      </w:r>
      <w:r>
        <w:tab/>
      </w:r>
      <w:r>
        <w:tab/>
      </w:r>
      <w:r>
        <w:tab/>
        <w:t>1.</w:t>
      </w:r>
      <w:r>
        <w:tab/>
      </w:r>
      <w:r>
        <w:tab/>
        <w:t>click on "Site Explorer"</w:t>
      </w:r>
    </w:p>
    <w:p w14:paraId="253FFA9C" w14:textId="77777777" w:rsidR="006A35F2" w:rsidRDefault="006A35F2" w:rsidP="00FD2F87">
      <w:r>
        <w:tab/>
      </w:r>
      <w:r>
        <w:tab/>
      </w:r>
      <w:r>
        <w:tab/>
      </w:r>
      <w:r>
        <w:tab/>
        <w:t>2.</w:t>
      </w:r>
      <w:r>
        <w:tab/>
      </w:r>
      <w:r>
        <w:tab/>
        <w:t xml:space="preserve">get a competitor from Google and copy the base </w:t>
      </w:r>
      <w:proofErr w:type="spellStart"/>
      <w:r>
        <w:t>url</w:t>
      </w:r>
      <w:proofErr w:type="spellEnd"/>
      <w:r>
        <w:t xml:space="preserve"> of competitor</w:t>
      </w:r>
    </w:p>
    <w:p w14:paraId="227DF2AA" w14:textId="77777777" w:rsidR="006A35F2" w:rsidRDefault="006A35F2" w:rsidP="00FD2F87">
      <w:r>
        <w:tab/>
      </w:r>
      <w:r>
        <w:tab/>
      </w:r>
      <w:r>
        <w:tab/>
      </w:r>
      <w:r>
        <w:tab/>
        <w:t>3.</w:t>
      </w:r>
      <w:r>
        <w:tab/>
      </w:r>
      <w:r>
        <w:tab/>
        <w:t xml:space="preserve">paste this </w:t>
      </w:r>
      <w:proofErr w:type="spellStart"/>
      <w:r>
        <w:t>url</w:t>
      </w:r>
      <w:proofErr w:type="spellEnd"/>
      <w:r>
        <w:t xml:space="preserve"> in </w:t>
      </w:r>
      <w:proofErr w:type="spellStart"/>
      <w:r>
        <w:t>Ahref</w:t>
      </w:r>
      <w:proofErr w:type="spellEnd"/>
      <w:r>
        <w:t xml:space="preserve"> site-Explorer</w:t>
      </w:r>
    </w:p>
    <w:p w14:paraId="54D31BE1" w14:textId="048A5F52" w:rsidR="006A35F2" w:rsidRDefault="006A35F2" w:rsidP="00FD2F87">
      <w:r>
        <w:tab/>
      </w:r>
      <w:r>
        <w:tab/>
      </w:r>
      <w:r>
        <w:tab/>
      </w:r>
      <w:r>
        <w:tab/>
        <w:t>4.</w:t>
      </w:r>
      <w:r>
        <w:tab/>
      </w:r>
      <w:r>
        <w:tab/>
      </w:r>
      <w:r w:rsidR="00C93A85">
        <w:t>Select</w:t>
      </w:r>
      <w:r>
        <w:t xml:space="preserve"> the option for </w:t>
      </w:r>
      <w:r w:rsidR="00C93A85">
        <w:t>all variations</w:t>
      </w:r>
      <w:r>
        <w:t xml:space="preserve"> and press </w:t>
      </w:r>
      <w:r w:rsidR="00C93A85">
        <w:t xml:space="preserve">the </w:t>
      </w:r>
      <w:r>
        <w:t>Search icon.</w:t>
      </w:r>
    </w:p>
    <w:p w14:paraId="41E16273" w14:textId="43C087B3" w:rsidR="006A35F2" w:rsidRDefault="006A35F2" w:rsidP="00FD2F87">
      <w:r>
        <w:tab/>
      </w:r>
      <w:r>
        <w:tab/>
      </w:r>
      <w:r>
        <w:tab/>
      </w:r>
      <w:r>
        <w:tab/>
        <w:t>5.</w:t>
      </w:r>
      <w:r>
        <w:tab/>
      </w:r>
      <w:r>
        <w:tab/>
      </w:r>
      <w:r w:rsidR="00C93A85">
        <w:t>Read</w:t>
      </w:r>
      <w:r>
        <w:t xml:space="preserve"> and search all information </w:t>
      </w:r>
      <w:proofErr w:type="spellStart"/>
      <w:r>
        <w:t>give</w:t>
      </w:r>
      <w:proofErr w:type="spellEnd"/>
      <w:r>
        <w:t xml:space="preserve"> by </w:t>
      </w:r>
      <w:r w:rsidR="00C93A85">
        <w:t xml:space="preserve">the </w:t>
      </w:r>
      <w:proofErr w:type="spellStart"/>
      <w:r>
        <w:t>Ahref</w:t>
      </w:r>
      <w:proofErr w:type="spellEnd"/>
      <w:r>
        <w:t xml:space="preserve"> tool.</w:t>
      </w:r>
    </w:p>
    <w:p w14:paraId="7E8ABC33" w14:textId="77777777" w:rsidR="006A35F2" w:rsidRDefault="006A35F2" w:rsidP="00FD2F87"/>
    <w:p w14:paraId="2B62FC58" w14:textId="30F7D07B" w:rsidR="006A35F2" w:rsidRDefault="006A35F2" w:rsidP="00FD2F87">
      <w:r>
        <w:lastRenderedPageBreak/>
        <w:tab/>
      </w:r>
      <w:r>
        <w:tab/>
      </w:r>
      <w:r>
        <w:tab/>
        <w:t xml:space="preserve">Find DR (domain rating) of less </w:t>
      </w:r>
      <w:r w:rsidR="00315782">
        <w:t>than</w:t>
      </w:r>
      <w:r>
        <w:t xml:space="preserve"> 35%, it gives motivation to you and you find </w:t>
      </w:r>
      <w:r w:rsidR="00C93A85">
        <w:t xml:space="preserve">the </w:t>
      </w:r>
      <w:r>
        <w:t>capability to meet the target.</w:t>
      </w:r>
    </w:p>
    <w:p w14:paraId="0F7793B7" w14:textId="77777777" w:rsidR="006A35F2" w:rsidRDefault="006A35F2" w:rsidP="00FD2F87"/>
    <w:p w14:paraId="796A7B7D" w14:textId="4B778968" w:rsidR="006A35F2" w:rsidRDefault="006A35F2" w:rsidP="00FD2F87">
      <w:r>
        <w:tab/>
      </w:r>
      <w:r>
        <w:tab/>
        <w:t xml:space="preserve">Your anchor text can increase your authority, but it (anchor text) is not related to </w:t>
      </w:r>
      <w:proofErr w:type="spellStart"/>
      <w:r>
        <w:t>url</w:t>
      </w:r>
      <w:proofErr w:type="spellEnd"/>
      <w:r>
        <w:t xml:space="preserve"> post then it can give you hit and go to down</w:t>
      </w:r>
    </w:p>
    <w:p w14:paraId="05106A77" w14:textId="3C939C24" w:rsidR="006A35F2" w:rsidRDefault="006A35F2" w:rsidP="00FD2F87">
      <w:r>
        <w:tab/>
      </w:r>
      <w:r>
        <w:tab/>
        <w:t xml:space="preserve">Diversity in </w:t>
      </w:r>
      <w:r w:rsidR="00315782">
        <w:t>anchor text</w:t>
      </w:r>
      <w:r>
        <w:t xml:space="preserve"> is best.</w:t>
      </w:r>
    </w:p>
    <w:p w14:paraId="61D11B0A" w14:textId="77777777" w:rsidR="006A35F2" w:rsidRDefault="006A35F2" w:rsidP="00FD2F87"/>
    <w:p w14:paraId="2E07373C" w14:textId="43E483B7" w:rsidR="006A35F2" w:rsidRDefault="006A35F2" w:rsidP="00FD2F87">
      <w:pPr>
        <w:pStyle w:val="Heading1"/>
      </w:pPr>
      <w:r>
        <w:t xml:space="preserve">Topic 71 | Off Page SEO: Finding </w:t>
      </w:r>
      <w:r w:rsidR="00A82EC8">
        <w:t>Backlinks</w:t>
      </w:r>
      <w:r>
        <w:t xml:space="preserve"> Opportunity Part-3</w:t>
      </w:r>
    </w:p>
    <w:p w14:paraId="65DEC226" w14:textId="1D7D03BD" w:rsidR="006A35F2" w:rsidRDefault="006A35F2" w:rsidP="00FD2F87">
      <w:r>
        <w:tab/>
      </w:r>
      <w:r>
        <w:tab/>
      </w:r>
      <w:proofErr w:type="spellStart"/>
      <w:r>
        <w:t>Ahref</w:t>
      </w:r>
      <w:proofErr w:type="spellEnd"/>
      <w:r>
        <w:t xml:space="preserve"> Tool: link with </w:t>
      </w:r>
      <w:r w:rsidR="00A82EC8">
        <w:t xml:space="preserve">the </w:t>
      </w:r>
      <w:r>
        <w:t>last lecture.</w:t>
      </w:r>
    </w:p>
    <w:p w14:paraId="2DCB2557" w14:textId="34A0F252" w:rsidR="006A35F2" w:rsidRDefault="006A35F2" w:rsidP="00FD2F87">
      <w:r>
        <w:tab/>
      </w:r>
      <w:r>
        <w:tab/>
      </w:r>
      <w:r>
        <w:tab/>
        <w:t>1.</w:t>
      </w:r>
      <w:r>
        <w:tab/>
        <w:t xml:space="preserve">Go to </w:t>
      </w:r>
      <w:r w:rsidR="00A82EC8">
        <w:t xml:space="preserve">the </w:t>
      </w:r>
      <w:r>
        <w:t>"</w:t>
      </w:r>
      <w:proofErr w:type="spellStart"/>
      <w:r>
        <w:t>BackLinks</w:t>
      </w:r>
      <w:proofErr w:type="spellEnd"/>
      <w:r>
        <w:t>" tab and see the history of "ALL"</w:t>
      </w:r>
    </w:p>
    <w:p w14:paraId="656445E8" w14:textId="1CA82710" w:rsidR="006A35F2" w:rsidRDefault="006A35F2" w:rsidP="00FD2F87">
      <w:r>
        <w:tab/>
      </w:r>
      <w:r>
        <w:tab/>
      </w:r>
      <w:r>
        <w:tab/>
        <w:t>2.</w:t>
      </w:r>
      <w:r>
        <w:tab/>
        <w:t xml:space="preserve">See how competitors build their </w:t>
      </w:r>
      <w:r w:rsidR="00A82EC8">
        <w:t>backlinks</w:t>
      </w:r>
      <w:r>
        <w:t xml:space="preserve"> and how to get them.</w:t>
      </w:r>
    </w:p>
    <w:p w14:paraId="52DAC42D" w14:textId="6D0A064F" w:rsidR="006A35F2" w:rsidRDefault="006A35F2" w:rsidP="00FD2F87">
      <w:r>
        <w:tab/>
      </w:r>
      <w:r>
        <w:tab/>
      </w:r>
      <w:r>
        <w:tab/>
        <w:t>3.</w:t>
      </w:r>
      <w:r>
        <w:tab/>
        <w:t xml:space="preserve">Reverse engineer this </w:t>
      </w:r>
      <w:r w:rsidR="00A82EC8">
        <w:t>link-building</w:t>
      </w:r>
      <w:r>
        <w:t xml:space="preserve"> process of competitors and build your </w:t>
      </w:r>
      <w:r w:rsidR="00A82EC8">
        <w:t>backlinks</w:t>
      </w:r>
      <w:r>
        <w:t xml:space="preserve"> like them.</w:t>
      </w:r>
    </w:p>
    <w:p w14:paraId="2DA4C598" w14:textId="77777777" w:rsidR="006A35F2" w:rsidRDefault="006A35F2" w:rsidP="00FD2F87"/>
    <w:p w14:paraId="253D2A7E" w14:textId="7559145C" w:rsidR="006A35F2" w:rsidRDefault="006A35F2" w:rsidP="00FD2F87">
      <w:pPr>
        <w:pStyle w:val="Heading1"/>
      </w:pPr>
      <w:r>
        <w:t xml:space="preserve">Topic 72 | </w:t>
      </w:r>
      <w:r w:rsidR="00315782">
        <w:t>Off-Page</w:t>
      </w:r>
      <w:r>
        <w:t xml:space="preserve"> SEO: Outreach Link Building</w:t>
      </w:r>
    </w:p>
    <w:p w14:paraId="3693E82F" w14:textId="41D1D0C3" w:rsidR="006A35F2" w:rsidRDefault="006A35F2" w:rsidP="00FD2F87">
      <w:r>
        <w:tab/>
      </w:r>
      <w:r>
        <w:tab/>
        <w:t xml:space="preserve">Some </w:t>
      </w:r>
      <w:r w:rsidR="00631F6C">
        <w:t>websites</w:t>
      </w:r>
      <w:r>
        <w:t xml:space="preserve"> did not </w:t>
      </w:r>
      <w:r w:rsidR="00631F6C">
        <w:t>publicly</w:t>
      </w:r>
      <w:r>
        <w:t xml:space="preserve"> show that they support Guest Posting with payment;</w:t>
      </w:r>
    </w:p>
    <w:p w14:paraId="633F26B1" w14:textId="22BAA055" w:rsidR="006A35F2" w:rsidRDefault="006A35F2" w:rsidP="00FD2F87">
      <w:r>
        <w:tab/>
      </w:r>
      <w:r>
        <w:tab/>
      </w:r>
      <w:r w:rsidR="00631F6C">
        <w:t>These</w:t>
      </w:r>
      <w:r>
        <w:t xml:space="preserve"> websites show and appear on these </w:t>
      </w:r>
      <w:r w:rsidR="00631F6C">
        <w:t>marketplaces</w:t>
      </w:r>
      <w:r>
        <w:t>:</w:t>
      </w:r>
    </w:p>
    <w:p w14:paraId="08BC496B" w14:textId="5F240A1B" w:rsidR="006A35F2" w:rsidRDefault="006A35F2" w:rsidP="00FD2F87">
      <w:r>
        <w:tab/>
      </w:r>
      <w:r>
        <w:tab/>
      </w:r>
      <w:r>
        <w:tab/>
        <w:t>1.</w:t>
      </w:r>
      <w:r>
        <w:tab/>
        <w:t>SEOLYTICS org</w:t>
      </w:r>
    </w:p>
    <w:p w14:paraId="3A593DAD" w14:textId="38439DE0" w:rsidR="006A35F2" w:rsidRDefault="006A35F2" w:rsidP="00FD2F87">
      <w:r>
        <w:tab/>
      </w:r>
      <w:r>
        <w:tab/>
      </w:r>
      <w:r>
        <w:tab/>
      </w:r>
      <w:r>
        <w:tab/>
        <w:t>-</w:t>
      </w:r>
      <w:r>
        <w:tab/>
        <w:t>signup on this</w:t>
      </w:r>
    </w:p>
    <w:p w14:paraId="0C9FEB58" w14:textId="6CA5B4D8" w:rsidR="006A35F2" w:rsidRDefault="006A35F2" w:rsidP="00FD2F87">
      <w:r>
        <w:tab/>
      </w:r>
      <w:r>
        <w:tab/>
      </w:r>
      <w:r>
        <w:tab/>
      </w:r>
      <w:r>
        <w:tab/>
        <w:t>-</w:t>
      </w:r>
      <w:r>
        <w:tab/>
      </w:r>
      <w:r w:rsidR="00631F6C">
        <w:t>Select</w:t>
      </w:r>
      <w:r>
        <w:t xml:space="preserve"> or choose the website </w:t>
      </w:r>
      <w:r w:rsidR="00631F6C">
        <w:t xml:space="preserve">to </w:t>
      </w:r>
      <w:r>
        <w:t>which you want to get a link on it.</w:t>
      </w:r>
    </w:p>
    <w:p w14:paraId="6E144C1C" w14:textId="06EE6EAF" w:rsidR="006A35F2" w:rsidRDefault="006A35F2" w:rsidP="00FD2F87">
      <w:r>
        <w:tab/>
      </w:r>
      <w:r>
        <w:tab/>
      </w:r>
      <w:r>
        <w:tab/>
      </w:r>
      <w:r>
        <w:tab/>
        <w:t>-</w:t>
      </w:r>
      <w:r>
        <w:tab/>
      </w:r>
      <w:r w:rsidR="00631F6C">
        <w:t>Pay</w:t>
      </w:r>
      <w:r>
        <w:t xml:space="preserve"> the payment</w:t>
      </w:r>
    </w:p>
    <w:p w14:paraId="1BB8B068" w14:textId="536097FF" w:rsidR="006A35F2" w:rsidRDefault="006A35F2" w:rsidP="00FD2F87">
      <w:r>
        <w:tab/>
      </w:r>
      <w:r>
        <w:tab/>
      </w:r>
      <w:r>
        <w:tab/>
      </w:r>
      <w:r>
        <w:tab/>
        <w:t>-</w:t>
      </w:r>
      <w:r>
        <w:tab/>
        <w:t xml:space="preserve">Your link will </w:t>
      </w:r>
      <w:r w:rsidR="00631F6C">
        <w:t>be built</w:t>
      </w:r>
      <w:r>
        <w:t xml:space="preserve"> on </w:t>
      </w:r>
      <w:r w:rsidR="00631F6C">
        <w:t xml:space="preserve">the </w:t>
      </w:r>
      <w:r>
        <w:t>selected website.</w:t>
      </w:r>
    </w:p>
    <w:p w14:paraId="17543E5B" w14:textId="3786B19C" w:rsidR="006A35F2" w:rsidRDefault="006A35F2" w:rsidP="00FD2F87">
      <w:r>
        <w:tab/>
      </w:r>
      <w:r>
        <w:tab/>
      </w:r>
      <w:r>
        <w:tab/>
        <w:t>2.</w:t>
      </w:r>
      <w:r>
        <w:tab/>
        <w:t>Authority dot builder</w:t>
      </w:r>
    </w:p>
    <w:p w14:paraId="15E8E1DB" w14:textId="77777777" w:rsidR="006A35F2" w:rsidRDefault="006A35F2" w:rsidP="00FD2F87"/>
    <w:p w14:paraId="222D5C43" w14:textId="4172F8F9" w:rsidR="006A35F2" w:rsidRDefault="006A35F2" w:rsidP="00FD2F87">
      <w:pPr>
        <w:pStyle w:val="Heading1"/>
      </w:pPr>
      <w:r>
        <w:lastRenderedPageBreak/>
        <w:t xml:space="preserve">Topic 73 | </w:t>
      </w:r>
      <w:r w:rsidR="00315782">
        <w:t>Off-Page</w:t>
      </w:r>
      <w:r>
        <w:t xml:space="preserve"> SEO: Link Building through Email Outreach</w:t>
      </w:r>
    </w:p>
    <w:p w14:paraId="413937AD" w14:textId="77777777" w:rsidR="006A35F2" w:rsidRDefault="006A35F2" w:rsidP="00FD2F87"/>
    <w:p w14:paraId="4B19D0AC" w14:textId="7F4A541A" w:rsidR="006A35F2" w:rsidRDefault="006A35F2" w:rsidP="00FD2F87">
      <w:r>
        <w:tab/>
      </w:r>
      <w:r>
        <w:tab/>
        <w:t>1.</w:t>
      </w:r>
      <w:r>
        <w:tab/>
        <w:t xml:space="preserve">Don't purchase the </w:t>
      </w:r>
      <w:r w:rsidR="004F1AD2">
        <w:t>backlink</w:t>
      </w:r>
      <w:r>
        <w:t xml:space="preserve"> from a website, which openly </w:t>
      </w:r>
      <w:r w:rsidR="004F1AD2">
        <w:t>tells</w:t>
      </w:r>
      <w:r>
        <w:t xml:space="preserve"> everyone that, they support guest posting and sell backlinks.</w:t>
      </w:r>
    </w:p>
    <w:p w14:paraId="386734BF" w14:textId="77777777" w:rsidR="006A35F2" w:rsidRDefault="006A35F2" w:rsidP="00FD2F87">
      <w:r>
        <w:tab/>
      </w:r>
      <w:r>
        <w:tab/>
      </w:r>
    </w:p>
    <w:p w14:paraId="6A5F4A31" w14:textId="1C59FBA5" w:rsidR="006A35F2" w:rsidRDefault="006A35F2" w:rsidP="00FD2F87">
      <w:r>
        <w:tab/>
      </w:r>
      <w:r>
        <w:tab/>
        <w:t>2.</w:t>
      </w:r>
      <w:r>
        <w:tab/>
        <w:t>Sky Scraper technique:</w:t>
      </w:r>
    </w:p>
    <w:p w14:paraId="64AE2C97" w14:textId="57F2B1DE" w:rsidR="006A35F2" w:rsidRDefault="006A35F2" w:rsidP="00FD2F87">
      <w:r>
        <w:tab/>
      </w:r>
      <w:r>
        <w:tab/>
      </w:r>
      <w:r>
        <w:tab/>
        <w:t>-</w:t>
      </w:r>
      <w:r>
        <w:tab/>
        <w:t xml:space="preserve">if your competitor </w:t>
      </w:r>
      <w:r w:rsidR="003324CF">
        <w:t>has</w:t>
      </w:r>
      <w:r>
        <w:t xml:space="preserve"> a link from Site-A, for the post </w:t>
      </w:r>
      <w:proofErr w:type="spellStart"/>
      <w:r>
        <w:t>xyz</w:t>
      </w:r>
      <w:proofErr w:type="spellEnd"/>
      <w:r>
        <w:t>,</w:t>
      </w:r>
    </w:p>
    <w:p w14:paraId="08F18130" w14:textId="165AC526" w:rsidR="006A35F2" w:rsidRDefault="006A35F2" w:rsidP="00FD2F87">
      <w:r>
        <w:tab/>
      </w:r>
      <w:r>
        <w:tab/>
      </w:r>
      <w:r>
        <w:tab/>
        <w:t>-</w:t>
      </w:r>
      <w:r>
        <w:tab/>
        <w:t xml:space="preserve">You need to read and understand that post </w:t>
      </w:r>
      <w:proofErr w:type="spellStart"/>
      <w:r>
        <w:t>xyz</w:t>
      </w:r>
      <w:proofErr w:type="spellEnd"/>
      <w:r>
        <w:t xml:space="preserve">, and write </w:t>
      </w:r>
      <w:r w:rsidR="00D05CC3">
        <w:t xml:space="preserve">a </w:t>
      </w:r>
      <w:r>
        <w:t xml:space="preserve">rich article/post which </w:t>
      </w:r>
      <w:r w:rsidR="00D05CC3">
        <w:t>has</w:t>
      </w:r>
      <w:r>
        <w:t xml:space="preserve"> better keywords, better </w:t>
      </w:r>
      <w:r w:rsidR="00D05CC3">
        <w:t>understanding</w:t>
      </w:r>
      <w:r>
        <w:t xml:space="preserve">, and better SEO, </w:t>
      </w:r>
      <w:proofErr w:type="spellStart"/>
      <w:r>
        <w:t>etc</w:t>
      </w:r>
      <w:proofErr w:type="spellEnd"/>
    </w:p>
    <w:p w14:paraId="33F5CA3B" w14:textId="2A3A1723" w:rsidR="006A35F2" w:rsidRDefault="006A35F2" w:rsidP="00FD2F87">
      <w:r>
        <w:tab/>
      </w:r>
      <w:r>
        <w:tab/>
      </w:r>
      <w:r>
        <w:tab/>
        <w:t>-</w:t>
      </w:r>
      <w:r>
        <w:tab/>
        <w:t>Pitch through email to site-A and tell site-A that, we publish better content, better knowledge</w:t>
      </w:r>
    </w:p>
    <w:p w14:paraId="775C1152" w14:textId="6A75C087" w:rsidR="006A35F2" w:rsidRDefault="006A35F2" w:rsidP="00FD2F87">
      <w:r>
        <w:tab/>
      </w:r>
      <w:r>
        <w:tab/>
      </w:r>
      <w:r>
        <w:tab/>
        <w:t>-</w:t>
      </w:r>
      <w:r>
        <w:tab/>
        <w:t xml:space="preserve">So, You (site-A) </w:t>
      </w:r>
      <w:r w:rsidR="00D05CC3">
        <w:t>must also place our link in that post</w:t>
      </w:r>
      <w:r>
        <w:t>.</w:t>
      </w:r>
    </w:p>
    <w:p w14:paraId="22117977" w14:textId="77777777" w:rsidR="006A35F2" w:rsidRDefault="006A35F2" w:rsidP="00FD2F87">
      <w:r>
        <w:tab/>
      </w:r>
      <w:r>
        <w:tab/>
      </w:r>
    </w:p>
    <w:p w14:paraId="136D9BAE" w14:textId="77777777" w:rsidR="006A35F2" w:rsidRPr="00D05CC3" w:rsidRDefault="006A35F2" w:rsidP="00FD2F87">
      <w:r w:rsidRPr="00D05CC3">
        <w:tab/>
      </w:r>
      <w:r w:rsidRPr="00D05CC3">
        <w:tab/>
        <w:t>Email Template:</w:t>
      </w:r>
    </w:p>
    <w:p w14:paraId="6EFA26B1" w14:textId="77777777" w:rsidR="006A35F2" w:rsidRDefault="006A35F2" w:rsidP="00FD2F87">
      <w:r>
        <w:tab/>
      </w:r>
      <w:r>
        <w:tab/>
      </w:r>
      <w:r>
        <w:tab/>
      </w:r>
      <w:r>
        <w:tab/>
        <w:t>Hi [Name],</w:t>
      </w:r>
    </w:p>
    <w:p w14:paraId="0DAB5541" w14:textId="376B9A7A" w:rsidR="006A35F2" w:rsidRDefault="006A35F2" w:rsidP="00FD2F87">
      <w:r>
        <w:tab/>
      </w:r>
      <w:r>
        <w:tab/>
      </w:r>
      <w:r>
        <w:tab/>
      </w:r>
      <w:r>
        <w:tab/>
        <w:t xml:space="preserve">I am </w:t>
      </w:r>
      <w:proofErr w:type="spellStart"/>
      <w:r>
        <w:t>MyName</w:t>
      </w:r>
      <w:proofErr w:type="spellEnd"/>
      <w:r>
        <w:t xml:space="preserve"> and </w:t>
      </w:r>
      <w:proofErr w:type="spellStart"/>
      <w:r>
        <w:t>i</w:t>
      </w:r>
      <w:proofErr w:type="spellEnd"/>
      <w:r>
        <w:t xml:space="preserve"> really love </w:t>
      </w:r>
      <w:r w:rsidR="00D05CC3">
        <w:t>what</w:t>
      </w:r>
      <w:r>
        <w:t xml:space="preserve"> you are doing at [domain].</w:t>
      </w:r>
    </w:p>
    <w:p w14:paraId="00F26952" w14:textId="77777777" w:rsidR="006A35F2" w:rsidRDefault="006A35F2" w:rsidP="00FD2F87">
      <w:r>
        <w:tab/>
      </w:r>
      <w:r>
        <w:tab/>
      </w:r>
      <w:r>
        <w:tab/>
      </w:r>
      <w:r>
        <w:tab/>
        <w:t>I want to ask you about the link insertion SERVICE on your website.</w:t>
      </w:r>
    </w:p>
    <w:p w14:paraId="6EBF25EF" w14:textId="77777777" w:rsidR="006A35F2" w:rsidRDefault="006A35F2" w:rsidP="00FD2F87">
      <w:r>
        <w:tab/>
      </w:r>
      <w:r>
        <w:tab/>
      </w:r>
      <w:r>
        <w:tab/>
      </w:r>
      <w:r>
        <w:tab/>
        <w:t>if you are providing then what's the procedure?</w:t>
      </w:r>
    </w:p>
    <w:p w14:paraId="361F360A" w14:textId="77777777" w:rsidR="006A35F2" w:rsidRDefault="006A35F2" w:rsidP="00FD2F87">
      <w:r>
        <w:tab/>
      </w:r>
      <w:r>
        <w:tab/>
      </w:r>
      <w:r>
        <w:tab/>
      </w:r>
      <w:r>
        <w:tab/>
        <w:t>sincerely,</w:t>
      </w:r>
    </w:p>
    <w:p w14:paraId="6668F885" w14:textId="77777777" w:rsidR="006A35F2" w:rsidRDefault="006A35F2" w:rsidP="00FD2F87">
      <w:r>
        <w:tab/>
      </w:r>
      <w:r>
        <w:tab/>
      </w:r>
      <w:r>
        <w:tab/>
      </w:r>
      <w:r>
        <w:tab/>
      </w:r>
      <w:proofErr w:type="spellStart"/>
      <w:r>
        <w:t>MyName</w:t>
      </w:r>
      <w:proofErr w:type="spellEnd"/>
    </w:p>
    <w:p w14:paraId="6412ECD1" w14:textId="77777777" w:rsidR="006A35F2" w:rsidRDefault="006A35F2" w:rsidP="00FD2F87">
      <w:r>
        <w:tab/>
      </w:r>
      <w:r>
        <w:tab/>
      </w:r>
    </w:p>
    <w:p w14:paraId="4513FA59" w14:textId="77777777" w:rsidR="006A35F2" w:rsidRPr="00D05CC3" w:rsidRDefault="006A35F2" w:rsidP="00FD2F87">
      <w:r w:rsidRPr="00D05CC3">
        <w:tab/>
      </w:r>
      <w:r w:rsidRPr="00D05CC3">
        <w:tab/>
        <w:t>Reply Template:</w:t>
      </w:r>
    </w:p>
    <w:p w14:paraId="2A77FBCE" w14:textId="77777777" w:rsidR="006A35F2" w:rsidRDefault="006A35F2" w:rsidP="00FD2F87">
      <w:r>
        <w:tab/>
      </w:r>
      <w:r>
        <w:tab/>
      </w:r>
      <w:r>
        <w:tab/>
      </w:r>
      <w:r>
        <w:tab/>
        <w:t>Hi [Name]</w:t>
      </w:r>
    </w:p>
    <w:p w14:paraId="5803CEA6" w14:textId="77777777" w:rsidR="006A35F2" w:rsidRDefault="006A35F2" w:rsidP="00FD2F87">
      <w:r>
        <w:tab/>
      </w:r>
      <w:r>
        <w:tab/>
      </w:r>
      <w:r>
        <w:tab/>
      </w:r>
      <w:r>
        <w:tab/>
        <w:t>Thank you for responding. I can pay you $25. if you can providing me a do-follow link from this page: [There Page URL] to this page:[Your Page URL], on the anchor "Your Anchor" as shown in the screenshot below.</w:t>
      </w:r>
    </w:p>
    <w:p w14:paraId="251B94B7" w14:textId="77777777" w:rsidR="006A35F2" w:rsidRDefault="006A35F2" w:rsidP="00FD2F87">
      <w:r>
        <w:lastRenderedPageBreak/>
        <w:tab/>
      </w:r>
      <w:r>
        <w:tab/>
      </w:r>
      <w:r>
        <w:tab/>
      </w:r>
      <w:r>
        <w:tab/>
        <w:t>Do let me know if you are interested.</w:t>
      </w:r>
    </w:p>
    <w:p w14:paraId="2E25053A" w14:textId="77777777" w:rsidR="006A35F2" w:rsidRDefault="006A35F2" w:rsidP="00FD2F87">
      <w:r>
        <w:tab/>
      </w:r>
      <w:r>
        <w:tab/>
      </w:r>
      <w:r>
        <w:tab/>
      </w:r>
      <w:r>
        <w:tab/>
        <w:t>Cheers,</w:t>
      </w:r>
    </w:p>
    <w:p w14:paraId="5D464641" w14:textId="77777777" w:rsidR="006A35F2" w:rsidRDefault="006A35F2" w:rsidP="00FD2F87">
      <w:r>
        <w:tab/>
      </w:r>
      <w:r>
        <w:tab/>
      </w:r>
      <w:r>
        <w:tab/>
      </w:r>
      <w:r>
        <w:tab/>
      </w:r>
      <w:proofErr w:type="spellStart"/>
      <w:r>
        <w:t>MyName</w:t>
      </w:r>
      <w:proofErr w:type="spellEnd"/>
    </w:p>
    <w:p w14:paraId="6C0210B0" w14:textId="77777777" w:rsidR="006A35F2" w:rsidRDefault="006A35F2" w:rsidP="00FD2F87">
      <w:r>
        <w:tab/>
      </w:r>
      <w:r>
        <w:tab/>
      </w:r>
      <w:r>
        <w:tab/>
      </w:r>
      <w:r>
        <w:tab/>
        <w:t xml:space="preserve">[Your screenshot] </w:t>
      </w:r>
    </w:p>
    <w:p w14:paraId="2647316A" w14:textId="77777777" w:rsidR="006A35F2" w:rsidRDefault="006A35F2" w:rsidP="00FD2F87">
      <w:r>
        <w:tab/>
        <w:t>---------------------------------------------------------------------</w:t>
      </w:r>
    </w:p>
    <w:p w14:paraId="143F848E" w14:textId="77777777" w:rsidR="006A35F2" w:rsidRPr="00D05CC3" w:rsidRDefault="006A35F2" w:rsidP="00FD2F87">
      <w:r w:rsidRPr="00D05CC3">
        <w:tab/>
      </w:r>
      <w:r w:rsidRPr="00D05CC3">
        <w:tab/>
        <w:t>Sky Scraper Email Template:</w:t>
      </w:r>
    </w:p>
    <w:p w14:paraId="63CCF547" w14:textId="77777777" w:rsidR="006A35F2" w:rsidRDefault="006A35F2" w:rsidP="00FD2F87">
      <w:r>
        <w:tab/>
      </w:r>
      <w:r>
        <w:tab/>
      </w:r>
      <w:r>
        <w:tab/>
      </w:r>
      <w:r>
        <w:tab/>
        <w:t>Hi [name]</w:t>
      </w:r>
    </w:p>
    <w:p w14:paraId="48EA9FC0" w14:textId="77777777" w:rsidR="006A35F2" w:rsidRDefault="006A35F2" w:rsidP="00FD2F87">
      <w:r>
        <w:tab/>
      </w:r>
      <w:r>
        <w:tab/>
      </w:r>
      <w:r>
        <w:tab/>
      </w:r>
      <w:r>
        <w:tab/>
        <w:t>I googled about [Your Niche topic] yesterday and came across your website's page: [</w:t>
      </w:r>
      <w:proofErr w:type="spellStart"/>
      <w:r>
        <w:t>url</w:t>
      </w:r>
      <w:proofErr w:type="spellEnd"/>
      <w:r>
        <w:t>]</w:t>
      </w:r>
    </w:p>
    <w:p w14:paraId="6BFF655C" w14:textId="77777777" w:rsidR="006A35F2" w:rsidRDefault="006A35F2" w:rsidP="00FD2F87">
      <w:r>
        <w:tab/>
      </w:r>
      <w:r>
        <w:tab/>
      </w:r>
      <w:r>
        <w:tab/>
      </w:r>
      <w:r>
        <w:tab/>
        <w:t>I could see that you link to one of my favorite articles - [article Title]</w:t>
      </w:r>
    </w:p>
    <w:p w14:paraId="3FE067BE" w14:textId="77777777" w:rsidR="006A35F2" w:rsidRDefault="006A35F2" w:rsidP="00FD2F87">
      <w:r>
        <w:tab/>
      </w:r>
      <w:r>
        <w:tab/>
      </w:r>
      <w:r>
        <w:tab/>
      </w:r>
      <w:r>
        <w:tab/>
        <w:t>I just want you to read and link to an article with similar topic but in-depth research.</w:t>
      </w:r>
    </w:p>
    <w:p w14:paraId="1EF8BE77" w14:textId="77777777" w:rsidR="006A35F2" w:rsidRDefault="006A35F2" w:rsidP="00FD2F87">
      <w:r>
        <w:tab/>
      </w:r>
      <w:r>
        <w:tab/>
      </w:r>
      <w:r>
        <w:tab/>
      </w:r>
      <w:r>
        <w:tab/>
        <w:t>Here's the url: [</w:t>
      </w:r>
      <w:proofErr w:type="spellStart"/>
      <w:r>
        <w:t>url</w:t>
      </w:r>
      <w:proofErr w:type="spellEnd"/>
      <w:r>
        <w:t>]</w:t>
      </w:r>
    </w:p>
    <w:p w14:paraId="47AF97EC" w14:textId="77777777" w:rsidR="006A35F2" w:rsidRDefault="006A35F2" w:rsidP="00FD2F87"/>
    <w:p w14:paraId="36641785" w14:textId="77777777" w:rsidR="006A35F2" w:rsidRDefault="006A35F2" w:rsidP="00FD2F87">
      <w:r>
        <w:tab/>
      </w:r>
      <w:r>
        <w:tab/>
      </w:r>
      <w:r>
        <w:tab/>
      </w:r>
      <w:r>
        <w:tab/>
        <w:t>might be worthy a mention on your page.</w:t>
      </w:r>
    </w:p>
    <w:p w14:paraId="38E71A8A" w14:textId="77777777" w:rsidR="006A35F2" w:rsidRDefault="006A35F2" w:rsidP="00FD2F87">
      <w:r>
        <w:tab/>
      </w:r>
      <w:r>
        <w:tab/>
      </w:r>
      <w:r>
        <w:tab/>
      </w:r>
      <w:r>
        <w:tab/>
        <w:t>cheers,</w:t>
      </w:r>
    </w:p>
    <w:p w14:paraId="14F1F614" w14:textId="77777777" w:rsidR="006A35F2" w:rsidRDefault="006A35F2" w:rsidP="00FD2F87">
      <w:r>
        <w:tab/>
      </w:r>
      <w:r>
        <w:tab/>
      </w:r>
      <w:r>
        <w:tab/>
      </w:r>
      <w:r>
        <w:tab/>
      </w:r>
      <w:proofErr w:type="spellStart"/>
      <w:r>
        <w:t>MyName</w:t>
      </w:r>
      <w:proofErr w:type="spellEnd"/>
    </w:p>
    <w:p w14:paraId="217A1DDB" w14:textId="77777777" w:rsidR="006A35F2" w:rsidRDefault="006A35F2" w:rsidP="00FD2F87"/>
    <w:p w14:paraId="64D82410" w14:textId="77777777" w:rsidR="006A35F2" w:rsidRDefault="006A35F2" w:rsidP="00FD2F87">
      <w:r>
        <w:tab/>
        <w:t>Success rate is 5% to 10%.</w:t>
      </w:r>
    </w:p>
    <w:p w14:paraId="52EC5AEB" w14:textId="77777777" w:rsidR="006A35F2" w:rsidRDefault="006A35F2" w:rsidP="00FD2F87">
      <w:r>
        <w:tab/>
        <w:t>-----------------------------------------------------------------</w:t>
      </w:r>
    </w:p>
    <w:p w14:paraId="5068D2CB" w14:textId="77777777" w:rsidR="006A35F2" w:rsidRDefault="006A35F2" w:rsidP="00FD2F87">
      <w:r>
        <w:tab/>
        <w:t>Search on Google bar:</w:t>
      </w:r>
    </w:p>
    <w:p w14:paraId="606BA563" w14:textId="77777777" w:rsidR="006A35F2" w:rsidRDefault="006A35F2" w:rsidP="00FD2F87">
      <w:r>
        <w:tab/>
      </w:r>
      <w:r>
        <w:tab/>
      </w:r>
      <w:r>
        <w:tab/>
        <w:t>"niche topic" "Guest Post"</w:t>
      </w:r>
    </w:p>
    <w:p w14:paraId="1CB4B988" w14:textId="77777777" w:rsidR="006A35F2" w:rsidRDefault="006A35F2" w:rsidP="00FD2F87">
      <w:r>
        <w:tab/>
      </w:r>
      <w:r>
        <w:tab/>
      </w:r>
      <w:r>
        <w:tab/>
      </w:r>
    </w:p>
    <w:p w14:paraId="5C3E65D4" w14:textId="5E606E01" w:rsidR="006A35F2" w:rsidRDefault="006A35F2" w:rsidP="00FD2F87">
      <w:pPr>
        <w:pStyle w:val="Heading1"/>
      </w:pPr>
      <w:r>
        <w:lastRenderedPageBreak/>
        <w:t xml:space="preserve">Topic 74 | </w:t>
      </w:r>
      <w:r w:rsidR="00814EFF">
        <w:t>Off-Page</w:t>
      </w:r>
      <w:r>
        <w:t xml:space="preserve"> SEO: Other link building Techniques</w:t>
      </w:r>
    </w:p>
    <w:p w14:paraId="60D56488" w14:textId="77777777" w:rsidR="006A35F2" w:rsidRDefault="006A35F2" w:rsidP="00FD2F87">
      <w:r>
        <w:tab/>
      </w:r>
      <w:r>
        <w:tab/>
        <w:t>Sometimes, competitors make your back-links on bad website, which you did not bother to monitor.</w:t>
      </w:r>
    </w:p>
    <w:p w14:paraId="757EB289" w14:textId="7D1A5DBA" w:rsidR="006A35F2" w:rsidRDefault="006A35F2" w:rsidP="00FD2F87">
      <w:r>
        <w:tab/>
      </w:r>
      <w:r>
        <w:tab/>
        <w:t xml:space="preserve">these bad backlinks, decrease your DR, and sometimes </w:t>
      </w:r>
      <w:r w:rsidR="00814EFF">
        <w:t>Google</w:t>
      </w:r>
      <w:r>
        <w:t xml:space="preserve"> hit your website and </w:t>
      </w:r>
      <w:r w:rsidR="00814EFF">
        <w:t>penalizes</w:t>
      </w:r>
      <w:r w:rsidR="00AD26B3" w:rsidRPr="00AD26B3">
        <w:t xml:space="preserve"> </w:t>
      </w:r>
      <w:r>
        <w:t>you.</w:t>
      </w:r>
    </w:p>
    <w:p w14:paraId="189418A6" w14:textId="77777777" w:rsidR="006A35F2" w:rsidRDefault="006A35F2" w:rsidP="00FD2F87"/>
    <w:p w14:paraId="04825AEB" w14:textId="11DE3641" w:rsidR="006A35F2" w:rsidRDefault="006A35F2" w:rsidP="00FD2F87">
      <w:r>
        <w:tab/>
      </w:r>
      <w:r>
        <w:tab/>
        <w:t xml:space="preserve">Google </w:t>
      </w:r>
      <w:r w:rsidR="00814EFF">
        <w:t>has</w:t>
      </w:r>
      <w:r>
        <w:t xml:space="preserve"> a tool called: "Google Disavow Tool", which </w:t>
      </w:r>
      <w:r w:rsidR="00814EFF">
        <w:t>helps</w:t>
      </w:r>
      <w:r>
        <w:t xml:space="preserve"> us to disconnect these backlinks and save ourselves from hits.</w:t>
      </w:r>
    </w:p>
    <w:p w14:paraId="17E6AF35" w14:textId="5488CC5E" w:rsidR="006A35F2" w:rsidRDefault="006A35F2" w:rsidP="00FD2F87">
      <w:r>
        <w:tab/>
      </w:r>
      <w:r>
        <w:tab/>
      </w:r>
      <w:r>
        <w:tab/>
      </w:r>
      <w:r>
        <w:tab/>
      </w:r>
      <w:r>
        <w:tab/>
      </w:r>
      <w:r w:rsidR="00814EFF">
        <w:t>Before</w:t>
      </w:r>
      <w:r>
        <w:t xml:space="preserve"> using this tool, make sure these link are really toxic, </w:t>
      </w:r>
    </w:p>
    <w:p w14:paraId="07DC42D3" w14:textId="625AB4DE" w:rsidR="006A35F2" w:rsidRDefault="006A35F2" w:rsidP="00FD2F87">
      <w:r>
        <w:tab/>
      </w:r>
      <w:r>
        <w:tab/>
      </w:r>
      <w:r>
        <w:tab/>
      </w:r>
      <w:r>
        <w:tab/>
      </w:r>
      <w:r>
        <w:tab/>
      </w:r>
      <w:r w:rsidR="00814EFF">
        <w:t>It</w:t>
      </w:r>
      <w:r>
        <w:t xml:space="preserve"> </w:t>
      </w:r>
      <w:r w:rsidR="00814EFF">
        <w:t>takes</w:t>
      </w:r>
      <w:r>
        <w:t xml:space="preserve"> 1 to 3 months to recover from the effect of toxic backlinks.</w:t>
      </w:r>
    </w:p>
    <w:p w14:paraId="27FC3F78" w14:textId="77777777" w:rsidR="006A35F2" w:rsidRDefault="006A35F2" w:rsidP="00FD2F87">
      <w:r>
        <w:tab/>
      </w:r>
      <w:r>
        <w:tab/>
      </w:r>
    </w:p>
    <w:p w14:paraId="131B9585" w14:textId="77777777" w:rsidR="006A35F2" w:rsidRDefault="006A35F2" w:rsidP="00FD2F87">
      <w:r>
        <w:tab/>
      </w:r>
      <w:r>
        <w:tab/>
        <w:t>Help a reporter out: HARO technique:</w:t>
      </w:r>
    </w:p>
    <w:p w14:paraId="2443C844" w14:textId="7E23D540" w:rsidR="006A35F2" w:rsidRDefault="006A35F2" w:rsidP="00FD2F87">
      <w:r>
        <w:tab/>
      </w:r>
      <w:r>
        <w:tab/>
      </w:r>
      <w:r>
        <w:tab/>
      </w:r>
      <w:r>
        <w:tab/>
      </w:r>
      <w:r>
        <w:tab/>
        <w:t xml:space="preserve">Media </w:t>
      </w:r>
      <w:r w:rsidR="00814EFF">
        <w:t>reporters</w:t>
      </w:r>
      <w:r>
        <w:t xml:space="preserve"> have authority to place your link on a news-channel website like CNN, BBC, BNC, PTV, etc.</w:t>
      </w:r>
    </w:p>
    <w:p w14:paraId="57668DFA" w14:textId="77777777" w:rsidR="006A35F2" w:rsidRDefault="006A35F2" w:rsidP="00FD2F87">
      <w:r>
        <w:tab/>
      </w:r>
      <w:r>
        <w:tab/>
      </w:r>
    </w:p>
    <w:p w14:paraId="14618F48" w14:textId="01831975" w:rsidR="006A35F2" w:rsidRDefault="006A35F2" w:rsidP="00FD2F87">
      <w:r>
        <w:tab/>
      </w:r>
      <w:r>
        <w:tab/>
        <w:t xml:space="preserve">Find broken Links, </w:t>
      </w:r>
      <w:r w:rsidR="00814EFF">
        <w:t>Expired</w:t>
      </w:r>
      <w:r>
        <w:t xml:space="preserve"> domains,</w:t>
      </w:r>
    </w:p>
    <w:p w14:paraId="7DC2805D" w14:textId="77777777" w:rsidR="006A35F2" w:rsidRDefault="006A35F2" w:rsidP="00FD2F87">
      <w:r>
        <w:tab/>
      </w:r>
      <w:r>
        <w:tab/>
      </w:r>
      <w:r>
        <w:tab/>
        <w:t>-</w:t>
      </w:r>
      <w:r>
        <w:tab/>
        <w:t>Purchase those domains, and build them as your PBN (Private Blog Network)</w:t>
      </w:r>
    </w:p>
    <w:p w14:paraId="29C36D5E" w14:textId="614BDC75" w:rsidR="006A35F2" w:rsidRDefault="006A35F2" w:rsidP="00FD2F87">
      <w:r>
        <w:tab/>
      </w:r>
      <w:r>
        <w:tab/>
      </w:r>
      <w:r>
        <w:tab/>
        <w:t>-</w:t>
      </w:r>
      <w:r>
        <w:tab/>
        <w:t xml:space="preserve">Pitch parent domains, via email to tell them that, you are </w:t>
      </w:r>
      <w:r w:rsidR="00814EFF">
        <w:t>pointing</w:t>
      </w:r>
      <w:r>
        <w:t xml:space="preserve"> to a broken link, </w:t>
      </w:r>
      <w:r w:rsidR="00814EFF">
        <w:t xml:space="preserve">the </w:t>
      </w:r>
      <w:r>
        <w:t>domain is expired. It is generous, that you replace that link with our website link.</w:t>
      </w:r>
    </w:p>
    <w:p w14:paraId="4947731C" w14:textId="77777777" w:rsidR="006A35F2" w:rsidRDefault="006A35F2" w:rsidP="00FD2F87"/>
    <w:p w14:paraId="5517C958" w14:textId="77777777" w:rsidR="006A35F2" w:rsidRDefault="006A35F2" w:rsidP="00FD2F87">
      <w:r>
        <w:tab/>
      </w:r>
      <w:r>
        <w:tab/>
        <w:t>Press Release, Paid media promotions:</w:t>
      </w:r>
    </w:p>
    <w:p w14:paraId="0C941C73" w14:textId="77777777" w:rsidR="006A35F2" w:rsidRDefault="006A35F2" w:rsidP="00FD2F87"/>
    <w:p w14:paraId="29141556" w14:textId="77777777" w:rsidR="006A35F2" w:rsidRDefault="006A35F2" w:rsidP="00FD2F87">
      <w:r>
        <w:tab/>
      </w:r>
      <w:r>
        <w:tab/>
        <w:t>Wikipedia Link Building.</w:t>
      </w:r>
    </w:p>
    <w:p w14:paraId="02834882" w14:textId="1D743D80" w:rsidR="006A35F2" w:rsidRDefault="006A35F2" w:rsidP="00FD2F87">
      <w:r>
        <w:tab/>
      </w:r>
      <w:r>
        <w:tab/>
      </w:r>
      <w:r>
        <w:tab/>
      </w:r>
      <w:r>
        <w:tab/>
        <w:t xml:space="preserve">cite your website on </w:t>
      </w:r>
      <w:r w:rsidR="00814EFF">
        <w:t xml:space="preserve">the </w:t>
      </w:r>
      <w:r>
        <w:t>related content page.</w:t>
      </w:r>
    </w:p>
    <w:p w14:paraId="0181428D" w14:textId="77777777" w:rsidR="006A35F2" w:rsidRDefault="006A35F2" w:rsidP="00FD2F87">
      <w:r>
        <w:tab/>
      </w:r>
    </w:p>
    <w:p w14:paraId="56E2CBDA" w14:textId="73CFAFEE" w:rsidR="006A35F2" w:rsidRDefault="006A35F2" w:rsidP="00FD2F87">
      <w:r>
        <w:tab/>
        <w:t xml:space="preserve">It </w:t>
      </w:r>
      <w:r w:rsidR="00814EFF">
        <w:t>takes</w:t>
      </w:r>
      <w:r>
        <w:t xml:space="preserve"> time to get a link and understand how to get a better link.</w:t>
      </w:r>
    </w:p>
    <w:p w14:paraId="55B3569C" w14:textId="77777777" w:rsidR="006A35F2" w:rsidRDefault="006A35F2" w:rsidP="00FD2F87">
      <w:r>
        <w:t>===================================================================================</w:t>
      </w:r>
    </w:p>
    <w:p w14:paraId="5C0E8566" w14:textId="77777777" w:rsidR="006A35F2" w:rsidRDefault="006A35F2" w:rsidP="00FD2F87"/>
    <w:p w14:paraId="34207505" w14:textId="51C5A9E2" w:rsidR="006A35F2" w:rsidRDefault="006A35F2" w:rsidP="00FD2F87">
      <w:pPr>
        <w:pStyle w:val="Heading1"/>
      </w:pPr>
      <w:r>
        <w:t>Topic 75 | Affiliate Marketing using Google Ads: Affiliate Marketing with Paid Ads</w:t>
      </w:r>
    </w:p>
    <w:p w14:paraId="5C3607EC" w14:textId="77777777" w:rsidR="006A35F2" w:rsidRDefault="006A35F2" w:rsidP="00FD2F87">
      <w:r>
        <w:tab/>
      </w:r>
      <w:r>
        <w:tab/>
      </w:r>
      <w:r>
        <w:tab/>
      </w:r>
    </w:p>
    <w:p w14:paraId="1FDAD109" w14:textId="77777777" w:rsidR="006A35F2" w:rsidRDefault="006A35F2" w:rsidP="00FD2F87">
      <w:r>
        <w:tab/>
      </w:r>
      <w:r>
        <w:tab/>
      </w:r>
      <w:r>
        <w:tab/>
        <w:t xml:space="preserve">Very important lecture, take 20 minutes. </w:t>
      </w:r>
    </w:p>
    <w:p w14:paraId="28921A1E" w14:textId="52AC894F" w:rsidR="006A35F2" w:rsidRDefault="006A35F2" w:rsidP="00FD2F87">
      <w:r>
        <w:tab/>
      </w:r>
      <w:r>
        <w:tab/>
      </w:r>
      <w:r>
        <w:tab/>
        <w:t>-</w:t>
      </w:r>
      <w:r>
        <w:tab/>
        <w:t xml:space="preserve">You need </w:t>
      </w:r>
      <w:r w:rsidR="00C32CC7">
        <w:t xml:space="preserve">a </w:t>
      </w:r>
      <w:r>
        <w:t xml:space="preserve">budget of 10 Million </w:t>
      </w:r>
      <w:r w:rsidR="00C32CC7">
        <w:t>Rupees</w:t>
      </w:r>
      <w:r>
        <w:t>.</w:t>
      </w:r>
    </w:p>
    <w:p w14:paraId="0800AE32" w14:textId="401C8DD1" w:rsidR="006A35F2" w:rsidRDefault="006A35F2" w:rsidP="00FD2F87">
      <w:r>
        <w:tab/>
      </w:r>
      <w:r>
        <w:tab/>
      </w:r>
      <w:r>
        <w:tab/>
        <w:t>-</w:t>
      </w:r>
      <w:r>
        <w:tab/>
        <w:t>Affiliate Marketing with SEO is best, instead of Affiliate Marketing with Google Adds</w:t>
      </w:r>
    </w:p>
    <w:p w14:paraId="1D27579C" w14:textId="227956E8" w:rsidR="006A35F2" w:rsidRDefault="006A35F2" w:rsidP="00FD2F87">
      <w:r>
        <w:tab/>
      </w:r>
      <w:r>
        <w:tab/>
      </w:r>
      <w:r>
        <w:tab/>
        <w:t>-</w:t>
      </w:r>
      <w:r>
        <w:tab/>
        <w:t>Advice:</w:t>
      </w:r>
    </w:p>
    <w:p w14:paraId="0958ABEE" w14:textId="141E4E85" w:rsidR="006A35F2" w:rsidRDefault="006A35F2" w:rsidP="00FD2F87">
      <w:r>
        <w:tab/>
      </w:r>
      <w:r>
        <w:tab/>
      </w:r>
      <w:r>
        <w:tab/>
      </w:r>
      <w:r>
        <w:tab/>
      </w:r>
      <w:r>
        <w:tab/>
        <w:t xml:space="preserve">If you </w:t>
      </w:r>
      <w:r w:rsidR="00C32CC7">
        <w:t>have</w:t>
      </w:r>
      <w:r>
        <w:t xml:space="preserve"> not </w:t>
      </w:r>
      <w:r w:rsidR="00CD5757">
        <w:t>done</w:t>
      </w:r>
      <w:r>
        <w:t xml:space="preserve"> a task before and understand it completely, then offer your service on freelancing.</w:t>
      </w:r>
    </w:p>
    <w:p w14:paraId="29C87C0A" w14:textId="77777777" w:rsidR="006A35F2" w:rsidRDefault="006A35F2" w:rsidP="00FD2F87">
      <w:r>
        <w:tab/>
      </w:r>
      <w:r>
        <w:tab/>
      </w:r>
      <w:r>
        <w:tab/>
      </w:r>
    </w:p>
    <w:p w14:paraId="0B4B566A" w14:textId="34AB5DEB" w:rsidR="006A35F2" w:rsidRDefault="006A35F2" w:rsidP="00FD2F87">
      <w:r>
        <w:tab/>
      </w:r>
      <w:r>
        <w:tab/>
      </w:r>
      <w:r>
        <w:tab/>
        <w:t>-</w:t>
      </w:r>
      <w:r>
        <w:tab/>
        <w:t>You need to learn, understand</w:t>
      </w:r>
      <w:r w:rsidR="009C66F1">
        <w:t>,</w:t>
      </w:r>
      <w:r>
        <w:t xml:space="preserve"> and at-least do 2 times by your hand:</w:t>
      </w:r>
    </w:p>
    <w:p w14:paraId="643EDE9F" w14:textId="57E2D8FE" w:rsidR="006A35F2" w:rsidRDefault="006A35F2" w:rsidP="00FD2F87">
      <w:r>
        <w:tab/>
      </w:r>
      <w:r>
        <w:tab/>
      </w:r>
      <w:r>
        <w:tab/>
      </w:r>
      <w:r>
        <w:tab/>
      </w:r>
      <w:r>
        <w:tab/>
        <w:t>then purchase services from others</w:t>
      </w:r>
      <w:r w:rsidR="009C66F1">
        <w:t xml:space="preserve"> to</w:t>
      </w:r>
      <w:r>
        <w:t xml:space="preserve"> know they are doing right and providing value to your business.</w:t>
      </w:r>
    </w:p>
    <w:p w14:paraId="5AEF69DA" w14:textId="77777777" w:rsidR="006A35F2" w:rsidRDefault="006A35F2" w:rsidP="00FD2F87">
      <w:r>
        <w:tab/>
      </w:r>
      <w:r>
        <w:tab/>
      </w:r>
      <w:r>
        <w:tab/>
      </w:r>
    </w:p>
    <w:p w14:paraId="2DBCC635" w14:textId="2D3ECB73" w:rsidR="006A35F2" w:rsidRDefault="006A35F2" w:rsidP="00FD2F87">
      <w:r>
        <w:tab/>
      </w:r>
      <w:r>
        <w:tab/>
      </w:r>
      <w:r>
        <w:tab/>
        <w:t>-</w:t>
      </w:r>
      <w:r>
        <w:tab/>
      </w:r>
      <w:r w:rsidR="009C66F1">
        <w:t>If you</w:t>
      </w:r>
      <w:r>
        <w:t xml:space="preserve"> have </w:t>
      </w:r>
      <w:r w:rsidR="00C32CC7">
        <w:t>a</w:t>
      </w:r>
      <w:r>
        <w:t xml:space="preserve"> </w:t>
      </w:r>
      <w:r w:rsidR="009C66F1">
        <w:t>thousand</w:t>
      </w:r>
      <w:r>
        <w:t xml:space="preserve"> of budget:</w:t>
      </w:r>
    </w:p>
    <w:p w14:paraId="3E0CBC51" w14:textId="11F8BA37" w:rsidR="006A35F2" w:rsidRDefault="006A35F2" w:rsidP="00FD2F87">
      <w:r>
        <w:tab/>
      </w:r>
      <w:r>
        <w:tab/>
      </w:r>
      <w:r>
        <w:tab/>
      </w:r>
      <w:r>
        <w:tab/>
      </w:r>
      <w:r>
        <w:tab/>
      </w:r>
      <w:r w:rsidR="009C66F1">
        <w:t>You</w:t>
      </w:r>
      <w:r>
        <w:t xml:space="preserve"> </w:t>
      </w:r>
      <w:r w:rsidR="00CD5757">
        <w:t>were</w:t>
      </w:r>
      <w:r>
        <w:t xml:space="preserve"> not able to start a physical business</w:t>
      </w:r>
    </w:p>
    <w:p w14:paraId="09A139D5" w14:textId="436242D0" w:rsidR="006A35F2" w:rsidRDefault="006A35F2" w:rsidP="00FD2F87">
      <w:r>
        <w:tab/>
      </w:r>
      <w:r>
        <w:tab/>
      </w:r>
      <w:r>
        <w:tab/>
      </w:r>
      <w:r>
        <w:tab/>
      </w:r>
      <w:r>
        <w:tab/>
        <w:t xml:space="preserve">You are able to start </w:t>
      </w:r>
      <w:r w:rsidR="009C66F1">
        <w:t>an</w:t>
      </w:r>
      <w:r>
        <w:t xml:space="preserve"> online business </w:t>
      </w:r>
      <w:r w:rsidR="009C66F1">
        <w:t>that</w:t>
      </w:r>
      <w:r>
        <w:t xml:space="preserve"> gives you Millions if you understand how to do it, when to do it</w:t>
      </w:r>
      <w:r w:rsidR="00633282">
        <w:t>,</w:t>
      </w:r>
      <w:r>
        <w:t xml:space="preserve"> and when to flip.</w:t>
      </w:r>
    </w:p>
    <w:p w14:paraId="09346205" w14:textId="77777777" w:rsidR="006A35F2" w:rsidRDefault="006A35F2" w:rsidP="00FD2F87">
      <w:r>
        <w:tab/>
      </w:r>
      <w:r>
        <w:tab/>
      </w:r>
      <w:r>
        <w:tab/>
      </w:r>
    </w:p>
    <w:p w14:paraId="39A111CA" w14:textId="754F0841" w:rsidR="006A35F2" w:rsidRDefault="006A35F2" w:rsidP="00FD2F87">
      <w:r>
        <w:tab/>
      </w:r>
      <w:r>
        <w:tab/>
      </w:r>
      <w:r>
        <w:tab/>
        <w:t xml:space="preserve">Google adds support Affiliate marketing </w:t>
      </w:r>
      <w:r w:rsidR="00CD5757">
        <w:t>campaigns</w:t>
      </w:r>
      <w:r>
        <w:t xml:space="preserve"> but the policies of both platforms (Google and Amazon) are very strict, so </w:t>
      </w:r>
      <w:r w:rsidR="00CD5757">
        <w:t>sometimes</w:t>
      </w:r>
      <w:r>
        <w:t xml:space="preserve"> your account permanently disabled </w:t>
      </w:r>
      <w:r w:rsidR="00CD5757">
        <w:t xml:space="preserve">on </w:t>
      </w:r>
      <w:r>
        <w:t xml:space="preserve">any one of </w:t>
      </w:r>
      <w:r w:rsidR="00CD5757">
        <w:t xml:space="preserve">the </w:t>
      </w:r>
      <w:r>
        <w:t>platforms</w:t>
      </w:r>
    </w:p>
    <w:p w14:paraId="73344028" w14:textId="2AAACB89" w:rsidR="006A35F2" w:rsidRDefault="006A35F2" w:rsidP="00FD2F87">
      <w:r>
        <w:tab/>
      </w:r>
      <w:r>
        <w:tab/>
      </w:r>
      <w:r>
        <w:tab/>
        <w:t xml:space="preserve">Some </w:t>
      </w:r>
      <w:r w:rsidR="00E377AD">
        <w:t>hints</w:t>
      </w:r>
      <w:r>
        <w:t xml:space="preserve"> to keep in mind:</w:t>
      </w:r>
    </w:p>
    <w:p w14:paraId="368E2D34" w14:textId="32C1BAD3" w:rsidR="006A35F2" w:rsidRDefault="006A35F2" w:rsidP="00FD2F87">
      <w:r>
        <w:tab/>
      </w:r>
      <w:r>
        <w:tab/>
      </w:r>
      <w:r>
        <w:tab/>
        <w:t>1.</w:t>
      </w:r>
      <w:r>
        <w:tab/>
        <w:t>Don't promote Affiliate Links Directly, place visitors to your website landing page, then Affiliate link on your landing page.</w:t>
      </w:r>
    </w:p>
    <w:p w14:paraId="0768E24F" w14:textId="2515795D" w:rsidR="006A35F2" w:rsidRDefault="006A35F2" w:rsidP="00FD2F87">
      <w:r>
        <w:tab/>
      </w:r>
      <w:r>
        <w:tab/>
      </w:r>
      <w:r>
        <w:tab/>
        <w:t>2.</w:t>
      </w:r>
      <w:r>
        <w:tab/>
      </w:r>
      <w:r w:rsidR="00E377AD">
        <w:t>Do not</w:t>
      </w:r>
      <w:r>
        <w:t xml:space="preserve"> promote Health and adult products, </w:t>
      </w:r>
      <w:r w:rsidR="00E377AD">
        <w:t xml:space="preserve">are </w:t>
      </w:r>
      <w:r>
        <w:t>harmful to human health.</w:t>
      </w:r>
    </w:p>
    <w:p w14:paraId="5DBEAFF0" w14:textId="08192D61" w:rsidR="006A35F2" w:rsidRDefault="006A35F2" w:rsidP="00FD2F87">
      <w:r>
        <w:lastRenderedPageBreak/>
        <w:tab/>
      </w:r>
      <w:r>
        <w:tab/>
      </w:r>
      <w:r>
        <w:tab/>
        <w:t>3.</w:t>
      </w:r>
      <w:r>
        <w:tab/>
      </w:r>
      <w:r w:rsidR="00E377AD">
        <w:t>Don't</w:t>
      </w:r>
      <w:r>
        <w:t xml:space="preserve"> create misleading content, like </w:t>
      </w:r>
      <w:r w:rsidR="00E377AD">
        <w:t>using</w:t>
      </w:r>
      <w:r>
        <w:t xml:space="preserve"> this cream and </w:t>
      </w:r>
      <w:r w:rsidR="00E377AD">
        <w:t>changing</w:t>
      </w:r>
      <w:r>
        <w:t xml:space="preserve"> your skin </w:t>
      </w:r>
      <w:r w:rsidR="00E377AD">
        <w:t>color</w:t>
      </w:r>
      <w:r>
        <w:t xml:space="preserve"> to white.</w:t>
      </w:r>
    </w:p>
    <w:p w14:paraId="77706FB6" w14:textId="520F8301" w:rsidR="006A35F2" w:rsidRDefault="006A35F2" w:rsidP="00FD2F87">
      <w:r>
        <w:tab/>
      </w:r>
      <w:r>
        <w:tab/>
      </w:r>
      <w:r>
        <w:tab/>
        <w:t>4.</w:t>
      </w:r>
      <w:r>
        <w:tab/>
        <w:t xml:space="preserve">Track the traffic on your website through Analytics. to calculate spending on </w:t>
      </w:r>
      <w:r w:rsidR="00E377AD">
        <w:t>ads</w:t>
      </w:r>
      <w:r>
        <w:t>, conversion rate, income generation, profit, etc.</w:t>
      </w:r>
    </w:p>
    <w:p w14:paraId="2F7A9E0B" w14:textId="77777777" w:rsidR="006A35F2" w:rsidRDefault="006A35F2" w:rsidP="00FD2F87">
      <w:r>
        <w:tab/>
      </w:r>
      <w:r>
        <w:tab/>
      </w:r>
      <w:r>
        <w:tab/>
      </w:r>
    </w:p>
    <w:p w14:paraId="0E0DC877" w14:textId="72E7CCB1" w:rsidR="006A35F2" w:rsidRDefault="006A35F2" w:rsidP="00FD2F87">
      <w:pPr>
        <w:pStyle w:val="Heading1"/>
      </w:pPr>
      <w:r>
        <w:t>Topic 76 | Affiliate Marketing using Google Ads: Introduction to Google Ads</w:t>
      </w:r>
    </w:p>
    <w:p w14:paraId="41D0471C" w14:textId="74AD2CDA" w:rsidR="006A35F2" w:rsidRDefault="006A35F2" w:rsidP="00FD2F87">
      <w:r>
        <w:tab/>
      </w:r>
      <w:r>
        <w:tab/>
        <w:t xml:space="preserve">Google Ads work on </w:t>
      </w:r>
      <w:r w:rsidR="00E377AD">
        <w:t xml:space="preserve">the </w:t>
      </w:r>
      <w:r>
        <w:t>CPC method: Cost Per Click method</w:t>
      </w:r>
    </w:p>
    <w:p w14:paraId="6E44DAC1" w14:textId="042EBC71" w:rsidR="006A35F2" w:rsidRDefault="006A35F2" w:rsidP="00FD2F87">
      <w:r>
        <w:tab/>
      </w:r>
      <w:r>
        <w:tab/>
        <w:t xml:space="preserve">Google Ads is very </w:t>
      </w:r>
      <w:r w:rsidR="00E377AD">
        <w:t>effective</w:t>
      </w:r>
      <w:r>
        <w:t xml:space="preserve"> because, Google </w:t>
      </w:r>
      <w:r w:rsidR="00E377AD">
        <w:t>has</w:t>
      </w:r>
      <w:r>
        <w:t xml:space="preserve"> all the data, where people go, what they do, where they live, which things they like, what they need right now, etc.</w:t>
      </w:r>
    </w:p>
    <w:p w14:paraId="6289194B" w14:textId="66E4B46E" w:rsidR="006A35F2" w:rsidRDefault="006A35F2" w:rsidP="00FD2F87">
      <w:r>
        <w:tab/>
      </w:r>
      <w:r>
        <w:tab/>
        <w:t xml:space="preserve">Google ads </w:t>
      </w:r>
      <w:r w:rsidR="00E377AD">
        <w:t>provide</w:t>
      </w:r>
      <w:r>
        <w:t>:</w:t>
      </w:r>
    </w:p>
    <w:p w14:paraId="409C43C3" w14:textId="4881FDAC" w:rsidR="006A35F2" w:rsidRDefault="006A35F2" w:rsidP="00FD2F87">
      <w:r>
        <w:tab/>
      </w:r>
      <w:r>
        <w:tab/>
        <w:t>-</w:t>
      </w:r>
      <w:r>
        <w:tab/>
        <w:t>Leads generation</w:t>
      </w:r>
    </w:p>
    <w:p w14:paraId="45E070CC" w14:textId="598B1A6F" w:rsidR="006A35F2" w:rsidRDefault="006A35F2" w:rsidP="00FD2F87">
      <w:r>
        <w:tab/>
      </w:r>
      <w:r>
        <w:tab/>
        <w:t>-</w:t>
      </w:r>
      <w:r>
        <w:tab/>
        <w:t>Display Network Ads</w:t>
      </w:r>
    </w:p>
    <w:p w14:paraId="4E541D99" w14:textId="41F47075" w:rsidR="006A35F2" w:rsidRDefault="006A35F2" w:rsidP="00FD2F87">
      <w:r>
        <w:tab/>
      </w:r>
      <w:r>
        <w:tab/>
      </w:r>
      <w:r w:rsidR="00E377AD">
        <w:t>Video</w:t>
      </w:r>
      <w:r>
        <w:t xml:space="preserve"> Ads: YouTube videos</w:t>
      </w:r>
    </w:p>
    <w:p w14:paraId="0C00481C" w14:textId="77777777" w:rsidR="006A35F2" w:rsidRDefault="006A35F2" w:rsidP="00FD2F87"/>
    <w:p w14:paraId="01DAFF44" w14:textId="3DED9829" w:rsidR="006A35F2" w:rsidRDefault="006A35F2" w:rsidP="00FD2F87">
      <w:pPr>
        <w:pStyle w:val="Heading1"/>
      </w:pPr>
      <w:r>
        <w:t>Topic 77 | Affiliate Marketing using Google Ads: Google Ads Account Setup</w:t>
      </w:r>
    </w:p>
    <w:p w14:paraId="497F83CF" w14:textId="77777777" w:rsidR="006A35F2" w:rsidRDefault="006A35F2" w:rsidP="00FD2F87"/>
    <w:p w14:paraId="3BF06735" w14:textId="7DC86384" w:rsidR="006A35F2" w:rsidRDefault="006A35F2" w:rsidP="00FD2F87">
      <w:r>
        <w:tab/>
      </w:r>
      <w:r>
        <w:tab/>
      </w:r>
      <w:r>
        <w:tab/>
        <w:t>-</w:t>
      </w:r>
      <w:r>
        <w:tab/>
        <w:t xml:space="preserve">Need Credit or Debit Card. make sure you have </w:t>
      </w:r>
      <w:r w:rsidR="00E377AD">
        <w:t>enabled</w:t>
      </w:r>
      <w:r>
        <w:t xml:space="preserve"> international/online </w:t>
      </w:r>
      <w:r w:rsidR="00E377AD">
        <w:t>transactions</w:t>
      </w:r>
    </w:p>
    <w:p w14:paraId="10B41FEB" w14:textId="6B9D8517" w:rsidR="006A35F2" w:rsidRDefault="006A35F2" w:rsidP="00FD2F87">
      <w:r>
        <w:tab/>
      </w:r>
      <w:r>
        <w:tab/>
      </w:r>
      <w:r>
        <w:tab/>
        <w:t xml:space="preserve">- </w:t>
      </w:r>
      <w:r w:rsidR="00E377AD">
        <w:tab/>
      </w:r>
      <w:r>
        <w:t xml:space="preserve">Designing </w:t>
      </w:r>
      <w:r w:rsidR="003C2DF1">
        <w:t>an</w:t>
      </w:r>
      <w:r>
        <w:t xml:space="preserve"> ad on </w:t>
      </w:r>
      <w:r w:rsidR="00E377AD">
        <w:t>Google</w:t>
      </w:r>
      <w:r>
        <w:t>:</w:t>
      </w:r>
    </w:p>
    <w:p w14:paraId="69392EAB" w14:textId="6F00E597" w:rsidR="006A35F2" w:rsidRDefault="006A35F2" w:rsidP="00FD2F87">
      <w:r>
        <w:tab/>
      </w:r>
      <w:r>
        <w:tab/>
      </w:r>
      <w:r>
        <w:tab/>
        <w:t>1.</w:t>
      </w:r>
      <w:r>
        <w:tab/>
        <w:t>Connect Google Analytics WP and then design the ad</w:t>
      </w:r>
    </w:p>
    <w:p w14:paraId="51C04E15" w14:textId="657E9B5A" w:rsidR="006A35F2" w:rsidRDefault="006A35F2" w:rsidP="00FD2F87">
      <w:r>
        <w:tab/>
      </w:r>
      <w:r>
        <w:tab/>
      </w:r>
      <w:r>
        <w:tab/>
        <w:t>2.</w:t>
      </w:r>
      <w:r>
        <w:tab/>
      </w:r>
      <w:r w:rsidR="00E377AD">
        <w:t>S</w:t>
      </w:r>
      <w:r>
        <w:t xml:space="preserve">elect </w:t>
      </w:r>
      <w:r w:rsidR="003C2DF1">
        <w:t xml:space="preserve">the </w:t>
      </w:r>
      <w:r>
        <w:t xml:space="preserve">landing page of </w:t>
      </w:r>
      <w:r w:rsidR="003C2DF1">
        <w:t xml:space="preserve">the </w:t>
      </w:r>
      <w:r>
        <w:t>ad</w:t>
      </w:r>
    </w:p>
    <w:p w14:paraId="59804E0C" w14:textId="3F73D84E" w:rsidR="006A35F2" w:rsidRDefault="006A35F2" w:rsidP="00FD2F87">
      <w:r>
        <w:tab/>
      </w:r>
      <w:r>
        <w:tab/>
      </w:r>
      <w:r>
        <w:tab/>
        <w:t>3.</w:t>
      </w:r>
      <w:r>
        <w:tab/>
      </w:r>
      <w:r w:rsidR="00E377AD">
        <w:t>S</w:t>
      </w:r>
      <w:r>
        <w:t>elect the best Heading 1 and Heading 2.</w:t>
      </w:r>
    </w:p>
    <w:p w14:paraId="2A3F1B12" w14:textId="2A83E7FC" w:rsidR="006A35F2" w:rsidRDefault="006A35F2" w:rsidP="00FD2F87">
      <w:r>
        <w:tab/>
      </w:r>
      <w:r>
        <w:tab/>
      </w:r>
      <w:r>
        <w:tab/>
        <w:t>4.</w:t>
      </w:r>
      <w:r>
        <w:tab/>
      </w:r>
      <w:r w:rsidR="00E377AD">
        <w:t>S</w:t>
      </w:r>
      <w:r>
        <w:t xml:space="preserve">elect the keyword/hash-tag, </w:t>
      </w:r>
      <w:proofErr w:type="spellStart"/>
      <w:r>
        <w:t>etc</w:t>
      </w:r>
      <w:proofErr w:type="spellEnd"/>
      <w:r>
        <w:t xml:space="preserve"> for better selling the product. If </w:t>
      </w:r>
      <w:r w:rsidR="003C2DF1">
        <w:t>visitors</w:t>
      </w:r>
      <w:r>
        <w:t xml:space="preserve"> come and only read your content informational </w:t>
      </w:r>
      <w:r w:rsidR="003C2DF1">
        <w:t>posts</w:t>
      </w:r>
      <w:r>
        <w:t xml:space="preserve">. then you are wasting money on ads, </w:t>
      </w:r>
      <w:r w:rsidR="003C2DF1">
        <w:t>that</w:t>
      </w:r>
      <w:r>
        <w:t xml:space="preserve"> did not bring fruitful </w:t>
      </w:r>
      <w:r w:rsidR="003C2DF1">
        <w:t>results</w:t>
      </w:r>
      <w:r>
        <w:t>.</w:t>
      </w:r>
    </w:p>
    <w:p w14:paraId="51FE4CEB" w14:textId="5A015EE9" w:rsidR="006A35F2" w:rsidRDefault="006A35F2" w:rsidP="00FD2F87">
      <w:r>
        <w:tab/>
      </w:r>
      <w:r>
        <w:tab/>
      </w:r>
      <w:r>
        <w:tab/>
        <w:t>5.</w:t>
      </w:r>
      <w:r>
        <w:tab/>
        <w:t xml:space="preserve">Select the region/countries, </w:t>
      </w:r>
      <w:r w:rsidR="003C2DF1">
        <w:t xml:space="preserve">the </w:t>
      </w:r>
      <w:r>
        <w:t xml:space="preserve">budget also </w:t>
      </w:r>
      <w:r w:rsidR="003C2DF1">
        <w:t>varies</w:t>
      </w:r>
      <w:r>
        <w:t xml:space="preserve"> when you select </w:t>
      </w:r>
      <w:r w:rsidR="003C2DF1">
        <w:t xml:space="preserve">the </w:t>
      </w:r>
      <w:r>
        <w:t>USA region.</w:t>
      </w:r>
    </w:p>
    <w:p w14:paraId="23D9A2DF" w14:textId="1DCEFF55" w:rsidR="006A35F2" w:rsidRDefault="006A35F2" w:rsidP="00FD2F87">
      <w:r>
        <w:lastRenderedPageBreak/>
        <w:tab/>
      </w:r>
      <w:r>
        <w:tab/>
      </w:r>
      <w:r>
        <w:tab/>
        <w:t>6.</w:t>
      </w:r>
      <w:r>
        <w:tab/>
        <w:t>Google Ads CTR is 8% to 10%.</w:t>
      </w:r>
    </w:p>
    <w:p w14:paraId="6F4A1422" w14:textId="0F3F8E8F" w:rsidR="006A35F2" w:rsidRDefault="006A35F2" w:rsidP="00FD2F87">
      <w:r>
        <w:tab/>
      </w:r>
      <w:r>
        <w:tab/>
      </w:r>
      <w:r>
        <w:tab/>
        <w:t>7.</w:t>
      </w:r>
      <w:r>
        <w:tab/>
        <w:t xml:space="preserve">Purchase </w:t>
      </w:r>
      <w:r w:rsidR="003C2DF1">
        <w:t>depends</w:t>
      </w:r>
      <w:r>
        <w:t xml:space="preserve"> on region/location, and mostly keyword which are used in ads headings 1 &amp; 2</w:t>
      </w:r>
    </w:p>
    <w:p w14:paraId="07F3555D" w14:textId="5FF9242E" w:rsidR="006A35F2" w:rsidRDefault="006A35F2" w:rsidP="00FD2F87">
      <w:r>
        <w:tab/>
      </w:r>
      <w:r>
        <w:tab/>
      </w:r>
      <w:r>
        <w:tab/>
        <w:t>8.</w:t>
      </w:r>
      <w:r>
        <w:tab/>
        <w:t xml:space="preserve">Research your competitors and then craft your </w:t>
      </w:r>
      <w:r w:rsidR="00DE51FD">
        <w:t>campaigns</w:t>
      </w:r>
    </w:p>
    <w:p w14:paraId="1D1E91C0" w14:textId="73EDD146" w:rsidR="006A35F2" w:rsidRDefault="006A35F2" w:rsidP="00FD2F87">
      <w:r>
        <w:tab/>
      </w:r>
      <w:r>
        <w:tab/>
      </w:r>
      <w:r>
        <w:tab/>
        <w:t>-</w:t>
      </w:r>
      <w:r>
        <w:tab/>
        <w:t>use coupons on google ads platforms to get some discounts</w:t>
      </w:r>
    </w:p>
    <w:p w14:paraId="38CA38BC" w14:textId="05825F19" w:rsidR="006A35F2" w:rsidRDefault="006A35F2" w:rsidP="00FD2F87">
      <w:r>
        <w:tab/>
      </w:r>
      <w:r>
        <w:tab/>
      </w:r>
      <w:r>
        <w:tab/>
        <w:t>9.</w:t>
      </w:r>
      <w:r>
        <w:tab/>
        <w:t>Insert your billing details, credit card and debit card details.</w:t>
      </w:r>
    </w:p>
    <w:p w14:paraId="40EF50CD" w14:textId="7586EE83" w:rsidR="006A35F2" w:rsidRDefault="006A35F2" w:rsidP="00FD2F87">
      <w:r>
        <w:tab/>
      </w:r>
      <w:r>
        <w:tab/>
      </w:r>
      <w:r>
        <w:tab/>
        <w:t>10.</w:t>
      </w:r>
      <w:r>
        <w:tab/>
        <w:t xml:space="preserve">Submit and enjoy. </w:t>
      </w:r>
    </w:p>
    <w:p w14:paraId="37FB8D68" w14:textId="77777777" w:rsidR="006A35F2" w:rsidRDefault="006A35F2" w:rsidP="00FD2F87"/>
    <w:p w14:paraId="486CACD1" w14:textId="3512963A" w:rsidR="006A35F2" w:rsidRDefault="006A35F2" w:rsidP="00FD2F87">
      <w:pPr>
        <w:pStyle w:val="Heading1"/>
      </w:pPr>
      <w:r>
        <w:t>Topic 78 | Affiliate Marketing using Google Ads: How Google Ads Work?</w:t>
      </w:r>
    </w:p>
    <w:p w14:paraId="0C2EA632" w14:textId="77777777" w:rsidR="006A35F2" w:rsidRDefault="006A35F2" w:rsidP="00FD2F87">
      <w:r>
        <w:tab/>
      </w:r>
      <w:r>
        <w:tab/>
        <w:t xml:space="preserve">Google ads measure the </w:t>
      </w:r>
    </w:p>
    <w:p w14:paraId="74AA7E97" w14:textId="70C3BC1C" w:rsidR="006A35F2" w:rsidRDefault="006A35F2" w:rsidP="00FD2F87">
      <w:r>
        <w:tab/>
      </w:r>
      <w:r>
        <w:tab/>
        <w:t>-</w:t>
      </w:r>
      <w:r>
        <w:tab/>
      </w:r>
      <w:r w:rsidR="00211588">
        <w:t>Quality</w:t>
      </w:r>
      <w:r>
        <w:t xml:space="preserve"> Score: </w:t>
      </w:r>
      <w:r w:rsidR="00211588">
        <w:t>relevant</w:t>
      </w:r>
      <w:r>
        <w:t xml:space="preserve"> keywords, matching intent with ad and search query.</w:t>
      </w:r>
    </w:p>
    <w:p w14:paraId="4BC74A0F" w14:textId="7125A3D1" w:rsidR="006A35F2" w:rsidRDefault="006A35F2" w:rsidP="00FD2F87">
      <w:r>
        <w:tab/>
      </w:r>
      <w:r>
        <w:tab/>
        <w:t>-</w:t>
      </w:r>
      <w:r>
        <w:tab/>
        <w:t xml:space="preserve">Important lecture, re-take when you need to run a </w:t>
      </w:r>
      <w:r w:rsidR="00211588">
        <w:t>Google</w:t>
      </w:r>
      <w:r>
        <w:t xml:space="preserve"> ads </w:t>
      </w:r>
      <w:r w:rsidR="00211588">
        <w:t>campaigns</w:t>
      </w:r>
      <w:r>
        <w:t>.</w:t>
      </w:r>
    </w:p>
    <w:p w14:paraId="37710E2C" w14:textId="77777777" w:rsidR="006A35F2" w:rsidRDefault="006A35F2" w:rsidP="00FD2F87"/>
    <w:p w14:paraId="4295B86C" w14:textId="18B8FA30" w:rsidR="006A35F2" w:rsidRDefault="006A35F2" w:rsidP="00FD2F87">
      <w:pPr>
        <w:pStyle w:val="Heading1"/>
      </w:pPr>
      <w:r>
        <w:t xml:space="preserve">Topic 79 | Affiliate Marketing using Google </w:t>
      </w:r>
      <w:r w:rsidR="00964488">
        <w:t>Ads:</w:t>
      </w:r>
      <w:r>
        <w:t xml:space="preserve"> Google Ads Campaign - Part-1</w:t>
      </w:r>
    </w:p>
    <w:p w14:paraId="04D0E726" w14:textId="5FDFD709" w:rsidR="006A35F2" w:rsidRDefault="006A35F2" w:rsidP="00FD2F87">
      <w:r>
        <w:tab/>
      </w:r>
      <w:r>
        <w:tab/>
        <w:t>Brands want to leave their name in people's mind.</w:t>
      </w:r>
    </w:p>
    <w:p w14:paraId="5D403D19" w14:textId="77777777" w:rsidR="006A35F2" w:rsidRDefault="006A35F2" w:rsidP="00FD2F87">
      <w:r>
        <w:tab/>
      </w:r>
      <w:r>
        <w:tab/>
        <w:t>Campaign Type:</w:t>
      </w:r>
    </w:p>
    <w:p w14:paraId="0474CCF1" w14:textId="0B62C3BB" w:rsidR="006A35F2" w:rsidRDefault="006A35F2" w:rsidP="00FD2F87">
      <w:r>
        <w:tab/>
      </w:r>
      <w:r>
        <w:tab/>
      </w:r>
      <w:r>
        <w:tab/>
        <w:t>1.</w:t>
      </w:r>
      <w:r>
        <w:tab/>
        <w:t>Video Campaign</w:t>
      </w:r>
    </w:p>
    <w:p w14:paraId="0FE6D966" w14:textId="66FB8A90" w:rsidR="006A35F2" w:rsidRDefault="006A35F2" w:rsidP="00FD2F87">
      <w:r>
        <w:tab/>
      </w:r>
      <w:r>
        <w:tab/>
      </w:r>
      <w:r>
        <w:tab/>
        <w:t>2.</w:t>
      </w:r>
      <w:r>
        <w:tab/>
        <w:t>App Campaign</w:t>
      </w:r>
    </w:p>
    <w:p w14:paraId="262ED91A" w14:textId="5AFFA7E7" w:rsidR="006A35F2" w:rsidRDefault="006A35F2" w:rsidP="00FD2F87">
      <w:r>
        <w:tab/>
      </w:r>
      <w:r>
        <w:tab/>
      </w:r>
      <w:r>
        <w:tab/>
        <w:t>3.</w:t>
      </w:r>
      <w:r>
        <w:tab/>
        <w:t>Search Ads</w:t>
      </w:r>
    </w:p>
    <w:p w14:paraId="6E4B7304" w14:textId="1CD930D9" w:rsidR="006A35F2" w:rsidRDefault="006A35F2" w:rsidP="00FD2F87">
      <w:r>
        <w:tab/>
      </w:r>
      <w:r>
        <w:tab/>
      </w:r>
      <w:r>
        <w:tab/>
        <w:t>4.</w:t>
      </w:r>
      <w:r>
        <w:tab/>
        <w:t>Shop Ads</w:t>
      </w:r>
    </w:p>
    <w:p w14:paraId="5F883F9C" w14:textId="77777777" w:rsidR="006A35F2" w:rsidRDefault="006A35F2" w:rsidP="00FD2F87">
      <w:r>
        <w:tab/>
      </w:r>
      <w:r>
        <w:tab/>
      </w:r>
      <w:r>
        <w:tab/>
        <w:t>5.</w:t>
      </w:r>
      <w:r>
        <w:tab/>
        <w:t>many more.</w:t>
      </w:r>
    </w:p>
    <w:p w14:paraId="08FD37E4" w14:textId="77777777" w:rsidR="006A35F2" w:rsidRDefault="006A35F2" w:rsidP="00FD2F87">
      <w:r>
        <w:tab/>
      </w:r>
      <w:r>
        <w:tab/>
      </w:r>
    </w:p>
    <w:p w14:paraId="7555CEBC" w14:textId="3F98126D" w:rsidR="006A35F2" w:rsidRDefault="006A35F2" w:rsidP="00FD2F87">
      <w:r>
        <w:tab/>
      </w:r>
      <w:r>
        <w:tab/>
        <w:t xml:space="preserve">You can ask for help from </w:t>
      </w:r>
      <w:r w:rsidR="008251F3">
        <w:t>Google</w:t>
      </w:r>
      <w:r>
        <w:t xml:space="preserve"> and </w:t>
      </w:r>
      <w:proofErr w:type="spellStart"/>
      <w:r>
        <w:t>FaceBook</w:t>
      </w:r>
      <w:proofErr w:type="spellEnd"/>
      <w:r>
        <w:t xml:space="preserve"> if your ads did not </w:t>
      </w:r>
      <w:r w:rsidR="008251F3">
        <w:t>generate</w:t>
      </w:r>
      <w:r>
        <w:t xml:space="preserve"> traffic or income.</w:t>
      </w:r>
    </w:p>
    <w:p w14:paraId="77E9093D" w14:textId="68960F8F" w:rsidR="006A35F2" w:rsidRDefault="006A35F2" w:rsidP="00FD2F87">
      <w:r>
        <w:lastRenderedPageBreak/>
        <w:tab/>
      </w:r>
      <w:r>
        <w:tab/>
        <w:t xml:space="preserve">Your budget may </w:t>
      </w:r>
      <w:r w:rsidR="008251F3">
        <w:t>be spent</w:t>
      </w:r>
      <w:r>
        <w:t xml:space="preserve"> on learning. don't worry and learn from it. </w:t>
      </w:r>
    </w:p>
    <w:p w14:paraId="42146E9C" w14:textId="77777777" w:rsidR="006A35F2" w:rsidRDefault="006A35F2" w:rsidP="00FD2F87"/>
    <w:p w14:paraId="24E41D7B" w14:textId="5A9231C5" w:rsidR="006A35F2" w:rsidRDefault="006A35F2" w:rsidP="00FD2F87">
      <w:pPr>
        <w:pStyle w:val="Heading1"/>
      </w:pPr>
      <w:r>
        <w:t>Topic 80 | Affiliate Marketing using Google Ads: Google Ads Campaign - Part-2</w:t>
      </w:r>
    </w:p>
    <w:p w14:paraId="5E4BC41C" w14:textId="77777777" w:rsidR="006A35F2" w:rsidRDefault="006A35F2" w:rsidP="00FD2F87"/>
    <w:p w14:paraId="1BAF4A81" w14:textId="0D178FF4" w:rsidR="006A35F2" w:rsidRDefault="006A35F2" w:rsidP="00FD2F87">
      <w:r>
        <w:tab/>
      </w:r>
      <w:r>
        <w:tab/>
        <w:t>-</w:t>
      </w:r>
      <w:r>
        <w:tab/>
      </w:r>
      <w:r w:rsidR="00595B3F">
        <w:t>Do not</w:t>
      </w:r>
      <w:r>
        <w:t xml:space="preserve"> waste your budget, select "Location and Language" with </w:t>
      </w:r>
      <w:r w:rsidR="00402D0B">
        <w:t xml:space="preserve">a </w:t>
      </w:r>
      <w:r>
        <w:t>deep Understanding</w:t>
      </w:r>
    </w:p>
    <w:p w14:paraId="2EC9F2A8" w14:textId="35B5735D" w:rsidR="006A35F2" w:rsidRDefault="006A35F2" w:rsidP="00FD2F87">
      <w:r>
        <w:tab/>
      </w:r>
      <w:r>
        <w:tab/>
        <w:t>-</w:t>
      </w:r>
      <w:r>
        <w:tab/>
      </w:r>
      <w:r w:rsidR="002104A5">
        <w:t>Set</w:t>
      </w:r>
      <w:r>
        <w:t xml:space="preserve"> the budget of your Campaign properly calculated, to </w:t>
      </w:r>
      <w:r w:rsidR="002104A5">
        <w:t>compete</w:t>
      </w:r>
      <w:r>
        <w:t xml:space="preserve"> with your competitors.</w:t>
      </w:r>
    </w:p>
    <w:p w14:paraId="146EEEED" w14:textId="2A01817C" w:rsidR="006A35F2" w:rsidRDefault="006A35F2" w:rsidP="00FD2F87">
      <w:r>
        <w:tab/>
      </w:r>
      <w:r>
        <w:tab/>
        <w:t>-</w:t>
      </w:r>
      <w:r>
        <w:tab/>
        <w:t xml:space="preserve">Use Google </w:t>
      </w:r>
      <w:r w:rsidR="002104A5">
        <w:t>Keyword Planner</w:t>
      </w:r>
      <w:r>
        <w:t xml:space="preserve"> to understand the Monthly searches of these keywords, this tool also </w:t>
      </w:r>
      <w:r w:rsidR="00402D0B">
        <w:t>helps</w:t>
      </w:r>
      <w:r>
        <w:t xml:space="preserve"> to understand the competitor budgets and other things.</w:t>
      </w:r>
    </w:p>
    <w:p w14:paraId="7ED0B00B" w14:textId="30991494" w:rsidR="006A35F2" w:rsidRDefault="006A35F2" w:rsidP="00FD2F87">
      <w:r>
        <w:tab/>
      </w:r>
      <w:r>
        <w:tab/>
        <w:t>-</w:t>
      </w:r>
      <w:r>
        <w:tab/>
        <w:t xml:space="preserve">Google sometimes automatically </w:t>
      </w:r>
      <w:r w:rsidR="00402D0B">
        <w:t>adjusts</w:t>
      </w:r>
      <w:r>
        <w:t xml:space="preserve"> the spending per day. you set </w:t>
      </w:r>
      <w:r w:rsidR="00402D0B">
        <w:t xml:space="preserve">a </w:t>
      </w:r>
      <w:r>
        <w:t xml:space="preserve">budget </w:t>
      </w:r>
      <w:r w:rsidR="00402D0B">
        <w:t xml:space="preserve">of </w:t>
      </w:r>
      <w:r>
        <w:t xml:space="preserve">15 and Google </w:t>
      </w:r>
      <w:r w:rsidR="00402D0B">
        <w:t>sometimes</w:t>
      </w:r>
      <w:r>
        <w:t xml:space="preserve"> spend 12 </w:t>
      </w:r>
      <w:r w:rsidR="00402D0B">
        <w:t>sometimes</w:t>
      </w:r>
      <w:r>
        <w:t xml:space="preserve"> 18, </w:t>
      </w:r>
    </w:p>
    <w:p w14:paraId="26FE8DCF" w14:textId="13BAEE3C" w:rsidR="006A35F2" w:rsidRDefault="006A35F2" w:rsidP="00FD2F87">
      <w:r>
        <w:tab/>
      </w:r>
      <w:r>
        <w:tab/>
        <w:t>-</w:t>
      </w:r>
      <w:r>
        <w:tab/>
      </w:r>
      <w:r w:rsidR="00402D0B">
        <w:t>Set</w:t>
      </w:r>
      <w:r>
        <w:t xml:space="preserve"> the Bid, if you set it automatically, google </w:t>
      </w:r>
      <w:r w:rsidR="00402D0B">
        <w:t>adjusts</w:t>
      </w:r>
      <w:r>
        <w:t xml:space="preserve"> the Bid with your </w:t>
      </w:r>
      <w:r w:rsidR="00402D0B">
        <w:t>competitor's</w:t>
      </w:r>
      <w:r>
        <w:t xml:space="preserve"> Bid budget</w:t>
      </w:r>
    </w:p>
    <w:p w14:paraId="0E9302C3" w14:textId="77777777" w:rsidR="006A35F2" w:rsidRDefault="006A35F2" w:rsidP="00FD2F87">
      <w:r>
        <w:tab/>
      </w:r>
      <w:r>
        <w:tab/>
        <w:t>-</w:t>
      </w:r>
      <w:r>
        <w:tab/>
        <w:t>Manual Bid is best for low budget.</w:t>
      </w:r>
    </w:p>
    <w:p w14:paraId="38DDAE09" w14:textId="77777777" w:rsidR="006A35F2" w:rsidRDefault="006A35F2" w:rsidP="00FD2F87">
      <w:r>
        <w:tab/>
      </w:r>
      <w:r>
        <w:tab/>
      </w:r>
    </w:p>
    <w:p w14:paraId="2B6A55C7" w14:textId="5344791D" w:rsidR="006A35F2" w:rsidRDefault="006A35F2" w:rsidP="00FD2F87">
      <w:r>
        <w:tab/>
      </w:r>
      <w:r>
        <w:tab/>
        <w:t>-</w:t>
      </w:r>
      <w:r>
        <w:tab/>
      </w:r>
      <w:r w:rsidR="00402D0B">
        <w:t>Search</w:t>
      </w:r>
      <w:r>
        <w:t xml:space="preserve"> keyword intent is important, if you run your Campaign on </w:t>
      </w:r>
      <w:r w:rsidR="00522A5C">
        <w:t>mismatched</w:t>
      </w:r>
      <w:r>
        <w:t xml:space="preserve"> intent, then your budget will be </w:t>
      </w:r>
      <w:r w:rsidR="00402D0B">
        <w:t>wasted</w:t>
      </w:r>
      <w:r>
        <w:t>.</w:t>
      </w:r>
    </w:p>
    <w:p w14:paraId="29698A36" w14:textId="77777777" w:rsidR="006A35F2" w:rsidRDefault="006A35F2" w:rsidP="00FD2F87"/>
    <w:p w14:paraId="50E80811" w14:textId="790D0B7C" w:rsidR="006A35F2" w:rsidRDefault="006A35F2" w:rsidP="00FD2F87">
      <w:r>
        <w:tab/>
      </w:r>
      <w:r>
        <w:tab/>
        <w:t>-</w:t>
      </w:r>
      <w:r>
        <w:tab/>
        <w:t xml:space="preserve">Keyword match </w:t>
      </w:r>
      <w:r w:rsidR="00402D0B">
        <w:t>for</w:t>
      </w:r>
      <w:r>
        <w:t xml:space="preserve"> showing your ads to people:</w:t>
      </w:r>
    </w:p>
    <w:p w14:paraId="708A54D5" w14:textId="5670D2A0" w:rsidR="006A35F2" w:rsidRDefault="006A35F2" w:rsidP="00FD2F87">
      <w:r>
        <w:tab/>
      </w:r>
      <w:r>
        <w:tab/>
      </w:r>
      <w:r>
        <w:tab/>
      </w:r>
      <w:r>
        <w:tab/>
        <w:t>1.</w:t>
      </w:r>
      <w:r>
        <w:tab/>
        <w:t>Brad-match keyword ads:</w:t>
      </w:r>
    </w:p>
    <w:p w14:paraId="05E5555C" w14:textId="414D3245" w:rsidR="006A35F2" w:rsidRDefault="006A35F2" w:rsidP="00FD2F87">
      <w:r>
        <w:tab/>
      </w:r>
      <w:r>
        <w:tab/>
      </w:r>
      <w:r>
        <w:tab/>
      </w:r>
      <w:r>
        <w:tab/>
        <w:t>2.</w:t>
      </w:r>
      <w:r>
        <w:tab/>
        <w:t>Phrase Match keyword ads</w:t>
      </w:r>
    </w:p>
    <w:p w14:paraId="4A086624" w14:textId="498E5B5B" w:rsidR="006A35F2" w:rsidRDefault="006A35F2" w:rsidP="00FD2F87">
      <w:r>
        <w:tab/>
      </w:r>
      <w:r>
        <w:tab/>
      </w:r>
      <w:r>
        <w:tab/>
      </w:r>
      <w:r>
        <w:tab/>
        <w:t>3.</w:t>
      </w:r>
      <w:r>
        <w:tab/>
        <w:t xml:space="preserve">Exact match keyword ads </w:t>
      </w:r>
    </w:p>
    <w:p w14:paraId="3F434400" w14:textId="77777777" w:rsidR="006A35F2" w:rsidRDefault="006A35F2" w:rsidP="00FD2F87">
      <w:r>
        <w:tab/>
      </w:r>
      <w:r>
        <w:tab/>
      </w:r>
    </w:p>
    <w:p w14:paraId="12949470" w14:textId="5DFC236C" w:rsidR="006A35F2" w:rsidRDefault="006A35F2" w:rsidP="00FD2F87">
      <w:r>
        <w:tab/>
      </w:r>
      <w:r>
        <w:tab/>
        <w:t xml:space="preserve">- </w:t>
      </w:r>
      <w:r>
        <w:tab/>
        <w:t xml:space="preserve">Also have </w:t>
      </w:r>
      <w:r w:rsidR="00522A5C">
        <w:t xml:space="preserve">the </w:t>
      </w:r>
      <w:r>
        <w:t xml:space="preserve">option to select the negative keywords: which means don't show our </w:t>
      </w:r>
      <w:r w:rsidR="00522A5C">
        <w:t>add-on</w:t>
      </w:r>
      <w:r>
        <w:t xml:space="preserve"> queries which contain these negative words, mis-leading keywords</w:t>
      </w:r>
    </w:p>
    <w:p w14:paraId="690F3765" w14:textId="77777777" w:rsidR="006A35F2" w:rsidRDefault="006A35F2" w:rsidP="00FD2F87"/>
    <w:p w14:paraId="07CD0C11" w14:textId="30548EF4" w:rsidR="006A35F2" w:rsidRDefault="006A35F2" w:rsidP="00FD2F87">
      <w:pPr>
        <w:pStyle w:val="Heading1"/>
      </w:pPr>
      <w:r>
        <w:lastRenderedPageBreak/>
        <w:t>Topic 81 | Affiliate Marketing using Google Ads: Google Ads Campaign - Part-3</w:t>
      </w:r>
    </w:p>
    <w:p w14:paraId="60548AA4" w14:textId="77777777" w:rsidR="006A35F2" w:rsidRDefault="006A35F2" w:rsidP="00FD2F87">
      <w:r>
        <w:tab/>
      </w:r>
      <w:r>
        <w:tab/>
      </w:r>
    </w:p>
    <w:p w14:paraId="2657A4B3" w14:textId="2272C715" w:rsidR="006A35F2" w:rsidRDefault="006A35F2" w:rsidP="00FD2F87">
      <w:r>
        <w:tab/>
      </w:r>
      <w:r>
        <w:tab/>
      </w:r>
      <w:r w:rsidR="00802ECD">
        <w:t>Campaigns</w:t>
      </w:r>
      <w:r>
        <w:t xml:space="preserve"> have these parts:</w:t>
      </w:r>
    </w:p>
    <w:p w14:paraId="0B5628D1" w14:textId="0F5F0B76" w:rsidR="006A35F2" w:rsidRDefault="006A35F2" w:rsidP="00FD2F87">
      <w:r>
        <w:tab/>
      </w:r>
      <w:r>
        <w:tab/>
        <w:t>-</w:t>
      </w:r>
      <w:r>
        <w:tab/>
      </w:r>
      <w:r w:rsidR="00802ECD">
        <w:t>In</w:t>
      </w:r>
      <w:r>
        <w:t xml:space="preserve"> ads, CTA is important (Call To Action button)</w:t>
      </w:r>
    </w:p>
    <w:p w14:paraId="03689FD7" w14:textId="77777777" w:rsidR="006A35F2" w:rsidRDefault="006A35F2" w:rsidP="00FD2F87">
      <w:r>
        <w:tab/>
      </w:r>
      <w:r>
        <w:tab/>
        <w:t xml:space="preserve">- </w:t>
      </w:r>
      <w:r>
        <w:tab/>
        <w:t xml:space="preserve">Add-Extensions: site links, Description, </w:t>
      </w:r>
      <w:proofErr w:type="spellStart"/>
      <w:r>
        <w:t>etc</w:t>
      </w:r>
      <w:proofErr w:type="spellEnd"/>
    </w:p>
    <w:p w14:paraId="5FC89A46" w14:textId="77777777" w:rsidR="006A35F2" w:rsidRDefault="006A35F2" w:rsidP="00FD2F87">
      <w:r>
        <w:tab/>
      </w:r>
      <w:r>
        <w:tab/>
        <w:t>-</w:t>
      </w:r>
      <w:r>
        <w:tab/>
        <w:t>Call-Out-Extensions</w:t>
      </w:r>
    </w:p>
    <w:p w14:paraId="2DD35ED9" w14:textId="77777777" w:rsidR="006A35F2" w:rsidRDefault="006A35F2" w:rsidP="00FD2F87">
      <w:r>
        <w:tab/>
      </w:r>
      <w:r>
        <w:tab/>
        <w:t>-</w:t>
      </w:r>
      <w:r>
        <w:tab/>
        <w:t>Call-Extensions</w:t>
      </w:r>
    </w:p>
    <w:p w14:paraId="20EA887F" w14:textId="77777777" w:rsidR="006A35F2" w:rsidRDefault="006A35F2" w:rsidP="00FD2F87">
      <w:r>
        <w:tab/>
      </w:r>
      <w:r>
        <w:tab/>
        <w:t>-</w:t>
      </w:r>
      <w:r>
        <w:tab/>
        <w:t>Price Extensions</w:t>
      </w:r>
    </w:p>
    <w:p w14:paraId="6083258F" w14:textId="77777777" w:rsidR="006A35F2" w:rsidRDefault="006A35F2" w:rsidP="00FD2F87">
      <w:r>
        <w:tab/>
      </w:r>
      <w:r>
        <w:tab/>
        <w:t>-</w:t>
      </w:r>
      <w:r>
        <w:tab/>
        <w:t xml:space="preserve">Device targeting (Desktop, Tablet, Mobile, </w:t>
      </w:r>
      <w:proofErr w:type="spellStart"/>
      <w:r>
        <w:t>etc</w:t>
      </w:r>
      <w:proofErr w:type="spellEnd"/>
      <w:r>
        <w:t>)</w:t>
      </w:r>
    </w:p>
    <w:p w14:paraId="2244CC59" w14:textId="77777777" w:rsidR="006A35F2" w:rsidRDefault="006A35F2" w:rsidP="00FD2F87">
      <w:r>
        <w:tab/>
      </w:r>
      <w:r>
        <w:tab/>
        <w:t>-</w:t>
      </w:r>
      <w:r>
        <w:tab/>
        <w:t>many more;</w:t>
      </w:r>
    </w:p>
    <w:p w14:paraId="44602D4D" w14:textId="77777777" w:rsidR="006A35F2" w:rsidRDefault="006A35F2" w:rsidP="00FD2F87"/>
    <w:p w14:paraId="38B6BAF0" w14:textId="6BC423BD" w:rsidR="006A35F2" w:rsidRDefault="006A35F2" w:rsidP="00FD2F87">
      <w:r>
        <w:tab/>
      </w:r>
      <w:r>
        <w:tab/>
        <w:t xml:space="preserve">Through these </w:t>
      </w:r>
      <w:r w:rsidR="00802ECD">
        <w:t>parts, ads</w:t>
      </w:r>
      <w:r>
        <w:t xml:space="preserve"> increase the CTR.</w:t>
      </w:r>
    </w:p>
    <w:p w14:paraId="552E6C77" w14:textId="77777777" w:rsidR="006A35F2" w:rsidRDefault="006A35F2" w:rsidP="00FD2F87"/>
    <w:p w14:paraId="710404EB" w14:textId="7B20DDD9" w:rsidR="006A35F2" w:rsidRDefault="006A35F2" w:rsidP="00FD2F87">
      <w:r>
        <w:tab/>
      </w:r>
      <w:r>
        <w:tab/>
        <w:t xml:space="preserve">Your landing page quality must be clear, </w:t>
      </w:r>
      <w:r w:rsidR="00762A1A">
        <w:t>relevant</w:t>
      </w:r>
      <w:r>
        <w:t xml:space="preserve"> content, Layout and design will be catchy, </w:t>
      </w:r>
      <w:r w:rsidR="002762EC">
        <w:t>page speed</w:t>
      </w:r>
      <w:r>
        <w:t xml:space="preserve">, and other things, for better </w:t>
      </w:r>
      <w:r w:rsidR="002762EC">
        <w:t>user experience</w:t>
      </w:r>
      <w:r>
        <w:t>.</w:t>
      </w:r>
    </w:p>
    <w:p w14:paraId="423D9698" w14:textId="77777777" w:rsidR="006A35F2" w:rsidRDefault="006A35F2" w:rsidP="00FD2F87">
      <w:r>
        <w:tab/>
      </w:r>
      <w:r>
        <w:tab/>
        <w:t>-</w:t>
      </w:r>
      <w:r>
        <w:tab/>
        <w:t xml:space="preserve">Use Google Analytics + </w:t>
      </w:r>
      <w:proofErr w:type="spellStart"/>
      <w:r>
        <w:t>MicroSoft</w:t>
      </w:r>
      <w:proofErr w:type="spellEnd"/>
      <w:r>
        <w:t xml:space="preserve"> Clarity tool to monitor the visitor behavior.</w:t>
      </w:r>
    </w:p>
    <w:p w14:paraId="4FC71C5C" w14:textId="77777777" w:rsidR="006A35F2" w:rsidRDefault="006A35F2" w:rsidP="00FD2F87"/>
    <w:p w14:paraId="2497D8C7" w14:textId="77777777" w:rsidR="006A35F2" w:rsidRDefault="006A35F2" w:rsidP="00FD2F87">
      <w:r>
        <w:tab/>
        <w:t>Practice: ads.google.com</w:t>
      </w:r>
    </w:p>
    <w:p w14:paraId="70641E96" w14:textId="77777777" w:rsidR="006A35F2" w:rsidRDefault="006A35F2" w:rsidP="00FD2F87">
      <w:r>
        <w:tab/>
        <w:t>- Click new Campaign:</w:t>
      </w:r>
    </w:p>
    <w:p w14:paraId="4BF64798" w14:textId="5572604B" w:rsidR="006A35F2" w:rsidRDefault="006A35F2" w:rsidP="00FD2F87">
      <w:r>
        <w:tab/>
      </w:r>
      <w:r>
        <w:tab/>
        <w:t>1.</w:t>
      </w:r>
      <w:r>
        <w:tab/>
      </w:r>
      <w:r w:rsidR="002762EC">
        <w:t>Select</w:t>
      </w:r>
      <w:r>
        <w:t xml:space="preserve"> an objective from </w:t>
      </w:r>
      <w:r w:rsidR="002762EC">
        <w:t xml:space="preserve">the </w:t>
      </w:r>
      <w:r>
        <w:t>given options</w:t>
      </w:r>
    </w:p>
    <w:p w14:paraId="422569A9" w14:textId="36A9EB08" w:rsidR="006A35F2" w:rsidRDefault="006A35F2" w:rsidP="00FD2F87">
      <w:r>
        <w:tab/>
      </w:r>
      <w:r>
        <w:tab/>
      </w:r>
      <w:r>
        <w:tab/>
        <w:t>-</w:t>
      </w:r>
      <w:r>
        <w:tab/>
        <w:t>sales</w:t>
      </w:r>
    </w:p>
    <w:p w14:paraId="30535143" w14:textId="2FAA642E" w:rsidR="006A35F2" w:rsidRDefault="006A35F2" w:rsidP="00FD2F87">
      <w:r>
        <w:tab/>
      </w:r>
      <w:r>
        <w:tab/>
      </w:r>
      <w:r>
        <w:tab/>
        <w:t>-</w:t>
      </w:r>
      <w:r>
        <w:tab/>
        <w:t>Leads</w:t>
      </w:r>
    </w:p>
    <w:p w14:paraId="07613B27" w14:textId="36D1FD1F" w:rsidR="006A35F2" w:rsidRDefault="006A35F2" w:rsidP="00FD2F87">
      <w:r>
        <w:tab/>
      </w:r>
      <w:r>
        <w:tab/>
      </w:r>
      <w:r>
        <w:tab/>
        <w:t>-</w:t>
      </w:r>
      <w:r>
        <w:tab/>
        <w:t>Website Traffic</w:t>
      </w:r>
    </w:p>
    <w:p w14:paraId="38270968" w14:textId="59344A0C" w:rsidR="006A35F2" w:rsidRDefault="006A35F2" w:rsidP="00FD2F87">
      <w:r>
        <w:lastRenderedPageBreak/>
        <w:tab/>
      </w:r>
      <w:r>
        <w:tab/>
      </w:r>
      <w:r>
        <w:tab/>
        <w:t>-</w:t>
      </w:r>
      <w:r>
        <w:tab/>
        <w:t xml:space="preserve">Product and Brand </w:t>
      </w:r>
      <w:r w:rsidR="00B3308C">
        <w:t>Consideration</w:t>
      </w:r>
    </w:p>
    <w:p w14:paraId="4CA0A423" w14:textId="5DFFE9DA" w:rsidR="006A35F2" w:rsidRDefault="006A35F2" w:rsidP="00FD2F87">
      <w:r>
        <w:tab/>
      </w:r>
      <w:r>
        <w:tab/>
      </w:r>
      <w:r>
        <w:tab/>
        <w:t>-</w:t>
      </w:r>
      <w:r>
        <w:tab/>
        <w:t>Brand Awareness and reach</w:t>
      </w:r>
    </w:p>
    <w:p w14:paraId="49C5A5E3" w14:textId="3DBB265D" w:rsidR="006A35F2" w:rsidRDefault="006A35F2" w:rsidP="00FD2F87">
      <w:r>
        <w:tab/>
      </w:r>
      <w:r>
        <w:tab/>
      </w:r>
      <w:r>
        <w:tab/>
        <w:t>-</w:t>
      </w:r>
      <w:r>
        <w:tab/>
        <w:t>App promotions</w:t>
      </w:r>
    </w:p>
    <w:p w14:paraId="3E79C0C5" w14:textId="4FBB9347" w:rsidR="006A35F2" w:rsidRDefault="006A35F2" w:rsidP="00FD2F87">
      <w:r>
        <w:tab/>
      </w:r>
      <w:r>
        <w:tab/>
      </w:r>
      <w:r>
        <w:tab/>
        <w:t>-</w:t>
      </w:r>
      <w:r>
        <w:tab/>
        <w:t>Local Store Visit and promotions</w:t>
      </w:r>
    </w:p>
    <w:p w14:paraId="5FE50E18" w14:textId="6A0DEE4C" w:rsidR="006A35F2" w:rsidRDefault="006A35F2" w:rsidP="00FD2F87">
      <w:r>
        <w:tab/>
      </w:r>
      <w:r>
        <w:tab/>
      </w:r>
      <w:r>
        <w:tab/>
        <w:t>---</w:t>
      </w:r>
      <w:r>
        <w:tab/>
        <w:t>Create a Campaign without a goal's guidance.</w:t>
      </w:r>
    </w:p>
    <w:p w14:paraId="715AA853" w14:textId="55DC662A" w:rsidR="006A35F2" w:rsidRDefault="006A35F2" w:rsidP="00FD2F87">
      <w:r>
        <w:tab/>
      </w:r>
      <w:r>
        <w:tab/>
        <w:t>2.</w:t>
      </w:r>
      <w:r>
        <w:tab/>
        <w:t xml:space="preserve">Fill </w:t>
      </w:r>
      <w:r w:rsidR="00B3308C">
        <w:t xml:space="preserve">the </w:t>
      </w:r>
      <w:r>
        <w:t xml:space="preserve">form of conversion Goals to </w:t>
      </w:r>
      <w:r w:rsidR="00B3308C">
        <w:t>Improve</w:t>
      </w:r>
      <w:r>
        <w:t xml:space="preserve"> Website Traffic</w:t>
      </w:r>
    </w:p>
    <w:p w14:paraId="3DF870CA" w14:textId="2CE205F7" w:rsidR="006A35F2" w:rsidRDefault="006A35F2" w:rsidP="00FD2F87">
      <w:r>
        <w:tab/>
      </w:r>
      <w:r>
        <w:tab/>
        <w:t>3.</w:t>
      </w:r>
      <w:r>
        <w:tab/>
        <w:t>Select the Campaign type:</w:t>
      </w:r>
    </w:p>
    <w:p w14:paraId="7F0BB9F0" w14:textId="26DF311B" w:rsidR="006A35F2" w:rsidRDefault="006A35F2" w:rsidP="00FD2F87">
      <w:r>
        <w:tab/>
      </w:r>
      <w:r>
        <w:tab/>
      </w:r>
      <w:r>
        <w:tab/>
        <w:t>-</w:t>
      </w:r>
      <w:r>
        <w:tab/>
        <w:t>Search</w:t>
      </w:r>
    </w:p>
    <w:p w14:paraId="7FE9341B" w14:textId="1C5BAF82" w:rsidR="006A35F2" w:rsidRDefault="006A35F2" w:rsidP="00FD2F87">
      <w:r>
        <w:tab/>
      </w:r>
      <w:r>
        <w:tab/>
      </w:r>
      <w:r>
        <w:tab/>
        <w:t>-</w:t>
      </w:r>
      <w:r>
        <w:tab/>
        <w:t>Performance max</w:t>
      </w:r>
    </w:p>
    <w:p w14:paraId="3080DCD5" w14:textId="39B2C3A6" w:rsidR="006A35F2" w:rsidRDefault="006A35F2" w:rsidP="00FD2F87">
      <w:r>
        <w:tab/>
      </w:r>
      <w:r>
        <w:tab/>
      </w:r>
      <w:r>
        <w:tab/>
        <w:t>-</w:t>
      </w:r>
      <w:r>
        <w:tab/>
        <w:t>Display</w:t>
      </w:r>
    </w:p>
    <w:p w14:paraId="5AA495F1" w14:textId="01995513" w:rsidR="006A35F2" w:rsidRDefault="006A35F2" w:rsidP="00FD2F87">
      <w:r>
        <w:tab/>
      </w:r>
      <w:r>
        <w:tab/>
      </w:r>
      <w:r>
        <w:tab/>
        <w:t>-</w:t>
      </w:r>
      <w:r>
        <w:tab/>
        <w:t>Shopping</w:t>
      </w:r>
    </w:p>
    <w:p w14:paraId="77193216" w14:textId="3662B738" w:rsidR="006A35F2" w:rsidRDefault="006A35F2" w:rsidP="00FD2F87">
      <w:r>
        <w:tab/>
      </w:r>
      <w:r>
        <w:tab/>
      </w:r>
      <w:r>
        <w:tab/>
        <w:t>-</w:t>
      </w:r>
      <w:r>
        <w:tab/>
        <w:t>Video</w:t>
      </w:r>
    </w:p>
    <w:p w14:paraId="1CA379A5" w14:textId="66C5CD33" w:rsidR="006A35F2" w:rsidRDefault="006A35F2" w:rsidP="00FD2F87">
      <w:r>
        <w:tab/>
      </w:r>
      <w:r>
        <w:tab/>
      </w:r>
      <w:r>
        <w:tab/>
        <w:t>-</w:t>
      </w:r>
      <w:r>
        <w:tab/>
        <w:t>Discovery</w:t>
      </w:r>
    </w:p>
    <w:p w14:paraId="4D5E0381" w14:textId="77777777" w:rsidR="00C23690" w:rsidRDefault="00C23690" w:rsidP="00FD2F87"/>
    <w:p w14:paraId="467E67F6" w14:textId="251F6D14" w:rsidR="006A35F2" w:rsidRDefault="006A35F2" w:rsidP="00FD2F87">
      <w:r>
        <w:tab/>
      </w:r>
      <w:r>
        <w:tab/>
        <w:t>4.</w:t>
      </w:r>
      <w:r>
        <w:tab/>
        <w:t>Insert your website URL</w:t>
      </w:r>
    </w:p>
    <w:p w14:paraId="7A672AF8" w14:textId="4CBF35C5" w:rsidR="006A35F2" w:rsidRDefault="006A35F2" w:rsidP="00FD2F87">
      <w:r>
        <w:tab/>
      </w:r>
      <w:r>
        <w:tab/>
        <w:t>5.</w:t>
      </w:r>
      <w:r>
        <w:tab/>
      </w:r>
      <w:r w:rsidR="00C23690">
        <w:t>I</w:t>
      </w:r>
      <w:r>
        <w:t xml:space="preserve">nsert a Campaign Name </w:t>
      </w:r>
      <w:r w:rsidR="00DF585D">
        <w:t>to remember</w:t>
      </w:r>
      <w:r>
        <w:t xml:space="preserve"> which Campaign is it.</w:t>
      </w:r>
    </w:p>
    <w:p w14:paraId="62E86DCB" w14:textId="72BBCF2E" w:rsidR="006A35F2" w:rsidRDefault="006A35F2" w:rsidP="00FD2F87">
      <w:r>
        <w:tab/>
      </w:r>
      <w:r>
        <w:tab/>
        <w:t>6.</w:t>
      </w:r>
      <w:r>
        <w:tab/>
        <w:t>Select the Bid</w:t>
      </w:r>
    </w:p>
    <w:p w14:paraId="09C8EEC6" w14:textId="3A6F4C5E" w:rsidR="006A35F2" w:rsidRDefault="006A35F2" w:rsidP="00FD2F87">
      <w:r>
        <w:tab/>
      </w:r>
      <w:r>
        <w:tab/>
      </w:r>
      <w:r>
        <w:tab/>
        <w:t>-</w:t>
      </w:r>
      <w:r>
        <w:tab/>
        <w:t xml:space="preserve">Select the Max Bid </w:t>
      </w:r>
      <w:r w:rsidR="00DF585D">
        <w:t>Limit</w:t>
      </w:r>
    </w:p>
    <w:p w14:paraId="7C7CD63A" w14:textId="345BB5ED" w:rsidR="006A35F2" w:rsidRDefault="006A35F2" w:rsidP="00FD2F87">
      <w:r>
        <w:tab/>
      </w:r>
      <w:r>
        <w:tab/>
      </w:r>
      <w:r>
        <w:tab/>
        <w:t>-</w:t>
      </w:r>
      <w:r>
        <w:tab/>
      </w:r>
      <w:r w:rsidR="00DF585D">
        <w:t>Other</w:t>
      </w:r>
      <w:r>
        <w:t xml:space="preserve"> settings of Bid</w:t>
      </w:r>
    </w:p>
    <w:p w14:paraId="5C336707" w14:textId="14DE3228" w:rsidR="006A35F2" w:rsidRDefault="006A35F2" w:rsidP="00FD2F87">
      <w:r>
        <w:tab/>
      </w:r>
      <w:r>
        <w:tab/>
        <w:t>7.</w:t>
      </w:r>
      <w:r>
        <w:tab/>
        <w:t>Select the Network:</w:t>
      </w:r>
      <w:r>
        <w:tab/>
      </w:r>
      <w:r>
        <w:tab/>
        <w:t>Search Network, Display Network</w:t>
      </w:r>
    </w:p>
    <w:p w14:paraId="3B047067" w14:textId="2B36D21E" w:rsidR="006A35F2" w:rsidRDefault="006A35F2" w:rsidP="00FD2F87">
      <w:r>
        <w:tab/>
      </w:r>
      <w:r>
        <w:tab/>
        <w:t>8.</w:t>
      </w:r>
      <w:r>
        <w:tab/>
        <w:t xml:space="preserve">Select Location: </w:t>
      </w:r>
    </w:p>
    <w:p w14:paraId="3458F8BC" w14:textId="00E760D5" w:rsidR="006A35F2" w:rsidRDefault="006A35F2" w:rsidP="00FD2F87">
      <w:r>
        <w:tab/>
      </w:r>
      <w:r>
        <w:tab/>
      </w:r>
      <w:r>
        <w:tab/>
        <w:t>-</w:t>
      </w:r>
      <w:r>
        <w:tab/>
        <w:t xml:space="preserve">Exact City/society location, and circle radius from </w:t>
      </w:r>
      <w:r w:rsidR="0078657E">
        <w:t>the center</w:t>
      </w:r>
      <w:r>
        <w:t xml:space="preserve"> (Km/miles).</w:t>
      </w:r>
    </w:p>
    <w:p w14:paraId="544B0B8E" w14:textId="14F69743" w:rsidR="006A35F2" w:rsidRDefault="006A35F2" w:rsidP="00FD2F87">
      <w:r>
        <w:tab/>
      </w:r>
      <w:r>
        <w:tab/>
      </w:r>
      <w:r>
        <w:tab/>
        <w:t>-</w:t>
      </w:r>
      <w:r>
        <w:tab/>
        <w:t xml:space="preserve">Add as many </w:t>
      </w:r>
      <w:r w:rsidR="0078657E">
        <w:t>locations</w:t>
      </w:r>
      <w:r>
        <w:t xml:space="preserve"> as you need.</w:t>
      </w:r>
    </w:p>
    <w:p w14:paraId="5E071675" w14:textId="77777777" w:rsidR="006A35F2" w:rsidRDefault="006A35F2" w:rsidP="00FD2F87">
      <w:r>
        <w:lastRenderedPageBreak/>
        <w:tab/>
      </w:r>
      <w:r>
        <w:tab/>
        <w:t>9.</w:t>
      </w:r>
      <w:r>
        <w:tab/>
      </w:r>
      <w:r>
        <w:tab/>
      </w:r>
    </w:p>
    <w:p w14:paraId="50F57878" w14:textId="77777777" w:rsidR="006A35F2" w:rsidRDefault="006A35F2" w:rsidP="00FD2F87"/>
    <w:p w14:paraId="741B77FF" w14:textId="03482EE8" w:rsidR="006A35F2" w:rsidRDefault="006A35F2" w:rsidP="00FD2F87">
      <w:pPr>
        <w:pStyle w:val="Heading1"/>
      </w:pPr>
      <w:r>
        <w:t>Topic 82 | Affiliate Marketing using Google Ads: Google Ads Campaign - Part-4</w:t>
      </w:r>
    </w:p>
    <w:p w14:paraId="5CD75AC2" w14:textId="77777777" w:rsidR="006A35F2" w:rsidRDefault="006A35F2" w:rsidP="00FD2F87"/>
    <w:p w14:paraId="4CC1BEAF" w14:textId="7BACE3B2" w:rsidR="006A35F2" w:rsidRDefault="006A35F2" w:rsidP="00FD2F87">
      <w:r>
        <w:tab/>
      </w:r>
      <w:r>
        <w:tab/>
        <w:t>9.</w:t>
      </w:r>
      <w:r>
        <w:tab/>
      </w:r>
      <w:r w:rsidR="00EE1100">
        <w:t>Open</w:t>
      </w:r>
      <w:r>
        <w:t xml:space="preserve"> Location Options:</w:t>
      </w:r>
    </w:p>
    <w:p w14:paraId="3FBD233B" w14:textId="74D14BB5" w:rsidR="006A35F2" w:rsidRDefault="006A35F2" w:rsidP="00FD2F87">
      <w:r>
        <w:tab/>
      </w:r>
      <w:r>
        <w:tab/>
      </w:r>
      <w:r>
        <w:tab/>
        <w:t>-</w:t>
      </w:r>
      <w:r>
        <w:tab/>
      </w:r>
      <w:r w:rsidR="00EE1100">
        <w:t>S</w:t>
      </w:r>
      <w:r>
        <w:t>elect Target select tag,</w:t>
      </w:r>
    </w:p>
    <w:p w14:paraId="55FD583D" w14:textId="0A9D58C9" w:rsidR="006A35F2" w:rsidRDefault="006A35F2" w:rsidP="00FD2F87">
      <w:r>
        <w:tab/>
      </w:r>
      <w:r>
        <w:tab/>
      </w:r>
      <w:r>
        <w:tab/>
        <w:t>-</w:t>
      </w:r>
      <w:r>
        <w:tab/>
      </w:r>
      <w:r w:rsidR="00EE1100">
        <w:t>Select</w:t>
      </w:r>
      <w:r>
        <w:t xml:space="preserve"> exclude options</w:t>
      </w:r>
    </w:p>
    <w:p w14:paraId="732EF2C6" w14:textId="3D3D41F8" w:rsidR="006A35F2" w:rsidRDefault="006A35F2" w:rsidP="00FD2F87">
      <w:r>
        <w:tab/>
      </w:r>
      <w:r>
        <w:tab/>
        <w:t>10.</w:t>
      </w:r>
      <w:r>
        <w:tab/>
        <w:t>Languages: All, English, Chinese, Urdu, Farsi, etc.</w:t>
      </w:r>
    </w:p>
    <w:p w14:paraId="6B24953B" w14:textId="72189F0F" w:rsidR="006A35F2" w:rsidRDefault="006A35F2" w:rsidP="00FD2F87">
      <w:r>
        <w:tab/>
      </w:r>
      <w:r>
        <w:tab/>
        <w:t>11.</w:t>
      </w:r>
      <w:r>
        <w:tab/>
        <w:t>Audience Segment:</w:t>
      </w:r>
    </w:p>
    <w:p w14:paraId="757DE9A6" w14:textId="126C0456" w:rsidR="006A35F2" w:rsidRDefault="006A35F2" w:rsidP="00FD2F87">
      <w:r>
        <w:tab/>
      </w:r>
      <w:r>
        <w:tab/>
      </w:r>
      <w:r>
        <w:tab/>
        <w:t>1.</w:t>
      </w:r>
      <w:r>
        <w:tab/>
        <w:t>Search</w:t>
      </w:r>
    </w:p>
    <w:p w14:paraId="7A7970D3" w14:textId="347DF6A1" w:rsidR="006A35F2" w:rsidRDefault="006A35F2" w:rsidP="00FD2F87">
      <w:r>
        <w:tab/>
      </w:r>
      <w:r>
        <w:tab/>
      </w:r>
      <w:r>
        <w:tab/>
      </w:r>
      <w:r>
        <w:tab/>
        <w:t>-</w:t>
      </w:r>
      <w:r>
        <w:tab/>
      </w:r>
      <w:r w:rsidR="00B3308C">
        <w:t>Women</w:t>
      </w:r>
      <w:r>
        <w:t xml:space="preserve"> appear</w:t>
      </w:r>
    </w:p>
    <w:p w14:paraId="1FEA41AB" w14:textId="64C2033E" w:rsidR="006A35F2" w:rsidRDefault="006A35F2" w:rsidP="00FD2F87">
      <w:r>
        <w:tab/>
      </w:r>
      <w:r>
        <w:tab/>
      </w:r>
      <w:r>
        <w:tab/>
      </w:r>
      <w:r>
        <w:tab/>
        <w:t>-</w:t>
      </w:r>
      <w:r>
        <w:tab/>
        <w:t>Sport Fans</w:t>
      </w:r>
    </w:p>
    <w:p w14:paraId="78E61010" w14:textId="51F7C5B9" w:rsidR="006A35F2" w:rsidRDefault="006A35F2" w:rsidP="00FD2F87">
      <w:r>
        <w:tab/>
      </w:r>
      <w:r>
        <w:tab/>
      </w:r>
      <w:r>
        <w:tab/>
      </w:r>
      <w:r>
        <w:tab/>
        <w:t>-</w:t>
      </w:r>
      <w:r>
        <w:tab/>
        <w:t>Sport Game Fans</w:t>
      </w:r>
    </w:p>
    <w:p w14:paraId="2D0338F0" w14:textId="42032440" w:rsidR="006A35F2" w:rsidRDefault="006A35F2" w:rsidP="00FD2F87">
      <w:r>
        <w:tab/>
      </w:r>
      <w:r>
        <w:tab/>
      </w:r>
      <w:r>
        <w:tab/>
      </w:r>
      <w:r>
        <w:tab/>
        <w:t>-</w:t>
      </w:r>
      <w:r>
        <w:tab/>
        <w:t>Cricket Enthusiast</w:t>
      </w:r>
    </w:p>
    <w:p w14:paraId="6FAC243B" w14:textId="4CCC6A2F" w:rsidR="006A35F2" w:rsidRDefault="006A35F2" w:rsidP="00FD2F87">
      <w:r>
        <w:tab/>
      </w:r>
      <w:r>
        <w:tab/>
      </w:r>
      <w:r>
        <w:tab/>
      </w:r>
      <w:r>
        <w:tab/>
        <w:t>-</w:t>
      </w:r>
      <w:r>
        <w:tab/>
      </w:r>
      <w:r w:rsidR="00E42A79">
        <w:t>Media</w:t>
      </w:r>
      <w:r>
        <w:t xml:space="preserve"> &amp; Entertainment</w:t>
      </w:r>
    </w:p>
    <w:p w14:paraId="39F6CB7E" w14:textId="5FFD15EF" w:rsidR="006A35F2" w:rsidRDefault="006A35F2" w:rsidP="00FD2F87">
      <w:r>
        <w:tab/>
      </w:r>
      <w:r>
        <w:tab/>
      </w:r>
      <w:r>
        <w:tab/>
      </w:r>
      <w:r>
        <w:tab/>
        <w:t>-</w:t>
      </w:r>
      <w:r>
        <w:tab/>
        <w:t>Sport &amp; Fitness</w:t>
      </w:r>
    </w:p>
    <w:p w14:paraId="4BE97584" w14:textId="3065034E" w:rsidR="006A35F2" w:rsidRDefault="006A35F2" w:rsidP="00FD2F87">
      <w:r>
        <w:tab/>
      </w:r>
      <w:r>
        <w:tab/>
      </w:r>
      <w:r>
        <w:tab/>
      </w:r>
      <w:r>
        <w:tab/>
        <w:t>-</w:t>
      </w:r>
      <w:r>
        <w:tab/>
      </w:r>
      <w:r w:rsidR="00E42A79">
        <w:t>Activewear</w:t>
      </w:r>
    </w:p>
    <w:p w14:paraId="564E3380" w14:textId="7B8C300E" w:rsidR="006A35F2" w:rsidRDefault="006A35F2" w:rsidP="00FD2F87">
      <w:r>
        <w:tab/>
      </w:r>
      <w:r>
        <w:tab/>
      </w:r>
      <w:r>
        <w:tab/>
      </w:r>
      <w:r>
        <w:tab/>
        <w:t>-</w:t>
      </w:r>
      <w:r>
        <w:tab/>
        <w:t>etc.</w:t>
      </w:r>
    </w:p>
    <w:p w14:paraId="111A9A95" w14:textId="7E0AEAC8" w:rsidR="006A35F2" w:rsidRDefault="006A35F2" w:rsidP="00FD2F87">
      <w:r>
        <w:tab/>
      </w:r>
      <w:r>
        <w:tab/>
      </w:r>
      <w:r>
        <w:tab/>
        <w:t>2.</w:t>
      </w:r>
      <w:r>
        <w:tab/>
        <w:t>Browse</w:t>
      </w:r>
    </w:p>
    <w:p w14:paraId="44A8FAE1" w14:textId="63E0F0F8" w:rsidR="006A35F2" w:rsidRDefault="006A35F2" w:rsidP="00FD2F87">
      <w:r>
        <w:tab/>
      </w:r>
      <w:r>
        <w:tab/>
      </w:r>
      <w:r>
        <w:tab/>
      </w:r>
      <w:r>
        <w:tab/>
        <w:t>2.1</w:t>
      </w:r>
      <w:r>
        <w:tab/>
        <w:t xml:space="preserve">Who They </w:t>
      </w:r>
      <w:r w:rsidR="00E42A79">
        <w:t>Are</w:t>
      </w:r>
      <w:r>
        <w:t>:</w:t>
      </w:r>
    </w:p>
    <w:p w14:paraId="21AD5EC9" w14:textId="71CF1684" w:rsidR="006A35F2" w:rsidRDefault="006A35F2" w:rsidP="00FD2F87">
      <w:r>
        <w:tab/>
      </w:r>
      <w:r>
        <w:tab/>
      </w:r>
      <w:r>
        <w:tab/>
      </w:r>
      <w:r>
        <w:tab/>
      </w:r>
      <w:r>
        <w:tab/>
        <w:t>-</w:t>
      </w:r>
      <w:r>
        <w:tab/>
        <w:t xml:space="preserve">Parental Status: parent of Infants, parents of toddlers, Pre-Schoolers, </w:t>
      </w:r>
      <w:proofErr w:type="spellStart"/>
      <w:r>
        <w:t>etc</w:t>
      </w:r>
      <w:proofErr w:type="spellEnd"/>
      <w:r>
        <w:t>,</w:t>
      </w:r>
    </w:p>
    <w:p w14:paraId="1319FEB8" w14:textId="5BC454AC" w:rsidR="006A35F2" w:rsidRDefault="006A35F2" w:rsidP="00FD2F87">
      <w:r>
        <w:tab/>
      </w:r>
      <w:r>
        <w:tab/>
      </w:r>
      <w:r>
        <w:tab/>
      </w:r>
      <w:r>
        <w:tab/>
      </w:r>
      <w:r>
        <w:tab/>
        <w:t>-</w:t>
      </w:r>
      <w:r>
        <w:tab/>
        <w:t>Marital Status: Single, in a relationship, married</w:t>
      </w:r>
    </w:p>
    <w:p w14:paraId="674D8713" w14:textId="3D7126F1" w:rsidR="006A35F2" w:rsidRDefault="006A35F2" w:rsidP="00FD2F87">
      <w:r>
        <w:lastRenderedPageBreak/>
        <w:tab/>
      </w:r>
      <w:r>
        <w:tab/>
      </w:r>
      <w:r>
        <w:tab/>
      </w:r>
      <w:r>
        <w:tab/>
      </w:r>
      <w:r>
        <w:tab/>
        <w:t>-</w:t>
      </w:r>
      <w:r>
        <w:tab/>
        <w:t xml:space="preserve">Education: College Students, Highest Level Education, </w:t>
      </w:r>
      <w:r w:rsidR="003466A5">
        <w:t>Advanced Level</w:t>
      </w:r>
      <w:r>
        <w:t xml:space="preserve"> Degree, etc.</w:t>
      </w:r>
    </w:p>
    <w:p w14:paraId="2443C084" w14:textId="74DAB87D" w:rsidR="006A35F2" w:rsidRDefault="006A35F2" w:rsidP="00FD2F87">
      <w:r>
        <w:tab/>
      </w:r>
      <w:r>
        <w:tab/>
      </w:r>
      <w:r>
        <w:tab/>
      </w:r>
      <w:r>
        <w:tab/>
      </w:r>
      <w:r>
        <w:tab/>
        <w:t>-</w:t>
      </w:r>
      <w:r>
        <w:tab/>
      </w:r>
      <w:proofErr w:type="spellStart"/>
      <w:r>
        <w:t>HomeOwnerShipStatus</w:t>
      </w:r>
      <w:proofErr w:type="spellEnd"/>
      <w:r>
        <w:t>:</w:t>
      </w:r>
      <w:r>
        <w:tab/>
      </w:r>
      <w:proofErr w:type="spellStart"/>
      <w:r>
        <w:t>HomeOwner</w:t>
      </w:r>
      <w:proofErr w:type="spellEnd"/>
      <w:r>
        <w:t>, Rented</w:t>
      </w:r>
    </w:p>
    <w:p w14:paraId="563D4EE9" w14:textId="09D465E5" w:rsidR="006A35F2" w:rsidRDefault="006A35F2" w:rsidP="00FD2F87">
      <w:r>
        <w:tab/>
      </w:r>
      <w:r>
        <w:tab/>
      </w:r>
      <w:r>
        <w:tab/>
      </w:r>
      <w:r>
        <w:tab/>
      </w:r>
      <w:r>
        <w:tab/>
        <w:t>-</w:t>
      </w:r>
      <w:r>
        <w:tab/>
        <w:t>Employment:</w:t>
      </w:r>
      <w:r>
        <w:tab/>
        <w:t xml:space="preserve">Company-Size, Industry-Type, </w:t>
      </w:r>
      <w:proofErr w:type="spellStart"/>
      <w:r>
        <w:t>etc</w:t>
      </w:r>
      <w:proofErr w:type="spellEnd"/>
    </w:p>
    <w:p w14:paraId="09091B03" w14:textId="38EFCE15" w:rsidR="006A35F2" w:rsidRDefault="006A35F2" w:rsidP="00FD2F87">
      <w:r>
        <w:tab/>
      </w:r>
      <w:r>
        <w:tab/>
      </w:r>
      <w:r>
        <w:tab/>
      </w:r>
      <w:r>
        <w:tab/>
        <w:t>2.2</w:t>
      </w:r>
      <w:r>
        <w:tab/>
        <w:t xml:space="preserve">What </w:t>
      </w:r>
      <w:r w:rsidR="003466A5">
        <w:t xml:space="preserve">are </w:t>
      </w:r>
      <w:r>
        <w:t>their interests and habits are</w:t>
      </w:r>
    </w:p>
    <w:p w14:paraId="3D5DF7D0" w14:textId="39405022" w:rsidR="006A35F2" w:rsidRDefault="006A35F2" w:rsidP="00FD2F87">
      <w:r>
        <w:tab/>
      </w:r>
      <w:r>
        <w:tab/>
      </w:r>
      <w:r>
        <w:tab/>
      </w:r>
      <w:r>
        <w:tab/>
      </w:r>
      <w:r>
        <w:tab/>
        <w:t>-</w:t>
      </w:r>
      <w:r>
        <w:tab/>
        <w:t>Banking and Finance,</w:t>
      </w:r>
    </w:p>
    <w:p w14:paraId="58F8C977" w14:textId="45178BF1" w:rsidR="006A35F2" w:rsidRDefault="006A35F2" w:rsidP="00FD2F87">
      <w:r>
        <w:tab/>
      </w:r>
      <w:r>
        <w:tab/>
      </w:r>
      <w:r>
        <w:tab/>
      </w:r>
      <w:r>
        <w:tab/>
      </w:r>
      <w:r>
        <w:tab/>
        <w:t>-</w:t>
      </w:r>
      <w:r>
        <w:tab/>
        <w:t>Shopper, always Shopping</w:t>
      </w:r>
    </w:p>
    <w:p w14:paraId="5B55D171" w14:textId="4A34B84F" w:rsidR="006A35F2" w:rsidRDefault="006A35F2" w:rsidP="00FD2F87">
      <w:r>
        <w:tab/>
      </w:r>
      <w:r>
        <w:tab/>
      </w:r>
      <w:r>
        <w:tab/>
      </w:r>
      <w:r>
        <w:tab/>
      </w:r>
      <w:r>
        <w:tab/>
        <w:t>-</w:t>
      </w:r>
      <w:r>
        <w:tab/>
        <w:t>Sport &amp; Fitness</w:t>
      </w:r>
    </w:p>
    <w:p w14:paraId="0650B585" w14:textId="77777777" w:rsidR="006A35F2" w:rsidRDefault="006A35F2" w:rsidP="00FD2F87">
      <w:r>
        <w:tab/>
      </w:r>
      <w:r>
        <w:tab/>
      </w:r>
      <w:r>
        <w:tab/>
      </w:r>
      <w:r>
        <w:tab/>
      </w:r>
      <w:r>
        <w:tab/>
      </w:r>
      <w:r>
        <w:tab/>
      </w:r>
      <w:r>
        <w:tab/>
      </w:r>
      <w:r>
        <w:tab/>
        <w:t>-</w:t>
      </w:r>
    </w:p>
    <w:p w14:paraId="61505E25" w14:textId="15F156BD" w:rsidR="006A35F2" w:rsidRDefault="006A35F2" w:rsidP="00FD2F87">
      <w:r>
        <w:tab/>
      </w:r>
      <w:r>
        <w:tab/>
      </w:r>
      <w:r>
        <w:tab/>
      </w:r>
      <w:r>
        <w:tab/>
        <w:t>2.3</w:t>
      </w:r>
      <w:r>
        <w:tab/>
        <w:t>What they are actively researching or planning</w:t>
      </w:r>
    </w:p>
    <w:p w14:paraId="63389F6F" w14:textId="59A15A11" w:rsidR="006A35F2" w:rsidRDefault="006A35F2" w:rsidP="00FD2F87">
      <w:r>
        <w:tab/>
      </w:r>
      <w:r>
        <w:tab/>
      </w:r>
      <w:r>
        <w:tab/>
      </w:r>
      <w:r>
        <w:tab/>
      </w:r>
      <w:r>
        <w:tab/>
        <w:t>-</w:t>
      </w:r>
      <w:r>
        <w:tab/>
        <w:t>Auto &amp; vehicles</w:t>
      </w:r>
    </w:p>
    <w:p w14:paraId="0E49580B" w14:textId="62EE2093" w:rsidR="006A35F2" w:rsidRDefault="006A35F2" w:rsidP="00FD2F87">
      <w:r>
        <w:tab/>
      </w:r>
      <w:r>
        <w:tab/>
      </w:r>
      <w:r>
        <w:tab/>
      </w:r>
      <w:r>
        <w:tab/>
      </w:r>
      <w:r>
        <w:tab/>
        <w:t>-</w:t>
      </w:r>
      <w:r>
        <w:tab/>
        <w:t xml:space="preserve">Education </w:t>
      </w:r>
    </w:p>
    <w:p w14:paraId="2EC354FF" w14:textId="5F872E3F" w:rsidR="006A35F2" w:rsidRDefault="006A35F2" w:rsidP="00FD2F87">
      <w:r>
        <w:tab/>
      </w:r>
      <w:r>
        <w:tab/>
      </w:r>
      <w:r>
        <w:tab/>
      </w:r>
      <w:r>
        <w:tab/>
      </w:r>
      <w:r>
        <w:tab/>
        <w:t xml:space="preserve">- </w:t>
      </w:r>
      <w:r>
        <w:tab/>
        <w:t>Event Tickets</w:t>
      </w:r>
    </w:p>
    <w:p w14:paraId="16A07A8E" w14:textId="66AA4087" w:rsidR="006A35F2" w:rsidRDefault="006A35F2" w:rsidP="00FD2F87">
      <w:r>
        <w:tab/>
      </w:r>
      <w:r>
        <w:tab/>
      </w:r>
      <w:r>
        <w:tab/>
      </w:r>
      <w:r>
        <w:tab/>
      </w:r>
      <w:r>
        <w:tab/>
        <w:t xml:space="preserve">- </w:t>
      </w:r>
      <w:r>
        <w:tab/>
        <w:t>Real Estate</w:t>
      </w:r>
    </w:p>
    <w:p w14:paraId="258A4ABE" w14:textId="2F0232A2" w:rsidR="006A35F2" w:rsidRDefault="006A35F2" w:rsidP="00FD2F87">
      <w:r>
        <w:tab/>
      </w:r>
      <w:r>
        <w:tab/>
      </w:r>
      <w:r>
        <w:tab/>
      </w:r>
      <w:r>
        <w:tab/>
      </w:r>
      <w:r>
        <w:tab/>
        <w:t>-</w:t>
      </w:r>
      <w:r>
        <w:tab/>
        <w:t>Software Searching</w:t>
      </w:r>
    </w:p>
    <w:p w14:paraId="4562147E" w14:textId="1D8F6146" w:rsidR="006A35F2" w:rsidRDefault="006A35F2" w:rsidP="00FD2F87">
      <w:r>
        <w:tab/>
      </w:r>
      <w:r>
        <w:tab/>
      </w:r>
      <w:r>
        <w:tab/>
      </w:r>
      <w:r>
        <w:tab/>
      </w:r>
      <w:r>
        <w:tab/>
        <w:t>-</w:t>
      </w:r>
    </w:p>
    <w:p w14:paraId="5EB90BD3" w14:textId="405557B5" w:rsidR="006A35F2" w:rsidRDefault="006A35F2" w:rsidP="00FD2F87">
      <w:r>
        <w:tab/>
      </w:r>
      <w:r>
        <w:tab/>
      </w:r>
      <w:r>
        <w:tab/>
      </w:r>
      <w:r>
        <w:tab/>
        <w:t xml:space="preserve">2.4 How they have interacted with Your </w:t>
      </w:r>
      <w:r w:rsidR="003466A5">
        <w:t>Business</w:t>
      </w:r>
    </w:p>
    <w:p w14:paraId="7C0786A0" w14:textId="36441D0B" w:rsidR="006A35F2" w:rsidRDefault="006A35F2" w:rsidP="00FD2F87">
      <w:r>
        <w:tab/>
      </w:r>
      <w:r>
        <w:tab/>
      </w:r>
      <w:r>
        <w:tab/>
      </w:r>
      <w:r>
        <w:tab/>
      </w:r>
      <w:r>
        <w:tab/>
        <w:t>-</w:t>
      </w:r>
      <w:r>
        <w:tab/>
        <w:t xml:space="preserve">my website visitors, </w:t>
      </w:r>
    </w:p>
    <w:p w14:paraId="47C49452" w14:textId="4B24D37C" w:rsidR="006A35F2" w:rsidRDefault="006A35F2" w:rsidP="00FD2F87">
      <w:r>
        <w:tab/>
      </w:r>
      <w:r>
        <w:tab/>
      </w:r>
      <w:r>
        <w:tab/>
      </w:r>
      <w:r>
        <w:tab/>
      </w:r>
      <w:r>
        <w:tab/>
        <w:t>-</w:t>
      </w:r>
      <w:r>
        <w:tab/>
        <w:t>All converters (through Ads)</w:t>
      </w:r>
    </w:p>
    <w:p w14:paraId="5B7AF2B7" w14:textId="6353DFE6" w:rsidR="006A35F2" w:rsidRDefault="006A35F2" w:rsidP="00FD2F87">
      <w:r>
        <w:tab/>
      </w:r>
      <w:r>
        <w:tab/>
      </w:r>
      <w:r>
        <w:tab/>
      </w:r>
      <w:r>
        <w:tab/>
      </w:r>
      <w:r>
        <w:tab/>
        <w:t>-</w:t>
      </w:r>
      <w:r>
        <w:tab/>
        <w:t>All converters (Through Analytics)</w:t>
      </w:r>
    </w:p>
    <w:p w14:paraId="16BE4A06" w14:textId="23C17344" w:rsidR="006A35F2" w:rsidRDefault="006A35F2" w:rsidP="00FD2F87">
      <w:r>
        <w:tab/>
      </w:r>
      <w:r>
        <w:tab/>
      </w:r>
      <w:r>
        <w:tab/>
      </w:r>
      <w:r>
        <w:tab/>
      </w:r>
      <w:r>
        <w:tab/>
      </w:r>
      <w:r>
        <w:tab/>
      </w:r>
      <w:r>
        <w:tab/>
      </w:r>
    </w:p>
    <w:p w14:paraId="1D2A7F1B" w14:textId="7C19742D" w:rsidR="006A35F2" w:rsidRDefault="006A35F2" w:rsidP="00FD2F87">
      <w:r>
        <w:tab/>
      </w:r>
      <w:r>
        <w:tab/>
      </w:r>
      <w:r>
        <w:tab/>
      </w:r>
      <w:r w:rsidR="008D1166">
        <w:tab/>
      </w:r>
      <w:r>
        <w:t>2.5</w:t>
      </w:r>
      <w:r>
        <w:tab/>
        <w:t>Your Combined Audience Segment</w:t>
      </w:r>
    </w:p>
    <w:p w14:paraId="025AE7C2" w14:textId="1E9750D4" w:rsidR="006A35F2" w:rsidRDefault="006A35F2" w:rsidP="00FD2F87">
      <w:r>
        <w:tab/>
      </w:r>
      <w:r>
        <w:tab/>
      </w:r>
      <w:r>
        <w:tab/>
      </w:r>
      <w:r>
        <w:tab/>
      </w:r>
      <w:r>
        <w:tab/>
        <w:t>-</w:t>
      </w:r>
      <w:r>
        <w:tab/>
        <w:t>Observation only,</w:t>
      </w:r>
    </w:p>
    <w:p w14:paraId="7479B2BF" w14:textId="77777777" w:rsidR="006A35F2" w:rsidRDefault="006A35F2" w:rsidP="00FD2F87">
      <w:r>
        <w:tab/>
      </w:r>
      <w:r>
        <w:tab/>
      </w:r>
      <w:r>
        <w:tab/>
      </w:r>
      <w:r>
        <w:tab/>
      </w:r>
      <w:r>
        <w:tab/>
      </w:r>
      <w:r>
        <w:tab/>
      </w:r>
      <w:r>
        <w:tab/>
      </w:r>
    </w:p>
    <w:p w14:paraId="7BCB4F35" w14:textId="3C9F95B1" w:rsidR="006A35F2" w:rsidRDefault="006A35F2" w:rsidP="00FD2F87">
      <w:r>
        <w:lastRenderedPageBreak/>
        <w:tab/>
      </w:r>
      <w:r>
        <w:tab/>
        <w:t>12.</w:t>
      </w:r>
      <w:r>
        <w:tab/>
        <w:t>Ad rotations</w:t>
      </w:r>
    </w:p>
    <w:p w14:paraId="41AAA4E8" w14:textId="513E68DD" w:rsidR="006A35F2" w:rsidRDefault="006A35F2" w:rsidP="00FD2F87">
      <w:r>
        <w:tab/>
      </w:r>
      <w:r>
        <w:tab/>
        <w:t>13.</w:t>
      </w:r>
      <w:r>
        <w:tab/>
        <w:t>Start and End Date;</w:t>
      </w:r>
    </w:p>
    <w:p w14:paraId="4A852D79" w14:textId="6249BDA6" w:rsidR="006A35F2" w:rsidRDefault="006A35F2" w:rsidP="00FD2F87">
      <w:r>
        <w:tab/>
      </w:r>
      <w:r>
        <w:tab/>
        <w:t>14.</w:t>
      </w:r>
      <w:r>
        <w:tab/>
        <w:t>Ad Schedule</w:t>
      </w:r>
    </w:p>
    <w:p w14:paraId="722E68F3" w14:textId="41FD8191" w:rsidR="006A35F2" w:rsidRDefault="006A35F2" w:rsidP="00FD2F87">
      <w:r>
        <w:tab/>
      </w:r>
      <w:r>
        <w:tab/>
        <w:t>15.</w:t>
      </w:r>
      <w:r>
        <w:tab/>
        <w:t>Campaign URL options</w:t>
      </w:r>
    </w:p>
    <w:p w14:paraId="797D24FD" w14:textId="35605F9C" w:rsidR="006A35F2" w:rsidRDefault="006A35F2" w:rsidP="00FD2F87">
      <w:r>
        <w:tab/>
      </w:r>
      <w:r>
        <w:tab/>
        <w:t>16.</w:t>
      </w:r>
      <w:r>
        <w:tab/>
        <w:t>Dynamic Search Ad settings</w:t>
      </w:r>
    </w:p>
    <w:p w14:paraId="510101B5" w14:textId="77777777" w:rsidR="006A35F2" w:rsidRDefault="006A35F2" w:rsidP="00FD2F87">
      <w:r>
        <w:tab/>
      </w:r>
    </w:p>
    <w:p w14:paraId="2EAB6A13" w14:textId="4D40A589" w:rsidR="006A35F2" w:rsidRDefault="006A35F2" w:rsidP="00FD2F87">
      <w:r>
        <w:tab/>
        <w:t xml:space="preserve">Above all settings interface on ads.google.com will be changed </w:t>
      </w:r>
      <w:r w:rsidR="00990DF9">
        <w:t xml:space="preserve">from </w:t>
      </w:r>
      <w:r>
        <w:t xml:space="preserve">time to time. </w:t>
      </w:r>
    </w:p>
    <w:p w14:paraId="01113545" w14:textId="77777777" w:rsidR="006A35F2" w:rsidRDefault="006A35F2" w:rsidP="00FD2F87"/>
    <w:p w14:paraId="0C354DCB" w14:textId="25EFE494" w:rsidR="006A35F2" w:rsidRDefault="006A35F2" w:rsidP="00FD2F87">
      <w:r>
        <w:tab/>
      </w:r>
      <w:r>
        <w:tab/>
        <w:t>17.</w:t>
      </w:r>
      <w:r>
        <w:tab/>
        <w:t xml:space="preserve">Enter </w:t>
      </w:r>
      <w:r w:rsidR="00D236CE">
        <w:t xml:space="preserve">the </w:t>
      </w:r>
      <w:r>
        <w:t xml:space="preserve">Keyword, Enter </w:t>
      </w:r>
      <w:r w:rsidR="00D236CE">
        <w:t xml:space="preserve">the </w:t>
      </w:r>
      <w:r>
        <w:t xml:space="preserve">URL </w:t>
      </w:r>
      <w:r w:rsidR="003F4D09">
        <w:t>Google</w:t>
      </w:r>
      <w:r>
        <w:t xml:space="preserve"> crawler</w:t>
      </w:r>
      <w:r w:rsidR="00D236CE">
        <w:t>,</w:t>
      </w:r>
      <w:r>
        <w:t xml:space="preserve"> and select the </w:t>
      </w:r>
      <w:r w:rsidR="00D236CE">
        <w:t>keywords</w:t>
      </w:r>
      <w:r>
        <w:t xml:space="preserve"> </w:t>
      </w:r>
      <w:r w:rsidR="00D236CE">
        <w:t>that</w:t>
      </w:r>
      <w:r>
        <w:t xml:space="preserve"> are used to show ads when they are present in a search query. </w:t>
      </w:r>
    </w:p>
    <w:p w14:paraId="73F62149" w14:textId="654BB2B7" w:rsidR="006A35F2" w:rsidRDefault="006A35F2" w:rsidP="00FD2F87">
      <w:r>
        <w:tab/>
      </w:r>
      <w:r>
        <w:tab/>
        <w:t>18.</w:t>
      </w:r>
      <w:r>
        <w:tab/>
        <w:t>Generate ads copies,</w:t>
      </w:r>
    </w:p>
    <w:p w14:paraId="4467F03B" w14:textId="2F418592" w:rsidR="006A35F2" w:rsidRDefault="006A35F2" w:rsidP="00FD2F87">
      <w:r>
        <w:tab/>
      </w:r>
      <w:r>
        <w:tab/>
        <w:t xml:space="preserve">19. </w:t>
      </w:r>
      <w:r>
        <w:tab/>
      </w:r>
      <w:r w:rsidR="00990DF9">
        <w:t>M</w:t>
      </w:r>
      <w:r>
        <w:t>onitor Ad Strength.</w:t>
      </w:r>
    </w:p>
    <w:p w14:paraId="6277EFA8" w14:textId="5B29EEB9" w:rsidR="006A35F2" w:rsidRDefault="006A35F2" w:rsidP="00FD2F87">
      <w:r>
        <w:tab/>
      </w:r>
      <w:r>
        <w:tab/>
        <w:t>20.</w:t>
      </w:r>
      <w:r>
        <w:tab/>
      </w:r>
      <w:r w:rsidR="00990DF9">
        <w:t>E</w:t>
      </w:r>
      <w:r>
        <w:t xml:space="preserve">nter your </w:t>
      </w:r>
      <w:r w:rsidR="00D236CE">
        <w:t>ad</w:t>
      </w:r>
      <w:r>
        <w:t xml:space="preserve"> Ideas roughly, Google will understand and generate ideal ideas.</w:t>
      </w:r>
    </w:p>
    <w:p w14:paraId="2E31F346" w14:textId="46EDC802" w:rsidR="006A35F2" w:rsidRDefault="006A35F2" w:rsidP="00FD2F87">
      <w:r>
        <w:tab/>
      </w:r>
      <w:r>
        <w:tab/>
        <w:t>21.</w:t>
      </w:r>
      <w:r>
        <w:tab/>
        <w:t xml:space="preserve">See suggestions and other things from </w:t>
      </w:r>
      <w:r w:rsidR="00E81B18">
        <w:t>Google</w:t>
      </w:r>
      <w:r>
        <w:t xml:space="preserve"> </w:t>
      </w:r>
      <w:r w:rsidR="00D236CE">
        <w:t>that</w:t>
      </w:r>
      <w:r>
        <w:t xml:space="preserve"> </w:t>
      </w:r>
      <w:r w:rsidR="00D236CE">
        <w:t>help</w:t>
      </w:r>
      <w:r>
        <w:t xml:space="preserve"> to </w:t>
      </w:r>
      <w:r w:rsidR="00D236CE">
        <w:t>Strengthen</w:t>
      </w:r>
      <w:r>
        <w:t xml:space="preserve"> your ad.</w:t>
      </w:r>
    </w:p>
    <w:p w14:paraId="4D4E85D7" w14:textId="77777777" w:rsidR="006A35F2" w:rsidRDefault="006A35F2" w:rsidP="00FD2F87">
      <w:r>
        <w:tab/>
      </w:r>
      <w:r>
        <w:tab/>
      </w:r>
    </w:p>
    <w:p w14:paraId="587178E6" w14:textId="01B9D96F" w:rsidR="006A35F2" w:rsidRDefault="006A35F2" w:rsidP="00FD2F87">
      <w:r>
        <w:tab/>
        <w:t xml:space="preserve">This is an ongoing process, You did not become a master for Designing the first Campaign. it is the </w:t>
      </w:r>
      <w:r w:rsidR="00E81B18">
        <w:t>hit-and-try</w:t>
      </w:r>
      <w:r>
        <w:t xml:space="preserve"> method.</w:t>
      </w:r>
    </w:p>
    <w:p w14:paraId="1437E9B2" w14:textId="77777777" w:rsidR="006A35F2" w:rsidRDefault="006A35F2" w:rsidP="00FD2F87"/>
    <w:p w14:paraId="400D18D9" w14:textId="6A98117D" w:rsidR="006A35F2" w:rsidRDefault="006A35F2" w:rsidP="00FD2F87">
      <w:r>
        <w:tab/>
      </w:r>
      <w:r>
        <w:tab/>
        <w:t>22.</w:t>
      </w:r>
      <w:r>
        <w:tab/>
        <w:t>Add Extensions</w:t>
      </w:r>
    </w:p>
    <w:p w14:paraId="517F05BD" w14:textId="6CD116BC" w:rsidR="006A35F2" w:rsidRDefault="006A35F2" w:rsidP="00FD2F87">
      <w:r>
        <w:tab/>
      </w:r>
      <w:r>
        <w:tab/>
        <w:t>23.</w:t>
      </w:r>
      <w:r>
        <w:tab/>
        <w:t>Set a budget (Monthly, daily, etc.)</w:t>
      </w:r>
    </w:p>
    <w:p w14:paraId="110BF363" w14:textId="66E3CD09" w:rsidR="006A35F2" w:rsidRDefault="006A35F2" w:rsidP="00FD2F87">
      <w:r>
        <w:tab/>
      </w:r>
      <w:r>
        <w:tab/>
        <w:t>24.</w:t>
      </w:r>
      <w:r>
        <w:tab/>
        <w:t>Publish Campaign.</w:t>
      </w:r>
    </w:p>
    <w:p w14:paraId="1284DAA2" w14:textId="77777777" w:rsidR="006A35F2" w:rsidRDefault="006A35F2" w:rsidP="00FD2F87"/>
    <w:p w14:paraId="0DC43F23" w14:textId="77777777" w:rsidR="006A35F2" w:rsidRDefault="006A35F2" w:rsidP="00FD2F87"/>
    <w:p w14:paraId="3CB6E3BA" w14:textId="77777777" w:rsidR="006A35F2" w:rsidRDefault="006A35F2" w:rsidP="00FD2F87">
      <w:pPr>
        <w:pStyle w:val="Heading1"/>
      </w:pPr>
      <w:r>
        <w:lastRenderedPageBreak/>
        <w:t>Topic 83 | Affiliate Marketing using Google Ads: Google Keyword Planner Tool</w:t>
      </w:r>
    </w:p>
    <w:p w14:paraId="52BBDDD7" w14:textId="77777777" w:rsidR="00CB24D1" w:rsidRDefault="00CB24D1" w:rsidP="00FD2F87">
      <w:r>
        <w:t>Features:</w:t>
      </w:r>
    </w:p>
    <w:p w14:paraId="148D0744" w14:textId="015C8271" w:rsidR="00CB24D1" w:rsidRDefault="00CB24D1" w:rsidP="00FD2F87">
      <w:pPr>
        <w:pStyle w:val="ListParagraph"/>
        <w:numPr>
          <w:ilvl w:val="0"/>
          <w:numId w:val="1"/>
        </w:numPr>
      </w:pPr>
      <w:r>
        <w:t>This tool gives us traffic estimates</w:t>
      </w:r>
    </w:p>
    <w:p w14:paraId="4E6D279D" w14:textId="66CC5391" w:rsidR="00CB24D1" w:rsidRDefault="00CB24D1" w:rsidP="00FD2F87">
      <w:pPr>
        <w:pStyle w:val="ListParagraph"/>
        <w:numPr>
          <w:ilvl w:val="0"/>
          <w:numId w:val="1"/>
        </w:numPr>
      </w:pPr>
      <w:r>
        <w:t xml:space="preserve">This tool is </w:t>
      </w:r>
      <w:r w:rsidR="00CA573A">
        <w:t>specifically</w:t>
      </w:r>
      <w:r>
        <w:t xml:space="preserve"> designed for Google Ads, Paid </w:t>
      </w:r>
      <w:r w:rsidR="00CA573A">
        <w:t>Campaigns</w:t>
      </w:r>
      <w:r>
        <w:t>, etc.</w:t>
      </w:r>
    </w:p>
    <w:p w14:paraId="6B67E3B0" w14:textId="77777777" w:rsidR="00CB24D1" w:rsidRDefault="00CB24D1" w:rsidP="00FD2F87">
      <w:pPr>
        <w:pStyle w:val="ListParagraph"/>
        <w:numPr>
          <w:ilvl w:val="0"/>
          <w:numId w:val="1"/>
        </w:numPr>
      </w:pPr>
      <w:r>
        <w:t>We can use this tool for SEO.</w:t>
      </w:r>
    </w:p>
    <w:p w14:paraId="5897D3AB" w14:textId="66AC4A51" w:rsidR="00CB24D1" w:rsidRDefault="00CB24D1" w:rsidP="00FD2F87">
      <w:pPr>
        <w:pStyle w:val="ListParagraph"/>
        <w:numPr>
          <w:ilvl w:val="0"/>
          <w:numId w:val="1"/>
        </w:numPr>
      </w:pPr>
      <w:r>
        <w:t xml:space="preserve">This tool gives us Traffic </w:t>
      </w:r>
      <w:r w:rsidR="00551153">
        <w:t>estimates</w:t>
      </w:r>
      <w:r>
        <w:t xml:space="preserve"> and cost of ads on these keywords.</w:t>
      </w:r>
    </w:p>
    <w:p w14:paraId="179641FD" w14:textId="77777777" w:rsidR="00CB24D1" w:rsidRDefault="00CB24D1" w:rsidP="00FD2F87">
      <w:pPr>
        <w:pStyle w:val="ListParagraph"/>
        <w:numPr>
          <w:ilvl w:val="0"/>
          <w:numId w:val="1"/>
        </w:numPr>
      </w:pPr>
      <w:r>
        <w:t>Gives us trends and historical data on keywords.</w:t>
      </w:r>
    </w:p>
    <w:p w14:paraId="4F4B3162" w14:textId="1394D90B" w:rsidR="006A35F2" w:rsidRDefault="00CB24D1" w:rsidP="00FD2F87">
      <w:pPr>
        <w:pStyle w:val="ListParagraph"/>
        <w:numPr>
          <w:ilvl w:val="0"/>
          <w:numId w:val="1"/>
        </w:numPr>
      </w:pPr>
      <w:r>
        <w:t xml:space="preserve">Gives us ideas about new keywords </w:t>
      </w:r>
    </w:p>
    <w:p w14:paraId="50573E48" w14:textId="7AABF810" w:rsidR="005E0AB6" w:rsidRDefault="005E0AB6" w:rsidP="00FD2F87">
      <w:pPr>
        <w:pStyle w:val="ListParagraph"/>
        <w:numPr>
          <w:ilvl w:val="0"/>
          <w:numId w:val="1"/>
        </w:numPr>
      </w:pPr>
      <w:r>
        <w:t xml:space="preserve">We give it our website </w:t>
      </w:r>
      <w:r w:rsidR="00CA573A">
        <w:t>URL</w:t>
      </w:r>
      <w:r>
        <w:t xml:space="preserve"> and it </w:t>
      </w:r>
      <w:r w:rsidR="00551153">
        <w:t>extracts</w:t>
      </w:r>
      <w:r>
        <w:t xml:space="preserve"> keywords from </w:t>
      </w:r>
      <w:r w:rsidR="00551153">
        <w:t xml:space="preserve">the </w:t>
      </w:r>
      <w:r>
        <w:t xml:space="preserve">given </w:t>
      </w:r>
      <w:r w:rsidR="00CA573A">
        <w:t>URL</w:t>
      </w:r>
      <w:r>
        <w:t xml:space="preserve">. It also </w:t>
      </w:r>
      <w:r w:rsidR="00CA573A">
        <w:t>suggests</w:t>
      </w:r>
      <w:r>
        <w:t xml:space="preserve"> the new keywords.</w:t>
      </w:r>
    </w:p>
    <w:p w14:paraId="3A2ACFA5" w14:textId="16324EF9" w:rsidR="005E0AB6" w:rsidRDefault="00647F51" w:rsidP="00FD2F87">
      <w:pPr>
        <w:pStyle w:val="ListParagraph"/>
        <w:numPr>
          <w:ilvl w:val="0"/>
          <w:numId w:val="1"/>
        </w:numPr>
      </w:pPr>
      <w:r>
        <w:t xml:space="preserve">Gives us </w:t>
      </w:r>
      <w:r w:rsidR="00CA573A">
        <w:t xml:space="preserve">the </w:t>
      </w:r>
      <w:r>
        <w:t>option for keywords list building.</w:t>
      </w:r>
    </w:p>
    <w:p w14:paraId="12B25C23" w14:textId="7E689E87" w:rsidR="006A35F2" w:rsidRDefault="006A35F2" w:rsidP="00FD2F87"/>
    <w:p w14:paraId="0E96A78B" w14:textId="7059DA9B" w:rsidR="00AF5836" w:rsidRDefault="00AF5836" w:rsidP="00FD2F87">
      <w:r>
        <w:t>Practical:</w:t>
      </w:r>
    </w:p>
    <w:p w14:paraId="3D243B0C" w14:textId="5A87F7E0" w:rsidR="00AF5836" w:rsidRDefault="000C670B" w:rsidP="00FD2F87">
      <w:r>
        <w:t>-</w:t>
      </w:r>
      <w:r w:rsidR="00AF5836">
        <w:tab/>
        <w:t>Open google keyword planner:</w:t>
      </w:r>
    </w:p>
    <w:p w14:paraId="38853569" w14:textId="77777777" w:rsidR="00F37F2B" w:rsidRDefault="000C670B" w:rsidP="00FD2F87">
      <w:r>
        <w:t>-</w:t>
      </w:r>
      <w:r>
        <w:tab/>
        <w:t>Choose options from (Discover new keywords, Get Search Volume and Forecasts).</w:t>
      </w:r>
    </w:p>
    <w:p w14:paraId="32B16D85" w14:textId="77777777" w:rsidR="00F37F2B" w:rsidRDefault="00F37F2B" w:rsidP="00FD2F87">
      <w:r>
        <w:t>-</w:t>
      </w:r>
      <w:r>
        <w:tab/>
        <w:t>Discover new Keywords:</w:t>
      </w:r>
    </w:p>
    <w:p w14:paraId="4EBE773A" w14:textId="5E205E58" w:rsidR="00F37F2B" w:rsidRDefault="00F37F2B" w:rsidP="00FD2F87">
      <w:r>
        <w:tab/>
      </w:r>
      <w:r w:rsidR="00BD23C0">
        <w:t>*</w:t>
      </w:r>
      <w:r w:rsidR="00BD23C0">
        <w:tab/>
      </w:r>
      <w:r>
        <w:t>Option: Start with Keywords, Start with a Website</w:t>
      </w:r>
    </w:p>
    <w:p w14:paraId="10925B74" w14:textId="05D52896" w:rsidR="00F37F2B" w:rsidRDefault="00F37F2B" w:rsidP="00FD2F87">
      <w:r>
        <w:tab/>
      </w:r>
      <w:r w:rsidR="004C1944">
        <w:t>*</w:t>
      </w:r>
      <w:r>
        <w:tab/>
        <w:t>Start with Keywords:</w:t>
      </w:r>
    </w:p>
    <w:p w14:paraId="37272FA4" w14:textId="77777777" w:rsidR="00DA321F" w:rsidRDefault="00F37F2B" w:rsidP="00FD2F87">
      <w:r>
        <w:tab/>
      </w:r>
      <w:r>
        <w:tab/>
      </w:r>
      <w:r w:rsidR="004C1944">
        <w:t>+</w:t>
      </w:r>
      <w:r>
        <w:tab/>
        <w:t>Give a website URL</w:t>
      </w:r>
    </w:p>
    <w:p w14:paraId="71F6E691" w14:textId="16A01398" w:rsidR="00DA321F" w:rsidRDefault="00DA321F" w:rsidP="00FD2F87">
      <w:r>
        <w:tab/>
      </w:r>
      <w:r>
        <w:tab/>
        <w:t>+</w:t>
      </w:r>
      <w:r>
        <w:tab/>
        <w:t xml:space="preserve">Set the Location of </w:t>
      </w:r>
      <w:r w:rsidR="00890BCE">
        <w:t>the</w:t>
      </w:r>
      <w:r>
        <w:t xml:space="preserve"> desired country.</w:t>
      </w:r>
    </w:p>
    <w:p w14:paraId="3B32E82E" w14:textId="759CD518" w:rsidR="00AF5836" w:rsidRDefault="00DA321F" w:rsidP="00FD2F87">
      <w:r>
        <w:tab/>
      </w:r>
      <w:r>
        <w:tab/>
        <w:t>+</w:t>
      </w:r>
      <w:r w:rsidR="00AF5836">
        <w:tab/>
      </w:r>
      <w:r w:rsidR="000123D2">
        <w:t>S</w:t>
      </w:r>
      <w:r w:rsidR="007077C2">
        <w:t xml:space="preserve">ee results, </w:t>
      </w:r>
    </w:p>
    <w:p w14:paraId="3CDAC33A" w14:textId="5E5E5F84" w:rsidR="007077C2" w:rsidRDefault="007077C2" w:rsidP="00FD2F87">
      <w:r>
        <w:tab/>
      </w:r>
      <w:r>
        <w:tab/>
        <w:t>+</w:t>
      </w:r>
      <w:r>
        <w:tab/>
      </w:r>
      <w:r w:rsidR="000123D2">
        <w:t>Explore</w:t>
      </w:r>
      <w:r>
        <w:t xml:space="preserve"> more duration time.</w:t>
      </w:r>
    </w:p>
    <w:p w14:paraId="5F8574E4" w14:textId="63FB29C2" w:rsidR="006A35F2" w:rsidRDefault="00AA233F" w:rsidP="00FD2F87">
      <w:r>
        <w:tab/>
      </w:r>
      <w:r>
        <w:tab/>
      </w:r>
      <w:r>
        <w:tab/>
      </w:r>
      <w:r>
        <w:tab/>
        <w:t>+</w:t>
      </w:r>
      <w:r>
        <w:tab/>
        <w:t xml:space="preserve">Explore more data and filters, </w:t>
      </w:r>
    </w:p>
    <w:p w14:paraId="357DEFF6" w14:textId="3FB76EA1" w:rsidR="00271C78" w:rsidRDefault="00271C78" w:rsidP="00FD2F87">
      <w:pPr>
        <w:pStyle w:val="ListParagraph"/>
        <w:numPr>
          <w:ilvl w:val="0"/>
          <w:numId w:val="3"/>
        </w:numPr>
      </w:pPr>
      <w:r>
        <w:t xml:space="preserve"> </w:t>
      </w:r>
      <w:r>
        <w:tab/>
      </w:r>
      <w:r w:rsidR="00121FB3">
        <w:t>Explore</w:t>
      </w:r>
      <w:r>
        <w:t xml:space="preserve"> </w:t>
      </w:r>
      <w:r>
        <w:rPr>
          <w:b/>
          <w:bCs/>
        </w:rPr>
        <w:t>Fore</w:t>
      </w:r>
      <w:r w:rsidR="00121FB3">
        <w:rPr>
          <w:b/>
          <w:bCs/>
        </w:rPr>
        <w:t>c</w:t>
      </w:r>
      <w:r>
        <w:rPr>
          <w:b/>
          <w:bCs/>
        </w:rPr>
        <w:t>ast</w:t>
      </w:r>
      <w:r>
        <w:t xml:space="preserve"> option.</w:t>
      </w:r>
    </w:p>
    <w:p w14:paraId="251D578E" w14:textId="77777777" w:rsidR="00BD23C0" w:rsidRDefault="00BD23C0" w:rsidP="00FD2F87">
      <w:pPr>
        <w:pStyle w:val="ListParagraph"/>
      </w:pPr>
    </w:p>
    <w:p w14:paraId="1DE2484A" w14:textId="6BA2B4FE" w:rsidR="006A35F2" w:rsidRDefault="00AD38D7" w:rsidP="00FD2F87">
      <w:pPr>
        <w:pStyle w:val="ListParagraph"/>
        <w:numPr>
          <w:ilvl w:val="0"/>
          <w:numId w:val="5"/>
        </w:numPr>
      </w:pPr>
      <w:r>
        <w:t xml:space="preserve"> </w:t>
      </w:r>
      <w:r>
        <w:tab/>
        <w:t>This tool also extracts keywords from competitor’s website.</w:t>
      </w:r>
    </w:p>
    <w:p w14:paraId="643E4320" w14:textId="77777777" w:rsidR="00AD38D7" w:rsidRDefault="00AD38D7" w:rsidP="00FD2F87">
      <w:pPr>
        <w:pStyle w:val="ListParagraph"/>
        <w:numPr>
          <w:ilvl w:val="0"/>
          <w:numId w:val="5"/>
        </w:numPr>
      </w:pPr>
    </w:p>
    <w:p w14:paraId="0CFC0339" w14:textId="77777777" w:rsidR="006A35F2" w:rsidRDefault="006A35F2" w:rsidP="00FD2F87"/>
    <w:p w14:paraId="3B1447FF" w14:textId="77777777" w:rsidR="006A35F2" w:rsidRDefault="006A35F2" w:rsidP="00FD2F87"/>
    <w:p w14:paraId="7FF36F8E" w14:textId="2754D8E3" w:rsidR="00BF1F56" w:rsidRPr="00BF1F56" w:rsidRDefault="00BF1F56" w:rsidP="00FD2F87">
      <w:pPr>
        <w:pStyle w:val="Heading1"/>
      </w:pPr>
      <w:r w:rsidRPr="00BF1F56">
        <w:rPr>
          <w:rStyle w:val="labeltopics"/>
        </w:rPr>
        <w:t>Topic 84 | Affiliate Marketing using Google Ads: Google Display Ads Campaign</w:t>
      </w:r>
    </w:p>
    <w:p w14:paraId="141AD483" w14:textId="77777777" w:rsidR="006A35F2" w:rsidRDefault="006A35F2" w:rsidP="00FD2F87"/>
    <w:p w14:paraId="64575504" w14:textId="4DA12079" w:rsidR="006A35F2" w:rsidRDefault="00B61243" w:rsidP="00FD2F87">
      <w:r>
        <w:tab/>
        <w:t>When you</w:t>
      </w:r>
      <w:r w:rsidR="00995D84">
        <w:t xml:space="preserve"> are </w:t>
      </w:r>
      <w:r>
        <w:t xml:space="preserve">browsing websites, you see banners and other ads on </w:t>
      </w:r>
      <w:r w:rsidR="00995D84">
        <w:t xml:space="preserve">the </w:t>
      </w:r>
      <w:r>
        <w:t>sidebar, these ads are called Display ads.</w:t>
      </w:r>
    </w:p>
    <w:p w14:paraId="056579D6" w14:textId="5ED22237" w:rsidR="006A35F2" w:rsidRDefault="006A35F2" w:rsidP="00FD2F87"/>
    <w:p w14:paraId="3E778035" w14:textId="397981B6" w:rsidR="00E24F5C" w:rsidRDefault="00E24F5C" w:rsidP="00FD2F87">
      <w:r>
        <w:t>Display ads are used:</w:t>
      </w:r>
    </w:p>
    <w:p w14:paraId="0571FDC9" w14:textId="6FF432DD" w:rsidR="00E24F5C" w:rsidRDefault="00E24F5C" w:rsidP="00FD2F87">
      <w:pPr>
        <w:pStyle w:val="ListParagraph"/>
        <w:numPr>
          <w:ilvl w:val="0"/>
          <w:numId w:val="6"/>
        </w:numPr>
      </w:pPr>
      <w:r>
        <w:t>Branding: Remember in mind.</w:t>
      </w:r>
    </w:p>
    <w:p w14:paraId="6BB58FAB" w14:textId="5CCC1A95" w:rsidR="00E24F5C" w:rsidRDefault="00E24F5C" w:rsidP="00FD2F87">
      <w:pPr>
        <w:pStyle w:val="ListParagraph"/>
        <w:numPr>
          <w:ilvl w:val="0"/>
          <w:numId w:val="6"/>
        </w:numPr>
      </w:pPr>
      <w:r>
        <w:t xml:space="preserve">Showing </w:t>
      </w:r>
      <w:r w:rsidR="00907CE8">
        <w:t>repeatedly</w:t>
      </w:r>
      <w:r>
        <w:t xml:space="preserve"> on Display ads, through Images, </w:t>
      </w:r>
      <w:r w:rsidR="00C76243">
        <w:t xml:space="preserve">and </w:t>
      </w:r>
      <w:r>
        <w:t>videos. Through this people remember your image, logo, brand name, etc.</w:t>
      </w:r>
    </w:p>
    <w:p w14:paraId="7E3B0040" w14:textId="77777777" w:rsidR="000D55E6" w:rsidRDefault="000D55E6" w:rsidP="00FD2F87"/>
    <w:p w14:paraId="4C69976D" w14:textId="6E52976D" w:rsidR="001F5EFA" w:rsidRDefault="000D55E6" w:rsidP="00FD2F87">
      <w:r>
        <w:t>This lecture show</w:t>
      </w:r>
      <w:r w:rsidR="000025FC">
        <w:t>s</w:t>
      </w:r>
      <w:r>
        <w:t xml:space="preserve"> how to make a display ad on google, which shows on other websites</w:t>
      </w:r>
    </w:p>
    <w:p w14:paraId="75DCA83B" w14:textId="77777777" w:rsidR="000D55E6" w:rsidRDefault="000D55E6" w:rsidP="00FD2F87"/>
    <w:p w14:paraId="51AC650F" w14:textId="77777777" w:rsidR="00272DA4" w:rsidRDefault="00272DA4" w:rsidP="00FD2F87">
      <w:r>
        <w:t>===================================================================================</w:t>
      </w:r>
    </w:p>
    <w:p w14:paraId="7E33DB41" w14:textId="56E96C12" w:rsidR="00B51B3E" w:rsidRPr="00B51B3E" w:rsidRDefault="00B51B3E" w:rsidP="00FD2F87">
      <w:pPr>
        <w:pStyle w:val="Heading1"/>
      </w:pPr>
      <w:r w:rsidRPr="00B51B3E">
        <w:rPr>
          <w:rStyle w:val="labeltopics"/>
        </w:rPr>
        <w:t>Topic 85 | Affiliate Marketing using YouTube: Introduction to YouTube</w:t>
      </w:r>
    </w:p>
    <w:p w14:paraId="6F05128B" w14:textId="534CD5A4" w:rsidR="00B51B3E" w:rsidRDefault="004A74A1" w:rsidP="00FD2F87">
      <w:r>
        <w:tab/>
      </w:r>
      <w:r>
        <w:tab/>
        <w:t>How much YouTube is important for affiliate marketing</w:t>
      </w:r>
      <w:r w:rsidR="006A732A">
        <w:t>?</w:t>
      </w:r>
    </w:p>
    <w:p w14:paraId="38049581" w14:textId="354855EE" w:rsidR="004A74A1" w:rsidRDefault="004A74A1" w:rsidP="00FD2F87">
      <w:r>
        <w:tab/>
      </w:r>
      <w:r>
        <w:tab/>
        <w:t xml:space="preserve">How to </w:t>
      </w:r>
      <w:r w:rsidR="006A732A">
        <w:t>set up</w:t>
      </w:r>
      <w:r>
        <w:t xml:space="preserve"> a YouTube Channel. Basic settings and interfaces. Free audio library and other stuff.</w:t>
      </w:r>
    </w:p>
    <w:p w14:paraId="6EBAB01D" w14:textId="6C0D50C1" w:rsidR="00272DA4" w:rsidRDefault="004A74A1" w:rsidP="00FD2F87">
      <w:r>
        <w:tab/>
      </w:r>
    </w:p>
    <w:p w14:paraId="15C8867B" w14:textId="7C76B603" w:rsidR="00272DA4" w:rsidRDefault="00355021" w:rsidP="00FD2F87">
      <w:pPr>
        <w:pStyle w:val="Heading1"/>
      </w:pPr>
      <w:r w:rsidRPr="00355021">
        <w:t xml:space="preserve">Topic 86 | Affiliate Marketing using YouTube: Products and Services you can promote on </w:t>
      </w:r>
      <w:r w:rsidR="00D9082C" w:rsidRPr="00355021">
        <w:t>YouTube</w:t>
      </w:r>
    </w:p>
    <w:p w14:paraId="20FFB221" w14:textId="26392189" w:rsidR="006A35F2" w:rsidRDefault="006A35F2" w:rsidP="00FD2F87"/>
    <w:p w14:paraId="78C85CF5" w14:textId="7160856D" w:rsidR="001874C7" w:rsidRDefault="001874C7" w:rsidP="00FD2F87">
      <w:r>
        <w:tab/>
        <w:t>Any type of video will be made and published on YouTube. Influential marketing is best for YouTube. It will generate a lot of audience and promote any type of product through videos on YouTube.</w:t>
      </w:r>
    </w:p>
    <w:p w14:paraId="1EEB9FAF" w14:textId="54D06936" w:rsidR="000B0A36" w:rsidRDefault="000B0A36" w:rsidP="00FD2F87">
      <w:r>
        <w:tab/>
        <w:t>Read a lot of information about the selected product and then influence the market with your knowledge and conveyance to viewer about this product and make them purchase this product.</w:t>
      </w:r>
    </w:p>
    <w:p w14:paraId="0C6155FC" w14:textId="1BE9F177" w:rsidR="006A35F2" w:rsidRDefault="00EB1C94" w:rsidP="00FD2F87">
      <w:r>
        <w:lastRenderedPageBreak/>
        <w:tab/>
        <w:t xml:space="preserve">If You are a programmer, then YouTube is best for You. You need </w:t>
      </w:r>
      <w:r w:rsidR="000F2A8B">
        <w:t xml:space="preserve">to </w:t>
      </w:r>
      <w:r>
        <w:t xml:space="preserve">record every session of programming and show your skills about these </w:t>
      </w:r>
      <w:proofErr w:type="spellStart"/>
      <w:r>
        <w:t>tasks.Your</w:t>
      </w:r>
      <w:proofErr w:type="spellEnd"/>
      <w:r>
        <w:t xml:space="preserve"> client can also reach out from YouTube too.</w:t>
      </w:r>
    </w:p>
    <w:p w14:paraId="079ECA4C" w14:textId="71C37A82" w:rsidR="000F2A8B" w:rsidRDefault="000F2A8B" w:rsidP="00FD2F87"/>
    <w:p w14:paraId="733FB034" w14:textId="412DFA59" w:rsidR="000F2A8B" w:rsidRDefault="000F2A8B" w:rsidP="00FD2F87">
      <w:r>
        <w:tab/>
      </w:r>
      <w:r>
        <w:tab/>
        <w:t>Just record and optimize your content so that your potential viewer did not get bored.</w:t>
      </w:r>
    </w:p>
    <w:p w14:paraId="0D2C6EA8" w14:textId="77777777" w:rsidR="006A35F2" w:rsidRDefault="006A35F2" w:rsidP="00FD2F87"/>
    <w:p w14:paraId="7C9DC8CB" w14:textId="77777777" w:rsidR="006A35F2" w:rsidRDefault="006A35F2" w:rsidP="00FD2F87"/>
    <w:p w14:paraId="030D469D" w14:textId="0550352A" w:rsidR="003B46A9" w:rsidRPr="003B46A9" w:rsidRDefault="003B46A9" w:rsidP="00FD2F87">
      <w:pPr>
        <w:pStyle w:val="Heading1"/>
      </w:pPr>
      <w:r w:rsidRPr="003B46A9">
        <w:t xml:space="preserve">Topic 87 | Affiliate </w:t>
      </w:r>
      <w:r w:rsidRPr="00FA7C99">
        <w:t>Marketing</w:t>
      </w:r>
      <w:r w:rsidRPr="003B46A9">
        <w:t xml:space="preserve"> using </w:t>
      </w:r>
      <w:r w:rsidR="00977B0B" w:rsidRPr="003B46A9">
        <w:t>YouTube</w:t>
      </w:r>
      <w:r w:rsidRPr="003B46A9">
        <w:t>: How to make Affiliate Marketing Videos</w:t>
      </w:r>
    </w:p>
    <w:p w14:paraId="4C2D0291" w14:textId="11454704" w:rsidR="006A35F2" w:rsidRDefault="007572E8" w:rsidP="00FD2F87">
      <w:r>
        <w:tab/>
      </w:r>
      <w:r>
        <w:tab/>
        <w:t xml:space="preserve">For Unboxing videos: </w:t>
      </w:r>
    </w:p>
    <w:p w14:paraId="29C230CF" w14:textId="7A16004F" w:rsidR="007572E8" w:rsidRDefault="007572E8" w:rsidP="00FD2F87">
      <w:pPr>
        <w:pStyle w:val="ListParagraph"/>
        <w:numPr>
          <w:ilvl w:val="0"/>
          <w:numId w:val="7"/>
        </w:numPr>
      </w:pPr>
      <w:r>
        <w:t>Purchase that product</w:t>
      </w:r>
    </w:p>
    <w:p w14:paraId="4D77E53F" w14:textId="798D858C" w:rsidR="007572E8" w:rsidRDefault="007572E8" w:rsidP="00FD2F87">
      <w:pPr>
        <w:pStyle w:val="ListParagraph"/>
        <w:numPr>
          <w:ilvl w:val="0"/>
          <w:numId w:val="7"/>
        </w:numPr>
      </w:pPr>
      <w:r>
        <w:t xml:space="preserve">Ask for people who are using this product </w:t>
      </w:r>
      <w:r w:rsidR="00B510A7">
        <w:t>already</w:t>
      </w:r>
      <w:r>
        <w:t>.</w:t>
      </w:r>
    </w:p>
    <w:p w14:paraId="2D994C72" w14:textId="398C2048" w:rsidR="007572E8" w:rsidRDefault="007572E8" w:rsidP="00FD2F87">
      <w:pPr>
        <w:pStyle w:val="ListParagraph"/>
        <w:numPr>
          <w:ilvl w:val="0"/>
          <w:numId w:val="7"/>
        </w:numPr>
      </w:pPr>
      <w:r>
        <w:t xml:space="preserve">Conduct a survey online of above </w:t>
      </w:r>
      <w:r w:rsidR="00B510A7">
        <w:t>mention</w:t>
      </w:r>
      <w:r>
        <w:t xml:space="preserve"> people</w:t>
      </w:r>
    </w:p>
    <w:p w14:paraId="4FBF4BA3" w14:textId="463FBEF0" w:rsidR="00291780" w:rsidRDefault="00291780" w:rsidP="00FD2F87">
      <w:pPr>
        <w:pStyle w:val="ListParagraph"/>
        <w:numPr>
          <w:ilvl w:val="0"/>
          <w:numId w:val="7"/>
        </w:numPr>
      </w:pPr>
      <w:r>
        <w:t>Ask for Feedback from people who are already using it. Read review comments on Amazon, AliExpress, Daraz, etc.</w:t>
      </w:r>
    </w:p>
    <w:p w14:paraId="168CD322" w14:textId="7A63B9D7" w:rsidR="00291780" w:rsidRDefault="00A318B5" w:rsidP="00FD2F87">
      <w:pPr>
        <w:pStyle w:val="ListParagraph"/>
        <w:numPr>
          <w:ilvl w:val="0"/>
          <w:numId w:val="7"/>
        </w:numPr>
      </w:pPr>
      <w:r>
        <w:t>Make a 5 to 10-minute video, optimize the above collected content</w:t>
      </w:r>
      <w:r w:rsidR="00D14BF8">
        <w:t>,</w:t>
      </w:r>
      <w:r>
        <w:t xml:space="preserve"> and only show data </w:t>
      </w:r>
      <w:r w:rsidR="00D14BF8">
        <w:t>that</w:t>
      </w:r>
      <w:r>
        <w:t xml:space="preserve"> </w:t>
      </w:r>
      <w:r w:rsidR="00D14BF8">
        <w:t>encourages</w:t>
      </w:r>
      <w:r>
        <w:t xml:space="preserve"> people to buy that product.</w:t>
      </w:r>
    </w:p>
    <w:p w14:paraId="58A72495" w14:textId="22EAB61A" w:rsidR="00A318B5" w:rsidRDefault="00A318B5" w:rsidP="00FD2F87">
      <w:pPr>
        <w:pStyle w:val="ListParagraph"/>
        <w:numPr>
          <w:ilvl w:val="0"/>
          <w:numId w:val="7"/>
        </w:numPr>
      </w:pPr>
      <w:r>
        <w:t xml:space="preserve">It did not mean, you always buy things and review them on YouTube. </w:t>
      </w:r>
      <w:r w:rsidR="00D14BF8">
        <w:t xml:space="preserve">Yes, </w:t>
      </w:r>
      <w:r w:rsidR="006317A0">
        <w:t>at</w:t>
      </w:r>
      <w:r w:rsidR="00D14BF8">
        <w:t xml:space="preserve"> </w:t>
      </w:r>
      <w:r w:rsidR="006317A0">
        <w:t xml:space="preserve">the </w:t>
      </w:r>
      <w:r w:rsidR="00D14BF8">
        <w:t xml:space="preserve">start of </w:t>
      </w:r>
      <w:r w:rsidR="0018170A">
        <w:t xml:space="preserve">your </w:t>
      </w:r>
      <w:r w:rsidR="00D14BF8">
        <w:t xml:space="preserve">career, it may be necessary, but after </w:t>
      </w:r>
      <w:r w:rsidR="006317A0">
        <w:t>some time</w:t>
      </w:r>
      <w:r w:rsidR="00D14BF8">
        <w:t xml:space="preserve">, when you are </w:t>
      </w:r>
      <w:r w:rsidR="006317A0">
        <w:t>an</w:t>
      </w:r>
      <w:r w:rsidR="00D14BF8">
        <w:t xml:space="preserve"> established content creator, companies send new products to you for YouTube review and marketing.  </w:t>
      </w:r>
    </w:p>
    <w:p w14:paraId="3B8C6063" w14:textId="4038EA0D" w:rsidR="00A318B5" w:rsidRDefault="00C27227" w:rsidP="00FD2F87">
      <w:pPr>
        <w:pStyle w:val="ListParagraph"/>
        <w:numPr>
          <w:ilvl w:val="0"/>
          <w:numId w:val="7"/>
        </w:numPr>
      </w:pPr>
      <w:r>
        <w:t xml:space="preserve">Collect </w:t>
      </w:r>
      <w:r w:rsidR="000A3D75">
        <w:t xml:space="preserve">the </w:t>
      </w:r>
      <w:r>
        <w:t xml:space="preserve">above data and then write a script for </w:t>
      </w:r>
      <w:r w:rsidR="00FC3311">
        <w:t xml:space="preserve">a </w:t>
      </w:r>
      <w:r>
        <w:t>video, then make a video. Use video editors, and other tools.</w:t>
      </w:r>
      <w:r w:rsidR="00FC3311">
        <w:t xml:space="preserve"> Adobe Premiere, </w:t>
      </w:r>
      <w:proofErr w:type="spellStart"/>
      <w:r w:rsidR="00FC3311">
        <w:t>Filmora</w:t>
      </w:r>
      <w:proofErr w:type="spellEnd"/>
      <w:r w:rsidR="00FC3311">
        <w:t xml:space="preserve">, </w:t>
      </w:r>
      <w:proofErr w:type="spellStart"/>
      <w:r w:rsidR="00FC3311">
        <w:t>VideoScribe</w:t>
      </w:r>
      <w:proofErr w:type="spellEnd"/>
      <w:r w:rsidR="00FC3311">
        <w:t xml:space="preserve"> (White board animation).</w:t>
      </w:r>
    </w:p>
    <w:p w14:paraId="6277D1C8" w14:textId="77777777" w:rsidR="00E63F86" w:rsidRDefault="00E63F86" w:rsidP="00FD2F87">
      <w:pPr>
        <w:pStyle w:val="ListParagraph"/>
        <w:numPr>
          <w:ilvl w:val="0"/>
          <w:numId w:val="7"/>
        </w:numPr>
      </w:pPr>
    </w:p>
    <w:p w14:paraId="13AA40BE" w14:textId="72618D0D" w:rsidR="009A03F5" w:rsidRDefault="007572E8" w:rsidP="00FD2F87">
      <w:pPr>
        <w:pStyle w:val="Heading1"/>
      </w:pPr>
      <w:r>
        <w:tab/>
      </w:r>
      <w:r w:rsidR="009A03F5" w:rsidRPr="009A03F5">
        <w:t xml:space="preserve">Topic 88 | Affiliate Marketing using </w:t>
      </w:r>
      <w:r w:rsidR="00F12817" w:rsidRPr="009A03F5">
        <w:t>YouTube</w:t>
      </w:r>
      <w:r w:rsidR="009A03F5" w:rsidRPr="009A03F5">
        <w:t>: Product Unboxing Video</w:t>
      </w:r>
    </w:p>
    <w:p w14:paraId="75C84106" w14:textId="70FDC5A3" w:rsidR="006A35F2" w:rsidRDefault="003E6E2C" w:rsidP="00FD2F87">
      <w:r>
        <w:tab/>
      </w:r>
      <w:r>
        <w:tab/>
        <w:t xml:space="preserve">Make details about unboxing and upload with consistency. </w:t>
      </w:r>
    </w:p>
    <w:p w14:paraId="1E7386E8" w14:textId="72121B3F" w:rsidR="006A35F2" w:rsidRDefault="00FE5219" w:rsidP="00FD2F87">
      <w:r>
        <w:tab/>
      </w:r>
      <w:r>
        <w:tab/>
        <w:t xml:space="preserve">Tanveer </w:t>
      </w:r>
      <w:proofErr w:type="spellStart"/>
      <w:r>
        <w:t>Nandla</w:t>
      </w:r>
      <w:proofErr w:type="spellEnd"/>
      <w:r>
        <w:t xml:space="preserve"> </w:t>
      </w:r>
      <w:r w:rsidR="002A09D6">
        <w:t>made</w:t>
      </w:r>
      <w:r>
        <w:t xml:space="preserve"> a video of </w:t>
      </w:r>
      <w:r w:rsidR="002A09D6">
        <w:t>the unboxing</w:t>
      </w:r>
      <w:r>
        <w:t xml:space="preserve"> of </w:t>
      </w:r>
      <w:r w:rsidR="00EE7A69">
        <w:t xml:space="preserve">the </w:t>
      </w:r>
      <w:r>
        <w:t>Nokia 3320</w:t>
      </w:r>
      <w:r w:rsidR="002A09D6">
        <w:t xml:space="preserve">, explaining its popularity, battery timing, battery capacity, charger, charging port, length of hand-free, user manual, warranty card, etc. </w:t>
      </w:r>
    </w:p>
    <w:p w14:paraId="79996A28" w14:textId="62D1B5D3" w:rsidR="00C51030" w:rsidRDefault="00FE5219" w:rsidP="00FD2F87">
      <w:pPr>
        <w:pStyle w:val="Heading1"/>
      </w:pPr>
      <w:r w:rsidRPr="00FE5219">
        <w:t>Topic 89 | Affiliate Marketing using YouTube: Comparison Videos</w:t>
      </w:r>
    </w:p>
    <w:p w14:paraId="2239415C" w14:textId="2DB1CD75" w:rsidR="00B709B7" w:rsidRDefault="00B709B7" w:rsidP="00FD2F87">
      <w:r>
        <w:tab/>
        <w:t xml:space="preserve">Compare two or more two </w:t>
      </w:r>
      <w:r w:rsidR="00D2696C">
        <w:t>products</w:t>
      </w:r>
      <w:r>
        <w:t xml:space="preserve"> and explain their specialty, specs</w:t>
      </w:r>
      <w:r w:rsidR="002F4E93">
        <w:t>,</w:t>
      </w:r>
      <w:r>
        <w:t xml:space="preserve"> and other things</w:t>
      </w:r>
      <w:r w:rsidR="00D2696C">
        <w:t xml:space="preserve">. </w:t>
      </w:r>
    </w:p>
    <w:p w14:paraId="17066B09" w14:textId="78BDC529" w:rsidR="00D2696C" w:rsidRDefault="00D2696C" w:rsidP="00FD2F87">
      <w:r w:rsidRPr="001129A6">
        <w:lastRenderedPageBreak/>
        <w:tab/>
        <w:t>Things take time. Be</w:t>
      </w:r>
      <w:r w:rsidR="002F4E93">
        <w:t xml:space="preserve"> patient</w:t>
      </w:r>
      <w:r w:rsidRPr="001129A6">
        <w:t xml:space="preserve"> and consistent while making content on YouTube, Blog, and E-Commerce website</w:t>
      </w:r>
      <w:r w:rsidR="002F4E93">
        <w:t>s</w:t>
      </w:r>
      <w:r w:rsidRPr="001129A6">
        <w:t xml:space="preserve">. </w:t>
      </w:r>
    </w:p>
    <w:p w14:paraId="5FAB9B9B" w14:textId="295001B6" w:rsidR="00A209FE" w:rsidRDefault="008E233C" w:rsidP="00FD2F87">
      <w:r>
        <w:tab/>
        <w:t xml:space="preserve">Explore YouTube and other platforms to find out your potential competitors </w:t>
      </w:r>
      <w:r w:rsidR="002F4E93">
        <w:t>in</w:t>
      </w:r>
      <w:r>
        <w:t xml:space="preserve"> your desired niche. </w:t>
      </w:r>
    </w:p>
    <w:p w14:paraId="0AB4C3F6" w14:textId="3FC4D6C9" w:rsidR="00884ED3" w:rsidRDefault="00884ED3" w:rsidP="00FD2F87"/>
    <w:p w14:paraId="7D70B043" w14:textId="213B00F2" w:rsidR="003B0910" w:rsidRDefault="003B0910" w:rsidP="00FD2F87">
      <w:pPr>
        <w:pStyle w:val="Heading1"/>
      </w:pPr>
      <w:r w:rsidRPr="003B0910">
        <w:t xml:space="preserve">Topic 90 | Affiliate Marketing using </w:t>
      </w:r>
      <w:r w:rsidR="006958B2" w:rsidRPr="003B0910">
        <w:t>YouTube</w:t>
      </w:r>
      <w:r w:rsidRPr="003B0910">
        <w:t>: Top 10 videos</w:t>
      </w:r>
    </w:p>
    <w:p w14:paraId="31CB8B9F" w14:textId="1D3B750D" w:rsidR="00884ED3" w:rsidRDefault="001E17F1" w:rsidP="00FD2F87">
      <w:r>
        <w:tab/>
        <w:t xml:space="preserve">Make a legend, original video on review. Don’t compromise on your integrity. Be loyal </w:t>
      </w:r>
      <w:r w:rsidR="002F4E93">
        <w:t>to</w:t>
      </w:r>
      <w:r>
        <w:t xml:space="preserve"> yourself and </w:t>
      </w:r>
      <w:r w:rsidR="002F4E93">
        <w:t>to</w:t>
      </w:r>
      <w:r>
        <w:t xml:space="preserve"> your viewers. </w:t>
      </w:r>
    </w:p>
    <w:p w14:paraId="5B7139EA" w14:textId="0D0636F0" w:rsidR="00940EB3" w:rsidRDefault="001E17F1" w:rsidP="00FD2F87">
      <w:r>
        <w:tab/>
        <w:t>Make video titles: Top 10 restaurant</w:t>
      </w:r>
      <w:r w:rsidR="002F4E93">
        <w:t>s</w:t>
      </w:r>
      <w:r>
        <w:t xml:space="preserve"> in Rawalpindi. Top 10 Laptops on Amazon, etc. </w:t>
      </w:r>
    </w:p>
    <w:p w14:paraId="01748335" w14:textId="4E69D7F5" w:rsidR="00940EB3" w:rsidRDefault="00465345" w:rsidP="00FD2F87">
      <w:r>
        <w:tab/>
        <w:t>Select different countr</w:t>
      </w:r>
      <w:r w:rsidR="002F4E93">
        <w:t>y'</w:t>
      </w:r>
      <w:r>
        <w:t xml:space="preserve">s YouTube channels and explore them. Get ideas and implement them in your country. </w:t>
      </w:r>
    </w:p>
    <w:p w14:paraId="687463A1" w14:textId="351E946D" w:rsidR="00940EB3" w:rsidRDefault="00C160D5" w:rsidP="00FD2F87">
      <w:r>
        <w:tab/>
        <w:t>Go to Amazon, and select location Zip Code: 10001 (New York)</w:t>
      </w:r>
    </w:p>
    <w:p w14:paraId="7130E247" w14:textId="761472BF" w:rsidR="00C160D5" w:rsidRDefault="00C160D5" w:rsidP="00FD2F87">
      <w:r>
        <w:tab/>
      </w:r>
      <w:r>
        <w:tab/>
        <w:t xml:space="preserve">Select any category, like; Clogs, </w:t>
      </w:r>
    </w:p>
    <w:p w14:paraId="0983003A" w14:textId="33E6F9DF" w:rsidR="00C160D5" w:rsidRDefault="00C160D5" w:rsidP="00FD2F87">
      <w:r>
        <w:tab/>
      </w:r>
      <w:r>
        <w:tab/>
        <w:t xml:space="preserve">Go to YouTube and search “Top 10 Clogs”, </w:t>
      </w:r>
    </w:p>
    <w:p w14:paraId="7F56376D" w14:textId="73F07FD2" w:rsidR="00C160D5" w:rsidRDefault="00C160D5" w:rsidP="00FD2F87">
      <w:pPr>
        <w:pStyle w:val="ListParagraph"/>
        <w:numPr>
          <w:ilvl w:val="0"/>
          <w:numId w:val="5"/>
        </w:numPr>
      </w:pPr>
      <w:r>
        <w:t>See the video likes, views, and description</w:t>
      </w:r>
      <w:r w:rsidR="002F4E93">
        <w:t>s</w:t>
      </w:r>
      <w:r>
        <w:t xml:space="preserve"> to find out affiliate links and tags.</w:t>
      </w:r>
    </w:p>
    <w:p w14:paraId="02768C21" w14:textId="77777777" w:rsidR="00C160D5" w:rsidRDefault="00C160D5" w:rsidP="00FD2F87"/>
    <w:p w14:paraId="46D43EDF" w14:textId="6C649592" w:rsidR="00940EB3" w:rsidRPr="000A4487" w:rsidRDefault="000A4487" w:rsidP="00FD2F87">
      <w:r w:rsidRPr="000A4487">
        <w:t>It Take</w:t>
      </w:r>
      <w:r w:rsidR="002F4E93">
        <w:t>s</w:t>
      </w:r>
      <w:r w:rsidRPr="000A4487">
        <w:t xml:space="preserve"> 2 years, full time to be a stable and successful independent person. </w:t>
      </w:r>
    </w:p>
    <w:p w14:paraId="68C12767" w14:textId="61709C6E" w:rsidR="00940EB3" w:rsidRPr="00B63B7C" w:rsidRDefault="00912177" w:rsidP="00FD2F87">
      <w:r w:rsidRPr="00B63B7C">
        <w:t xml:space="preserve">If you are </w:t>
      </w:r>
      <w:r w:rsidR="007A4847" w:rsidRPr="00B63B7C">
        <w:t xml:space="preserve">an </w:t>
      </w:r>
      <w:r w:rsidRPr="00B63B7C">
        <w:t xml:space="preserve">app developer, then You search </w:t>
      </w:r>
      <w:r w:rsidR="007A4847" w:rsidRPr="00B63B7C">
        <w:t xml:space="preserve">for </w:t>
      </w:r>
      <w:r w:rsidRPr="00B63B7C">
        <w:t xml:space="preserve">issues on </w:t>
      </w:r>
      <w:proofErr w:type="spellStart"/>
      <w:r w:rsidRPr="00B63B7C">
        <w:t>StackOverFlow</w:t>
      </w:r>
      <w:proofErr w:type="spellEnd"/>
      <w:r w:rsidRPr="00B63B7C">
        <w:t xml:space="preserve"> and make videos on </w:t>
      </w:r>
      <w:r w:rsidR="00C10621" w:rsidRPr="00B63B7C">
        <w:t>its</w:t>
      </w:r>
      <w:r w:rsidRPr="00B63B7C">
        <w:t xml:space="preserve"> solution. Upload it on YouTube, </w:t>
      </w:r>
      <w:r w:rsidR="007A4847" w:rsidRPr="00B63B7C">
        <w:t>and</w:t>
      </w:r>
      <w:r w:rsidRPr="00B63B7C">
        <w:t xml:space="preserve"> mention that, solution is provided if you need more insistence then hire me. </w:t>
      </w:r>
    </w:p>
    <w:p w14:paraId="1A18D47A" w14:textId="459C1A52" w:rsidR="00940EB3" w:rsidRDefault="00940EB3" w:rsidP="00FD2F87"/>
    <w:p w14:paraId="10AA9901" w14:textId="50C9B818" w:rsidR="00940EB3" w:rsidRDefault="007B3927" w:rsidP="00FD2F87">
      <w:pPr>
        <w:pStyle w:val="Heading1"/>
      </w:pPr>
      <w:r w:rsidRPr="007B3927">
        <w:t>Topic 91 | Affiliate Marketing using YouTube: Optimizing and Uploading Videos on YouTube</w:t>
      </w:r>
    </w:p>
    <w:p w14:paraId="7D239B26" w14:textId="6AC6F873" w:rsidR="00884ED3" w:rsidRDefault="00FE38D1" w:rsidP="00FD2F87">
      <w:r>
        <w:tab/>
        <w:t xml:space="preserve">In </w:t>
      </w:r>
      <w:r w:rsidR="009B6472">
        <w:t xml:space="preserve">the </w:t>
      </w:r>
      <w:r>
        <w:t>YouTube platform</w:t>
      </w:r>
      <w:r w:rsidR="00B44CCA">
        <w:t>, user experience is the key point. YouTube monitor</w:t>
      </w:r>
      <w:r w:rsidR="008A35EA">
        <w:t>s</w:t>
      </w:r>
      <w:r w:rsidR="00B44CCA">
        <w:t xml:space="preserve"> the </w:t>
      </w:r>
      <w:r w:rsidR="009B6472">
        <w:t>retention</w:t>
      </w:r>
      <w:r w:rsidR="00B44CCA">
        <w:t xml:space="preserve"> (how much </w:t>
      </w:r>
      <w:r w:rsidR="00101601">
        <w:t xml:space="preserve">the </w:t>
      </w:r>
      <w:r w:rsidR="00B44CCA">
        <w:t xml:space="preserve">user </w:t>
      </w:r>
      <w:r w:rsidR="009B6472">
        <w:t>sticks</w:t>
      </w:r>
      <w:r w:rsidR="00B44CCA">
        <w:t xml:space="preserve"> to the video, how much time he/she </w:t>
      </w:r>
      <w:r w:rsidR="009B6472">
        <w:t>re-visits</w:t>
      </w:r>
      <w:r w:rsidR="00B44CCA">
        <w:t xml:space="preserve"> your channel/video/ new video, etc. </w:t>
      </w:r>
      <w:r w:rsidR="00C43D9C">
        <w:t xml:space="preserve"> It only depends on Content quality, yes first thumbnail then video content. </w:t>
      </w:r>
    </w:p>
    <w:p w14:paraId="647414D2" w14:textId="4761F94E" w:rsidR="00884ED3" w:rsidRDefault="00C43D9C" w:rsidP="00FD2F87">
      <w:r>
        <w:tab/>
      </w:r>
      <w:r w:rsidR="005A109F">
        <w:t xml:space="preserve">Showing the uploading sequence. </w:t>
      </w:r>
      <w:r w:rsidR="002B5027">
        <w:t>For Thumbnail:</w:t>
      </w:r>
    </w:p>
    <w:p w14:paraId="14A5F836" w14:textId="46082AEE" w:rsidR="002B5027" w:rsidRDefault="002B5027" w:rsidP="00FD2F87">
      <w:pPr>
        <w:pStyle w:val="ListParagraph"/>
        <w:numPr>
          <w:ilvl w:val="0"/>
          <w:numId w:val="8"/>
        </w:numPr>
      </w:pPr>
      <w:r>
        <w:t>Canva Website.</w:t>
      </w:r>
    </w:p>
    <w:p w14:paraId="39E636A3" w14:textId="051DA842" w:rsidR="002B5027" w:rsidRDefault="002B5027" w:rsidP="00FD2F87">
      <w:pPr>
        <w:pStyle w:val="ListParagraph"/>
        <w:numPr>
          <w:ilvl w:val="0"/>
          <w:numId w:val="8"/>
        </w:numPr>
      </w:pPr>
      <w:proofErr w:type="spellStart"/>
      <w:r>
        <w:t>Snapa</w:t>
      </w:r>
      <w:proofErr w:type="spellEnd"/>
      <w:r>
        <w:t xml:space="preserve"> online tool</w:t>
      </w:r>
    </w:p>
    <w:p w14:paraId="5DCCAB97" w14:textId="77777777" w:rsidR="00EB06D7" w:rsidRDefault="00EB06D7" w:rsidP="00FD2F87">
      <w:pPr>
        <w:pStyle w:val="ListParagraph"/>
      </w:pPr>
    </w:p>
    <w:p w14:paraId="0D89D2CB" w14:textId="5BBE7D42" w:rsidR="00884ED3" w:rsidRDefault="00B2626C" w:rsidP="00FD2F87">
      <w:r>
        <w:t xml:space="preserve">Make </w:t>
      </w:r>
      <w:r w:rsidR="00F56A46">
        <w:t xml:space="preserve">a </w:t>
      </w:r>
      <w:r>
        <w:t xml:space="preserve">playlist to manage video on your channel. </w:t>
      </w:r>
    </w:p>
    <w:p w14:paraId="6D7FF98F" w14:textId="41CBA0C9" w:rsidR="00884ED3" w:rsidRDefault="00EB06D7" w:rsidP="00FD2F87">
      <w:r>
        <w:lastRenderedPageBreak/>
        <w:tab/>
        <w:t xml:space="preserve">If it is not </w:t>
      </w:r>
      <w:r w:rsidR="00F56A46">
        <w:t>made</w:t>
      </w:r>
      <w:r>
        <w:t xml:space="preserve"> for Kids, then mansion this that, this video is not for kids. Kids videos have less CPC. </w:t>
      </w:r>
    </w:p>
    <w:p w14:paraId="4EAB1BBE" w14:textId="54771144" w:rsidR="00884ED3" w:rsidRDefault="009E2DA4" w:rsidP="00FD2F87">
      <w:r>
        <w:t xml:space="preserve">Take </w:t>
      </w:r>
      <w:r w:rsidR="00BD7454">
        <w:t xml:space="preserve">the </w:t>
      </w:r>
      <w:r>
        <w:t xml:space="preserve">YouTube SEO Course on DigiSkills. </w:t>
      </w:r>
    </w:p>
    <w:p w14:paraId="56E9155D" w14:textId="30E7A3CE" w:rsidR="00884ED3" w:rsidRDefault="00B629F5" w:rsidP="00FD2F87">
      <w:pPr>
        <w:pStyle w:val="Heading1"/>
      </w:pPr>
      <w:r w:rsidRPr="00B629F5">
        <w:t>Topic 92 | Google AdSense: Introduction to Google AdSense</w:t>
      </w:r>
    </w:p>
    <w:p w14:paraId="6A0D2FBC" w14:textId="3BE4AD6D" w:rsidR="00884ED3" w:rsidRDefault="00757118" w:rsidP="00FD2F87">
      <w:r>
        <w:tab/>
        <w:t>Go to Google.com/</w:t>
      </w:r>
      <w:r w:rsidR="002169A9">
        <w:t>AdSense</w:t>
      </w:r>
      <w:r>
        <w:t xml:space="preserve"> URL.</w:t>
      </w:r>
    </w:p>
    <w:p w14:paraId="09A24332" w14:textId="48B7F677" w:rsidR="00757118" w:rsidRDefault="00757118" w:rsidP="00FD2F87">
      <w:r>
        <w:tab/>
        <w:t xml:space="preserve">Give details about your business and website. After analysis, your </w:t>
      </w:r>
      <w:r w:rsidR="002169A9">
        <w:t>Google</w:t>
      </w:r>
      <w:r>
        <w:t xml:space="preserve"> </w:t>
      </w:r>
      <w:r w:rsidR="002169A9">
        <w:t>AdSense</w:t>
      </w:r>
      <w:r>
        <w:t xml:space="preserve"> account </w:t>
      </w:r>
      <w:r w:rsidR="00BD7454">
        <w:t xml:space="preserve">was </w:t>
      </w:r>
      <w:r>
        <w:t>approved. Then you log</w:t>
      </w:r>
      <w:r w:rsidR="00BD7454">
        <w:t xml:space="preserve"> </w:t>
      </w:r>
      <w:r>
        <w:t xml:space="preserve">in to your account and copy </w:t>
      </w:r>
      <w:r w:rsidR="00BD7454">
        <w:t xml:space="preserve">and </w:t>
      </w:r>
      <w:r>
        <w:t xml:space="preserve">paste the </w:t>
      </w:r>
      <w:r w:rsidR="00BD7454">
        <w:t xml:space="preserve">Google </w:t>
      </w:r>
      <w:r w:rsidR="002169A9">
        <w:t>AdSense</w:t>
      </w:r>
      <w:r>
        <w:t xml:space="preserve"> code in </w:t>
      </w:r>
      <w:r w:rsidR="00BD7454">
        <w:t xml:space="preserve">the </w:t>
      </w:r>
      <w:r>
        <w:t xml:space="preserve">header section (using </w:t>
      </w:r>
      <w:r w:rsidR="00BD7454">
        <w:t xml:space="preserve">a </w:t>
      </w:r>
      <w:r>
        <w:t>plugin “insert header footer”</w:t>
      </w:r>
      <w:r w:rsidR="0010676B">
        <w:t xml:space="preserve"> ). </w:t>
      </w:r>
    </w:p>
    <w:p w14:paraId="245C9DB0" w14:textId="701F28AD" w:rsidR="00884ED3" w:rsidRDefault="00FE1B3B" w:rsidP="00FD2F87">
      <w:r>
        <w:tab/>
        <w:t xml:space="preserve">Other </w:t>
      </w:r>
      <w:r w:rsidR="009B2517">
        <w:t>AdSense</w:t>
      </w:r>
      <w:r>
        <w:t xml:space="preserve"> platforms:</w:t>
      </w:r>
    </w:p>
    <w:p w14:paraId="66BD032B" w14:textId="2A54A1A5" w:rsidR="00FE1B3B" w:rsidRDefault="00FE1B3B" w:rsidP="00FD2F87">
      <w:pPr>
        <w:pStyle w:val="ListParagraph"/>
        <w:numPr>
          <w:ilvl w:val="0"/>
          <w:numId w:val="9"/>
        </w:numPr>
      </w:pPr>
      <w:proofErr w:type="spellStart"/>
      <w:r>
        <w:t>PropellerAds</w:t>
      </w:r>
      <w:proofErr w:type="spellEnd"/>
    </w:p>
    <w:p w14:paraId="0BC9F5E2" w14:textId="0BA3E7BA" w:rsidR="00FE1B3B" w:rsidRDefault="00FE1B3B" w:rsidP="00FD2F87">
      <w:pPr>
        <w:pStyle w:val="ListParagraph"/>
        <w:numPr>
          <w:ilvl w:val="0"/>
          <w:numId w:val="9"/>
        </w:numPr>
      </w:pPr>
      <w:r>
        <w:t>Media.net</w:t>
      </w:r>
    </w:p>
    <w:p w14:paraId="29FD8218" w14:textId="77777777" w:rsidR="00FE1B3B" w:rsidRDefault="00FE1B3B" w:rsidP="00FD2F87"/>
    <w:p w14:paraId="54CF3F88" w14:textId="1DC1D000" w:rsidR="00884ED3" w:rsidRDefault="00EB0107" w:rsidP="00FD2F87">
      <w:pPr>
        <w:pStyle w:val="Heading1"/>
      </w:pPr>
      <w:r w:rsidRPr="00EB0107">
        <w:t>Topic 93 | Google AdSense: Google AdSense Approval Tips</w:t>
      </w:r>
    </w:p>
    <w:p w14:paraId="00BE2AB0" w14:textId="7791C608" w:rsidR="00884ED3" w:rsidRDefault="00774313" w:rsidP="00FD2F87">
      <w:r>
        <w:tab/>
      </w:r>
      <w:r>
        <w:tab/>
        <w:t xml:space="preserve">Simply, go and just apply for the Google AdSense. In one week, your application reply will be received about approval or disapproval. </w:t>
      </w:r>
    </w:p>
    <w:p w14:paraId="2E670AC8" w14:textId="7857B223" w:rsidR="004B7FED" w:rsidRDefault="004B7FED" w:rsidP="00FD2F87">
      <w:r>
        <w:t xml:space="preserve">Some of the key </w:t>
      </w:r>
      <w:r w:rsidR="003628E9">
        <w:t>features</w:t>
      </w:r>
      <w:r>
        <w:t xml:space="preserve"> of approval are:</w:t>
      </w:r>
    </w:p>
    <w:p w14:paraId="7C0A96CB" w14:textId="10325B71" w:rsidR="004B7FED" w:rsidRDefault="004B7FED" w:rsidP="00FD2F87">
      <w:pPr>
        <w:pStyle w:val="ListParagraph"/>
        <w:numPr>
          <w:ilvl w:val="0"/>
          <w:numId w:val="10"/>
        </w:numPr>
      </w:pPr>
      <w:r>
        <w:t>Website Topic</w:t>
      </w:r>
      <w:r w:rsidR="000F0886">
        <w:t>, (How to, Guides, informational)</w:t>
      </w:r>
    </w:p>
    <w:p w14:paraId="2B1650CE" w14:textId="4A3A34ED" w:rsidR="004B7FED" w:rsidRDefault="00B30711" w:rsidP="00FD2F87">
      <w:pPr>
        <w:pStyle w:val="ListParagraph"/>
        <w:numPr>
          <w:ilvl w:val="0"/>
          <w:numId w:val="10"/>
        </w:numPr>
      </w:pPr>
      <w:r>
        <w:t>Affiliate Website</w:t>
      </w:r>
      <w:r w:rsidR="00BD7454">
        <w:t>s</w:t>
      </w:r>
      <w:r>
        <w:t xml:space="preserve"> have </w:t>
      </w:r>
      <w:r w:rsidR="00BD7454">
        <w:t xml:space="preserve">an </w:t>
      </w:r>
      <w:r>
        <w:t>edge o</w:t>
      </w:r>
      <w:r w:rsidR="00BD7454">
        <w:t>ver</w:t>
      </w:r>
      <w:r>
        <w:t xml:space="preserve"> regular blogs</w:t>
      </w:r>
    </w:p>
    <w:p w14:paraId="27EAD439" w14:textId="360D5352" w:rsidR="00B30711" w:rsidRDefault="006263DB" w:rsidP="00FD2F87">
      <w:pPr>
        <w:pStyle w:val="ListParagraph"/>
        <w:numPr>
          <w:ilvl w:val="0"/>
          <w:numId w:val="10"/>
        </w:numPr>
      </w:pPr>
      <w:r>
        <w:t xml:space="preserve">Not </w:t>
      </w:r>
      <w:r w:rsidR="00BD7454">
        <w:t xml:space="preserve">a </w:t>
      </w:r>
      <w:r>
        <w:t>copyright issue, like video streaming.</w:t>
      </w:r>
    </w:p>
    <w:p w14:paraId="2771C0CE" w14:textId="3BA1A326" w:rsidR="006263DB" w:rsidRDefault="006263DB" w:rsidP="00FD2F87">
      <w:pPr>
        <w:pStyle w:val="ListParagraph"/>
        <w:numPr>
          <w:ilvl w:val="0"/>
          <w:numId w:val="10"/>
        </w:numPr>
      </w:pPr>
      <w:r>
        <w:t xml:space="preserve">Good layout and page speed. </w:t>
      </w:r>
      <w:r w:rsidR="003628E9">
        <w:t>The website</w:t>
      </w:r>
      <w:r>
        <w:t xml:space="preserve"> </w:t>
      </w:r>
      <w:r w:rsidR="003628E9">
        <w:t>properly working</w:t>
      </w:r>
      <w:r>
        <w:t xml:space="preserve">. </w:t>
      </w:r>
    </w:p>
    <w:p w14:paraId="4DEE1381" w14:textId="55EBB454" w:rsidR="006263DB" w:rsidRDefault="006263DB" w:rsidP="00FD2F87">
      <w:pPr>
        <w:pStyle w:val="ListParagraph"/>
        <w:numPr>
          <w:ilvl w:val="0"/>
          <w:numId w:val="10"/>
        </w:numPr>
      </w:pPr>
      <w:r>
        <w:t xml:space="preserve">Good Organic traffic on </w:t>
      </w:r>
      <w:r w:rsidR="00BD7454">
        <w:t xml:space="preserve">the </w:t>
      </w:r>
      <w:r>
        <w:t xml:space="preserve">website. </w:t>
      </w:r>
    </w:p>
    <w:p w14:paraId="03080C67" w14:textId="1F32ED17" w:rsidR="00513774" w:rsidRDefault="00DC677E" w:rsidP="00FD2F87">
      <w:pPr>
        <w:pStyle w:val="ListParagraph"/>
        <w:numPr>
          <w:ilvl w:val="0"/>
          <w:numId w:val="10"/>
        </w:numPr>
      </w:pPr>
      <w:r>
        <w:t xml:space="preserve">Do not use </w:t>
      </w:r>
      <w:r w:rsidR="00625915">
        <w:t>the drop-down</w:t>
      </w:r>
      <w:r>
        <w:t xml:space="preserve"> menu.</w:t>
      </w:r>
    </w:p>
    <w:p w14:paraId="26DCAE9C" w14:textId="61CB78F2" w:rsidR="000C0E50" w:rsidRDefault="000C0E50" w:rsidP="00FD2F87">
      <w:pPr>
        <w:pStyle w:val="ListParagraph"/>
        <w:numPr>
          <w:ilvl w:val="0"/>
          <w:numId w:val="10"/>
        </w:numPr>
      </w:pPr>
      <w:r>
        <w:t xml:space="preserve">Rich and </w:t>
      </w:r>
      <w:r w:rsidR="00625915">
        <w:t>value-added</w:t>
      </w:r>
      <w:r>
        <w:t xml:space="preserve"> content in </w:t>
      </w:r>
      <w:r w:rsidR="00625915">
        <w:t>visitors’</w:t>
      </w:r>
      <w:r>
        <w:t xml:space="preserve"> li</w:t>
      </w:r>
      <w:r w:rsidR="00BD7454">
        <w:t>ves</w:t>
      </w:r>
      <w:r>
        <w:t>.</w:t>
      </w:r>
    </w:p>
    <w:p w14:paraId="7DBBC1C9" w14:textId="1B7F8DA1" w:rsidR="000C0E50" w:rsidRDefault="0062735F" w:rsidP="00FD2F87">
      <w:pPr>
        <w:pStyle w:val="ListParagraph"/>
        <w:numPr>
          <w:ilvl w:val="0"/>
          <w:numId w:val="10"/>
        </w:numPr>
      </w:pPr>
      <w:r>
        <w:t xml:space="preserve">Lengthy content. To show more ads on the page. </w:t>
      </w:r>
    </w:p>
    <w:p w14:paraId="0AF7FA84" w14:textId="46A1C065" w:rsidR="00A07486" w:rsidRDefault="00A07486" w:rsidP="00FD2F87"/>
    <w:p w14:paraId="0B4930D3" w14:textId="37164275" w:rsidR="00A6267C" w:rsidRPr="00A6267C" w:rsidRDefault="00A6267C" w:rsidP="00FD2F87">
      <w:pPr>
        <w:pStyle w:val="Heading1"/>
      </w:pPr>
      <w:r w:rsidRPr="00A6267C">
        <w:t>Topic 94 | Google AdSense: How to Setup an AdSense Account</w:t>
      </w:r>
    </w:p>
    <w:p w14:paraId="465ECAEB" w14:textId="0DB07A98" w:rsidR="00A07486" w:rsidRDefault="00AF11C9" w:rsidP="00FD2F87">
      <w:r>
        <w:tab/>
        <w:t xml:space="preserve">Simply apply for </w:t>
      </w:r>
      <w:r w:rsidR="00E54714">
        <w:t xml:space="preserve">a </w:t>
      </w:r>
      <w:r>
        <w:t xml:space="preserve">Google AdSense account for your website. </w:t>
      </w:r>
    </w:p>
    <w:p w14:paraId="0A58775A" w14:textId="77777777" w:rsidR="00AF11C9" w:rsidRPr="00AF11C9" w:rsidRDefault="00AF11C9" w:rsidP="00FD2F87">
      <w:pPr>
        <w:pStyle w:val="Heading1"/>
      </w:pPr>
      <w:r w:rsidRPr="00AF11C9">
        <w:lastRenderedPageBreak/>
        <w:t>Topic 95 | Google AdSense: Overview of AdSense Dashboard</w:t>
      </w:r>
    </w:p>
    <w:p w14:paraId="0C555933" w14:textId="072A1F31" w:rsidR="00AF11C9" w:rsidRDefault="000D2E18" w:rsidP="00FD2F87">
      <w:r>
        <w:tab/>
        <w:t xml:space="preserve">After login to </w:t>
      </w:r>
      <w:r w:rsidR="00264390">
        <w:t>Google</w:t>
      </w:r>
      <w:r>
        <w:t xml:space="preserve"> AdSense, Go to </w:t>
      </w:r>
      <w:r w:rsidR="00264390">
        <w:t xml:space="preserve">the </w:t>
      </w:r>
      <w:r>
        <w:t>home page:</w:t>
      </w:r>
    </w:p>
    <w:p w14:paraId="273A9ADB" w14:textId="7D48714E" w:rsidR="000D2E18" w:rsidRDefault="000D2E18" w:rsidP="00FD2F87">
      <w:pPr>
        <w:pStyle w:val="ListParagraph"/>
        <w:numPr>
          <w:ilvl w:val="0"/>
          <w:numId w:val="11"/>
        </w:numPr>
      </w:pPr>
      <w:r>
        <w:t>See the warning and suggestions</w:t>
      </w:r>
    </w:p>
    <w:p w14:paraId="25B68DCA" w14:textId="1D7516DC" w:rsidR="000D2E18" w:rsidRDefault="000D2E18" w:rsidP="00FD2F87">
      <w:pPr>
        <w:pStyle w:val="ListParagraph"/>
        <w:numPr>
          <w:ilvl w:val="0"/>
          <w:numId w:val="11"/>
        </w:numPr>
      </w:pPr>
      <w:r>
        <w:t xml:space="preserve">Add the “ads.txt” file </w:t>
      </w:r>
      <w:r w:rsidR="00264390">
        <w:t>to</w:t>
      </w:r>
      <w:r>
        <w:t xml:space="preserve"> your website “root” folder.</w:t>
      </w:r>
    </w:p>
    <w:p w14:paraId="4E95CA63" w14:textId="41BC97A3" w:rsidR="000D2E18" w:rsidRDefault="000D2E18" w:rsidP="00FD2F87">
      <w:pPr>
        <w:pStyle w:val="ListParagraph"/>
        <w:numPr>
          <w:ilvl w:val="0"/>
          <w:numId w:val="11"/>
        </w:numPr>
      </w:pPr>
      <w:r>
        <w:t xml:space="preserve">Download the “ads.txt” file and upload that file </w:t>
      </w:r>
      <w:r w:rsidR="00264390">
        <w:t>to</w:t>
      </w:r>
      <w:r>
        <w:t xml:space="preserve"> </w:t>
      </w:r>
      <w:r w:rsidR="00264390">
        <w:t xml:space="preserve">the </w:t>
      </w:r>
      <w:r>
        <w:t xml:space="preserve">“root” folder of </w:t>
      </w:r>
      <w:r w:rsidR="00264390">
        <w:t xml:space="preserve">the </w:t>
      </w:r>
      <w:r>
        <w:t>website.</w:t>
      </w:r>
    </w:p>
    <w:p w14:paraId="78A6CCB1" w14:textId="2B4CE4C7" w:rsidR="000D2E18" w:rsidRDefault="000D2E18" w:rsidP="00FD2F87">
      <w:pPr>
        <w:pStyle w:val="ListParagraph"/>
        <w:numPr>
          <w:ilvl w:val="0"/>
          <w:numId w:val="11"/>
        </w:numPr>
      </w:pPr>
      <w:r>
        <w:t>Uploading methods:</w:t>
      </w:r>
    </w:p>
    <w:p w14:paraId="3FF16DA0" w14:textId="15AB6D8B" w:rsidR="000D2E18" w:rsidRDefault="000D2E18" w:rsidP="00FD2F87">
      <w:pPr>
        <w:pStyle w:val="ListParagraph"/>
        <w:numPr>
          <w:ilvl w:val="1"/>
          <w:numId w:val="11"/>
        </w:numPr>
      </w:pPr>
      <w:r>
        <w:t xml:space="preserve">Through </w:t>
      </w:r>
      <w:proofErr w:type="spellStart"/>
      <w:r>
        <w:t>Cpanel</w:t>
      </w:r>
      <w:proofErr w:type="spellEnd"/>
    </w:p>
    <w:p w14:paraId="6C96313B" w14:textId="65C5CCF1" w:rsidR="000D2E18" w:rsidRDefault="000D2E18" w:rsidP="00FD2F87">
      <w:pPr>
        <w:pStyle w:val="ListParagraph"/>
        <w:numPr>
          <w:ilvl w:val="1"/>
          <w:numId w:val="11"/>
        </w:numPr>
      </w:pPr>
      <w:r>
        <w:t>Through WordPress Plugin: “Ads.txt Manager”. Install and activate</w:t>
      </w:r>
    </w:p>
    <w:p w14:paraId="70541A35" w14:textId="501722EA" w:rsidR="000D2E18" w:rsidRDefault="000D2E18" w:rsidP="00FD2F87">
      <w:pPr>
        <w:pStyle w:val="ListParagraph"/>
        <w:numPr>
          <w:ilvl w:val="2"/>
          <w:numId w:val="11"/>
        </w:numPr>
      </w:pPr>
      <w:r>
        <w:t xml:space="preserve">Go to </w:t>
      </w:r>
      <w:r w:rsidR="004C72A4">
        <w:t xml:space="preserve">the </w:t>
      </w:r>
      <w:r>
        <w:t xml:space="preserve">settings of </w:t>
      </w:r>
      <w:r w:rsidR="00573760">
        <w:t xml:space="preserve">the </w:t>
      </w:r>
      <w:r>
        <w:t>above plugin</w:t>
      </w:r>
    </w:p>
    <w:p w14:paraId="0995D64D" w14:textId="6E9A7339" w:rsidR="000D2E18" w:rsidRDefault="00A51200" w:rsidP="00FD2F87">
      <w:pPr>
        <w:pStyle w:val="ListParagraph"/>
        <w:numPr>
          <w:ilvl w:val="2"/>
          <w:numId w:val="11"/>
        </w:numPr>
      </w:pPr>
      <w:r>
        <w:t xml:space="preserve">Copy and paste </w:t>
      </w:r>
      <w:r w:rsidR="004C72A4">
        <w:t xml:space="preserve">the </w:t>
      </w:r>
      <w:r>
        <w:t xml:space="preserve">text/content of </w:t>
      </w:r>
      <w:r w:rsidR="004C72A4">
        <w:t xml:space="preserve">the </w:t>
      </w:r>
      <w:r>
        <w:t>“Ads.txt” file.</w:t>
      </w:r>
    </w:p>
    <w:p w14:paraId="70AFC9C2" w14:textId="4DA0FB65" w:rsidR="00A51200" w:rsidRDefault="00A51200" w:rsidP="00FD2F87">
      <w:pPr>
        <w:pStyle w:val="ListParagraph"/>
        <w:numPr>
          <w:ilvl w:val="2"/>
          <w:numId w:val="11"/>
        </w:numPr>
      </w:pPr>
      <w:r>
        <w:t xml:space="preserve">Delete/Clear All </w:t>
      </w:r>
      <w:proofErr w:type="spellStart"/>
      <w:r>
        <w:t>Chache</w:t>
      </w:r>
      <w:proofErr w:type="spellEnd"/>
    </w:p>
    <w:p w14:paraId="0DAE66AA" w14:textId="085F5D69" w:rsidR="00A07486" w:rsidRDefault="00072900" w:rsidP="00FD2F87">
      <w:r>
        <w:t xml:space="preserve">Go to </w:t>
      </w:r>
      <w:r w:rsidRPr="00072900">
        <w:rPr>
          <w:b/>
          <w:bCs/>
        </w:rPr>
        <w:t>Ads</w:t>
      </w:r>
      <w:r>
        <w:t xml:space="preserve"> page:</w:t>
      </w:r>
      <w:r w:rsidR="00FE0329">
        <w:t xml:space="preserve"> Options:</w:t>
      </w:r>
    </w:p>
    <w:p w14:paraId="45C403C0" w14:textId="73E71D62" w:rsidR="00072900" w:rsidRDefault="00072900" w:rsidP="00FD2F87">
      <w:pPr>
        <w:pStyle w:val="ListParagraph"/>
        <w:numPr>
          <w:ilvl w:val="0"/>
          <w:numId w:val="12"/>
        </w:numPr>
      </w:pPr>
      <w:r>
        <w:t>By Site</w:t>
      </w:r>
    </w:p>
    <w:p w14:paraId="045F3716" w14:textId="7A3C64D3" w:rsidR="00072900" w:rsidRDefault="00072900" w:rsidP="00FD2F87">
      <w:pPr>
        <w:pStyle w:val="ListParagraph"/>
        <w:numPr>
          <w:ilvl w:val="0"/>
          <w:numId w:val="12"/>
        </w:numPr>
      </w:pPr>
      <w:r>
        <w:t>By Ad unit</w:t>
      </w:r>
    </w:p>
    <w:p w14:paraId="79F4E73D" w14:textId="07B494FF" w:rsidR="00072900" w:rsidRDefault="00072900" w:rsidP="00FD2F87">
      <w:pPr>
        <w:pStyle w:val="ListParagraph"/>
        <w:numPr>
          <w:ilvl w:val="0"/>
          <w:numId w:val="12"/>
        </w:numPr>
      </w:pPr>
      <w:r>
        <w:t>Global Settings</w:t>
      </w:r>
    </w:p>
    <w:p w14:paraId="167169AC" w14:textId="1AB593F3" w:rsidR="00884ED3" w:rsidRDefault="00FE0329" w:rsidP="00FD2F87">
      <w:r>
        <w:rPr>
          <w:b/>
          <w:bCs/>
        </w:rPr>
        <w:t>Sites</w:t>
      </w:r>
      <w:r>
        <w:t xml:space="preserve"> Page: </w:t>
      </w:r>
    </w:p>
    <w:p w14:paraId="42F9A0B4" w14:textId="28358632" w:rsidR="00085CD5" w:rsidRDefault="00085CD5" w:rsidP="00FD2F87">
      <w:r>
        <w:rPr>
          <w:b/>
          <w:bCs/>
        </w:rPr>
        <w:tab/>
      </w:r>
      <w:r>
        <w:t xml:space="preserve">Add new sites </w:t>
      </w:r>
      <w:r w:rsidR="00573760">
        <w:t>to</w:t>
      </w:r>
      <w:r>
        <w:t xml:space="preserve"> your AdSense account through this menu.</w:t>
      </w:r>
    </w:p>
    <w:p w14:paraId="2EEF1C13" w14:textId="36434493" w:rsidR="00085CD5" w:rsidRDefault="000F654A" w:rsidP="00FD2F87">
      <w:r>
        <w:rPr>
          <w:b/>
          <w:bCs/>
        </w:rPr>
        <w:t>Blocking Control:</w:t>
      </w:r>
      <w:r>
        <w:t xml:space="preserve">  controls to block some type</w:t>
      </w:r>
      <w:r w:rsidR="004C72A4">
        <w:t>s</w:t>
      </w:r>
      <w:r>
        <w:t xml:space="preserve"> of ads on your website.</w:t>
      </w:r>
    </w:p>
    <w:p w14:paraId="5DC1965B" w14:textId="69BB2FEB" w:rsidR="000F654A" w:rsidRDefault="00E876F6" w:rsidP="00FD2F87">
      <w:r w:rsidRPr="000F654A">
        <w:rPr>
          <w:b/>
          <w:bCs/>
        </w:rPr>
        <w:t>Reports</w:t>
      </w:r>
      <w:r>
        <w:t>:</w:t>
      </w:r>
      <w:r w:rsidR="000F654A">
        <w:t xml:space="preserve"> </w:t>
      </w:r>
      <w:r w:rsidR="00573760">
        <w:t>Explore</w:t>
      </w:r>
      <w:r w:rsidR="000F654A">
        <w:t xml:space="preserve"> traffic, earning money, which post gives more money, other reports, day stats, monthly, etc.</w:t>
      </w:r>
    </w:p>
    <w:p w14:paraId="59D1DF38" w14:textId="035717DE" w:rsidR="000F654A" w:rsidRPr="001C4B2B" w:rsidRDefault="001C4B2B" w:rsidP="00FD2F87">
      <w:r>
        <w:t xml:space="preserve">Experiments: </w:t>
      </w:r>
    </w:p>
    <w:p w14:paraId="62E0D4DD" w14:textId="0B6B924A" w:rsidR="00884ED3" w:rsidRDefault="000A41D4" w:rsidP="00FD2F87">
      <w:r>
        <w:tab/>
        <w:t>Labs:</w:t>
      </w:r>
    </w:p>
    <w:p w14:paraId="38D7DC14" w14:textId="55F1790B" w:rsidR="005C00CE" w:rsidRDefault="005C00CE" w:rsidP="00FD2F87">
      <w:r>
        <w:t>How platforms work:</w:t>
      </w:r>
    </w:p>
    <w:p w14:paraId="2BBD7CDB" w14:textId="37ACA679" w:rsidR="005C00CE" w:rsidRDefault="005C00CE" w:rsidP="00FD2F87">
      <w:r>
        <w:tab/>
        <w:t xml:space="preserve">Any platform works </w:t>
      </w:r>
      <w:r w:rsidR="00D26D7D">
        <w:t>simpl</w:t>
      </w:r>
      <w:r>
        <w:t xml:space="preserve">y, “The User Experience”. If You upload a video on YouTube/ </w:t>
      </w:r>
      <w:proofErr w:type="spellStart"/>
      <w:r>
        <w:t>TikTok</w:t>
      </w:r>
      <w:proofErr w:type="spellEnd"/>
      <w:r>
        <w:t>, the platform shows your video to a chuck of people wh</w:t>
      </w:r>
      <w:r w:rsidR="00D26D7D">
        <w:t>o</w:t>
      </w:r>
      <w:r>
        <w:t xml:space="preserve"> are already subscribe</w:t>
      </w:r>
      <w:r w:rsidR="00D26D7D">
        <w:t>d</w:t>
      </w:r>
      <w:r>
        <w:t xml:space="preserve"> </w:t>
      </w:r>
      <w:r w:rsidR="00D26D7D">
        <w:t xml:space="preserve">to </w:t>
      </w:r>
      <w:r>
        <w:t>your channel and monitor</w:t>
      </w:r>
      <w:r w:rsidR="00D26D7D">
        <w:t>s</w:t>
      </w:r>
      <w:r>
        <w:t xml:space="preserve"> the</w:t>
      </w:r>
      <w:r w:rsidR="00D26D7D">
        <w:t>ir</w:t>
      </w:r>
      <w:r>
        <w:t xml:space="preserve"> feedback on you</w:t>
      </w:r>
      <w:r w:rsidR="00D26D7D">
        <w:t>r</w:t>
      </w:r>
      <w:r>
        <w:t xml:space="preserve"> video. Feedback like time duration in which people engage with content, number of likes, </w:t>
      </w:r>
      <w:r w:rsidR="00D314F3">
        <w:t>shares</w:t>
      </w:r>
      <w:r>
        <w:t xml:space="preserve">, </w:t>
      </w:r>
      <w:r w:rsidR="00D314F3">
        <w:t>comments</w:t>
      </w:r>
      <w:r>
        <w:t xml:space="preserve">, and re-watch the video. If feedback is good, then, </w:t>
      </w:r>
      <w:r w:rsidR="00D314F3">
        <w:t xml:space="preserve">the </w:t>
      </w:r>
      <w:r>
        <w:t xml:space="preserve">platform </w:t>
      </w:r>
      <w:r w:rsidR="00D314F3">
        <w:t>shows</w:t>
      </w:r>
      <w:r>
        <w:t xml:space="preserve"> your content/video to </w:t>
      </w:r>
      <w:r w:rsidR="00D314F3">
        <w:t xml:space="preserve">the </w:t>
      </w:r>
      <w:r>
        <w:t xml:space="preserve">remaining chuck of people from your subscriber. After reviewing the other phase of feedback, </w:t>
      </w:r>
      <w:r w:rsidR="00D314F3">
        <w:t>the</w:t>
      </w:r>
      <w:r>
        <w:t xml:space="preserve"> platform </w:t>
      </w:r>
      <w:r w:rsidR="00D314F3">
        <w:t>shows</w:t>
      </w:r>
      <w:r>
        <w:t xml:space="preserve"> your video to the people </w:t>
      </w:r>
      <w:r w:rsidR="00D314F3">
        <w:t>who</w:t>
      </w:r>
      <w:r>
        <w:t xml:space="preserve"> are not your subscriber</w:t>
      </w:r>
      <w:r w:rsidR="003C470C">
        <w:t>s</w:t>
      </w:r>
      <w:r>
        <w:t xml:space="preserve">. </w:t>
      </w:r>
    </w:p>
    <w:p w14:paraId="757B35A3" w14:textId="533D7A87" w:rsidR="00C15B17" w:rsidRPr="00125CD8" w:rsidRDefault="00C15B17" w:rsidP="00FD2F87">
      <w:r w:rsidRPr="00125CD8">
        <w:lastRenderedPageBreak/>
        <w:tab/>
        <w:t xml:space="preserve">If you purchase </w:t>
      </w:r>
      <w:r w:rsidR="00125CD8" w:rsidRPr="00125CD8">
        <w:t>subscribers</w:t>
      </w:r>
      <w:r w:rsidRPr="00125CD8">
        <w:t xml:space="preserve">, and that are bots, a lot of bots. Purchase fake followers, fake traffic, and many other things, </w:t>
      </w:r>
      <w:r w:rsidR="003B4069">
        <w:t xml:space="preserve">the </w:t>
      </w:r>
      <w:r w:rsidRPr="00125CD8">
        <w:t xml:space="preserve">platform </w:t>
      </w:r>
      <w:r w:rsidR="00125CD8">
        <w:t>shows</w:t>
      </w:r>
      <w:r w:rsidRPr="00125CD8">
        <w:t xml:space="preserve"> your latest content/video to your subscribers, </w:t>
      </w:r>
      <w:r w:rsidR="00942206" w:rsidRPr="00125CD8">
        <w:t>if</w:t>
      </w:r>
      <w:r w:rsidRPr="00125CD8">
        <w:t xml:space="preserve"> they are fake, bots and </w:t>
      </w:r>
      <w:r w:rsidR="00125CD8">
        <w:t>do</w:t>
      </w:r>
      <w:r w:rsidRPr="00125CD8">
        <w:t xml:space="preserve"> not show your </w:t>
      </w:r>
      <w:r w:rsidR="00125CD8">
        <w:t>new</w:t>
      </w:r>
      <w:r w:rsidRPr="00125CD8">
        <w:t xml:space="preserve"> content, </w:t>
      </w:r>
      <w:r w:rsidR="003B4069">
        <w:t>the</w:t>
      </w:r>
      <w:r w:rsidRPr="00125CD8">
        <w:t xml:space="preserve"> platform </w:t>
      </w:r>
      <w:r w:rsidR="00125CD8">
        <w:t>thinks</w:t>
      </w:r>
      <w:r w:rsidRPr="00125CD8">
        <w:t xml:space="preserve"> your content is not </w:t>
      </w:r>
      <w:r w:rsidR="00125CD8">
        <w:t>valuable</w:t>
      </w:r>
      <w:r w:rsidRPr="00125CD8">
        <w:t xml:space="preserve">. </w:t>
      </w:r>
    </w:p>
    <w:p w14:paraId="6BC40C08" w14:textId="51CA1234" w:rsidR="005C00CE" w:rsidRDefault="005C00CE" w:rsidP="00FD2F87">
      <w:r>
        <w:tab/>
      </w:r>
      <w:r w:rsidR="004C4572">
        <w:t>The s</w:t>
      </w:r>
      <w:r>
        <w:t xml:space="preserve">ame </w:t>
      </w:r>
      <w:r w:rsidR="004E48D2">
        <w:t xml:space="preserve">is </w:t>
      </w:r>
      <w:r>
        <w:t>implied with Fiverr Gigs.</w:t>
      </w:r>
      <w:r w:rsidR="00D314F3">
        <w:t xml:space="preserve"> You make a Gig on </w:t>
      </w:r>
      <w:r w:rsidR="004C4572">
        <w:t>F</w:t>
      </w:r>
      <w:r w:rsidR="00D314F3">
        <w:t>iverr. Fiverr see</w:t>
      </w:r>
      <w:r w:rsidR="004C4572">
        <w:t>s</w:t>
      </w:r>
      <w:r w:rsidR="00D314F3">
        <w:t xml:space="preserve"> the content of </w:t>
      </w:r>
      <w:r w:rsidR="004C4572">
        <w:t xml:space="preserve">a </w:t>
      </w:r>
      <w:r w:rsidR="00D314F3">
        <w:t xml:space="preserve">gig and </w:t>
      </w:r>
      <w:r w:rsidR="007B66EA">
        <w:t>compare</w:t>
      </w:r>
      <w:r w:rsidR="004C4572">
        <w:t>s</w:t>
      </w:r>
      <w:r w:rsidR="007B66EA">
        <w:t xml:space="preserve"> it with other gigs. Platform decides to show your gig to those people wh</w:t>
      </w:r>
      <w:r w:rsidR="004C4572">
        <w:t>o</w:t>
      </w:r>
      <w:r w:rsidR="007B66EA">
        <w:t xml:space="preserve"> see those type of gigs </w:t>
      </w:r>
      <w:r w:rsidR="004C4572">
        <w:t>that</w:t>
      </w:r>
      <w:r w:rsidR="007B66EA">
        <w:t xml:space="preserve"> matches best with your gig. Fiverr </w:t>
      </w:r>
      <w:r w:rsidR="004C4572">
        <w:t>monitors</w:t>
      </w:r>
      <w:r w:rsidR="007B66EA">
        <w:t xml:space="preserve"> the number of </w:t>
      </w:r>
      <w:r w:rsidR="006D6E46">
        <w:t>impressions</w:t>
      </w:r>
      <w:r w:rsidR="007B66EA">
        <w:t xml:space="preserve"> in which your gig </w:t>
      </w:r>
      <w:r w:rsidR="00632D2A">
        <w:t>appears</w:t>
      </w:r>
      <w:r w:rsidR="007B66EA">
        <w:t xml:space="preserve"> on search results. Fiverr monitors </w:t>
      </w:r>
      <w:r w:rsidR="003C470C">
        <w:t xml:space="preserve">the </w:t>
      </w:r>
      <w:r w:rsidR="007B66EA">
        <w:t>number of click</w:t>
      </w:r>
      <w:r w:rsidR="003C470C">
        <w:t>s</w:t>
      </w:r>
      <w:r w:rsidR="007B66EA">
        <w:t xml:space="preserve"> on your gig, and then</w:t>
      </w:r>
      <w:r w:rsidR="003C470C">
        <w:t xml:space="preserve"> the</w:t>
      </w:r>
      <w:r w:rsidR="007B66EA">
        <w:t xml:space="preserve"> number of </w:t>
      </w:r>
      <w:r w:rsidR="00B815E9">
        <w:t>conversion</w:t>
      </w:r>
      <w:r w:rsidR="003C470C">
        <w:t>s</w:t>
      </w:r>
      <w:r w:rsidR="00B815E9">
        <w:t xml:space="preserve"> (inbox messages). Fiverr monitors </w:t>
      </w:r>
      <w:r w:rsidR="003C470C">
        <w:t xml:space="preserve">the </w:t>
      </w:r>
      <w:r w:rsidR="00B815E9">
        <w:t xml:space="preserve">time of response, number of messages, </w:t>
      </w:r>
      <w:r w:rsidR="003C470C">
        <w:t xml:space="preserve">and </w:t>
      </w:r>
      <w:r w:rsidR="00B815E9">
        <w:t xml:space="preserve">number of messages before placing </w:t>
      </w:r>
      <w:r w:rsidR="003C470C">
        <w:t xml:space="preserve">an </w:t>
      </w:r>
      <w:r w:rsidR="00B815E9">
        <w:t xml:space="preserve">order. After monitoring all this, </w:t>
      </w:r>
      <w:r w:rsidR="003C470C">
        <w:t>F</w:t>
      </w:r>
      <w:r w:rsidR="00B815E9">
        <w:t>iverr also monitor</w:t>
      </w:r>
      <w:r w:rsidR="003C470C">
        <w:t>s</w:t>
      </w:r>
      <w:r w:rsidR="00B815E9">
        <w:t xml:space="preserve"> the number of orders </w:t>
      </w:r>
      <w:r w:rsidR="003C470C">
        <w:t>that</w:t>
      </w:r>
      <w:r w:rsidR="00B815E9">
        <w:t xml:space="preserve"> are placed and </w:t>
      </w:r>
      <w:r w:rsidR="003C470C">
        <w:t xml:space="preserve">the </w:t>
      </w:r>
      <w:r w:rsidR="00B815E9">
        <w:t xml:space="preserve">number of </w:t>
      </w:r>
      <w:r w:rsidR="00473C9B">
        <w:t>clients</w:t>
      </w:r>
      <w:r w:rsidR="00B815E9">
        <w:t xml:space="preserve"> </w:t>
      </w:r>
      <w:r w:rsidR="003C470C">
        <w:t>that</w:t>
      </w:r>
      <w:r w:rsidR="00B815E9">
        <w:t xml:space="preserve"> did not place an order.</w:t>
      </w:r>
      <w:r w:rsidR="00A06389">
        <w:t xml:space="preserve"> After successful delivery, the feedback of </w:t>
      </w:r>
      <w:r w:rsidR="003C470C">
        <w:t xml:space="preserve">the </w:t>
      </w:r>
      <w:r w:rsidR="00A06389">
        <w:t xml:space="preserve">client </w:t>
      </w:r>
      <w:r w:rsidR="003C470C">
        <w:t xml:space="preserve">is </w:t>
      </w:r>
      <w:r w:rsidR="00A06389">
        <w:t>publicly</w:t>
      </w:r>
      <w:r w:rsidR="006C05E8">
        <w:t xml:space="preserve"> </w:t>
      </w:r>
      <w:r w:rsidR="00A06389">
        <w:t xml:space="preserve">(which shows on your profile) and </w:t>
      </w:r>
      <w:r w:rsidR="003C470C">
        <w:t>F</w:t>
      </w:r>
      <w:r w:rsidR="00A06389">
        <w:t>iverr also get</w:t>
      </w:r>
      <w:r w:rsidR="003C470C">
        <w:t>s</w:t>
      </w:r>
      <w:r w:rsidR="00A06389">
        <w:t xml:space="preserve"> </w:t>
      </w:r>
      <w:r w:rsidR="004C4572">
        <w:t>feedback</w:t>
      </w:r>
      <w:r w:rsidR="006C05E8">
        <w:t xml:space="preserve"> privately from purchaser</w:t>
      </w:r>
      <w:r w:rsidR="00065F6D">
        <w:t>s</w:t>
      </w:r>
      <w:r w:rsidR="006C05E8">
        <w:t xml:space="preserve">/clients which helps </w:t>
      </w:r>
      <w:r w:rsidR="003C470C">
        <w:t>F</w:t>
      </w:r>
      <w:r w:rsidR="006C05E8">
        <w:t>iverr to rank your gig.</w:t>
      </w:r>
      <w:r w:rsidR="00B815E9">
        <w:t xml:space="preserve"> </w:t>
      </w:r>
      <w:r w:rsidR="00B815E9">
        <w:rPr>
          <w:b/>
          <w:bCs/>
        </w:rPr>
        <w:t xml:space="preserve">All these things </w:t>
      </w:r>
      <w:r w:rsidR="003C470C">
        <w:rPr>
          <w:b/>
          <w:bCs/>
        </w:rPr>
        <w:t xml:space="preserve">are </w:t>
      </w:r>
      <w:r w:rsidR="00B815E9">
        <w:rPr>
          <w:b/>
          <w:bCs/>
        </w:rPr>
        <w:t xml:space="preserve">used to place your gig at which point in </w:t>
      </w:r>
      <w:r w:rsidR="003C470C">
        <w:rPr>
          <w:b/>
          <w:bCs/>
        </w:rPr>
        <w:t xml:space="preserve">the </w:t>
      </w:r>
      <w:r w:rsidR="00B815E9">
        <w:rPr>
          <w:b/>
          <w:bCs/>
        </w:rPr>
        <w:t xml:space="preserve">search results page. </w:t>
      </w:r>
      <w:r w:rsidR="00B815E9">
        <w:t xml:space="preserve"> </w:t>
      </w:r>
    </w:p>
    <w:p w14:paraId="38501358" w14:textId="1EBCD39B" w:rsidR="004A2C6C" w:rsidRDefault="004A2C6C" w:rsidP="00FD2F87">
      <w:r>
        <w:tab/>
        <w:t xml:space="preserve">Initial engagement is everything. </w:t>
      </w:r>
      <w:r w:rsidR="0096183C">
        <w:t xml:space="preserve">You need to deliver </w:t>
      </w:r>
      <w:r w:rsidR="0097406A">
        <w:t xml:space="preserve">the </w:t>
      </w:r>
      <w:r w:rsidR="0096183C">
        <w:t xml:space="preserve">quality of content. </w:t>
      </w:r>
    </w:p>
    <w:p w14:paraId="2ADE7B58" w14:textId="342EB2AA" w:rsidR="000A41D4" w:rsidRDefault="000A41D4" w:rsidP="00FD2F87">
      <w:r>
        <w:tab/>
      </w:r>
    </w:p>
    <w:p w14:paraId="1B5839E7" w14:textId="22B2008D" w:rsidR="00884ED3" w:rsidRDefault="00884ED3" w:rsidP="00FD2F87"/>
    <w:p w14:paraId="21CBEC74" w14:textId="6FC99486" w:rsidR="00884ED3" w:rsidRDefault="00B34316" w:rsidP="00FD2F87">
      <w:pPr>
        <w:pStyle w:val="Heading1"/>
      </w:pPr>
      <w:r w:rsidRPr="00B34316">
        <w:t>Topic 96 | Google AdSense: Optimizing Google AdSense Ads</w:t>
      </w:r>
    </w:p>
    <w:p w14:paraId="18A4D3C2" w14:textId="320B29CF" w:rsidR="00884ED3" w:rsidRDefault="0097406A" w:rsidP="00FD2F87">
      <w:r>
        <w:tab/>
        <w:t xml:space="preserve">Both platforms allow you to monetize your website at the same time. This means you are allowed to run google ads from Google-AdSense account oy your website pages </w:t>
      </w:r>
      <w:r w:rsidR="008D6725">
        <w:t>and</w:t>
      </w:r>
      <w:r>
        <w:t xml:space="preserve"> show Amazon Affiliate link in your commercial posts.</w:t>
      </w:r>
    </w:p>
    <w:p w14:paraId="66FBD9D3" w14:textId="3BD8CE62" w:rsidR="00187C62" w:rsidRPr="008D6725" w:rsidRDefault="00187C62" w:rsidP="00FD2F87">
      <w:r w:rsidRPr="008D6725">
        <w:t>RPM -&gt; Revenue Per Thousand Impression</w:t>
      </w:r>
    </w:p>
    <w:p w14:paraId="07726BF5" w14:textId="2CB28292" w:rsidR="00187C62" w:rsidRPr="008D6725" w:rsidRDefault="00187C62" w:rsidP="00FD2F87">
      <w:r w:rsidRPr="008D6725">
        <w:t>CPC -&gt; Cost Per Click</w:t>
      </w:r>
    </w:p>
    <w:p w14:paraId="0C7984AE" w14:textId="1C861A2F" w:rsidR="0080263B" w:rsidRDefault="0061486A" w:rsidP="00FD2F87">
      <w:r>
        <w:t>Optimizing</w:t>
      </w:r>
      <w:r w:rsidR="0080263B">
        <w:t xml:space="preserve"> Google AdSense ads:</w:t>
      </w:r>
    </w:p>
    <w:p w14:paraId="074FB913" w14:textId="3891D3D4" w:rsidR="0080263B" w:rsidRDefault="0080263B" w:rsidP="00FD2F87">
      <w:pPr>
        <w:pStyle w:val="ListParagraph"/>
        <w:numPr>
          <w:ilvl w:val="0"/>
          <w:numId w:val="13"/>
        </w:numPr>
      </w:pPr>
      <w:r>
        <w:t xml:space="preserve">Placement of Google ads in </w:t>
      </w:r>
      <w:r w:rsidR="009A1AA2">
        <w:t xml:space="preserve">a </w:t>
      </w:r>
      <w:r>
        <w:t>better position</w:t>
      </w:r>
      <w:r w:rsidR="00187C62">
        <w:t xml:space="preserve">. Some key </w:t>
      </w:r>
      <w:r w:rsidR="00F6619E">
        <w:t>positions</w:t>
      </w:r>
      <w:r w:rsidR="00187C62">
        <w:t xml:space="preserve"> are:</w:t>
      </w:r>
    </w:p>
    <w:p w14:paraId="3F0F02B3" w14:textId="4D783A04" w:rsidR="00187C62" w:rsidRDefault="0061486A" w:rsidP="00FD2F87">
      <w:pPr>
        <w:pStyle w:val="ListParagraph"/>
        <w:numPr>
          <w:ilvl w:val="1"/>
          <w:numId w:val="13"/>
        </w:numPr>
      </w:pPr>
      <w:r>
        <w:t xml:space="preserve">Just blow the Title, before starting the paragraph </w:t>
      </w:r>
      <w:r w:rsidR="00F6619E">
        <w:t>(This</w:t>
      </w:r>
      <w:r>
        <w:t xml:space="preserve"> is the hotspot place).</w:t>
      </w:r>
      <w:r w:rsidR="00B715A2">
        <w:t xml:space="preserve"> Ads placed in this spot, clicked most and generate more revenue compared to ads placed between the content of </w:t>
      </w:r>
      <w:r w:rsidR="009A1AA2">
        <w:t xml:space="preserve">the </w:t>
      </w:r>
      <w:r w:rsidR="00B715A2">
        <w:t>article.</w:t>
      </w:r>
    </w:p>
    <w:p w14:paraId="651C8B33" w14:textId="7ECF9E24" w:rsidR="0061486A" w:rsidRDefault="00CF7C3A" w:rsidP="00FD2F87">
      <w:pPr>
        <w:pStyle w:val="ListParagraph"/>
        <w:numPr>
          <w:ilvl w:val="1"/>
          <w:numId w:val="13"/>
        </w:numPr>
      </w:pPr>
      <w:r>
        <w:t>If you are conscious about the user experience, then you need to show a paragraph under the title and then show the ads.</w:t>
      </w:r>
    </w:p>
    <w:p w14:paraId="1CE3AF13" w14:textId="4AC5BA19" w:rsidR="00CF7C3A" w:rsidRDefault="00CF7C3A" w:rsidP="00FD2F87">
      <w:pPr>
        <w:pStyle w:val="ListParagraph"/>
        <w:numPr>
          <w:ilvl w:val="1"/>
          <w:numId w:val="13"/>
        </w:numPr>
      </w:pPr>
      <w:r>
        <w:t xml:space="preserve">Google suggestions are, </w:t>
      </w:r>
      <w:r w:rsidR="009A1AA2">
        <w:t xml:space="preserve">to </w:t>
      </w:r>
      <w:r>
        <w:t xml:space="preserve">show the ads </w:t>
      </w:r>
      <w:r w:rsidR="009A1AA2">
        <w:t>in</w:t>
      </w:r>
      <w:r>
        <w:t xml:space="preserve"> the “</w:t>
      </w:r>
      <w:r w:rsidRPr="00D329CE">
        <w:rPr>
          <w:b/>
          <w:bCs/>
        </w:rPr>
        <w:t>above the Fold</w:t>
      </w:r>
      <w:r>
        <w:t>” section. “</w:t>
      </w:r>
      <w:r w:rsidRPr="00D329CE">
        <w:rPr>
          <w:b/>
          <w:bCs/>
        </w:rPr>
        <w:t>Above the Fold</w:t>
      </w:r>
      <w:r>
        <w:t xml:space="preserve">” is the section which is displayed on the screen before/ without scrolling down. </w:t>
      </w:r>
    </w:p>
    <w:p w14:paraId="22A7AFC3" w14:textId="407CD0F1" w:rsidR="00CF7C3A" w:rsidRDefault="004871BE" w:rsidP="00FD2F87">
      <w:pPr>
        <w:pStyle w:val="ListParagraph"/>
        <w:numPr>
          <w:ilvl w:val="1"/>
          <w:numId w:val="13"/>
        </w:numPr>
      </w:pPr>
      <w:r>
        <w:t xml:space="preserve">Course </w:t>
      </w:r>
      <w:r w:rsidR="003460A5">
        <w:t>suggestions</w:t>
      </w:r>
      <w:r>
        <w:t xml:space="preserve"> </w:t>
      </w:r>
      <w:r w:rsidR="009A1AA2">
        <w:t>show</w:t>
      </w:r>
      <w:r>
        <w:t xml:space="preserve"> the ads with the most valu</w:t>
      </w:r>
      <w:r w:rsidR="003460A5">
        <w:t>e-</w:t>
      </w:r>
      <w:r>
        <w:t xml:space="preserve">added </w:t>
      </w:r>
      <w:r w:rsidR="00935574">
        <w:t xml:space="preserve">and promised </w:t>
      </w:r>
      <w:r>
        <w:t>content of the post.</w:t>
      </w:r>
    </w:p>
    <w:p w14:paraId="48B915C6" w14:textId="0C7B36C5" w:rsidR="004871BE" w:rsidRDefault="004871BE" w:rsidP="00FD2F87">
      <w:pPr>
        <w:pStyle w:val="ListParagraph"/>
        <w:numPr>
          <w:ilvl w:val="1"/>
          <w:numId w:val="13"/>
        </w:numPr>
      </w:pPr>
      <w:r>
        <w:t xml:space="preserve">Blow or aside with the website logo/ or </w:t>
      </w:r>
      <w:r w:rsidR="009A1AA2">
        <w:t>top menu</w:t>
      </w:r>
      <w:r>
        <w:t xml:space="preserve">. This is also </w:t>
      </w:r>
      <w:r w:rsidR="009A1AA2">
        <w:t xml:space="preserve">a </w:t>
      </w:r>
      <w:r>
        <w:t xml:space="preserve">hotspot </w:t>
      </w:r>
      <w:r w:rsidR="009A1AA2">
        <w:t>that</w:t>
      </w:r>
      <w:r>
        <w:t xml:space="preserve"> </w:t>
      </w:r>
      <w:r w:rsidR="009A1AA2">
        <w:t>generates</w:t>
      </w:r>
      <w:r>
        <w:t xml:space="preserve"> more revenue. </w:t>
      </w:r>
    </w:p>
    <w:p w14:paraId="5767F659" w14:textId="71534591" w:rsidR="004871BE" w:rsidRPr="005C13AC" w:rsidRDefault="004871BE" w:rsidP="00FD2F87">
      <w:pPr>
        <w:pStyle w:val="ListParagraph"/>
        <w:numPr>
          <w:ilvl w:val="1"/>
          <w:numId w:val="13"/>
        </w:numPr>
      </w:pPr>
      <w:r w:rsidRPr="005C13AC">
        <w:t>If you are new then focus on the user experience</w:t>
      </w:r>
      <w:r w:rsidR="009A1AA2">
        <w:t>,</w:t>
      </w:r>
      <w:r w:rsidRPr="005C13AC">
        <w:t xml:space="preserve"> not on the earning through ads. When you become a brand, earn trust of user/visitors then you apply for many ads on every part of </w:t>
      </w:r>
      <w:r w:rsidR="009A1AA2">
        <w:t xml:space="preserve">the </w:t>
      </w:r>
      <w:r w:rsidRPr="005C13AC">
        <w:t xml:space="preserve">post. </w:t>
      </w:r>
    </w:p>
    <w:p w14:paraId="3ED5187F" w14:textId="60679429" w:rsidR="005C13AC" w:rsidRDefault="0030120C" w:rsidP="00FD2F87">
      <w:pPr>
        <w:pStyle w:val="ListParagraph"/>
        <w:numPr>
          <w:ilvl w:val="1"/>
          <w:numId w:val="13"/>
        </w:numPr>
      </w:pPr>
      <w:r>
        <w:lastRenderedPageBreak/>
        <w:t xml:space="preserve">Key position for desktop devices is the top of the sidebar. In mobile devices, the sidebar go to the end of post or blow of post, so optimize the sidebar for mobile devices and if possible, did not show the ads on sidebar in mobile devices. </w:t>
      </w:r>
    </w:p>
    <w:p w14:paraId="74A30A7F" w14:textId="77777777" w:rsidR="00EC5DA8" w:rsidRPr="00EC5DA8" w:rsidRDefault="00EC5DA8" w:rsidP="00EC5DA8">
      <w:pPr>
        <w:pStyle w:val="Heading1"/>
      </w:pPr>
      <w:r w:rsidRPr="00EC5DA8">
        <w:t>Topic 97 | Google AdSense: Why AdSense does not get Approved?</w:t>
      </w:r>
    </w:p>
    <w:p w14:paraId="00ABC330" w14:textId="1382E251" w:rsidR="00ED2B49" w:rsidRPr="001C7DB6" w:rsidRDefault="00915708" w:rsidP="00915708">
      <w:pPr>
        <w:pStyle w:val="ListParagraph"/>
        <w:numPr>
          <w:ilvl w:val="0"/>
          <w:numId w:val="19"/>
        </w:numPr>
        <w:rPr>
          <w:rFonts w:eastAsiaTheme="majorEastAsia"/>
          <w:color w:val="FF0000"/>
        </w:rPr>
      </w:pPr>
      <w:r w:rsidRPr="001C7DB6">
        <w:rPr>
          <w:rFonts w:eastAsiaTheme="majorEastAsia"/>
          <w:color w:val="FF0000"/>
        </w:rPr>
        <w:t>Your website is just brand new. You just upload the content and apply for Google AdSense within a week. Just wait and get some organic traffic, then apply for Google AdSense.</w:t>
      </w:r>
    </w:p>
    <w:p w14:paraId="1F310296" w14:textId="24D10459" w:rsidR="00915708" w:rsidRPr="001C7DB6" w:rsidRDefault="0084518B" w:rsidP="00915708">
      <w:pPr>
        <w:pStyle w:val="ListParagraph"/>
        <w:numPr>
          <w:ilvl w:val="0"/>
          <w:numId w:val="19"/>
        </w:numPr>
        <w:rPr>
          <w:rFonts w:eastAsiaTheme="majorEastAsia"/>
          <w:color w:val="FF0000"/>
        </w:rPr>
      </w:pPr>
      <w:r w:rsidRPr="001C7DB6">
        <w:rPr>
          <w:rFonts w:eastAsiaTheme="majorEastAsia"/>
          <w:color w:val="FF0000"/>
        </w:rPr>
        <w:t>Your</w:t>
      </w:r>
      <w:r w:rsidR="00915708" w:rsidRPr="001C7DB6">
        <w:rPr>
          <w:rFonts w:eastAsiaTheme="majorEastAsia"/>
          <w:color w:val="FF0000"/>
        </w:rPr>
        <w:t xml:space="preserve"> niche did not qualify for Google AdSense. Like Adult, Gambling, Weapon, copyright </w:t>
      </w:r>
      <w:r w:rsidRPr="001C7DB6">
        <w:rPr>
          <w:rFonts w:eastAsiaTheme="majorEastAsia"/>
          <w:color w:val="FF0000"/>
        </w:rPr>
        <w:t>protection</w:t>
      </w:r>
      <w:r w:rsidR="00915708" w:rsidRPr="001C7DB6">
        <w:rPr>
          <w:rFonts w:eastAsiaTheme="majorEastAsia"/>
          <w:color w:val="FF0000"/>
        </w:rPr>
        <w:t xml:space="preserve"> (Streaming), etc.</w:t>
      </w:r>
    </w:p>
    <w:p w14:paraId="3CD69919" w14:textId="2F4AE805" w:rsidR="009A1AA2" w:rsidRPr="001C7DB6" w:rsidRDefault="0084518B" w:rsidP="00915708">
      <w:pPr>
        <w:pStyle w:val="ListParagraph"/>
        <w:numPr>
          <w:ilvl w:val="0"/>
          <w:numId w:val="19"/>
        </w:numPr>
        <w:rPr>
          <w:rFonts w:eastAsiaTheme="majorEastAsia"/>
          <w:color w:val="FF0000"/>
        </w:rPr>
      </w:pPr>
      <w:r w:rsidRPr="001C7DB6">
        <w:rPr>
          <w:rFonts w:eastAsiaTheme="majorEastAsia"/>
          <w:color w:val="FF0000"/>
        </w:rPr>
        <w:t xml:space="preserve">No content, not understandable, not valuable content, </w:t>
      </w:r>
      <w:r w:rsidR="00B01742" w:rsidRPr="001C7DB6">
        <w:rPr>
          <w:rFonts w:eastAsiaTheme="majorEastAsia"/>
          <w:color w:val="FF0000"/>
        </w:rPr>
        <w:t>not</w:t>
      </w:r>
      <w:r w:rsidRPr="001C7DB6">
        <w:rPr>
          <w:rFonts w:eastAsiaTheme="majorEastAsia"/>
          <w:color w:val="FF0000"/>
        </w:rPr>
        <w:t xml:space="preserve"> proper layout (like </w:t>
      </w:r>
      <w:r w:rsidR="009516BF" w:rsidRPr="001C7DB6">
        <w:rPr>
          <w:rFonts w:eastAsiaTheme="majorEastAsia"/>
          <w:color w:val="FF0000"/>
        </w:rPr>
        <w:t xml:space="preserve">the </w:t>
      </w:r>
      <w:r w:rsidRPr="001C7DB6">
        <w:rPr>
          <w:rFonts w:eastAsiaTheme="majorEastAsia"/>
          <w:color w:val="FF0000"/>
        </w:rPr>
        <w:t>dropdown menu), etc.</w:t>
      </w:r>
    </w:p>
    <w:p w14:paraId="53F82D24" w14:textId="344B5335" w:rsidR="00B01742" w:rsidRPr="001C7DB6" w:rsidRDefault="00B01742" w:rsidP="00915708">
      <w:pPr>
        <w:pStyle w:val="ListParagraph"/>
        <w:numPr>
          <w:ilvl w:val="0"/>
          <w:numId w:val="19"/>
        </w:numPr>
        <w:rPr>
          <w:rFonts w:eastAsiaTheme="majorEastAsia"/>
          <w:color w:val="FF0000"/>
        </w:rPr>
      </w:pPr>
      <w:r w:rsidRPr="001C7DB6">
        <w:rPr>
          <w:rFonts w:eastAsiaTheme="majorEastAsia"/>
          <w:color w:val="FF0000"/>
        </w:rPr>
        <w:t xml:space="preserve">Poor quality of traffic, like using mis-leading thumbnail on social media and then visitor did not find that content on your website. </w:t>
      </w:r>
    </w:p>
    <w:p w14:paraId="48C3E402" w14:textId="51E091EC" w:rsidR="00B01742" w:rsidRPr="001C7DB6" w:rsidRDefault="009516BF" w:rsidP="00915708">
      <w:pPr>
        <w:pStyle w:val="ListParagraph"/>
        <w:numPr>
          <w:ilvl w:val="0"/>
          <w:numId w:val="19"/>
        </w:numPr>
        <w:rPr>
          <w:rFonts w:eastAsiaTheme="majorEastAsia"/>
          <w:color w:val="FF0000"/>
        </w:rPr>
      </w:pPr>
      <w:r w:rsidRPr="001C7DB6">
        <w:rPr>
          <w:rFonts w:eastAsiaTheme="majorEastAsia"/>
          <w:color w:val="FF0000"/>
        </w:rPr>
        <w:t>Use</w:t>
      </w:r>
      <w:r w:rsidR="00B01742" w:rsidRPr="001C7DB6">
        <w:rPr>
          <w:rFonts w:eastAsiaTheme="majorEastAsia"/>
          <w:color w:val="FF0000"/>
        </w:rPr>
        <w:t xml:space="preserve"> encouraging signs to click on ads, like using arrows, </w:t>
      </w:r>
      <w:r w:rsidRPr="001C7DB6">
        <w:rPr>
          <w:rFonts w:eastAsiaTheme="majorEastAsia"/>
          <w:color w:val="FF0000"/>
        </w:rPr>
        <w:t xml:space="preserve">and </w:t>
      </w:r>
      <w:r w:rsidR="00B01742" w:rsidRPr="001C7DB6">
        <w:rPr>
          <w:rFonts w:eastAsiaTheme="majorEastAsia"/>
          <w:color w:val="FF0000"/>
        </w:rPr>
        <w:t xml:space="preserve">emojis to click on a specific ad position. </w:t>
      </w:r>
      <w:r w:rsidR="00551C26" w:rsidRPr="001C7DB6">
        <w:rPr>
          <w:rFonts w:eastAsiaTheme="majorEastAsia"/>
          <w:color w:val="FF0000"/>
        </w:rPr>
        <w:t>Encouraging visitors to click on ads by telling them or requesting them to click on ads.</w:t>
      </w:r>
    </w:p>
    <w:p w14:paraId="4C1823FA" w14:textId="22632DCB" w:rsidR="00551C26" w:rsidRPr="001C7DB6" w:rsidRDefault="00551C26" w:rsidP="00915708">
      <w:pPr>
        <w:pStyle w:val="ListParagraph"/>
        <w:numPr>
          <w:ilvl w:val="0"/>
          <w:numId w:val="19"/>
        </w:numPr>
        <w:rPr>
          <w:rFonts w:eastAsiaTheme="majorEastAsia"/>
          <w:color w:val="FF0000"/>
        </w:rPr>
      </w:pPr>
      <w:r w:rsidRPr="001C7DB6">
        <w:rPr>
          <w:rFonts w:eastAsiaTheme="majorEastAsia"/>
          <w:color w:val="FF0000"/>
        </w:rPr>
        <w:t xml:space="preserve">Your age must be 18+. When verifying your identity at the time of </w:t>
      </w:r>
      <w:r w:rsidR="009516BF" w:rsidRPr="001C7DB6">
        <w:rPr>
          <w:rFonts w:eastAsiaTheme="majorEastAsia"/>
          <w:color w:val="FF0000"/>
        </w:rPr>
        <w:t>withdrawal</w:t>
      </w:r>
      <w:r w:rsidRPr="001C7DB6">
        <w:rPr>
          <w:rFonts w:eastAsiaTheme="majorEastAsia"/>
          <w:color w:val="FF0000"/>
        </w:rPr>
        <w:t>.</w:t>
      </w:r>
    </w:p>
    <w:p w14:paraId="2570E743" w14:textId="77777777" w:rsidR="00551C26" w:rsidRPr="001C7DB6" w:rsidRDefault="00551C26" w:rsidP="00915708">
      <w:pPr>
        <w:pStyle w:val="ListParagraph"/>
        <w:numPr>
          <w:ilvl w:val="0"/>
          <w:numId w:val="19"/>
        </w:numPr>
        <w:rPr>
          <w:rFonts w:eastAsiaTheme="majorEastAsia"/>
          <w:color w:val="FF0000"/>
        </w:rPr>
      </w:pPr>
    </w:p>
    <w:p w14:paraId="782AC39A" w14:textId="39E00A15" w:rsidR="00ED2B49" w:rsidRDefault="00153336" w:rsidP="00FD2F87">
      <w:r>
        <w:t xml:space="preserve">Please Read all Terms and </w:t>
      </w:r>
      <w:r w:rsidR="00485328">
        <w:t>Conditions</w:t>
      </w:r>
      <w:r>
        <w:t xml:space="preserve"> of Google and other </w:t>
      </w:r>
      <w:r w:rsidR="00574960">
        <w:t>platforms</w:t>
      </w:r>
      <w:r>
        <w:t xml:space="preserve">. </w:t>
      </w:r>
    </w:p>
    <w:p w14:paraId="439336F7" w14:textId="77777777" w:rsidR="00153336" w:rsidRDefault="00153336" w:rsidP="00FD2F87"/>
    <w:p w14:paraId="0DB12302" w14:textId="77777777" w:rsidR="008D6725" w:rsidRPr="008D6725" w:rsidRDefault="008D6725" w:rsidP="00FD2F87">
      <w:pPr>
        <w:pStyle w:val="Heading1"/>
      </w:pPr>
      <w:r w:rsidRPr="008D6725">
        <w:t>Topic 98 | Google AdSense: Alternative Networks of Google AdSense</w:t>
      </w:r>
    </w:p>
    <w:p w14:paraId="387F5BB2" w14:textId="1D262B3E" w:rsidR="00ED2B49" w:rsidRDefault="008569ED" w:rsidP="00FD2F87">
      <w:r>
        <w:tab/>
      </w:r>
      <w:r>
        <w:tab/>
        <w:t xml:space="preserve">If google did not support your website </w:t>
      </w:r>
      <w:r w:rsidR="005B1E03">
        <w:t>niche,</w:t>
      </w:r>
      <w:r>
        <w:t xml:space="preserve"> then go to these platforms and get their AdSense programs:</w:t>
      </w:r>
    </w:p>
    <w:p w14:paraId="010D791A" w14:textId="4C2BF09B" w:rsidR="008569ED" w:rsidRDefault="008569ED" w:rsidP="00FD2F87">
      <w:pPr>
        <w:pStyle w:val="ListParagraph"/>
        <w:numPr>
          <w:ilvl w:val="0"/>
          <w:numId w:val="14"/>
        </w:numPr>
      </w:pPr>
      <w:r>
        <w:t>EZOIC:</w:t>
      </w:r>
    </w:p>
    <w:p w14:paraId="4CBA583A" w14:textId="4C23E527" w:rsidR="008569ED" w:rsidRDefault="008569ED" w:rsidP="00FD2F87">
      <w:pPr>
        <w:pStyle w:val="ListParagraph"/>
        <w:numPr>
          <w:ilvl w:val="1"/>
          <w:numId w:val="14"/>
        </w:numPr>
      </w:pPr>
      <w:r>
        <w:t>Need more than 1000+ visitor per day.</w:t>
      </w:r>
    </w:p>
    <w:p w14:paraId="7DCD5824" w14:textId="12CE5E62" w:rsidR="008569ED" w:rsidRDefault="008569ED" w:rsidP="00FD2F87">
      <w:pPr>
        <w:pStyle w:val="ListParagraph"/>
        <w:numPr>
          <w:ilvl w:val="0"/>
          <w:numId w:val="14"/>
        </w:numPr>
      </w:pPr>
      <w:proofErr w:type="spellStart"/>
      <w:r>
        <w:t>MediaVine</w:t>
      </w:r>
      <w:proofErr w:type="spellEnd"/>
      <w:r>
        <w:t>:</w:t>
      </w:r>
    </w:p>
    <w:p w14:paraId="12079718" w14:textId="444946A1" w:rsidR="008569ED" w:rsidRDefault="008569ED" w:rsidP="00FD2F87">
      <w:pPr>
        <w:pStyle w:val="ListParagraph"/>
        <w:numPr>
          <w:ilvl w:val="1"/>
          <w:numId w:val="14"/>
        </w:numPr>
      </w:pPr>
      <w:r>
        <w:t>Need traffic from premium countries, tire-One countries.</w:t>
      </w:r>
    </w:p>
    <w:p w14:paraId="5D68B038" w14:textId="19CBAF7D" w:rsidR="008569ED" w:rsidRDefault="008569ED" w:rsidP="00FD2F87">
      <w:pPr>
        <w:pStyle w:val="ListParagraph"/>
        <w:numPr>
          <w:ilvl w:val="0"/>
          <w:numId w:val="14"/>
        </w:numPr>
      </w:pPr>
      <w:r>
        <w:t>Media.net</w:t>
      </w:r>
    </w:p>
    <w:p w14:paraId="3618209C" w14:textId="2DBA64C3" w:rsidR="008569ED" w:rsidRDefault="008569ED" w:rsidP="00FD2F87">
      <w:pPr>
        <w:pStyle w:val="ListParagraph"/>
        <w:numPr>
          <w:ilvl w:val="1"/>
          <w:numId w:val="14"/>
        </w:numPr>
      </w:pPr>
      <w:r>
        <w:t>Demand more traffic and traffic from premium countries</w:t>
      </w:r>
    </w:p>
    <w:p w14:paraId="0F4661B0" w14:textId="6077CDE1" w:rsidR="008569ED" w:rsidRDefault="00E1256D" w:rsidP="00FD2F87">
      <w:pPr>
        <w:pStyle w:val="ListParagraph"/>
        <w:numPr>
          <w:ilvl w:val="0"/>
          <w:numId w:val="14"/>
        </w:numPr>
      </w:pPr>
      <w:r>
        <w:t>Taboola</w:t>
      </w:r>
    </w:p>
    <w:p w14:paraId="6F222A1F" w14:textId="7BDA127D" w:rsidR="00E1256D" w:rsidRDefault="00E1256D" w:rsidP="00FD2F87">
      <w:pPr>
        <w:pStyle w:val="ListParagraph"/>
        <w:numPr>
          <w:ilvl w:val="0"/>
          <w:numId w:val="14"/>
        </w:numPr>
      </w:pPr>
      <w:proofErr w:type="spellStart"/>
      <w:r>
        <w:t>revContent</w:t>
      </w:r>
      <w:proofErr w:type="spellEnd"/>
    </w:p>
    <w:p w14:paraId="78043D38" w14:textId="354046FC" w:rsidR="00E1256D" w:rsidRDefault="00E1256D" w:rsidP="00FD2F87">
      <w:pPr>
        <w:pStyle w:val="ListParagraph"/>
        <w:numPr>
          <w:ilvl w:val="0"/>
          <w:numId w:val="14"/>
        </w:numPr>
      </w:pPr>
      <w:proofErr w:type="spellStart"/>
      <w:r>
        <w:t>PropellerAds</w:t>
      </w:r>
      <w:proofErr w:type="spellEnd"/>
    </w:p>
    <w:p w14:paraId="7DF00889" w14:textId="49474C6C" w:rsidR="00D32596" w:rsidRDefault="00D32596" w:rsidP="00FD2F87">
      <w:pPr>
        <w:pStyle w:val="ListParagraph"/>
        <w:numPr>
          <w:ilvl w:val="0"/>
          <w:numId w:val="14"/>
        </w:numPr>
      </w:pPr>
      <w:r>
        <w:t>Info-links</w:t>
      </w:r>
    </w:p>
    <w:p w14:paraId="4F4BA61F" w14:textId="39243940" w:rsidR="00D32596" w:rsidRDefault="00D32596" w:rsidP="00FD2F87">
      <w:pPr>
        <w:pStyle w:val="ListParagraph"/>
        <w:numPr>
          <w:ilvl w:val="0"/>
          <w:numId w:val="14"/>
        </w:numPr>
      </w:pPr>
      <w:r>
        <w:t>Ad-Center</w:t>
      </w:r>
    </w:p>
    <w:p w14:paraId="1869386C" w14:textId="34F8CEE3" w:rsidR="00D32596" w:rsidRDefault="004E55CA" w:rsidP="00FD2F87">
      <w:pPr>
        <w:pStyle w:val="ListParagraph"/>
        <w:numPr>
          <w:ilvl w:val="0"/>
          <w:numId w:val="14"/>
        </w:numPr>
      </w:pPr>
      <w:r>
        <w:t>Many more, search on Google.</w:t>
      </w:r>
    </w:p>
    <w:p w14:paraId="1D2E6BCE" w14:textId="18EA85C5" w:rsidR="00ED2B49" w:rsidRDefault="00ED2B49" w:rsidP="00FD2F87"/>
    <w:p w14:paraId="21685BAB" w14:textId="4F949394" w:rsidR="00B33464" w:rsidRPr="00B33464" w:rsidRDefault="00B33464" w:rsidP="00FD2F87">
      <w:r w:rsidRPr="00B33464">
        <w:t>Is it possible to show ads from two or more than two platforms?</w:t>
      </w:r>
      <w:r w:rsidRPr="00B33464">
        <w:tab/>
      </w:r>
      <w:r w:rsidRPr="00B33464">
        <w:tab/>
      </w:r>
      <w:r w:rsidRPr="00B33464">
        <w:rPr>
          <w:color w:val="0070C0"/>
          <w:sz w:val="28"/>
          <w:szCs w:val="28"/>
        </w:rPr>
        <w:t>It depends on the policies of platforms</w:t>
      </w:r>
      <w:r w:rsidRPr="00B33464">
        <w:t>.</w:t>
      </w:r>
    </w:p>
    <w:p w14:paraId="61AA10FB" w14:textId="481B5938" w:rsidR="00B33464" w:rsidRDefault="00B33464" w:rsidP="00FD2F87">
      <w:r>
        <w:t>EZOIC is more powerful than Google. It mostly supports bill-boards.</w:t>
      </w:r>
    </w:p>
    <w:p w14:paraId="249979AB" w14:textId="29F354FD" w:rsidR="00ED2B49" w:rsidRDefault="00B33464" w:rsidP="00FD2F87">
      <w:proofErr w:type="spellStart"/>
      <w:r>
        <w:lastRenderedPageBreak/>
        <w:t>MediaVine</w:t>
      </w:r>
      <w:proofErr w:type="spellEnd"/>
      <w:r>
        <w:t xml:space="preserve"> is better </w:t>
      </w:r>
      <w:r w:rsidR="00940632">
        <w:t>than</w:t>
      </w:r>
      <w:r>
        <w:t xml:space="preserve"> EZOIC, but it is difficult to meet the </w:t>
      </w:r>
      <w:r w:rsidR="00FD5AB9">
        <w:t>criteria</w:t>
      </w:r>
      <w:r>
        <w:t xml:space="preserve"> of </w:t>
      </w:r>
      <w:proofErr w:type="spellStart"/>
      <w:r>
        <w:t>MediaVine</w:t>
      </w:r>
      <w:proofErr w:type="spellEnd"/>
      <w:r>
        <w:t>.</w:t>
      </w:r>
    </w:p>
    <w:p w14:paraId="7589CF6D" w14:textId="536424AC" w:rsidR="00FD5AB9" w:rsidRDefault="00BA3B64" w:rsidP="00FD2F87">
      <w:pPr>
        <w:pStyle w:val="Heading1"/>
      </w:pPr>
      <w:r w:rsidRPr="00BA3B64">
        <w:t>Topic 99 | Event Blogging: What is Event Blogging?</w:t>
      </w:r>
    </w:p>
    <w:p w14:paraId="7F97C94E" w14:textId="6897BABA" w:rsidR="00ED2B49" w:rsidRDefault="00B21254" w:rsidP="00FD2F87">
      <w:r>
        <w:tab/>
        <w:t xml:space="preserve">Some blogger only </w:t>
      </w:r>
      <w:r w:rsidR="00C2701B">
        <w:t>targets</w:t>
      </w:r>
      <w:r>
        <w:t xml:space="preserve"> the events. They just purchase </w:t>
      </w:r>
      <w:r w:rsidR="00D14DA6">
        <w:t xml:space="preserve">a </w:t>
      </w:r>
      <w:r>
        <w:t xml:space="preserve">domain and post </w:t>
      </w:r>
      <w:r w:rsidR="00D14DA6">
        <w:t>content</w:t>
      </w:r>
      <w:r>
        <w:t xml:space="preserve"> for a specific coming event. They rank their website before that event. That specific event gives a lot of traffic to that </w:t>
      </w:r>
      <w:r w:rsidRPr="00FD2F87">
        <w:t>website</w:t>
      </w:r>
      <w:r>
        <w:t xml:space="preserve"> from the countries </w:t>
      </w:r>
      <w:r w:rsidR="00D14DA6">
        <w:t>that</w:t>
      </w:r>
      <w:r>
        <w:t xml:space="preserve"> support that event. This a lot of traffic generates a lot of revenue for them.</w:t>
      </w:r>
    </w:p>
    <w:p w14:paraId="306F3DA4" w14:textId="01213540" w:rsidR="00FE26EB" w:rsidRDefault="00FE26EB" w:rsidP="00FD2F87">
      <w:r>
        <w:tab/>
        <w:t xml:space="preserve">It </w:t>
      </w:r>
      <w:r w:rsidR="000968CA">
        <w:t>takes</w:t>
      </w:r>
      <w:r>
        <w:t xml:space="preserve"> time to rank before the event. You need to work more than 8 </w:t>
      </w:r>
      <w:r w:rsidR="0041651D">
        <w:t>months</w:t>
      </w:r>
      <w:r>
        <w:t xml:space="preserve"> </w:t>
      </w:r>
      <w:r w:rsidR="002A3C97">
        <w:t>before</w:t>
      </w:r>
      <w:r>
        <w:t xml:space="preserve"> </w:t>
      </w:r>
      <w:r w:rsidR="00D14DA6">
        <w:t xml:space="preserve">the </w:t>
      </w:r>
      <w:r>
        <w:t>event date.</w:t>
      </w:r>
      <w:r w:rsidR="006D1206">
        <w:t xml:space="preserve"> Research the events and select one event which </w:t>
      </w:r>
      <w:r w:rsidR="00D14DA6">
        <w:t>has</w:t>
      </w:r>
      <w:r w:rsidR="009059DE">
        <w:t xml:space="preserve"> </w:t>
      </w:r>
      <w:r w:rsidR="006E6DC4">
        <w:t>potential</w:t>
      </w:r>
      <w:r w:rsidR="009059DE">
        <w:t xml:space="preserve"> to generate more revenue according to your efforts. </w:t>
      </w:r>
      <w:r w:rsidR="00625B33">
        <w:t xml:space="preserve">Work on </w:t>
      </w:r>
      <w:r w:rsidR="0041651D">
        <w:t xml:space="preserve">the </w:t>
      </w:r>
      <w:r w:rsidR="00625B33">
        <w:t xml:space="preserve">prediction of keywords which searched on that event. </w:t>
      </w:r>
    </w:p>
    <w:p w14:paraId="3182E011" w14:textId="4731240E" w:rsidR="0041651D" w:rsidRDefault="0041651D" w:rsidP="00FD2F87">
      <w:r>
        <w:tab/>
        <w:t xml:space="preserve">After that event, you can convert that website in to regular blog and cover many other </w:t>
      </w:r>
      <w:r w:rsidR="00D14DA6">
        <w:t>upcoming</w:t>
      </w:r>
      <w:r>
        <w:t xml:space="preserve"> </w:t>
      </w:r>
      <w:r w:rsidR="002A3C97">
        <w:t>events</w:t>
      </w:r>
      <w:r>
        <w:t xml:space="preserve"> in that niche. You flip that blog too. </w:t>
      </w:r>
    </w:p>
    <w:p w14:paraId="37928A3F" w14:textId="4C8C65C6" w:rsidR="002C4A5A" w:rsidRDefault="002C4A5A" w:rsidP="00FD2F87">
      <w:r>
        <w:t>List of Events:</w:t>
      </w:r>
    </w:p>
    <w:p w14:paraId="060A1A42" w14:textId="77777777" w:rsidR="00497E28" w:rsidRDefault="00497E28" w:rsidP="00FD2F87">
      <w:pPr>
        <w:pStyle w:val="ListParagraph"/>
        <w:numPr>
          <w:ilvl w:val="0"/>
          <w:numId w:val="15"/>
        </w:numPr>
        <w:sectPr w:rsidR="00497E28" w:rsidSect="00B066A1">
          <w:pgSz w:w="15840" w:h="12240" w:orient="landscape"/>
          <w:pgMar w:top="720" w:right="720" w:bottom="720" w:left="720" w:header="720" w:footer="720" w:gutter="0"/>
          <w:cols w:space="720"/>
          <w:docGrid w:linePitch="360"/>
        </w:sectPr>
      </w:pPr>
    </w:p>
    <w:p w14:paraId="1775A763" w14:textId="2BAA78E0" w:rsidR="002C4A5A" w:rsidRPr="002C4A5A" w:rsidRDefault="002C4A5A" w:rsidP="00FD2F87">
      <w:pPr>
        <w:pStyle w:val="ListParagraph"/>
        <w:numPr>
          <w:ilvl w:val="0"/>
          <w:numId w:val="15"/>
        </w:numPr>
      </w:pPr>
      <w:r w:rsidRPr="002C4A5A">
        <w:t>Black Friday</w:t>
      </w:r>
    </w:p>
    <w:p w14:paraId="17A3333F" w14:textId="77777777" w:rsidR="002C4A5A" w:rsidRPr="002C4A5A" w:rsidRDefault="002C4A5A" w:rsidP="00FD2F87">
      <w:pPr>
        <w:pStyle w:val="ListParagraph"/>
        <w:numPr>
          <w:ilvl w:val="0"/>
          <w:numId w:val="15"/>
        </w:numPr>
      </w:pPr>
      <w:r w:rsidRPr="002C4A5A">
        <w:t>Cyber Monday</w:t>
      </w:r>
    </w:p>
    <w:p w14:paraId="6AF1A6CA" w14:textId="77777777" w:rsidR="002C4A5A" w:rsidRPr="002C4A5A" w:rsidRDefault="002C4A5A" w:rsidP="00FD2F87">
      <w:pPr>
        <w:pStyle w:val="ListParagraph"/>
        <w:numPr>
          <w:ilvl w:val="0"/>
          <w:numId w:val="15"/>
        </w:numPr>
      </w:pPr>
      <w:proofErr w:type="spellStart"/>
      <w:r w:rsidRPr="002C4A5A">
        <w:t>Chrismas</w:t>
      </w:r>
      <w:proofErr w:type="spellEnd"/>
    </w:p>
    <w:p w14:paraId="53988858" w14:textId="77777777" w:rsidR="002C4A5A" w:rsidRPr="002C4A5A" w:rsidRDefault="002C4A5A" w:rsidP="00FD2F87">
      <w:pPr>
        <w:pStyle w:val="ListParagraph"/>
        <w:numPr>
          <w:ilvl w:val="0"/>
          <w:numId w:val="15"/>
        </w:numPr>
      </w:pPr>
      <w:r w:rsidRPr="002C4A5A">
        <w:t>Olympics.</w:t>
      </w:r>
    </w:p>
    <w:p w14:paraId="1DB386A4" w14:textId="77777777" w:rsidR="002C4A5A" w:rsidRPr="002C4A5A" w:rsidRDefault="002C4A5A" w:rsidP="00FD2F87">
      <w:pPr>
        <w:pStyle w:val="ListParagraph"/>
        <w:numPr>
          <w:ilvl w:val="0"/>
          <w:numId w:val="15"/>
        </w:numPr>
      </w:pPr>
      <w:r w:rsidRPr="002C4A5A">
        <w:t>Elections – Country Specific.</w:t>
      </w:r>
    </w:p>
    <w:p w14:paraId="0B40FFEC" w14:textId="77777777" w:rsidR="002C4A5A" w:rsidRPr="002C4A5A" w:rsidRDefault="002C4A5A" w:rsidP="00FD2F87">
      <w:pPr>
        <w:pStyle w:val="ListParagraph"/>
        <w:numPr>
          <w:ilvl w:val="0"/>
          <w:numId w:val="15"/>
        </w:numPr>
      </w:pPr>
      <w:r w:rsidRPr="002C4A5A">
        <w:t>Cricket World Cup.</w:t>
      </w:r>
    </w:p>
    <w:p w14:paraId="57A6B901" w14:textId="77777777" w:rsidR="002C4A5A" w:rsidRPr="002C4A5A" w:rsidRDefault="002C4A5A" w:rsidP="00FD2F87">
      <w:pPr>
        <w:pStyle w:val="ListParagraph"/>
        <w:numPr>
          <w:ilvl w:val="0"/>
          <w:numId w:val="15"/>
        </w:numPr>
      </w:pPr>
      <w:r w:rsidRPr="002C4A5A">
        <w:t>Halloween Season</w:t>
      </w:r>
    </w:p>
    <w:p w14:paraId="32144503" w14:textId="77777777" w:rsidR="002C4A5A" w:rsidRPr="002C4A5A" w:rsidRDefault="002C4A5A" w:rsidP="00FD2F87">
      <w:pPr>
        <w:pStyle w:val="ListParagraph"/>
        <w:numPr>
          <w:ilvl w:val="0"/>
          <w:numId w:val="15"/>
        </w:numPr>
      </w:pPr>
      <w:proofErr w:type="spellStart"/>
      <w:r w:rsidRPr="002C4A5A">
        <w:t>Fifa</w:t>
      </w:r>
      <w:proofErr w:type="spellEnd"/>
      <w:r w:rsidRPr="002C4A5A">
        <w:t xml:space="preserve"> Men’s World Cup</w:t>
      </w:r>
    </w:p>
    <w:p w14:paraId="4EA86246" w14:textId="77777777" w:rsidR="002C4A5A" w:rsidRPr="002C4A5A" w:rsidRDefault="002C4A5A" w:rsidP="00FD2F87">
      <w:pPr>
        <w:pStyle w:val="ListParagraph"/>
        <w:numPr>
          <w:ilvl w:val="0"/>
          <w:numId w:val="15"/>
        </w:numPr>
      </w:pPr>
      <w:proofErr w:type="spellStart"/>
      <w:r w:rsidRPr="002C4A5A">
        <w:t>Fifa</w:t>
      </w:r>
      <w:proofErr w:type="spellEnd"/>
      <w:r w:rsidRPr="002C4A5A">
        <w:t xml:space="preserve"> Women’s World Cup</w:t>
      </w:r>
    </w:p>
    <w:p w14:paraId="2CCEFDA2" w14:textId="77777777" w:rsidR="002C4A5A" w:rsidRPr="002C4A5A" w:rsidRDefault="002C4A5A" w:rsidP="00FD2F87">
      <w:pPr>
        <w:pStyle w:val="ListParagraph"/>
        <w:numPr>
          <w:ilvl w:val="0"/>
          <w:numId w:val="15"/>
        </w:numPr>
      </w:pPr>
      <w:r w:rsidRPr="002C4A5A">
        <w:t>UEFA Champions League.</w:t>
      </w:r>
    </w:p>
    <w:p w14:paraId="1BE50067" w14:textId="77777777" w:rsidR="002C4A5A" w:rsidRPr="002C4A5A" w:rsidRDefault="002C4A5A" w:rsidP="00FD2F87">
      <w:pPr>
        <w:pStyle w:val="ListParagraph"/>
        <w:numPr>
          <w:ilvl w:val="0"/>
          <w:numId w:val="15"/>
        </w:numPr>
      </w:pPr>
      <w:r w:rsidRPr="002C4A5A">
        <w:t>World Boxing Event.</w:t>
      </w:r>
    </w:p>
    <w:p w14:paraId="3B4D2D02" w14:textId="77777777" w:rsidR="002C4A5A" w:rsidRPr="002C4A5A" w:rsidRDefault="002C4A5A" w:rsidP="00FD2F87">
      <w:pPr>
        <w:pStyle w:val="ListParagraph"/>
        <w:numPr>
          <w:ilvl w:val="0"/>
          <w:numId w:val="15"/>
        </w:numPr>
      </w:pPr>
      <w:r w:rsidRPr="002C4A5A">
        <w:t>Valentine’s Day.</w:t>
      </w:r>
    </w:p>
    <w:p w14:paraId="1AC48B68" w14:textId="77777777" w:rsidR="002C4A5A" w:rsidRPr="002C4A5A" w:rsidRDefault="002C4A5A" w:rsidP="00FD2F87">
      <w:pPr>
        <w:pStyle w:val="ListParagraph"/>
        <w:numPr>
          <w:ilvl w:val="0"/>
          <w:numId w:val="15"/>
        </w:numPr>
      </w:pPr>
      <w:r w:rsidRPr="002C4A5A">
        <w:t>Happy New Year.</w:t>
      </w:r>
    </w:p>
    <w:p w14:paraId="0124DAEB" w14:textId="77777777" w:rsidR="002C4A5A" w:rsidRPr="002C4A5A" w:rsidRDefault="002C4A5A" w:rsidP="00FD2F87">
      <w:pPr>
        <w:pStyle w:val="ListParagraph"/>
        <w:numPr>
          <w:ilvl w:val="0"/>
          <w:numId w:val="16"/>
        </w:numPr>
      </w:pPr>
      <w:r w:rsidRPr="002C4A5A">
        <w:t>World Health Day.</w:t>
      </w:r>
    </w:p>
    <w:p w14:paraId="7DEF1D71" w14:textId="77777777" w:rsidR="002C4A5A" w:rsidRPr="002C4A5A" w:rsidRDefault="002C4A5A" w:rsidP="00FD2F87">
      <w:pPr>
        <w:pStyle w:val="ListParagraph"/>
        <w:numPr>
          <w:ilvl w:val="0"/>
          <w:numId w:val="16"/>
        </w:numPr>
      </w:pPr>
      <w:r w:rsidRPr="002C4A5A">
        <w:t>Father’s Day.</w:t>
      </w:r>
    </w:p>
    <w:p w14:paraId="59498178" w14:textId="77777777" w:rsidR="002C4A5A" w:rsidRPr="002C4A5A" w:rsidRDefault="002C4A5A" w:rsidP="00FD2F87">
      <w:pPr>
        <w:pStyle w:val="ListParagraph"/>
        <w:numPr>
          <w:ilvl w:val="0"/>
          <w:numId w:val="16"/>
        </w:numPr>
      </w:pPr>
      <w:r w:rsidRPr="002C4A5A">
        <w:t>Mother’s Day.</w:t>
      </w:r>
    </w:p>
    <w:p w14:paraId="73F8C2EA" w14:textId="77777777" w:rsidR="002C4A5A" w:rsidRPr="002C4A5A" w:rsidRDefault="002C4A5A" w:rsidP="00FD2F87">
      <w:pPr>
        <w:pStyle w:val="ListParagraph"/>
        <w:numPr>
          <w:ilvl w:val="0"/>
          <w:numId w:val="16"/>
        </w:numPr>
      </w:pPr>
      <w:r w:rsidRPr="002C4A5A">
        <w:t>Oscar.</w:t>
      </w:r>
    </w:p>
    <w:p w14:paraId="295A818C" w14:textId="77777777" w:rsidR="002C4A5A" w:rsidRPr="002C4A5A" w:rsidRDefault="002C4A5A" w:rsidP="00FD2F87">
      <w:pPr>
        <w:pStyle w:val="ListParagraph"/>
        <w:numPr>
          <w:ilvl w:val="0"/>
          <w:numId w:val="16"/>
        </w:numPr>
      </w:pPr>
      <w:r w:rsidRPr="002C4A5A">
        <w:t>Grammy Award.</w:t>
      </w:r>
    </w:p>
    <w:p w14:paraId="10289920" w14:textId="77777777" w:rsidR="002C4A5A" w:rsidRPr="002C4A5A" w:rsidRDefault="002C4A5A" w:rsidP="00FD2F87">
      <w:pPr>
        <w:pStyle w:val="ListParagraph"/>
        <w:numPr>
          <w:ilvl w:val="0"/>
          <w:numId w:val="16"/>
        </w:numPr>
      </w:pPr>
      <w:r w:rsidRPr="002C4A5A">
        <w:t>Dakar Rally.</w:t>
      </w:r>
    </w:p>
    <w:p w14:paraId="00871C1F" w14:textId="77777777" w:rsidR="002C4A5A" w:rsidRPr="002C4A5A" w:rsidRDefault="002C4A5A" w:rsidP="00FD2F87">
      <w:pPr>
        <w:pStyle w:val="ListParagraph"/>
        <w:numPr>
          <w:ilvl w:val="0"/>
          <w:numId w:val="16"/>
        </w:numPr>
      </w:pPr>
      <w:r w:rsidRPr="002C4A5A">
        <w:t>French Open.</w:t>
      </w:r>
    </w:p>
    <w:p w14:paraId="5A4E8D47" w14:textId="77777777" w:rsidR="002C4A5A" w:rsidRPr="002C4A5A" w:rsidRDefault="002C4A5A" w:rsidP="00FD2F87">
      <w:pPr>
        <w:pStyle w:val="ListParagraph"/>
        <w:numPr>
          <w:ilvl w:val="0"/>
          <w:numId w:val="16"/>
        </w:numPr>
      </w:pPr>
      <w:proofErr w:type="spellStart"/>
      <w:r w:rsidRPr="002C4A5A">
        <w:t>Tenis</w:t>
      </w:r>
      <w:proofErr w:type="spellEnd"/>
      <w:r w:rsidRPr="002C4A5A">
        <w:t>.</w:t>
      </w:r>
    </w:p>
    <w:p w14:paraId="128EC998" w14:textId="77777777" w:rsidR="002C4A5A" w:rsidRPr="002C4A5A" w:rsidRDefault="002C4A5A" w:rsidP="00FD2F87">
      <w:pPr>
        <w:pStyle w:val="ListParagraph"/>
        <w:numPr>
          <w:ilvl w:val="0"/>
          <w:numId w:val="16"/>
        </w:numPr>
      </w:pPr>
      <w:r w:rsidRPr="002C4A5A">
        <w:t>No Bra Day.</w:t>
      </w:r>
    </w:p>
    <w:p w14:paraId="0AD88146" w14:textId="77777777" w:rsidR="002C4A5A" w:rsidRPr="002C4A5A" w:rsidRDefault="002C4A5A" w:rsidP="00FD2F87">
      <w:pPr>
        <w:pStyle w:val="ListParagraph"/>
        <w:numPr>
          <w:ilvl w:val="0"/>
          <w:numId w:val="16"/>
        </w:numPr>
      </w:pPr>
      <w:r w:rsidRPr="002C4A5A">
        <w:t>WWE – WWF</w:t>
      </w:r>
    </w:p>
    <w:p w14:paraId="2EE3FE9F" w14:textId="77777777" w:rsidR="002C4A5A" w:rsidRPr="002C4A5A" w:rsidRDefault="002C4A5A" w:rsidP="00FD2F87">
      <w:pPr>
        <w:pStyle w:val="ListParagraph"/>
        <w:numPr>
          <w:ilvl w:val="0"/>
          <w:numId w:val="16"/>
        </w:numPr>
      </w:pPr>
      <w:r w:rsidRPr="002C4A5A">
        <w:t>Independence Day.</w:t>
      </w:r>
    </w:p>
    <w:p w14:paraId="7BABE955" w14:textId="77777777" w:rsidR="002C4A5A" w:rsidRPr="002C4A5A" w:rsidRDefault="002C4A5A" w:rsidP="00FD2F87">
      <w:pPr>
        <w:pStyle w:val="ListParagraph"/>
        <w:numPr>
          <w:ilvl w:val="0"/>
          <w:numId w:val="16"/>
        </w:numPr>
      </w:pPr>
      <w:r w:rsidRPr="002C4A5A">
        <w:t>Diwali</w:t>
      </w:r>
    </w:p>
    <w:p w14:paraId="0D235E57" w14:textId="77777777" w:rsidR="002C4A5A" w:rsidRPr="002C4A5A" w:rsidRDefault="002C4A5A" w:rsidP="00FD2F87">
      <w:pPr>
        <w:pStyle w:val="ListParagraph"/>
        <w:numPr>
          <w:ilvl w:val="0"/>
          <w:numId w:val="16"/>
        </w:numPr>
      </w:pPr>
      <w:r w:rsidRPr="002C4A5A">
        <w:t>Holi</w:t>
      </w:r>
    </w:p>
    <w:p w14:paraId="6614165A" w14:textId="77777777" w:rsidR="00497E28" w:rsidRDefault="00497E28" w:rsidP="00FD2F87">
      <w:pPr>
        <w:sectPr w:rsidR="00497E28" w:rsidSect="00497E28">
          <w:type w:val="continuous"/>
          <w:pgSz w:w="15840" w:h="12240" w:orient="landscape"/>
          <w:pgMar w:top="720" w:right="720" w:bottom="720" w:left="720" w:header="720" w:footer="720" w:gutter="0"/>
          <w:cols w:num="3" w:space="720"/>
          <w:docGrid w:linePitch="360"/>
        </w:sectPr>
      </w:pPr>
    </w:p>
    <w:p w14:paraId="43B9F877" w14:textId="77777777" w:rsidR="003B5F4E" w:rsidRDefault="003B5F4E" w:rsidP="00FD2F87"/>
    <w:p w14:paraId="41292F34" w14:textId="6C8EF781" w:rsidR="002C4A5A" w:rsidRDefault="00313E1D" w:rsidP="00FD2F87">
      <w:r>
        <w:t>Some characteristics of event blogging:</w:t>
      </w:r>
    </w:p>
    <w:p w14:paraId="0DE448F6" w14:textId="6F99DED0" w:rsidR="00313E1D" w:rsidRPr="003B5F4E" w:rsidRDefault="00313E1D" w:rsidP="003B5F4E">
      <w:pPr>
        <w:pStyle w:val="Heading3"/>
        <w:numPr>
          <w:ilvl w:val="1"/>
          <w:numId w:val="16"/>
        </w:numPr>
        <w:rPr>
          <w:b/>
          <w:bCs/>
        </w:rPr>
      </w:pPr>
      <w:r w:rsidRPr="003B5F4E">
        <w:rPr>
          <w:b/>
          <w:bCs/>
        </w:rPr>
        <w:t>Content is Time-Sensitive</w:t>
      </w:r>
    </w:p>
    <w:p w14:paraId="4243B44C" w14:textId="4435A76E" w:rsidR="00313E1D" w:rsidRPr="003B5F4E" w:rsidRDefault="00313E1D" w:rsidP="003B5F4E">
      <w:pPr>
        <w:pStyle w:val="Heading3"/>
        <w:numPr>
          <w:ilvl w:val="1"/>
          <w:numId w:val="16"/>
        </w:numPr>
        <w:rPr>
          <w:b/>
          <w:bCs/>
        </w:rPr>
      </w:pPr>
      <w:r w:rsidRPr="003B5F4E">
        <w:rPr>
          <w:b/>
          <w:bCs/>
        </w:rPr>
        <w:t>Sudden Traffic Spike/dive</w:t>
      </w:r>
    </w:p>
    <w:p w14:paraId="1B33239D" w14:textId="596510D5" w:rsidR="00313E1D" w:rsidRPr="003B5F4E" w:rsidRDefault="00313E1D" w:rsidP="003B5F4E">
      <w:pPr>
        <w:pStyle w:val="Heading3"/>
        <w:numPr>
          <w:ilvl w:val="1"/>
          <w:numId w:val="16"/>
        </w:numPr>
        <w:rPr>
          <w:b/>
          <w:bCs/>
        </w:rPr>
      </w:pPr>
      <w:r w:rsidRPr="003B5F4E">
        <w:rPr>
          <w:b/>
          <w:bCs/>
        </w:rPr>
        <w:t>Short-Term Work Involved.</w:t>
      </w:r>
    </w:p>
    <w:p w14:paraId="2F281F5F" w14:textId="1543AE79" w:rsidR="00313E1D" w:rsidRPr="003B5F4E" w:rsidRDefault="00313E1D" w:rsidP="003B5F4E">
      <w:pPr>
        <w:pStyle w:val="Heading3"/>
        <w:numPr>
          <w:ilvl w:val="1"/>
          <w:numId w:val="16"/>
        </w:numPr>
        <w:rPr>
          <w:b/>
          <w:bCs/>
        </w:rPr>
      </w:pPr>
      <w:r w:rsidRPr="003B5F4E">
        <w:rPr>
          <w:b/>
          <w:bCs/>
        </w:rPr>
        <w:t>Content-Length is Short.</w:t>
      </w:r>
    </w:p>
    <w:p w14:paraId="44A588D1" w14:textId="60890B6E" w:rsidR="00313E1D" w:rsidRPr="003B5F4E" w:rsidRDefault="00313E1D" w:rsidP="003B5F4E">
      <w:pPr>
        <w:pStyle w:val="Heading3"/>
        <w:numPr>
          <w:ilvl w:val="1"/>
          <w:numId w:val="16"/>
        </w:numPr>
        <w:rPr>
          <w:b/>
          <w:bCs/>
        </w:rPr>
      </w:pPr>
      <w:r w:rsidRPr="003B5F4E">
        <w:rPr>
          <w:b/>
          <w:bCs/>
        </w:rPr>
        <w:t>Write Readable Content</w:t>
      </w:r>
    </w:p>
    <w:p w14:paraId="03047B08" w14:textId="04887300" w:rsidR="00313E1D" w:rsidRPr="003B5F4E" w:rsidRDefault="00313E1D" w:rsidP="003B5F4E">
      <w:pPr>
        <w:pStyle w:val="Heading3"/>
        <w:numPr>
          <w:ilvl w:val="1"/>
          <w:numId w:val="16"/>
        </w:numPr>
        <w:rPr>
          <w:b/>
          <w:bCs/>
        </w:rPr>
      </w:pPr>
      <w:r w:rsidRPr="003B5F4E">
        <w:rPr>
          <w:b/>
          <w:bCs/>
        </w:rPr>
        <w:t>Great Short-term Earning Potential</w:t>
      </w:r>
    </w:p>
    <w:p w14:paraId="3FD86B52" w14:textId="01B07A08" w:rsidR="00313E1D" w:rsidRPr="003B5F4E" w:rsidRDefault="00313E1D" w:rsidP="003B5F4E">
      <w:pPr>
        <w:pStyle w:val="Heading3"/>
        <w:numPr>
          <w:ilvl w:val="1"/>
          <w:numId w:val="16"/>
        </w:numPr>
        <w:rPr>
          <w:b/>
          <w:bCs/>
        </w:rPr>
      </w:pPr>
      <w:r w:rsidRPr="003B5F4E">
        <w:rPr>
          <w:b/>
          <w:bCs/>
        </w:rPr>
        <w:t>Requires High-Quality Web Hosting Services</w:t>
      </w:r>
    </w:p>
    <w:p w14:paraId="4851FD24" w14:textId="77777777" w:rsidR="00313E1D" w:rsidRDefault="00313E1D" w:rsidP="00FD2F87"/>
    <w:p w14:paraId="2DEA4342" w14:textId="73C2CCF8" w:rsidR="00B21254" w:rsidRDefault="00A3109B" w:rsidP="00FD2F87">
      <w:pPr>
        <w:pStyle w:val="Heading1"/>
      </w:pPr>
      <w:r w:rsidRPr="00A3109B">
        <w:lastRenderedPageBreak/>
        <w:t xml:space="preserve">Topic 100 | Event Blogging: How </w:t>
      </w:r>
      <w:r w:rsidR="00E26C05" w:rsidRPr="00A3109B">
        <w:t>to</w:t>
      </w:r>
      <w:r w:rsidRPr="00A3109B">
        <w:t xml:space="preserve"> Start Your Event Blog?</w:t>
      </w:r>
    </w:p>
    <w:p w14:paraId="4F1C3FB7" w14:textId="226BCC60" w:rsidR="00ED2B49" w:rsidRDefault="00D31AB4" w:rsidP="00D31AB4">
      <w:pPr>
        <w:pStyle w:val="ListParagraph"/>
        <w:numPr>
          <w:ilvl w:val="0"/>
          <w:numId w:val="18"/>
        </w:numPr>
      </w:pPr>
      <w:r>
        <w:t xml:space="preserve">Your revenue </w:t>
      </w:r>
      <w:r w:rsidR="00E60B0A">
        <w:t>for</w:t>
      </w:r>
      <w:r>
        <w:t xml:space="preserve"> </w:t>
      </w:r>
      <w:r w:rsidR="00E60B0A">
        <w:t xml:space="preserve">the </w:t>
      </w:r>
      <w:r>
        <w:t xml:space="preserve">whole year will be generated in one week, </w:t>
      </w:r>
      <w:r w:rsidR="00103529">
        <w:t xml:space="preserve">or </w:t>
      </w:r>
      <w:r>
        <w:t>month, according to the selected event.</w:t>
      </w:r>
    </w:p>
    <w:p w14:paraId="63F1226C" w14:textId="65733ADD" w:rsidR="00D31AB4" w:rsidRDefault="00D31AB4" w:rsidP="00D31AB4">
      <w:pPr>
        <w:pStyle w:val="ListParagraph"/>
        <w:numPr>
          <w:ilvl w:val="0"/>
          <w:numId w:val="18"/>
        </w:numPr>
      </w:pPr>
      <w:r>
        <w:t>Content Coverage:</w:t>
      </w:r>
      <w:r>
        <w:tab/>
        <w:t>You need to cover all the topics and details on your website. If you miss any, that point will lead traffic to others blogs.</w:t>
      </w:r>
    </w:p>
    <w:p w14:paraId="10A61C2F" w14:textId="132FD420" w:rsidR="00D31AB4" w:rsidRDefault="00C77E9C" w:rsidP="00D31AB4">
      <w:pPr>
        <w:pStyle w:val="ListParagraph"/>
        <w:numPr>
          <w:ilvl w:val="0"/>
          <w:numId w:val="18"/>
        </w:numPr>
      </w:pPr>
      <w:r>
        <w:t>After event date, you need to cover other upcoming events in that niche.</w:t>
      </w:r>
    </w:p>
    <w:p w14:paraId="2CE98A39" w14:textId="283159C4" w:rsidR="0070023D" w:rsidRDefault="0070023D" w:rsidP="00D31AB4">
      <w:pPr>
        <w:pStyle w:val="ListParagraph"/>
        <w:numPr>
          <w:ilvl w:val="0"/>
          <w:numId w:val="18"/>
        </w:numPr>
      </w:pPr>
      <w:r>
        <w:t>Don’t use year in your domain text. Like cricketCup2025.com, this domain did not looks good after this event.</w:t>
      </w:r>
    </w:p>
    <w:p w14:paraId="084D8ECC" w14:textId="20607716" w:rsidR="00103529" w:rsidRDefault="00F32BF0" w:rsidP="00D31AB4">
      <w:pPr>
        <w:pStyle w:val="ListParagraph"/>
        <w:numPr>
          <w:ilvl w:val="0"/>
          <w:numId w:val="18"/>
        </w:numPr>
      </w:pPr>
      <w:r>
        <w:t xml:space="preserve">You did not rank on different type of niches events. Like you did not rank </w:t>
      </w:r>
      <w:proofErr w:type="spellStart"/>
      <w:r>
        <w:t>iphone</w:t>
      </w:r>
      <w:proofErr w:type="spellEnd"/>
      <w:r>
        <w:t xml:space="preserve"> release with covering the tesla car release event.</w:t>
      </w:r>
    </w:p>
    <w:p w14:paraId="2FC5470F" w14:textId="0B85D74B" w:rsidR="00F32BF0" w:rsidRDefault="00F32BF0" w:rsidP="00D31AB4">
      <w:pPr>
        <w:pStyle w:val="ListParagraph"/>
        <w:numPr>
          <w:ilvl w:val="0"/>
          <w:numId w:val="18"/>
        </w:numPr>
      </w:pPr>
      <w:r>
        <w:t>Use Google Trends, which helps to give you suggestion about the upcoming events.</w:t>
      </w:r>
    </w:p>
    <w:p w14:paraId="28A1019C" w14:textId="77777777" w:rsidR="00F32BF0" w:rsidRDefault="00F32BF0" w:rsidP="00D31AB4">
      <w:pPr>
        <w:pStyle w:val="ListParagraph"/>
        <w:numPr>
          <w:ilvl w:val="0"/>
          <w:numId w:val="18"/>
        </w:numPr>
      </w:pPr>
    </w:p>
    <w:p w14:paraId="69E096B4" w14:textId="0744480E" w:rsidR="00ED2B49" w:rsidRDefault="00B74454" w:rsidP="00B74454">
      <w:r>
        <w:t xml:space="preserve">You can also </w:t>
      </w:r>
      <w:proofErr w:type="spellStart"/>
      <w:r>
        <w:t>VLogging</w:t>
      </w:r>
      <w:proofErr w:type="spellEnd"/>
      <w:r>
        <w:t xml:space="preserve"> the </w:t>
      </w:r>
      <w:r w:rsidR="004F71A1">
        <w:t xml:space="preserve">ongoing </w:t>
      </w:r>
      <w:r>
        <w:t>event on YouTube.</w:t>
      </w:r>
    </w:p>
    <w:p w14:paraId="3E9F3754" w14:textId="7D1A552C" w:rsidR="00ED2B49" w:rsidRDefault="00ED2B49" w:rsidP="00FD2F87"/>
    <w:p w14:paraId="76427A02" w14:textId="608AB0F3" w:rsidR="00ED2B49" w:rsidRDefault="00ED2B49" w:rsidP="00FD2F87"/>
    <w:p w14:paraId="43B3547C" w14:textId="5EA3CC7A" w:rsidR="008B1760" w:rsidRDefault="003E2AF4" w:rsidP="003E2AF4">
      <w:pPr>
        <w:pStyle w:val="Heading1"/>
      </w:pPr>
      <w:r w:rsidRPr="003E2AF4">
        <w:t>Topic 118 | Affiliate Marketing Case Study Part 1</w:t>
      </w:r>
    </w:p>
    <w:p w14:paraId="4CE8522A" w14:textId="2DABAFA5" w:rsidR="003E2AF4" w:rsidRDefault="003E2AF4" w:rsidP="003E2AF4">
      <w:pPr>
        <w:pStyle w:val="ListParagraph"/>
        <w:numPr>
          <w:ilvl w:val="0"/>
          <w:numId w:val="22"/>
        </w:numPr>
      </w:pPr>
      <w:r>
        <w:t>This case study website is earning 20000 dollars per month.</w:t>
      </w:r>
    </w:p>
    <w:p w14:paraId="2E7E1E04" w14:textId="575B537F" w:rsidR="003E2AF4" w:rsidRDefault="003E2AF4" w:rsidP="003E2AF4">
      <w:pPr>
        <w:pStyle w:val="ListParagraph"/>
        <w:numPr>
          <w:ilvl w:val="0"/>
          <w:numId w:val="22"/>
        </w:numPr>
      </w:pPr>
      <w:r>
        <w:t xml:space="preserve">This website </w:t>
      </w:r>
      <w:r w:rsidR="00B93A2C">
        <w:t>starts</w:t>
      </w:r>
      <w:r>
        <w:t xml:space="preserve"> on Jan 2019.</w:t>
      </w:r>
      <w:r w:rsidR="0001776A">
        <w:t xml:space="preserve"> Monthly spending on 1290 dollars.</w:t>
      </w:r>
    </w:p>
    <w:p w14:paraId="659F0D2B" w14:textId="4895E63E" w:rsidR="0001776A" w:rsidRDefault="0001776A" w:rsidP="003E2AF4">
      <w:pPr>
        <w:pStyle w:val="ListParagraph"/>
        <w:numPr>
          <w:ilvl w:val="0"/>
          <w:numId w:val="22"/>
        </w:numPr>
      </w:pPr>
      <w:r>
        <w:t>This 1290 dollars spending on monthly basis.</w:t>
      </w:r>
    </w:p>
    <w:p w14:paraId="39AEBF7A" w14:textId="1B313AB4" w:rsidR="0001776A" w:rsidRDefault="0001776A" w:rsidP="003E2AF4">
      <w:pPr>
        <w:pStyle w:val="ListParagraph"/>
        <w:numPr>
          <w:ilvl w:val="0"/>
          <w:numId w:val="22"/>
        </w:numPr>
      </w:pPr>
      <w:r>
        <w:t>May2019 traffics, 4K.</w:t>
      </w:r>
    </w:p>
    <w:p w14:paraId="4AA5CFCD" w14:textId="707550BD" w:rsidR="0001776A" w:rsidRDefault="0001776A" w:rsidP="003E2AF4">
      <w:pPr>
        <w:pStyle w:val="ListParagraph"/>
        <w:numPr>
          <w:ilvl w:val="0"/>
          <w:numId w:val="22"/>
        </w:numPr>
      </w:pPr>
      <w:r>
        <w:t>First earning on July 2019, 196 dollars.</w:t>
      </w:r>
    </w:p>
    <w:p w14:paraId="5FA74D48" w14:textId="1E8FFC3D" w:rsidR="0001776A" w:rsidRDefault="0001776A" w:rsidP="003E2AF4">
      <w:pPr>
        <w:pStyle w:val="ListParagraph"/>
        <w:numPr>
          <w:ilvl w:val="0"/>
          <w:numId w:val="22"/>
        </w:numPr>
      </w:pPr>
      <w:r>
        <w:t xml:space="preserve">Spending 1290 dollars monthly basis. </w:t>
      </w:r>
    </w:p>
    <w:p w14:paraId="14CC6BE2" w14:textId="1A3FA56C" w:rsidR="0001776A" w:rsidRDefault="0001776A" w:rsidP="003E2AF4">
      <w:pPr>
        <w:pStyle w:val="ListParagraph"/>
        <w:numPr>
          <w:ilvl w:val="0"/>
          <w:numId w:val="22"/>
        </w:numPr>
      </w:pPr>
      <w:r>
        <w:t xml:space="preserve">After </w:t>
      </w:r>
      <w:r w:rsidR="00E45C59">
        <w:t>14-to-15-month</w:t>
      </w:r>
      <w:r>
        <w:t xml:space="preserve">, website earning meets to </w:t>
      </w:r>
      <w:proofErr w:type="spellStart"/>
      <w:r>
        <w:t>it’s</w:t>
      </w:r>
      <w:proofErr w:type="spellEnd"/>
      <w:r>
        <w:t xml:space="preserve"> spending/expense (1290 dollars).</w:t>
      </w:r>
    </w:p>
    <w:p w14:paraId="1562DF16" w14:textId="117DBA0E" w:rsidR="0001776A" w:rsidRDefault="00E45C59" w:rsidP="003E2AF4">
      <w:pPr>
        <w:pStyle w:val="ListParagraph"/>
        <w:numPr>
          <w:ilvl w:val="0"/>
          <w:numId w:val="22"/>
        </w:numPr>
      </w:pPr>
      <w:r>
        <w:t>This website takes 3 years to earning 20K per month.</w:t>
      </w:r>
    </w:p>
    <w:p w14:paraId="1F575D97" w14:textId="4AEB2436" w:rsidR="00E45C59" w:rsidRDefault="00E45C59" w:rsidP="003E2AF4">
      <w:pPr>
        <w:pStyle w:val="ListParagraph"/>
        <w:numPr>
          <w:ilvl w:val="0"/>
          <w:numId w:val="22"/>
        </w:numPr>
      </w:pPr>
      <w:r>
        <w:t>Stay tune and stay motivated.</w:t>
      </w:r>
    </w:p>
    <w:p w14:paraId="39D8FF9D" w14:textId="1C381DC7" w:rsidR="00E45C59" w:rsidRPr="003E2AF4" w:rsidRDefault="00E45C59" w:rsidP="003E2AF4">
      <w:pPr>
        <w:pStyle w:val="ListParagraph"/>
        <w:numPr>
          <w:ilvl w:val="0"/>
          <w:numId w:val="22"/>
        </w:numPr>
      </w:pPr>
      <w:r>
        <w:t>See next lecture for better understanding and spending of off page SEO.</w:t>
      </w:r>
    </w:p>
    <w:p w14:paraId="78235B25" w14:textId="77777777" w:rsidR="00D44AFF" w:rsidRPr="00D44AFF" w:rsidRDefault="00D44AFF" w:rsidP="00D44AFF">
      <w:pPr>
        <w:pStyle w:val="Heading1"/>
      </w:pPr>
      <w:r w:rsidRPr="00D44AFF">
        <w:t>Topic 119 | Affiliate Marketing Case Study Part 2</w:t>
      </w:r>
    </w:p>
    <w:p w14:paraId="5A374F32" w14:textId="7FC96F24" w:rsidR="008B1760" w:rsidRDefault="005B0B4C" w:rsidP="005B0B4C">
      <w:pPr>
        <w:pStyle w:val="ListParagraph"/>
        <w:numPr>
          <w:ilvl w:val="0"/>
          <w:numId w:val="20"/>
        </w:numPr>
      </w:pPr>
      <w:r>
        <w:t xml:space="preserve">Exploring case study website front end, menu, then </w:t>
      </w:r>
      <w:proofErr w:type="spellStart"/>
      <w:r>
        <w:t>HomePage</w:t>
      </w:r>
      <w:proofErr w:type="spellEnd"/>
      <w:r>
        <w:t xml:space="preserve"> layout, </w:t>
      </w:r>
    </w:p>
    <w:p w14:paraId="6DB9C730" w14:textId="2FF09709" w:rsidR="005B0B4C" w:rsidRDefault="005B0B4C" w:rsidP="005B0B4C">
      <w:pPr>
        <w:pStyle w:val="ListParagraph"/>
        <w:numPr>
          <w:ilvl w:val="0"/>
          <w:numId w:val="20"/>
        </w:numPr>
      </w:pPr>
      <w:r>
        <w:t xml:space="preserve">To see how much pages index in google, we use site variable in google search bar like this [site:gardentoolbox.co.uk], </w:t>
      </w:r>
    </w:p>
    <w:p w14:paraId="3BDF0438" w14:textId="6DF84692" w:rsidR="005B0B4C" w:rsidRDefault="004946AF" w:rsidP="005B0B4C">
      <w:pPr>
        <w:pStyle w:val="ListParagraph"/>
        <w:numPr>
          <w:ilvl w:val="0"/>
          <w:numId w:val="20"/>
        </w:numPr>
      </w:pPr>
      <w:r>
        <w:t xml:space="preserve">Now find sitemap.xml on this link: </w:t>
      </w:r>
      <w:hyperlink r:id="rId5" w:history="1">
        <w:r w:rsidR="00533BFD" w:rsidRPr="00E13821">
          <w:rPr>
            <w:rStyle w:val="Hyperlink"/>
          </w:rPr>
          <w:t>https://gardentoolbox.co.uk/sitemap_index.xml</w:t>
        </w:r>
      </w:hyperlink>
      <w:r w:rsidR="00533BFD">
        <w:t xml:space="preserve"> </w:t>
      </w:r>
    </w:p>
    <w:p w14:paraId="68B82F9F" w14:textId="134C1D92" w:rsidR="00533BFD" w:rsidRDefault="00533BFD" w:rsidP="00533BFD">
      <w:pPr>
        <w:pStyle w:val="ListParagraph"/>
        <w:numPr>
          <w:ilvl w:val="1"/>
          <w:numId w:val="20"/>
        </w:numPr>
      </w:pPr>
      <w:r>
        <w:t>Post-sitemap.xml</w:t>
      </w:r>
      <w:r w:rsidR="00552A9E">
        <w:t xml:space="preserve"> (295 posts) informational articles</w:t>
      </w:r>
    </w:p>
    <w:p w14:paraId="395702E9" w14:textId="36ADFC57" w:rsidR="00533BFD" w:rsidRDefault="00533BFD" w:rsidP="00533BFD">
      <w:pPr>
        <w:pStyle w:val="ListParagraph"/>
        <w:numPr>
          <w:ilvl w:val="1"/>
          <w:numId w:val="20"/>
        </w:numPr>
      </w:pPr>
      <w:r>
        <w:t>page</w:t>
      </w:r>
      <w:r>
        <w:t>-sitemap.xml</w:t>
      </w:r>
      <w:r w:rsidR="00552A9E">
        <w:t xml:space="preserve"> (395 pages) commercial articles</w:t>
      </w:r>
    </w:p>
    <w:p w14:paraId="3E716F1A" w14:textId="12B2395C" w:rsidR="00533BFD" w:rsidRDefault="00533BFD" w:rsidP="00533BFD">
      <w:pPr>
        <w:pStyle w:val="ListParagraph"/>
        <w:numPr>
          <w:ilvl w:val="1"/>
          <w:numId w:val="20"/>
        </w:numPr>
      </w:pPr>
      <w:r>
        <w:t>tools</w:t>
      </w:r>
      <w:r>
        <w:t>-sitemap.xml</w:t>
      </w:r>
      <w:r w:rsidR="00D564C6">
        <w:t xml:space="preserve"> (31 tools)</w:t>
      </w:r>
    </w:p>
    <w:p w14:paraId="776F0E54" w14:textId="743E0ABE" w:rsidR="00533BFD" w:rsidRDefault="00533BFD" w:rsidP="00533BFD">
      <w:pPr>
        <w:pStyle w:val="ListParagraph"/>
        <w:numPr>
          <w:ilvl w:val="1"/>
          <w:numId w:val="20"/>
        </w:numPr>
      </w:pPr>
      <w:r>
        <w:t>category</w:t>
      </w:r>
      <w:r>
        <w:t>-sitemap.xml</w:t>
      </w:r>
      <w:r w:rsidR="00D5094F">
        <w:t xml:space="preserve"> (237 categories)</w:t>
      </w:r>
    </w:p>
    <w:p w14:paraId="63608469" w14:textId="0E35FE67" w:rsidR="00533BFD" w:rsidRDefault="00533BFD" w:rsidP="00533BFD">
      <w:pPr>
        <w:pStyle w:val="ListParagraph"/>
        <w:numPr>
          <w:ilvl w:val="1"/>
          <w:numId w:val="20"/>
        </w:numPr>
      </w:pPr>
      <w:r>
        <w:t>author</w:t>
      </w:r>
      <w:r>
        <w:t>-sitemap.xml</w:t>
      </w:r>
    </w:p>
    <w:p w14:paraId="2FD3B69D" w14:textId="77777777" w:rsidR="0099234A" w:rsidRDefault="0099234A" w:rsidP="0099234A">
      <w:pPr>
        <w:ind w:left="1440"/>
      </w:pPr>
    </w:p>
    <w:p w14:paraId="486D5ED1" w14:textId="7F16FC23" w:rsidR="0099234A" w:rsidRDefault="0099234A" w:rsidP="0099234A">
      <w:pPr>
        <w:ind w:left="1440"/>
      </w:pPr>
      <w:r>
        <w:t>Total 730 articles posted</w:t>
      </w:r>
    </w:p>
    <w:p w14:paraId="25F7C723" w14:textId="1FB2A361" w:rsidR="00533BFD" w:rsidRDefault="00EF3FC6" w:rsidP="005B0B4C">
      <w:pPr>
        <w:pStyle w:val="ListParagraph"/>
        <w:numPr>
          <w:ilvl w:val="0"/>
          <w:numId w:val="20"/>
        </w:numPr>
      </w:pPr>
      <w:r>
        <w:t>analysis content quality:</w:t>
      </w:r>
    </w:p>
    <w:p w14:paraId="23327AAF" w14:textId="752C73A1" w:rsidR="00EF3FC6" w:rsidRDefault="00EF3FC6" w:rsidP="00EF3FC6">
      <w:pPr>
        <w:pStyle w:val="ListParagraph"/>
        <w:numPr>
          <w:ilvl w:val="0"/>
          <w:numId w:val="21"/>
        </w:numPr>
      </w:pPr>
      <w:r>
        <w:t>Compare table, 10 ~ 12 products</w:t>
      </w:r>
    </w:p>
    <w:p w14:paraId="455CDF4C" w14:textId="3A0AB217" w:rsidR="002577C4" w:rsidRDefault="002577C4" w:rsidP="00EF3FC6">
      <w:pPr>
        <w:pStyle w:val="ListParagraph"/>
        <w:numPr>
          <w:ilvl w:val="0"/>
          <w:numId w:val="21"/>
        </w:numPr>
      </w:pPr>
      <w:r>
        <w:t>Then explain all products one by one in details.</w:t>
      </w:r>
    </w:p>
    <w:p w14:paraId="475F0089" w14:textId="35121EB4" w:rsidR="002577C4" w:rsidRDefault="002577C4" w:rsidP="00EF3FC6">
      <w:pPr>
        <w:pStyle w:val="ListParagraph"/>
        <w:numPr>
          <w:ilvl w:val="0"/>
          <w:numId w:val="21"/>
        </w:numPr>
      </w:pPr>
      <w:r>
        <w:t>Minimum 5k to 8k words of article.</w:t>
      </w:r>
    </w:p>
    <w:p w14:paraId="386CBF33" w14:textId="5C4B9C0E" w:rsidR="00EF3FC6" w:rsidRDefault="002E063F" w:rsidP="005B0B4C">
      <w:pPr>
        <w:pStyle w:val="ListParagraph"/>
        <w:numPr>
          <w:ilvl w:val="0"/>
          <w:numId w:val="20"/>
        </w:numPr>
      </w:pPr>
      <w:r>
        <w:t xml:space="preserve">Explore more on </w:t>
      </w:r>
      <w:proofErr w:type="spellStart"/>
      <w:r>
        <w:t>ahref</w:t>
      </w:r>
      <w:proofErr w:type="spellEnd"/>
      <w:r>
        <w:t xml:space="preserve"> tool.</w:t>
      </w:r>
    </w:p>
    <w:p w14:paraId="5BAE9ACD" w14:textId="30333ECE" w:rsidR="002E063F" w:rsidRDefault="002E063F" w:rsidP="002E063F">
      <w:pPr>
        <w:pStyle w:val="ListParagraph"/>
        <w:numPr>
          <w:ilvl w:val="1"/>
          <w:numId w:val="20"/>
        </w:numPr>
      </w:pPr>
      <w:r>
        <w:t xml:space="preserve">Domain Rank:  </w:t>
      </w:r>
      <w:r>
        <w:tab/>
        <w:t>61</w:t>
      </w:r>
    </w:p>
    <w:p w14:paraId="456D249B" w14:textId="38FD280C" w:rsidR="002E063F" w:rsidRDefault="002E063F" w:rsidP="002E063F">
      <w:pPr>
        <w:pStyle w:val="ListParagraph"/>
        <w:numPr>
          <w:ilvl w:val="1"/>
          <w:numId w:val="20"/>
        </w:numPr>
      </w:pPr>
      <w:proofErr w:type="spellStart"/>
      <w:r>
        <w:t>Ahref</w:t>
      </w:r>
      <w:proofErr w:type="spellEnd"/>
      <w:r>
        <w:t xml:space="preserve"> Rank:</w:t>
      </w:r>
      <w:r>
        <w:tab/>
        <w:t>240,196</w:t>
      </w:r>
    </w:p>
    <w:p w14:paraId="62F62B93" w14:textId="38530117" w:rsidR="002E063F" w:rsidRDefault="00CF6283" w:rsidP="002E063F">
      <w:pPr>
        <w:pStyle w:val="ListParagraph"/>
        <w:numPr>
          <w:ilvl w:val="1"/>
          <w:numId w:val="20"/>
        </w:numPr>
      </w:pPr>
      <w:r>
        <w:t>Backlinks</w:t>
      </w:r>
      <w:r w:rsidR="002E063F">
        <w:t>:</w:t>
      </w:r>
      <w:r w:rsidR="002E063F">
        <w:tab/>
      </w:r>
      <w:r w:rsidR="00992218">
        <w:tab/>
      </w:r>
      <w:r w:rsidR="002E063F">
        <w:t>13.3K</w:t>
      </w:r>
    </w:p>
    <w:p w14:paraId="1496F855" w14:textId="0AD355DA" w:rsidR="00837373" w:rsidRDefault="00837373" w:rsidP="002E063F">
      <w:pPr>
        <w:pStyle w:val="ListParagraph"/>
        <w:numPr>
          <w:ilvl w:val="1"/>
          <w:numId w:val="20"/>
        </w:numPr>
      </w:pPr>
      <w:r>
        <w:t>Reference domain:</w:t>
      </w:r>
      <w:r>
        <w:tab/>
        <w:t>2.02K</w:t>
      </w:r>
    </w:p>
    <w:p w14:paraId="6891401E" w14:textId="31B1926C" w:rsidR="00837373" w:rsidRDefault="00837373" w:rsidP="002E063F">
      <w:pPr>
        <w:pStyle w:val="ListParagraph"/>
        <w:numPr>
          <w:ilvl w:val="1"/>
          <w:numId w:val="20"/>
        </w:numPr>
      </w:pPr>
      <w:r>
        <w:t>Organic Keyword:</w:t>
      </w:r>
      <w:r>
        <w:tab/>
      </w:r>
      <w:r>
        <w:tab/>
        <w:t>126K</w:t>
      </w:r>
    </w:p>
    <w:p w14:paraId="35BB88BB" w14:textId="77777777" w:rsidR="00F600E6" w:rsidRDefault="00F600E6" w:rsidP="002E063F">
      <w:pPr>
        <w:pStyle w:val="ListParagraph"/>
        <w:numPr>
          <w:ilvl w:val="1"/>
          <w:numId w:val="20"/>
        </w:numPr>
      </w:pPr>
      <w:r>
        <w:t>This domain purchases an expire domain and then use that expire domain for off-page SEO.</w:t>
      </w:r>
    </w:p>
    <w:p w14:paraId="3257639C" w14:textId="77777777" w:rsidR="00D84555" w:rsidRDefault="00F600E6" w:rsidP="002E063F">
      <w:pPr>
        <w:pStyle w:val="ListParagraph"/>
        <w:numPr>
          <w:ilvl w:val="1"/>
          <w:numId w:val="20"/>
        </w:numPr>
      </w:pPr>
      <w:r>
        <w:t xml:space="preserve">In Jan 2021 update, google hit this domain, and traffic decreases from 27k to 12k. The owner did not go heart broken. The owner show patience and work on the Google-new-update. After 6 month, this domain’s traffic increased from 12k to 30K+. After that new layout, working scheme, traffic increased day by day. </w:t>
      </w:r>
    </w:p>
    <w:p w14:paraId="044B07B0" w14:textId="637445AC" w:rsidR="00F600E6" w:rsidRDefault="00D84555" w:rsidP="002E063F">
      <w:pPr>
        <w:pStyle w:val="ListParagraph"/>
        <w:numPr>
          <w:ilvl w:val="1"/>
          <w:numId w:val="20"/>
        </w:numPr>
      </w:pPr>
      <w:r>
        <w:t xml:space="preserve">Google algorithms hit this website for bad-quality backlinks. After the hit, the owner find that bad-backlinks and </w:t>
      </w:r>
      <w:r w:rsidR="00575188">
        <w:t>disown</w:t>
      </w:r>
      <w:r>
        <w:t xml:space="preserve"> them</w:t>
      </w:r>
      <w:r w:rsidR="007C7782">
        <w:t xml:space="preserve"> by using the google tool.</w:t>
      </w:r>
      <w:r w:rsidR="00F600E6">
        <w:t xml:space="preserve"> </w:t>
      </w:r>
    </w:p>
    <w:p w14:paraId="72F88019" w14:textId="2B6530BC" w:rsidR="002E063F" w:rsidRDefault="00304F57" w:rsidP="005B0B4C">
      <w:pPr>
        <w:pStyle w:val="ListParagraph"/>
        <w:numPr>
          <w:ilvl w:val="0"/>
          <w:numId w:val="20"/>
        </w:numPr>
      </w:pPr>
      <w:r>
        <w:t xml:space="preserve">Website have 3660 keywords, which are </w:t>
      </w:r>
      <w:r w:rsidR="00331F36">
        <w:t>i</w:t>
      </w:r>
      <w:r>
        <w:t>n top 3 positions.</w:t>
      </w:r>
    </w:p>
    <w:p w14:paraId="661FE7EB" w14:textId="21BB0833" w:rsidR="00CF6283" w:rsidRDefault="00CF6283" w:rsidP="005B0B4C">
      <w:pPr>
        <w:pStyle w:val="ListParagraph"/>
        <w:numPr>
          <w:ilvl w:val="0"/>
          <w:numId w:val="20"/>
        </w:numPr>
      </w:pPr>
      <w:r>
        <w:t xml:space="preserve">Website have 10328 keywords which are </w:t>
      </w:r>
      <w:r w:rsidR="00331F36">
        <w:t>i</w:t>
      </w:r>
      <w:r>
        <w:t>n top 4~10 positions on google search results.</w:t>
      </w:r>
    </w:p>
    <w:p w14:paraId="64BE10C3" w14:textId="77777777" w:rsidR="008A7984" w:rsidRDefault="008A7984" w:rsidP="005B0B4C">
      <w:pPr>
        <w:pStyle w:val="ListParagraph"/>
        <w:numPr>
          <w:ilvl w:val="0"/>
          <w:numId w:val="20"/>
        </w:numPr>
      </w:pPr>
      <w:r>
        <w:t>Reverse engineer this website:</w:t>
      </w:r>
    </w:p>
    <w:p w14:paraId="21991010" w14:textId="77777777" w:rsidR="008A7984" w:rsidRDefault="008A7984" w:rsidP="008A7984">
      <w:pPr>
        <w:pStyle w:val="ListParagraph"/>
        <w:numPr>
          <w:ilvl w:val="1"/>
          <w:numId w:val="20"/>
        </w:numPr>
      </w:pPr>
      <w:r>
        <w:t xml:space="preserve">find all keywords, topics, titles of this website. </w:t>
      </w:r>
    </w:p>
    <w:p w14:paraId="00995E66" w14:textId="3384D73E" w:rsidR="008A7984" w:rsidRDefault="008A7984" w:rsidP="008A7984">
      <w:pPr>
        <w:pStyle w:val="ListParagraph"/>
        <w:numPr>
          <w:ilvl w:val="1"/>
          <w:numId w:val="20"/>
        </w:numPr>
      </w:pPr>
      <w:proofErr w:type="spellStart"/>
      <w:r>
        <w:t>onPage</w:t>
      </w:r>
      <w:proofErr w:type="spellEnd"/>
      <w:r>
        <w:t xml:space="preserve"> SEO, see which plugins are used. Which scheme of layout, keyword density, etc.</w:t>
      </w:r>
    </w:p>
    <w:p w14:paraId="0A422EF5" w14:textId="0DA0705C" w:rsidR="008A7984" w:rsidRDefault="008A7984" w:rsidP="008A7984">
      <w:pPr>
        <w:pStyle w:val="ListParagraph"/>
        <w:numPr>
          <w:ilvl w:val="1"/>
          <w:numId w:val="20"/>
        </w:numPr>
      </w:pPr>
      <w:proofErr w:type="spellStart"/>
      <w:r>
        <w:t>OffPage</w:t>
      </w:r>
      <w:proofErr w:type="spellEnd"/>
      <w:r>
        <w:t xml:space="preserve"> SEO: find first backlink, where and when, and then other backlinks, list of referring domain, etc.</w:t>
      </w:r>
    </w:p>
    <w:p w14:paraId="09A8DBCD" w14:textId="5402011B" w:rsidR="008A7984" w:rsidRDefault="008A7984" w:rsidP="008A7984">
      <w:pPr>
        <w:pStyle w:val="ListParagraph"/>
        <w:numPr>
          <w:ilvl w:val="1"/>
          <w:numId w:val="20"/>
        </w:numPr>
      </w:pPr>
      <w:r>
        <w:t>All other things, image alt text, etc.</w:t>
      </w:r>
    </w:p>
    <w:p w14:paraId="6BF153CE" w14:textId="664A9E74" w:rsidR="008A7984" w:rsidRDefault="00674A58" w:rsidP="008A7984">
      <w:pPr>
        <w:pStyle w:val="ListParagraph"/>
        <w:numPr>
          <w:ilvl w:val="0"/>
          <w:numId w:val="20"/>
        </w:numPr>
      </w:pPr>
      <w:r>
        <w:t>Mimic</w:t>
      </w:r>
      <w:r w:rsidR="008A7984">
        <w:t xml:space="preserve"> this strategy. </w:t>
      </w:r>
    </w:p>
    <w:p w14:paraId="6731FF5B" w14:textId="4682CFBA" w:rsidR="008A7984" w:rsidRDefault="008A7984" w:rsidP="008A7984">
      <w:pPr>
        <w:pStyle w:val="ListParagraph"/>
        <w:numPr>
          <w:ilvl w:val="0"/>
          <w:numId w:val="20"/>
        </w:numPr>
      </w:pPr>
      <w:r>
        <w:t xml:space="preserve">The owner worked 14 </w:t>
      </w:r>
      <w:r w:rsidR="009C4F07">
        <w:t>months</w:t>
      </w:r>
      <w:r>
        <w:t xml:space="preserve"> </w:t>
      </w:r>
      <w:r w:rsidR="00674A58">
        <w:t>straight</w:t>
      </w:r>
      <w:r>
        <w:t xml:space="preserve"> and did not get any traffic or income from any source (Amazon, </w:t>
      </w:r>
      <w:proofErr w:type="spellStart"/>
      <w:r>
        <w:t>adsense</w:t>
      </w:r>
      <w:proofErr w:type="spellEnd"/>
      <w:r>
        <w:t>).</w:t>
      </w:r>
    </w:p>
    <w:p w14:paraId="266E2E00" w14:textId="77777777" w:rsidR="00674A58" w:rsidRDefault="00674A58" w:rsidP="008A7984">
      <w:pPr>
        <w:pStyle w:val="ListParagraph"/>
        <w:numPr>
          <w:ilvl w:val="0"/>
          <w:numId w:val="20"/>
        </w:numPr>
      </w:pPr>
    </w:p>
    <w:p w14:paraId="11C55C99" w14:textId="5B7E245C" w:rsidR="008B1760" w:rsidRDefault="008B1760" w:rsidP="00FD2F87"/>
    <w:p w14:paraId="1145C1E7" w14:textId="30CEDCFC" w:rsidR="008B1760" w:rsidRDefault="008F7F88" w:rsidP="008F7F88">
      <w:pPr>
        <w:pStyle w:val="Heading1"/>
      </w:pPr>
      <w:r w:rsidRPr="008F7F88">
        <w:t xml:space="preserve">Topic 120 | Closing </w:t>
      </w:r>
      <w:r w:rsidRPr="008F7F88">
        <w:t>remarks:</w:t>
      </w:r>
      <w:r w:rsidRPr="008F7F88">
        <w:t xml:space="preserve"> Final Words</w:t>
      </w:r>
    </w:p>
    <w:p w14:paraId="12E9A3F5" w14:textId="1C558D6C" w:rsidR="008B1760" w:rsidRDefault="00A152B0" w:rsidP="00FD2F87">
      <w:r>
        <w:tab/>
        <w:t>Conclusion:</w:t>
      </w:r>
    </w:p>
    <w:p w14:paraId="191F2AD9" w14:textId="16989D40" w:rsidR="00A152B0" w:rsidRDefault="00A152B0" w:rsidP="00A152B0">
      <w:pPr>
        <w:pStyle w:val="ListParagraph"/>
        <w:numPr>
          <w:ilvl w:val="0"/>
          <w:numId w:val="23"/>
        </w:numPr>
      </w:pPr>
      <w:r>
        <w:t>Niche Research</w:t>
      </w:r>
    </w:p>
    <w:p w14:paraId="77D55CA4" w14:textId="76D35F49" w:rsidR="00A152B0" w:rsidRDefault="00A152B0" w:rsidP="00A152B0">
      <w:pPr>
        <w:pStyle w:val="ListParagraph"/>
        <w:numPr>
          <w:ilvl w:val="0"/>
          <w:numId w:val="23"/>
        </w:numPr>
      </w:pPr>
      <w:r>
        <w:t>Content Coverage</w:t>
      </w:r>
    </w:p>
    <w:p w14:paraId="25FB7B4B" w14:textId="0FC7BA91" w:rsidR="00A152B0" w:rsidRDefault="00A152B0" w:rsidP="00A152B0">
      <w:pPr>
        <w:pStyle w:val="ListParagraph"/>
        <w:numPr>
          <w:ilvl w:val="0"/>
          <w:numId w:val="23"/>
        </w:numPr>
      </w:pPr>
      <w:r>
        <w:t>Content Writing</w:t>
      </w:r>
    </w:p>
    <w:p w14:paraId="7C4D0F0F" w14:textId="5D1BD43E" w:rsidR="00A152B0" w:rsidRDefault="00A152B0" w:rsidP="00A152B0">
      <w:pPr>
        <w:pStyle w:val="ListParagraph"/>
        <w:numPr>
          <w:ilvl w:val="0"/>
          <w:numId w:val="23"/>
        </w:numPr>
      </w:pPr>
      <w:r>
        <w:lastRenderedPageBreak/>
        <w:t>Off-Page SEO</w:t>
      </w:r>
    </w:p>
    <w:p w14:paraId="0FAA40A4" w14:textId="3383AF6F" w:rsidR="00A152B0" w:rsidRDefault="00A152B0" w:rsidP="00A152B0">
      <w:pPr>
        <w:pStyle w:val="ListParagraph"/>
        <w:numPr>
          <w:ilvl w:val="0"/>
          <w:numId w:val="23"/>
        </w:numPr>
      </w:pPr>
      <w:r>
        <w:t>Website Making</w:t>
      </w:r>
    </w:p>
    <w:p w14:paraId="5DEE0891" w14:textId="12D51A47" w:rsidR="00A152B0" w:rsidRDefault="00A152B0" w:rsidP="00A152B0">
      <w:pPr>
        <w:pStyle w:val="ListParagraph"/>
        <w:numPr>
          <w:ilvl w:val="0"/>
          <w:numId w:val="23"/>
        </w:numPr>
      </w:pPr>
      <w:r>
        <w:t xml:space="preserve">WordPress </w:t>
      </w:r>
      <w:proofErr w:type="spellStart"/>
      <w:r>
        <w:t>SetUp</w:t>
      </w:r>
      <w:proofErr w:type="spellEnd"/>
    </w:p>
    <w:p w14:paraId="145DD3E9" w14:textId="0E758474" w:rsidR="00A152B0" w:rsidRDefault="00A152B0" w:rsidP="00A152B0">
      <w:pPr>
        <w:pStyle w:val="ListParagraph"/>
        <w:numPr>
          <w:ilvl w:val="0"/>
          <w:numId w:val="23"/>
        </w:numPr>
      </w:pPr>
      <w:r>
        <w:t>Google Ads</w:t>
      </w:r>
    </w:p>
    <w:p w14:paraId="4D67039F" w14:textId="06CE6D2D" w:rsidR="00A152B0" w:rsidRDefault="00A152B0" w:rsidP="00A152B0">
      <w:pPr>
        <w:pStyle w:val="ListParagraph"/>
        <w:numPr>
          <w:ilvl w:val="0"/>
          <w:numId w:val="23"/>
        </w:numPr>
      </w:pPr>
      <w:r>
        <w:t>CPA</w:t>
      </w:r>
    </w:p>
    <w:p w14:paraId="383EFBC3" w14:textId="2E3D2DC4" w:rsidR="00A152B0" w:rsidRDefault="00A152B0" w:rsidP="00A152B0">
      <w:pPr>
        <w:pStyle w:val="ListParagraph"/>
        <w:numPr>
          <w:ilvl w:val="0"/>
          <w:numId w:val="23"/>
        </w:numPr>
      </w:pPr>
      <w:r>
        <w:t>YouTube</w:t>
      </w:r>
    </w:p>
    <w:p w14:paraId="7C117125" w14:textId="7DC8331B" w:rsidR="00A152B0" w:rsidRDefault="00A152B0" w:rsidP="00A152B0">
      <w:pPr>
        <w:pStyle w:val="ListParagraph"/>
        <w:numPr>
          <w:ilvl w:val="0"/>
          <w:numId w:val="23"/>
        </w:numPr>
      </w:pPr>
      <w:r>
        <w:t>Event Blogging.</w:t>
      </w:r>
      <w:r w:rsidR="001C205B">
        <w:t xml:space="preserve"> </w:t>
      </w:r>
    </w:p>
    <w:p w14:paraId="4B369957" w14:textId="77777777" w:rsidR="004308E8" w:rsidRDefault="004308E8" w:rsidP="00FD2F87"/>
    <w:p w14:paraId="461257CB" w14:textId="3C2AA632" w:rsidR="008B1760" w:rsidRDefault="004308E8" w:rsidP="00FD2F87">
      <w:r>
        <w:t>Some other closing remarks and motivation.</w:t>
      </w:r>
    </w:p>
    <w:p w14:paraId="5FD9F3B8" w14:textId="4767CDFC" w:rsidR="008B1760" w:rsidRDefault="008B1760" w:rsidP="00FD2F87"/>
    <w:p w14:paraId="745604DA" w14:textId="230503E7" w:rsidR="008B1760" w:rsidRDefault="008B1760" w:rsidP="00FD2F87"/>
    <w:p w14:paraId="12736D31" w14:textId="7130B415" w:rsidR="008B1760" w:rsidRDefault="008B1760" w:rsidP="00FD2F87"/>
    <w:p w14:paraId="74798E2D" w14:textId="76503A9F" w:rsidR="008B1760" w:rsidRDefault="008B1760" w:rsidP="00FD2F87"/>
    <w:p w14:paraId="7EE5E3B6" w14:textId="545DCA5B" w:rsidR="008B1760" w:rsidRDefault="008B1760" w:rsidP="00FD2F87"/>
    <w:p w14:paraId="2D28EE09" w14:textId="77777777" w:rsidR="008B1760" w:rsidRPr="00A209FE" w:rsidRDefault="008B1760" w:rsidP="00FD2F87"/>
    <w:sectPr w:rsidR="008B1760" w:rsidRPr="00A209FE" w:rsidSect="00497E28">
      <w:type w:val="continuous"/>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13C3E"/>
    <w:multiLevelType w:val="hybridMultilevel"/>
    <w:tmpl w:val="2FF2A7FA"/>
    <w:lvl w:ilvl="0" w:tplc="EE2A75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E6829A1"/>
    <w:multiLevelType w:val="hybridMultilevel"/>
    <w:tmpl w:val="9B1622DE"/>
    <w:lvl w:ilvl="0" w:tplc="55A61A62">
      <w:start w:val="1"/>
      <w:numFmt w:val="bullet"/>
      <w:lvlText w:val=""/>
      <w:lvlJc w:val="left"/>
      <w:pPr>
        <w:ind w:left="2520" w:hanging="360"/>
      </w:pPr>
      <w:rPr>
        <w:rFonts w:ascii="Symbol" w:eastAsiaTheme="minorHAnsi" w:hAnsi="Symbol"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23E6724D"/>
    <w:multiLevelType w:val="hybridMultilevel"/>
    <w:tmpl w:val="288CCC7A"/>
    <w:lvl w:ilvl="0" w:tplc="6B1215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3A02EA1"/>
    <w:multiLevelType w:val="hybridMultilevel"/>
    <w:tmpl w:val="97200AD8"/>
    <w:lvl w:ilvl="0" w:tplc="1B56104C">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6F34307"/>
    <w:multiLevelType w:val="hybridMultilevel"/>
    <w:tmpl w:val="5FE8D7B4"/>
    <w:lvl w:ilvl="0" w:tplc="F6D60F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CBE0FBF"/>
    <w:multiLevelType w:val="hybridMultilevel"/>
    <w:tmpl w:val="7262B52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0262F60"/>
    <w:multiLevelType w:val="hybridMultilevel"/>
    <w:tmpl w:val="7F5435E6"/>
    <w:lvl w:ilvl="0" w:tplc="364A2B3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C1A49A3"/>
    <w:multiLevelType w:val="hybridMultilevel"/>
    <w:tmpl w:val="A9747A96"/>
    <w:lvl w:ilvl="0" w:tplc="1884D80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507F4CA5"/>
    <w:multiLevelType w:val="hybridMultilevel"/>
    <w:tmpl w:val="9C784AE8"/>
    <w:lvl w:ilvl="0" w:tplc="D6FE558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4E1750C"/>
    <w:multiLevelType w:val="hybridMultilevel"/>
    <w:tmpl w:val="1EC6E89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AFB27E7"/>
    <w:multiLevelType w:val="hybridMultilevel"/>
    <w:tmpl w:val="BF28187A"/>
    <w:lvl w:ilvl="0" w:tplc="F4529E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0877107"/>
    <w:multiLevelType w:val="hybridMultilevel"/>
    <w:tmpl w:val="D4AAFE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2772A74"/>
    <w:multiLevelType w:val="hybridMultilevel"/>
    <w:tmpl w:val="9A728AAA"/>
    <w:lvl w:ilvl="0" w:tplc="1740721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6727AF9"/>
    <w:multiLevelType w:val="hybridMultilevel"/>
    <w:tmpl w:val="68A6225C"/>
    <w:lvl w:ilvl="0" w:tplc="3BA819E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69A6454"/>
    <w:multiLevelType w:val="hybridMultilevel"/>
    <w:tmpl w:val="76561F80"/>
    <w:lvl w:ilvl="0" w:tplc="7D9412D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6C0F4664"/>
    <w:multiLevelType w:val="hybridMultilevel"/>
    <w:tmpl w:val="4E964EAA"/>
    <w:lvl w:ilvl="0" w:tplc="4F26E26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129790B"/>
    <w:multiLevelType w:val="hybridMultilevel"/>
    <w:tmpl w:val="3D4A968E"/>
    <w:lvl w:ilvl="0" w:tplc="50A43770">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7" w15:restartNumberingAfterBreak="0">
    <w:nsid w:val="71F8104E"/>
    <w:multiLevelType w:val="hybridMultilevel"/>
    <w:tmpl w:val="2CA2B2BE"/>
    <w:lvl w:ilvl="0" w:tplc="3DA8E83E">
      <w:start w:val="1"/>
      <w:numFmt w:val="bullet"/>
      <w:lvlText w:val=""/>
      <w:lvlJc w:val="left"/>
      <w:pPr>
        <w:ind w:left="2520" w:hanging="360"/>
      </w:pPr>
      <w:rPr>
        <w:rFonts w:ascii="Symbol" w:eastAsia="Times New Roman"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75022E07"/>
    <w:multiLevelType w:val="hybridMultilevel"/>
    <w:tmpl w:val="5CBAC922"/>
    <w:lvl w:ilvl="0" w:tplc="9C864AFE">
      <w:start w:val="1"/>
      <w:numFmt w:val="decimal"/>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758E09CE"/>
    <w:multiLevelType w:val="hybridMultilevel"/>
    <w:tmpl w:val="E81E718E"/>
    <w:lvl w:ilvl="0" w:tplc="D3C27826">
      <w:start w:val="1"/>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77263EA8"/>
    <w:multiLevelType w:val="hybridMultilevel"/>
    <w:tmpl w:val="A9BE6714"/>
    <w:lvl w:ilvl="0" w:tplc="ABAA0D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DAD2349"/>
    <w:multiLevelType w:val="multilevel"/>
    <w:tmpl w:val="CD027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FE14195"/>
    <w:multiLevelType w:val="multilevel"/>
    <w:tmpl w:val="FA08C44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1"/>
  </w:num>
  <w:num w:numId="3">
    <w:abstractNumId w:val="17"/>
  </w:num>
  <w:num w:numId="4">
    <w:abstractNumId w:val="19"/>
  </w:num>
  <w:num w:numId="5">
    <w:abstractNumId w:val="3"/>
  </w:num>
  <w:num w:numId="6">
    <w:abstractNumId w:val="10"/>
  </w:num>
  <w:num w:numId="7">
    <w:abstractNumId w:val="18"/>
  </w:num>
  <w:num w:numId="8">
    <w:abstractNumId w:val="7"/>
  </w:num>
  <w:num w:numId="9">
    <w:abstractNumId w:val="6"/>
  </w:num>
  <w:num w:numId="10">
    <w:abstractNumId w:val="20"/>
  </w:num>
  <w:num w:numId="11">
    <w:abstractNumId w:val="16"/>
  </w:num>
  <w:num w:numId="12">
    <w:abstractNumId w:val="14"/>
  </w:num>
  <w:num w:numId="13">
    <w:abstractNumId w:val="15"/>
  </w:num>
  <w:num w:numId="14">
    <w:abstractNumId w:val="13"/>
  </w:num>
  <w:num w:numId="15">
    <w:abstractNumId w:val="21"/>
  </w:num>
  <w:num w:numId="16">
    <w:abstractNumId w:val="22"/>
  </w:num>
  <w:num w:numId="17">
    <w:abstractNumId w:val="11"/>
  </w:num>
  <w:num w:numId="18">
    <w:abstractNumId w:val="0"/>
  </w:num>
  <w:num w:numId="19">
    <w:abstractNumId w:val="12"/>
  </w:num>
  <w:num w:numId="20">
    <w:abstractNumId w:val="5"/>
  </w:num>
  <w:num w:numId="21">
    <w:abstractNumId w:val="9"/>
  </w:num>
  <w:num w:numId="22">
    <w:abstractNumId w:val="4"/>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US" w:vendorID="64" w:dllVersion="4096" w:nlCheck="1" w:checkStyle="1"/>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0NDUwNzAwtTQzNDFW0lEKTi0uzszPAykwNKgFAMR4Lw0tAAAA"/>
  </w:docVars>
  <w:rsids>
    <w:rsidRoot w:val="006A35F2"/>
    <w:rsid w:val="000025FC"/>
    <w:rsid w:val="000123D2"/>
    <w:rsid w:val="0001776A"/>
    <w:rsid w:val="000467D1"/>
    <w:rsid w:val="00057F79"/>
    <w:rsid w:val="00063D63"/>
    <w:rsid w:val="00065370"/>
    <w:rsid w:val="00065F6D"/>
    <w:rsid w:val="000670C9"/>
    <w:rsid w:val="00072900"/>
    <w:rsid w:val="00083519"/>
    <w:rsid w:val="0008515B"/>
    <w:rsid w:val="00085CD5"/>
    <w:rsid w:val="000968CA"/>
    <w:rsid w:val="000A3D75"/>
    <w:rsid w:val="000A41D4"/>
    <w:rsid w:val="000A4487"/>
    <w:rsid w:val="000B0A36"/>
    <w:rsid w:val="000C0E50"/>
    <w:rsid w:val="000C6451"/>
    <w:rsid w:val="000C670B"/>
    <w:rsid w:val="000D2E18"/>
    <w:rsid w:val="000D4133"/>
    <w:rsid w:val="000D55E6"/>
    <w:rsid w:val="000E7F9D"/>
    <w:rsid w:val="000F0886"/>
    <w:rsid w:val="000F2A8B"/>
    <w:rsid w:val="000F4557"/>
    <w:rsid w:val="000F654A"/>
    <w:rsid w:val="00101601"/>
    <w:rsid w:val="00103529"/>
    <w:rsid w:val="0010676B"/>
    <w:rsid w:val="00107884"/>
    <w:rsid w:val="001129A6"/>
    <w:rsid w:val="00121FB3"/>
    <w:rsid w:val="001227E4"/>
    <w:rsid w:val="00123F29"/>
    <w:rsid w:val="00125CD8"/>
    <w:rsid w:val="001261CD"/>
    <w:rsid w:val="00153336"/>
    <w:rsid w:val="00157F0C"/>
    <w:rsid w:val="00181611"/>
    <w:rsid w:val="0018170A"/>
    <w:rsid w:val="001874C7"/>
    <w:rsid w:val="00187C62"/>
    <w:rsid w:val="001C205B"/>
    <w:rsid w:val="001C4B2B"/>
    <w:rsid w:val="001C7DB6"/>
    <w:rsid w:val="001D2CEE"/>
    <w:rsid w:val="001D3CD5"/>
    <w:rsid w:val="001D6DB9"/>
    <w:rsid w:val="001E17F1"/>
    <w:rsid w:val="001E377B"/>
    <w:rsid w:val="001E6999"/>
    <w:rsid w:val="001F0F27"/>
    <w:rsid w:val="001F2B90"/>
    <w:rsid w:val="001F568D"/>
    <w:rsid w:val="001F5EFA"/>
    <w:rsid w:val="00202009"/>
    <w:rsid w:val="00202EE5"/>
    <w:rsid w:val="002104A5"/>
    <w:rsid w:val="00211588"/>
    <w:rsid w:val="002169A9"/>
    <w:rsid w:val="00226D0F"/>
    <w:rsid w:val="00231CE1"/>
    <w:rsid w:val="00250122"/>
    <w:rsid w:val="002528BF"/>
    <w:rsid w:val="002577C4"/>
    <w:rsid w:val="00264390"/>
    <w:rsid w:val="00271C78"/>
    <w:rsid w:val="00272DA4"/>
    <w:rsid w:val="002762EC"/>
    <w:rsid w:val="00287A1A"/>
    <w:rsid w:val="00291780"/>
    <w:rsid w:val="00293E66"/>
    <w:rsid w:val="002943EE"/>
    <w:rsid w:val="002A09D6"/>
    <w:rsid w:val="002A3C97"/>
    <w:rsid w:val="002A7DF8"/>
    <w:rsid w:val="002B5027"/>
    <w:rsid w:val="002C4A5A"/>
    <w:rsid w:val="002D1146"/>
    <w:rsid w:val="002D6877"/>
    <w:rsid w:val="002E063F"/>
    <w:rsid w:val="002E40DF"/>
    <w:rsid w:val="002F4E93"/>
    <w:rsid w:val="0030120C"/>
    <w:rsid w:val="00304F57"/>
    <w:rsid w:val="00313E1D"/>
    <w:rsid w:val="00315782"/>
    <w:rsid w:val="0032084D"/>
    <w:rsid w:val="00331F36"/>
    <w:rsid w:val="003324CF"/>
    <w:rsid w:val="003460A5"/>
    <w:rsid w:val="003466A5"/>
    <w:rsid w:val="00355021"/>
    <w:rsid w:val="003628E9"/>
    <w:rsid w:val="0036330B"/>
    <w:rsid w:val="00375EC1"/>
    <w:rsid w:val="0038408B"/>
    <w:rsid w:val="003906BC"/>
    <w:rsid w:val="00392581"/>
    <w:rsid w:val="003A1FED"/>
    <w:rsid w:val="003A733C"/>
    <w:rsid w:val="003B0910"/>
    <w:rsid w:val="003B1361"/>
    <w:rsid w:val="003B1A8D"/>
    <w:rsid w:val="003B4069"/>
    <w:rsid w:val="003B46A9"/>
    <w:rsid w:val="003B5F4E"/>
    <w:rsid w:val="003C06FB"/>
    <w:rsid w:val="003C2DF1"/>
    <w:rsid w:val="003C470C"/>
    <w:rsid w:val="003E2AF4"/>
    <w:rsid w:val="003E670D"/>
    <w:rsid w:val="003E6E2C"/>
    <w:rsid w:val="003F4D09"/>
    <w:rsid w:val="00402D0B"/>
    <w:rsid w:val="00403963"/>
    <w:rsid w:val="00404D59"/>
    <w:rsid w:val="0041651D"/>
    <w:rsid w:val="00425034"/>
    <w:rsid w:val="004308E8"/>
    <w:rsid w:val="00453009"/>
    <w:rsid w:val="00463443"/>
    <w:rsid w:val="00465345"/>
    <w:rsid w:val="00473C9B"/>
    <w:rsid w:val="0047613C"/>
    <w:rsid w:val="00485328"/>
    <w:rsid w:val="004871BE"/>
    <w:rsid w:val="004946AF"/>
    <w:rsid w:val="00497E28"/>
    <w:rsid w:val="004A2C6C"/>
    <w:rsid w:val="004A70F0"/>
    <w:rsid w:val="004A74A1"/>
    <w:rsid w:val="004B7FED"/>
    <w:rsid w:val="004C1944"/>
    <w:rsid w:val="004C4572"/>
    <w:rsid w:val="004C72A4"/>
    <w:rsid w:val="004D2E01"/>
    <w:rsid w:val="004E191C"/>
    <w:rsid w:val="004E48D2"/>
    <w:rsid w:val="004E55CA"/>
    <w:rsid w:val="004E6A1C"/>
    <w:rsid w:val="004F1AD2"/>
    <w:rsid w:val="004F34EF"/>
    <w:rsid w:val="004F71A1"/>
    <w:rsid w:val="00501A36"/>
    <w:rsid w:val="00511744"/>
    <w:rsid w:val="00513774"/>
    <w:rsid w:val="0051383B"/>
    <w:rsid w:val="005157B9"/>
    <w:rsid w:val="005210EA"/>
    <w:rsid w:val="00522A5C"/>
    <w:rsid w:val="00533BFD"/>
    <w:rsid w:val="00551153"/>
    <w:rsid w:val="005517DA"/>
    <w:rsid w:val="00551C26"/>
    <w:rsid w:val="00552A9E"/>
    <w:rsid w:val="00570911"/>
    <w:rsid w:val="00570F02"/>
    <w:rsid w:val="005730B5"/>
    <w:rsid w:val="00573570"/>
    <w:rsid w:val="00573760"/>
    <w:rsid w:val="005745DA"/>
    <w:rsid w:val="00574960"/>
    <w:rsid w:val="00575188"/>
    <w:rsid w:val="00595B3F"/>
    <w:rsid w:val="00596890"/>
    <w:rsid w:val="005A109F"/>
    <w:rsid w:val="005A3B34"/>
    <w:rsid w:val="005B0B4C"/>
    <w:rsid w:val="005B1E03"/>
    <w:rsid w:val="005C00CE"/>
    <w:rsid w:val="005C13AC"/>
    <w:rsid w:val="005D72C6"/>
    <w:rsid w:val="005E0AB6"/>
    <w:rsid w:val="005E6EDF"/>
    <w:rsid w:val="005F12C4"/>
    <w:rsid w:val="006136E6"/>
    <w:rsid w:val="0061486A"/>
    <w:rsid w:val="00625915"/>
    <w:rsid w:val="00625B33"/>
    <w:rsid w:val="006263DB"/>
    <w:rsid w:val="0062735F"/>
    <w:rsid w:val="006317A0"/>
    <w:rsid w:val="00631F6C"/>
    <w:rsid w:val="00632D2A"/>
    <w:rsid w:val="00633282"/>
    <w:rsid w:val="00647F51"/>
    <w:rsid w:val="00650848"/>
    <w:rsid w:val="00674A58"/>
    <w:rsid w:val="006958B2"/>
    <w:rsid w:val="006A1DFD"/>
    <w:rsid w:val="006A35F2"/>
    <w:rsid w:val="006A732A"/>
    <w:rsid w:val="006B79F0"/>
    <w:rsid w:val="006C05E8"/>
    <w:rsid w:val="006D1206"/>
    <w:rsid w:val="006D6E46"/>
    <w:rsid w:val="006E6DC4"/>
    <w:rsid w:val="0070023D"/>
    <w:rsid w:val="00706D95"/>
    <w:rsid w:val="007077C2"/>
    <w:rsid w:val="007106C4"/>
    <w:rsid w:val="007336A4"/>
    <w:rsid w:val="00755BB3"/>
    <w:rsid w:val="00757118"/>
    <w:rsid w:val="007572E8"/>
    <w:rsid w:val="00762A1A"/>
    <w:rsid w:val="00774313"/>
    <w:rsid w:val="0078657E"/>
    <w:rsid w:val="00797742"/>
    <w:rsid w:val="007A4847"/>
    <w:rsid w:val="007A7F5A"/>
    <w:rsid w:val="007B0B32"/>
    <w:rsid w:val="007B3927"/>
    <w:rsid w:val="007B435F"/>
    <w:rsid w:val="007B614C"/>
    <w:rsid w:val="007B66EA"/>
    <w:rsid w:val="007B7C8E"/>
    <w:rsid w:val="007C04AD"/>
    <w:rsid w:val="007C7782"/>
    <w:rsid w:val="007D3117"/>
    <w:rsid w:val="007E529F"/>
    <w:rsid w:val="0080263B"/>
    <w:rsid w:val="00802ECD"/>
    <w:rsid w:val="00806608"/>
    <w:rsid w:val="00814EFF"/>
    <w:rsid w:val="008251F3"/>
    <w:rsid w:val="00837373"/>
    <w:rsid w:val="008424B7"/>
    <w:rsid w:val="0084518B"/>
    <w:rsid w:val="00854FDA"/>
    <w:rsid w:val="008569ED"/>
    <w:rsid w:val="00866B4D"/>
    <w:rsid w:val="00871D29"/>
    <w:rsid w:val="00875813"/>
    <w:rsid w:val="00884ED3"/>
    <w:rsid w:val="00890BCE"/>
    <w:rsid w:val="008A0E2B"/>
    <w:rsid w:val="008A35EA"/>
    <w:rsid w:val="008A7984"/>
    <w:rsid w:val="008B1760"/>
    <w:rsid w:val="008D1166"/>
    <w:rsid w:val="008D51EC"/>
    <w:rsid w:val="008D6725"/>
    <w:rsid w:val="008E233C"/>
    <w:rsid w:val="008E6A41"/>
    <w:rsid w:val="008F7F88"/>
    <w:rsid w:val="009057D6"/>
    <w:rsid w:val="009059DE"/>
    <w:rsid w:val="009060F6"/>
    <w:rsid w:val="00907CE8"/>
    <w:rsid w:val="00912177"/>
    <w:rsid w:val="00915708"/>
    <w:rsid w:val="00916348"/>
    <w:rsid w:val="009241AF"/>
    <w:rsid w:val="00930674"/>
    <w:rsid w:val="00935574"/>
    <w:rsid w:val="00940632"/>
    <w:rsid w:val="00940EB3"/>
    <w:rsid w:val="00942206"/>
    <w:rsid w:val="009516BF"/>
    <w:rsid w:val="009558A4"/>
    <w:rsid w:val="0096183C"/>
    <w:rsid w:val="00962D07"/>
    <w:rsid w:val="00963878"/>
    <w:rsid w:val="00964488"/>
    <w:rsid w:val="00965660"/>
    <w:rsid w:val="0097406A"/>
    <w:rsid w:val="009755A6"/>
    <w:rsid w:val="00977B0B"/>
    <w:rsid w:val="00980BDC"/>
    <w:rsid w:val="00990DF9"/>
    <w:rsid w:val="00992218"/>
    <w:rsid w:val="0099234A"/>
    <w:rsid w:val="00995D84"/>
    <w:rsid w:val="00996B4D"/>
    <w:rsid w:val="009A03F5"/>
    <w:rsid w:val="009A1AA2"/>
    <w:rsid w:val="009A2D1A"/>
    <w:rsid w:val="009B2517"/>
    <w:rsid w:val="009B6472"/>
    <w:rsid w:val="009B6E58"/>
    <w:rsid w:val="009C4F07"/>
    <w:rsid w:val="009C66F1"/>
    <w:rsid w:val="009D2A68"/>
    <w:rsid w:val="009E2DA4"/>
    <w:rsid w:val="009E3FF9"/>
    <w:rsid w:val="009F09CC"/>
    <w:rsid w:val="009F79F9"/>
    <w:rsid w:val="00A06389"/>
    <w:rsid w:val="00A07486"/>
    <w:rsid w:val="00A152B0"/>
    <w:rsid w:val="00A209FE"/>
    <w:rsid w:val="00A3109B"/>
    <w:rsid w:val="00A318B5"/>
    <w:rsid w:val="00A341AD"/>
    <w:rsid w:val="00A350B1"/>
    <w:rsid w:val="00A42D7A"/>
    <w:rsid w:val="00A51200"/>
    <w:rsid w:val="00A6267C"/>
    <w:rsid w:val="00A82EC8"/>
    <w:rsid w:val="00AA233F"/>
    <w:rsid w:val="00AA519A"/>
    <w:rsid w:val="00AD26B3"/>
    <w:rsid w:val="00AD38D7"/>
    <w:rsid w:val="00AF11C9"/>
    <w:rsid w:val="00AF2D1F"/>
    <w:rsid w:val="00AF5836"/>
    <w:rsid w:val="00AF7DC2"/>
    <w:rsid w:val="00B01742"/>
    <w:rsid w:val="00B03153"/>
    <w:rsid w:val="00B066A1"/>
    <w:rsid w:val="00B211C2"/>
    <w:rsid w:val="00B21254"/>
    <w:rsid w:val="00B2626C"/>
    <w:rsid w:val="00B30711"/>
    <w:rsid w:val="00B3308C"/>
    <w:rsid w:val="00B33464"/>
    <w:rsid w:val="00B341B3"/>
    <w:rsid w:val="00B34316"/>
    <w:rsid w:val="00B401F1"/>
    <w:rsid w:val="00B44CCA"/>
    <w:rsid w:val="00B510A7"/>
    <w:rsid w:val="00B51B3E"/>
    <w:rsid w:val="00B53476"/>
    <w:rsid w:val="00B61243"/>
    <w:rsid w:val="00B629F5"/>
    <w:rsid w:val="00B63B7C"/>
    <w:rsid w:val="00B709B7"/>
    <w:rsid w:val="00B715A2"/>
    <w:rsid w:val="00B74454"/>
    <w:rsid w:val="00B815E9"/>
    <w:rsid w:val="00B8501F"/>
    <w:rsid w:val="00B93A2C"/>
    <w:rsid w:val="00B93DD4"/>
    <w:rsid w:val="00BA3B64"/>
    <w:rsid w:val="00BB1840"/>
    <w:rsid w:val="00BD23C0"/>
    <w:rsid w:val="00BD28FD"/>
    <w:rsid w:val="00BD5AFC"/>
    <w:rsid w:val="00BD7454"/>
    <w:rsid w:val="00BF1F56"/>
    <w:rsid w:val="00BF3938"/>
    <w:rsid w:val="00BF4DC0"/>
    <w:rsid w:val="00C025AC"/>
    <w:rsid w:val="00C10621"/>
    <w:rsid w:val="00C14B3E"/>
    <w:rsid w:val="00C15B17"/>
    <w:rsid w:val="00C160D5"/>
    <w:rsid w:val="00C23690"/>
    <w:rsid w:val="00C2701B"/>
    <w:rsid w:val="00C27227"/>
    <w:rsid w:val="00C32CC7"/>
    <w:rsid w:val="00C35FAB"/>
    <w:rsid w:val="00C43D9C"/>
    <w:rsid w:val="00C475E2"/>
    <w:rsid w:val="00C51030"/>
    <w:rsid w:val="00C57C89"/>
    <w:rsid w:val="00C76243"/>
    <w:rsid w:val="00C77E9C"/>
    <w:rsid w:val="00C91753"/>
    <w:rsid w:val="00C93A85"/>
    <w:rsid w:val="00CA573A"/>
    <w:rsid w:val="00CB24D1"/>
    <w:rsid w:val="00CB5FAA"/>
    <w:rsid w:val="00CC0D22"/>
    <w:rsid w:val="00CC754B"/>
    <w:rsid w:val="00CD3AC0"/>
    <w:rsid w:val="00CD46E9"/>
    <w:rsid w:val="00CD5757"/>
    <w:rsid w:val="00CE28E7"/>
    <w:rsid w:val="00CF5DF1"/>
    <w:rsid w:val="00CF6283"/>
    <w:rsid w:val="00CF7C3A"/>
    <w:rsid w:val="00D05CC3"/>
    <w:rsid w:val="00D14BF8"/>
    <w:rsid w:val="00D14DA6"/>
    <w:rsid w:val="00D236CE"/>
    <w:rsid w:val="00D2696C"/>
    <w:rsid w:val="00D26D7D"/>
    <w:rsid w:val="00D314F3"/>
    <w:rsid w:val="00D31AB4"/>
    <w:rsid w:val="00D32596"/>
    <w:rsid w:val="00D329CE"/>
    <w:rsid w:val="00D41DA7"/>
    <w:rsid w:val="00D44AFF"/>
    <w:rsid w:val="00D44C39"/>
    <w:rsid w:val="00D5094F"/>
    <w:rsid w:val="00D564C6"/>
    <w:rsid w:val="00D6120D"/>
    <w:rsid w:val="00D67270"/>
    <w:rsid w:val="00D77817"/>
    <w:rsid w:val="00D84555"/>
    <w:rsid w:val="00D9082C"/>
    <w:rsid w:val="00DA321F"/>
    <w:rsid w:val="00DB07AF"/>
    <w:rsid w:val="00DC677E"/>
    <w:rsid w:val="00DE1146"/>
    <w:rsid w:val="00DE51FD"/>
    <w:rsid w:val="00DF0B90"/>
    <w:rsid w:val="00DF585D"/>
    <w:rsid w:val="00DF696B"/>
    <w:rsid w:val="00E1256D"/>
    <w:rsid w:val="00E24A9F"/>
    <w:rsid w:val="00E24F5C"/>
    <w:rsid w:val="00E26C05"/>
    <w:rsid w:val="00E302B7"/>
    <w:rsid w:val="00E377AD"/>
    <w:rsid w:val="00E42A79"/>
    <w:rsid w:val="00E45C59"/>
    <w:rsid w:val="00E50A6B"/>
    <w:rsid w:val="00E54714"/>
    <w:rsid w:val="00E561E2"/>
    <w:rsid w:val="00E60B0A"/>
    <w:rsid w:val="00E63F86"/>
    <w:rsid w:val="00E72D22"/>
    <w:rsid w:val="00E81B18"/>
    <w:rsid w:val="00E876F6"/>
    <w:rsid w:val="00EB0107"/>
    <w:rsid w:val="00EB06D7"/>
    <w:rsid w:val="00EB1C94"/>
    <w:rsid w:val="00EB4969"/>
    <w:rsid w:val="00EC5DA8"/>
    <w:rsid w:val="00ED2B49"/>
    <w:rsid w:val="00ED7EB9"/>
    <w:rsid w:val="00EE1100"/>
    <w:rsid w:val="00EE7A69"/>
    <w:rsid w:val="00EF3FC6"/>
    <w:rsid w:val="00F12817"/>
    <w:rsid w:val="00F20CBE"/>
    <w:rsid w:val="00F32BF0"/>
    <w:rsid w:val="00F337A3"/>
    <w:rsid w:val="00F36865"/>
    <w:rsid w:val="00F37F2B"/>
    <w:rsid w:val="00F555A7"/>
    <w:rsid w:val="00F56A46"/>
    <w:rsid w:val="00F600E6"/>
    <w:rsid w:val="00F616C9"/>
    <w:rsid w:val="00F63BFB"/>
    <w:rsid w:val="00F64A0D"/>
    <w:rsid w:val="00F6619E"/>
    <w:rsid w:val="00F825B3"/>
    <w:rsid w:val="00F848B5"/>
    <w:rsid w:val="00FA2E6D"/>
    <w:rsid w:val="00FA7C99"/>
    <w:rsid w:val="00FB498B"/>
    <w:rsid w:val="00FB7768"/>
    <w:rsid w:val="00FC3311"/>
    <w:rsid w:val="00FD2F87"/>
    <w:rsid w:val="00FD4DFD"/>
    <w:rsid w:val="00FD5AB9"/>
    <w:rsid w:val="00FD66C7"/>
    <w:rsid w:val="00FE0329"/>
    <w:rsid w:val="00FE0D8F"/>
    <w:rsid w:val="00FE1B3B"/>
    <w:rsid w:val="00FE26EB"/>
    <w:rsid w:val="00FE38D1"/>
    <w:rsid w:val="00FE52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FDB46"/>
  <w15:chartTrackingRefBased/>
  <w15:docId w15:val="{A5526C18-F14F-4CB4-B2D8-BF448CE63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F87"/>
    <w:rPr>
      <w:sz w:val="24"/>
      <w:szCs w:val="24"/>
    </w:rPr>
  </w:style>
  <w:style w:type="paragraph" w:styleId="Heading1">
    <w:name w:val="heading 1"/>
    <w:basedOn w:val="Normal"/>
    <w:next w:val="Normal"/>
    <w:link w:val="Heading1Char"/>
    <w:autoRedefine/>
    <w:uiPriority w:val="9"/>
    <w:qFormat/>
    <w:rsid w:val="00FA7C99"/>
    <w:pPr>
      <w:keepNext/>
      <w:keepLines/>
      <w:shd w:val="clear" w:color="auto" w:fill="DBDFE5"/>
      <w:spacing w:before="300" w:after="150"/>
      <w:outlineLvl w:val="0"/>
    </w:pPr>
    <w:rPr>
      <w:rFonts w:asciiTheme="majorHAnsi" w:eastAsiaTheme="majorEastAsia" w:hAnsiTheme="majorHAnsi" w:cstheme="majorBidi"/>
      <w:b/>
      <w:bCs/>
      <w:color w:val="2F5496" w:themeColor="accent1" w:themeShade="BF"/>
      <w:sz w:val="32"/>
      <w:szCs w:val="32"/>
    </w:rPr>
  </w:style>
  <w:style w:type="paragraph" w:styleId="Heading3">
    <w:name w:val="heading 3"/>
    <w:basedOn w:val="Normal"/>
    <w:next w:val="Normal"/>
    <w:link w:val="Heading3Char"/>
    <w:uiPriority w:val="9"/>
    <w:unhideWhenUsed/>
    <w:qFormat/>
    <w:rsid w:val="00313E1D"/>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7C8E"/>
    <w:pPr>
      <w:spacing w:after="0" w:line="240" w:lineRule="auto"/>
      <w:contextualSpacing/>
      <w:jc w:val="both"/>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FA7C99"/>
    <w:rPr>
      <w:rFonts w:asciiTheme="majorHAnsi" w:eastAsiaTheme="majorEastAsia" w:hAnsiTheme="majorHAnsi" w:cstheme="majorBidi"/>
      <w:b/>
      <w:bCs/>
      <w:color w:val="2F5496" w:themeColor="accent1" w:themeShade="BF"/>
      <w:sz w:val="32"/>
      <w:szCs w:val="32"/>
      <w:shd w:val="clear" w:color="auto" w:fill="DBDFE5"/>
    </w:rPr>
  </w:style>
  <w:style w:type="character" w:customStyle="1" w:styleId="labeltopics">
    <w:name w:val="label_topics"/>
    <w:basedOn w:val="DefaultParagraphFont"/>
    <w:rsid w:val="00BF1F56"/>
  </w:style>
  <w:style w:type="character" w:customStyle="1" w:styleId="Heading3Char">
    <w:name w:val="Heading 3 Char"/>
    <w:basedOn w:val="DefaultParagraphFont"/>
    <w:link w:val="Heading3"/>
    <w:uiPriority w:val="9"/>
    <w:rsid w:val="00313E1D"/>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F848B5"/>
    <w:pPr>
      <w:spacing w:after="0" w:line="240" w:lineRule="auto"/>
    </w:pPr>
    <w:rPr>
      <w:sz w:val="24"/>
      <w:szCs w:val="24"/>
    </w:rPr>
  </w:style>
  <w:style w:type="paragraph" w:styleId="Title">
    <w:name w:val="Title"/>
    <w:basedOn w:val="Normal"/>
    <w:next w:val="Normal"/>
    <w:link w:val="TitleChar"/>
    <w:uiPriority w:val="10"/>
    <w:qFormat/>
    <w:rsid w:val="00F848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48B5"/>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33BFD"/>
    <w:rPr>
      <w:color w:val="0563C1" w:themeColor="hyperlink"/>
      <w:u w:val="single"/>
    </w:rPr>
  </w:style>
  <w:style w:type="character" w:styleId="UnresolvedMention">
    <w:name w:val="Unresolved Mention"/>
    <w:basedOn w:val="DefaultParagraphFont"/>
    <w:uiPriority w:val="99"/>
    <w:semiHidden/>
    <w:unhideWhenUsed/>
    <w:rsid w:val="00533B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5585">
      <w:bodyDiv w:val="1"/>
      <w:marLeft w:val="0"/>
      <w:marRight w:val="0"/>
      <w:marTop w:val="0"/>
      <w:marBottom w:val="0"/>
      <w:divBdr>
        <w:top w:val="none" w:sz="0" w:space="0" w:color="auto"/>
        <w:left w:val="none" w:sz="0" w:space="0" w:color="auto"/>
        <w:bottom w:val="none" w:sz="0" w:space="0" w:color="auto"/>
        <w:right w:val="none" w:sz="0" w:space="0" w:color="auto"/>
      </w:divBdr>
      <w:divsChild>
        <w:div w:id="1363746133">
          <w:marLeft w:val="-225"/>
          <w:marRight w:val="-225"/>
          <w:marTop w:val="0"/>
          <w:marBottom w:val="0"/>
          <w:divBdr>
            <w:top w:val="none" w:sz="0" w:space="0" w:color="auto"/>
            <w:left w:val="none" w:sz="0" w:space="0" w:color="auto"/>
            <w:bottom w:val="none" w:sz="0" w:space="0" w:color="auto"/>
            <w:right w:val="none" w:sz="0" w:space="0" w:color="auto"/>
          </w:divBdr>
        </w:div>
      </w:divsChild>
    </w:div>
    <w:div w:id="126049610">
      <w:bodyDiv w:val="1"/>
      <w:marLeft w:val="0"/>
      <w:marRight w:val="0"/>
      <w:marTop w:val="0"/>
      <w:marBottom w:val="0"/>
      <w:divBdr>
        <w:top w:val="none" w:sz="0" w:space="0" w:color="auto"/>
        <w:left w:val="none" w:sz="0" w:space="0" w:color="auto"/>
        <w:bottom w:val="none" w:sz="0" w:space="0" w:color="auto"/>
        <w:right w:val="none" w:sz="0" w:space="0" w:color="auto"/>
      </w:divBdr>
    </w:div>
    <w:div w:id="244000843">
      <w:bodyDiv w:val="1"/>
      <w:marLeft w:val="0"/>
      <w:marRight w:val="0"/>
      <w:marTop w:val="0"/>
      <w:marBottom w:val="0"/>
      <w:divBdr>
        <w:top w:val="none" w:sz="0" w:space="0" w:color="auto"/>
        <w:left w:val="none" w:sz="0" w:space="0" w:color="auto"/>
        <w:bottom w:val="none" w:sz="0" w:space="0" w:color="auto"/>
        <w:right w:val="none" w:sz="0" w:space="0" w:color="auto"/>
      </w:divBdr>
    </w:div>
    <w:div w:id="307826354">
      <w:bodyDiv w:val="1"/>
      <w:marLeft w:val="0"/>
      <w:marRight w:val="0"/>
      <w:marTop w:val="0"/>
      <w:marBottom w:val="0"/>
      <w:divBdr>
        <w:top w:val="none" w:sz="0" w:space="0" w:color="auto"/>
        <w:left w:val="none" w:sz="0" w:space="0" w:color="auto"/>
        <w:bottom w:val="none" w:sz="0" w:space="0" w:color="auto"/>
        <w:right w:val="none" w:sz="0" w:space="0" w:color="auto"/>
      </w:divBdr>
    </w:div>
    <w:div w:id="381709013">
      <w:bodyDiv w:val="1"/>
      <w:marLeft w:val="0"/>
      <w:marRight w:val="0"/>
      <w:marTop w:val="0"/>
      <w:marBottom w:val="0"/>
      <w:divBdr>
        <w:top w:val="none" w:sz="0" w:space="0" w:color="auto"/>
        <w:left w:val="none" w:sz="0" w:space="0" w:color="auto"/>
        <w:bottom w:val="none" w:sz="0" w:space="0" w:color="auto"/>
        <w:right w:val="none" w:sz="0" w:space="0" w:color="auto"/>
      </w:divBdr>
    </w:div>
    <w:div w:id="722145076">
      <w:bodyDiv w:val="1"/>
      <w:marLeft w:val="0"/>
      <w:marRight w:val="0"/>
      <w:marTop w:val="0"/>
      <w:marBottom w:val="0"/>
      <w:divBdr>
        <w:top w:val="none" w:sz="0" w:space="0" w:color="auto"/>
        <w:left w:val="none" w:sz="0" w:space="0" w:color="auto"/>
        <w:bottom w:val="none" w:sz="0" w:space="0" w:color="auto"/>
        <w:right w:val="none" w:sz="0" w:space="0" w:color="auto"/>
      </w:divBdr>
    </w:div>
    <w:div w:id="725764954">
      <w:bodyDiv w:val="1"/>
      <w:marLeft w:val="0"/>
      <w:marRight w:val="0"/>
      <w:marTop w:val="0"/>
      <w:marBottom w:val="0"/>
      <w:divBdr>
        <w:top w:val="none" w:sz="0" w:space="0" w:color="auto"/>
        <w:left w:val="none" w:sz="0" w:space="0" w:color="auto"/>
        <w:bottom w:val="none" w:sz="0" w:space="0" w:color="auto"/>
        <w:right w:val="none" w:sz="0" w:space="0" w:color="auto"/>
      </w:divBdr>
      <w:divsChild>
        <w:div w:id="2142116837">
          <w:marLeft w:val="-225"/>
          <w:marRight w:val="-225"/>
          <w:marTop w:val="0"/>
          <w:marBottom w:val="0"/>
          <w:divBdr>
            <w:top w:val="none" w:sz="0" w:space="0" w:color="auto"/>
            <w:left w:val="none" w:sz="0" w:space="0" w:color="auto"/>
            <w:bottom w:val="none" w:sz="0" w:space="0" w:color="auto"/>
            <w:right w:val="none" w:sz="0" w:space="0" w:color="auto"/>
          </w:divBdr>
        </w:div>
      </w:divsChild>
    </w:div>
    <w:div w:id="740641255">
      <w:bodyDiv w:val="1"/>
      <w:marLeft w:val="0"/>
      <w:marRight w:val="0"/>
      <w:marTop w:val="0"/>
      <w:marBottom w:val="0"/>
      <w:divBdr>
        <w:top w:val="none" w:sz="0" w:space="0" w:color="auto"/>
        <w:left w:val="none" w:sz="0" w:space="0" w:color="auto"/>
        <w:bottom w:val="none" w:sz="0" w:space="0" w:color="auto"/>
        <w:right w:val="none" w:sz="0" w:space="0" w:color="auto"/>
      </w:divBdr>
      <w:divsChild>
        <w:div w:id="659310646">
          <w:marLeft w:val="-225"/>
          <w:marRight w:val="-225"/>
          <w:marTop w:val="0"/>
          <w:marBottom w:val="0"/>
          <w:divBdr>
            <w:top w:val="none" w:sz="0" w:space="0" w:color="auto"/>
            <w:left w:val="none" w:sz="0" w:space="0" w:color="auto"/>
            <w:bottom w:val="none" w:sz="0" w:space="0" w:color="auto"/>
            <w:right w:val="none" w:sz="0" w:space="0" w:color="auto"/>
          </w:divBdr>
        </w:div>
      </w:divsChild>
    </w:div>
    <w:div w:id="785273304">
      <w:bodyDiv w:val="1"/>
      <w:marLeft w:val="0"/>
      <w:marRight w:val="0"/>
      <w:marTop w:val="0"/>
      <w:marBottom w:val="0"/>
      <w:divBdr>
        <w:top w:val="none" w:sz="0" w:space="0" w:color="auto"/>
        <w:left w:val="none" w:sz="0" w:space="0" w:color="auto"/>
        <w:bottom w:val="none" w:sz="0" w:space="0" w:color="auto"/>
        <w:right w:val="none" w:sz="0" w:space="0" w:color="auto"/>
      </w:divBdr>
    </w:div>
    <w:div w:id="947471504">
      <w:bodyDiv w:val="1"/>
      <w:marLeft w:val="0"/>
      <w:marRight w:val="0"/>
      <w:marTop w:val="0"/>
      <w:marBottom w:val="0"/>
      <w:divBdr>
        <w:top w:val="none" w:sz="0" w:space="0" w:color="auto"/>
        <w:left w:val="none" w:sz="0" w:space="0" w:color="auto"/>
        <w:bottom w:val="none" w:sz="0" w:space="0" w:color="auto"/>
        <w:right w:val="none" w:sz="0" w:space="0" w:color="auto"/>
      </w:divBdr>
    </w:div>
    <w:div w:id="1040518364">
      <w:bodyDiv w:val="1"/>
      <w:marLeft w:val="0"/>
      <w:marRight w:val="0"/>
      <w:marTop w:val="0"/>
      <w:marBottom w:val="0"/>
      <w:divBdr>
        <w:top w:val="none" w:sz="0" w:space="0" w:color="auto"/>
        <w:left w:val="none" w:sz="0" w:space="0" w:color="auto"/>
        <w:bottom w:val="none" w:sz="0" w:space="0" w:color="auto"/>
        <w:right w:val="none" w:sz="0" w:space="0" w:color="auto"/>
      </w:divBdr>
      <w:divsChild>
        <w:div w:id="484318730">
          <w:marLeft w:val="0"/>
          <w:marRight w:val="0"/>
          <w:marTop w:val="0"/>
          <w:marBottom w:val="0"/>
          <w:divBdr>
            <w:top w:val="none" w:sz="0" w:space="0" w:color="auto"/>
            <w:left w:val="none" w:sz="0" w:space="0" w:color="auto"/>
            <w:bottom w:val="none" w:sz="0" w:space="0" w:color="auto"/>
            <w:right w:val="none" w:sz="0" w:space="0" w:color="auto"/>
          </w:divBdr>
          <w:divsChild>
            <w:div w:id="1716002959">
              <w:marLeft w:val="0"/>
              <w:marRight w:val="0"/>
              <w:marTop w:val="0"/>
              <w:marBottom w:val="0"/>
              <w:divBdr>
                <w:top w:val="none" w:sz="0" w:space="0" w:color="auto"/>
                <w:left w:val="none" w:sz="0" w:space="0" w:color="auto"/>
                <w:bottom w:val="none" w:sz="0" w:space="0" w:color="auto"/>
                <w:right w:val="none" w:sz="0" w:space="0" w:color="auto"/>
              </w:divBdr>
            </w:div>
          </w:divsChild>
        </w:div>
        <w:div w:id="2126535885">
          <w:marLeft w:val="0"/>
          <w:marRight w:val="0"/>
          <w:marTop w:val="0"/>
          <w:marBottom w:val="0"/>
          <w:divBdr>
            <w:top w:val="none" w:sz="0" w:space="0" w:color="auto"/>
            <w:left w:val="none" w:sz="0" w:space="0" w:color="auto"/>
            <w:bottom w:val="none" w:sz="0" w:space="0" w:color="auto"/>
            <w:right w:val="none" w:sz="0" w:space="0" w:color="auto"/>
          </w:divBdr>
          <w:divsChild>
            <w:div w:id="21077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084277">
      <w:bodyDiv w:val="1"/>
      <w:marLeft w:val="0"/>
      <w:marRight w:val="0"/>
      <w:marTop w:val="0"/>
      <w:marBottom w:val="0"/>
      <w:divBdr>
        <w:top w:val="none" w:sz="0" w:space="0" w:color="auto"/>
        <w:left w:val="none" w:sz="0" w:space="0" w:color="auto"/>
        <w:bottom w:val="none" w:sz="0" w:space="0" w:color="auto"/>
        <w:right w:val="none" w:sz="0" w:space="0" w:color="auto"/>
      </w:divBdr>
      <w:divsChild>
        <w:div w:id="1250039956">
          <w:marLeft w:val="-225"/>
          <w:marRight w:val="-225"/>
          <w:marTop w:val="0"/>
          <w:marBottom w:val="0"/>
          <w:divBdr>
            <w:top w:val="none" w:sz="0" w:space="0" w:color="auto"/>
            <w:left w:val="none" w:sz="0" w:space="0" w:color="auto"/>
            <w:bottom w:val="none" w:sz="0" w:space="0" w:color="auto"/>
            <w:right w:val="none" w:sz="0" w:space="0" w:color="auto"/>
          </w:divBdr>
        </w:div>
      </w:divsChild>
    </w:div>
    <w:div w:id="1169635780">
      <w:bodyDiv w:val="1"/>
      <w:marLeft w:val="0"/>
      <w:marRight w:val="0"/>
      <w:marTop w:val="0"/>
      <w:marBottom w:val="0"/>
      <w:divBdr>
        <w:top w:val="none" w:sz="0" w:space="0" w:color="auto"/>
        <w:left w:val="none" w:sz="0" w:space="0" w:color="auto"/>
        <w:bottom w:val="none" w:sz="0" w:space="0" w:color="auto"/>
        <w:right w:val="none" w:sz="0" w:space="0" w:color="auto"/>
      </w:divBdr>
      <w:divsChild>
        <w:div w:id="1116408634">
          <w:marLeft w:val="-225"/>
          <w:marRight w:val="-225"/>
          <w:marTop w:val="0"/>
          <w:marBottom w:val="0"/>
          <w:divBdr>
            <w:top w:val="none" w:sz="0" w:space="0" w:color="auto"/>
            <w:left w:val="none" w:sz="0" w:space="0" w:color="auto"/>
            <w:bottom w:val="none" w:sz="0" w:space="0" w:color="auto"/>
            <w:right w:val="none" w:sz="0" w:space="0" w:color="auto"/>
          </w:divBdr>
        </w:div>
      </w:divsChild>
    </w:div>
    <w:div w:id="1172766964">
      <w:bodyDiv w:val="1"/>
      <w:marLeft w:val="0"/>
      <w:marRight w:val="0"/>
      <w:marTop w:val="0"/>
      <w:marBottom w:val="0"/>
      <w:divBdr>
        <w:top w:val="none" w:sz="0" w:space="0" w:color="auto"/>
        <w:left w:val="none" w:sz="0" w:space="0" w:color="auto"/>
        <w:bottom w:val="none" w:sz="0" w:space="0" w:color="auto"/>
        <w:right w:val="none" w:sz="0" w:space="0" w:color="auto"/>
      </w:divBdr>
      <w:divsChild>
        <w:div w:id="683556997">
          <w:marLeft w:val="-225"/>
          <w:marRight w:val="-225"/>
          <w:marTop w:val="0"/>
          <w:marBottom w:val="0"/>
          <w:divBdr>
            <w:top w:val="none" w:sz="0" w:space="0" w:color="auto"/>
            <w:left w:val="none" w:sz="0" w:space="0" w:color="auto"/>
            <w:bottom w:val="none" w:sz="0" w:space="0" w:color="auto"/>
            <w:right w:val="none" w:sz="0" w:space="0" w:color="auto"/>
          </w:divBdr>
        </w:div>
      </w:divsChild>
    </w:div>
    <w:div w:id="1360232361">
      <w:bodyDiv w:val="1"/>
      <w:marLeft w:val="0"/>
      <w:marRight w:val="0"/>
      <w:marTop w:val="0"/>
      <w:marBottom w:val="0"/>
      <w:divBdr>
        <w:top w:val="none" w:sz="0" w:space="0" w:color="auto"/>
        <w:left w:val="none" w:sz="0" w:space="0" w:color="auto"/>
        <w:bottom w:val="none" w:sz="0" w:space="0" w:color="auto"/>
        <w:right w:val="none" w:sz="0" w:space="0" w:color="auto"/>
      </w:divBdr>
      <w:divsChild>
        <w:div w:id="531455042">
          <w:marLeft w:val="-225"/>
          <w:marRight w:val="-225"/>
          <w:marTop w:val="0"/>
          <w:marBottom w:val="0"/>
          <w:divBdr>
            <w:top w:val="none" w:sz="0" w:space="0" w:color="auto"/>
            <w:left w:val="none" w:sz="0" w:space="0" w:color="auto"/>
            <w:bottom w:val="none" w:sz="0" w:space="0" w:color="auto"/>
            <w:right w:val="none" w:sz="0" w:space="0" w:color="auto"/>
          </w:divBdr>
        </w:div>
      </w:divsChild>
    </w:div>
    <w:div w:id="1411544823">
      <w:bodyDiv w:val="1"/>
      <w:marLeft w:val="0"/>
      <w:marRight w:val="0"/>
      <w:marTop w:val="0"/>
      <w:marBottom w:val="0"/>
      <w:divBdr>
        <w:top w:val="none" w:sz="0" w:space="0" w:color="auto"/>
        <w:left w:val="none" w:sz="0" w:space="0" w:color="auto"/>
        <w:bottom w:val="none" w:sz="0" w:space="0" w:color="auto"/>
        <w:right w:val="none" w:sz="0" w:space="0" w:color="auto"/>
      </w:divBdr>
      <w:divsChild>
        <w:div w:id="904989403">
          <w:marLeft w:val="-225"/>
          <w:marRight w:val="-225"/>
          <w:marTop w:val="0"/>
          <w:marBottom w:val="0"/>
          <w:divBdr>
            <w:top w:val="none" w:sz="0" w:space="0" w:color="auto"/>
            <w:left w:val="none" w:sz="0" w:space="0" w:color="auto"/>
            <w:bottom w:val="none" w:sz="0" w:space="0" w:color="auto"/>
            <w:right w:val="none" w:sz="0" w:space="0" w:color="auto"/>
          </w:divBdr>
        </w:div>
      </w:divsChild>
    </w:div>
    <w:div w:id="1412502274">
      <w:bodyDiv w:val="1"/>
      <w:marLeft w:val="0"/>
      <w:marRight w:val="0"/>
      <w:marTop w:val="0"/>
      <w:marBottom w:val="0"/>
      <w:divBdr>
        <w:top w:val="none" w:sz="0" w:space="0" w:color="auto"/>
        <w:left w:val="none" w:sz="0" w:space="0" w:color="auto"/>
        <w:bottom w:val="none" w:sz="0" w:space="0" w:color="auto"/>
        <w:right w:val="none" w:sz="0" w:space="0" w:color="auto"/>
      </w:divBdr>
      <w:divsChild>
        <w:div w:id="792023158">
          <w:marLeft w:val="-225"/>
          <w:marRight w:val="-225"/>
          <w:marTop w:val="0"/>
          <w:marBottom w:val="0"/>
          <w:divBdr>
            <w:top w:val="none" w:sz="0" w:space="0" w:color="auto"/>
            <w:left w:val="none" w:sz="0" w:space="0" w:color="auto"/>
            <w:bottom w:val="none" w:sz="0" w:space="0" w:color="auto"/>
            <w:right w:val="none" w:sz="0" w:space="0" w:color="auto"/>
          </w:divBdr>
        </w:div>
      </w:divsChild>
    </w:div>
    <w:div w:id="1482768858">
      <w:bodyDiv w:val="1"/>
      <w:marLeft w:val="0"/>
      <w:marRight w:val="0"/>
      <w:marTop w:val="0"/>
      <w:marBottom w:val="0"/>
      <w:divBdr>
        <w:top w:val="none" w:sz="0" w:space="0" w:color="auto"/>
        <w:left w:val="none" w:sz="0" w:space="0" w:color="auto"/>
        <w:bottom w:val="none" w:sz="0" w:space="0" w:color="auto"/>
        <w:right w:val="none" w:sz="0" w:space="0" w:color="auto"/>
      </w:divBdr>
      <w:divsChild>
        <w:div w:id="945382550">
          <w:marLeft w:val="-225"/>
          <w:marRight w:val="-225"/>
          <w:marTop w:val="0"/>
          <w:marBottom w:val="0"/>
          <w:divBdr>
            <w:top w:val="none" w:sz="0" w:space="0" w:color="auto"/>
            <w:left w:val="none" w:sz="0" w:space="0" w:color="auto"/>
            <w:bottom w:val="none" w:sz="0" w:space="0" w:color="auto"/>
            <w:right w:val="none" w:sz="0" w:space="0" w:color="auto"/>
          </w:divBdr>
        </w:div>
      </w:divsChild>
    </w:div>
    <w:div w:id="1954969959">
      <w:bodyDiv w:val="1"/>
      <w:marLeft w:val="0"/>
      <w:marRight w:val="0"/>
      <w:marTop w:val="0"/>
      <w:marBottom w:val="0"/>
      <w:divBdr>
        <w:top w:val="none" w:sz="0" w:space="0" w:color="auto"/>
        <w:left w:val="none" w:sz="0" w:space="0" w:color="auto"/>
        <w:bottom w:val="none" w:sz="0" w:space="0" w:color="auto"/>
        <w:right w:val="none" w:sz="0" w:space="0" w:color="auto"/>
      </w:divBdr>
      <w:divsChild>
        <w:div w:id="1470511970">
          <w:marLeft w:val="-225"/>
          <w:marRight w:val="-225"/>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ardentoolbox.co.uk/sitemap_index.x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0</TotalTime>
  <Pages>67</Pages>
  <Words>10131</Words>
  <Characters>57747</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bashir Iqbal</dc:creator>
  <cp:keywords/>
  <dc:description/>
  <cp:lastModifiedBy>Mubashir Iqbal</cp:lastModifiedBy>
  <cp:revision>473</cp:revision>
  <dcterms:created xsi:type="dcterms:W3CDTF">2023-09-03T06:11:00Z</dcterms:created>
  <dcterms:modified xsi:type="dcterms:W3CDTF">2023-09-19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d27267-32f8-496c-b90a-3021ed93754b</vt:lpwstr>
  </property>
</Properties>
</file>